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A4808" w14:textId="136ABEE6" w:rsidR="00950969" w:rsidRDefault="00950969" w:rsidP="00950969">
      <w:pPr>
        <w:spacing w:line="276" w:lineRule="auto"/>
        <w:jc w:val="right"/>
        <w:rPr>
          <w:b/>
          <w:caps/>
          <w:sz w:val="28"/>
          <w:u w:val="single"/>
        </w:rPr>
      </w:pPr>
      <w:r w:rsidRPr="002F0F7D">
        <w:rPr>
          <w:bCs/>
          <w:noProof/>
          <w:color w:val="FF0000"/>
          <w:sz w:val="16"/>
          <w:szCs w:val="16"/>
        </w:rPr>
        <w:drawing>
          <wp:inline distT="0" distB="0" distL="0" distR="0" wp14:anchorId="01F675AD" wp14:editId="5CA7CF41">
            <wp:extent cx="1079500" cy="693420"/>
            <wp:effectExtent l="0" t="0" r="635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GP logo.b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79500" cy="693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E8EE77" w14:textId="75C14B18" w:rsidR="00950969" w:rsidRDefault="00950969" w:rsidP="00AF782F">
      <w:pPr>
        <w:spacing w:line="276" w:lineRule="auto"/>
        <w:jc w:val="center"/>
        <w:rPr>
          <w:b/>
          <w:caps/>
          <w:sz w:val="28"/>
          <w:u w:val="single"/>
        </w:rPr>
      </w:pPr>
    </w:p>
    <w:p w14:paraId="7EA293F5" w14:textId="77777777" w:rsidR="00950969" w:rsidRDefault="00950969" w:rsidP="00AF782F">
      <w:pPr>
        <w:spacing w:line="276" w:lineRule="auto"/>
        <w:jc w:val="center"/>
        <w:rPr>
          <w:b/>
          <w:caps/>
          <w:sz w:val="28"/>
          <w:u w:val="single"/>
        </w:rPr>
      </w:pPr>
    </w:p>
    <w:p w14:paraId="3020CD7C" w14:textId="77777777" w:rsidR="0055576B" w:rsidRPr="0055576B" w:rsidRDefault="0055576B" w:rsidP="0055576B">
      <w:pPr>
        <w:spacing w:line="276" w:lineRule="auto"/>
        <w:jc w:val="center"/>
        <w:rPr>
          <w:b/>
          <w:caps/>
          <w:sz w:val="28"/>
          <w:u w:val="single"/>
        </w:rPr>
      </w:pPr>
      <w:r w:rsidRPr="0055576B">
        <w:rPr>
          <w:b/>
          <w:caps/>
          <w:sz w:val="28"/>
          <w:u w:val="single"/>
        </w:rPr>
        <w:t xml:space="preserve">Výsledky VGP za první polovinu roku 2025 </w:t>
      </w:r>
    </w:p>
    <w:p w14:paraId="28CD8543" w14:textId="77777777" w:rsidR="00AF782F" w:rsidRDefault="00AF782F" w:rsidP="00AF782F">
      <w:pPr>
        <w:spacing w:line="276" w:lineRule="auto"/>
        <w:jc w:val="center"/>
        <w:rPr>
          <w:b/>
          <w:sz w:val="28"/>
          <w:szCs w:val="28"/>
          <w:u w:val="single"/>
          <w:lang w:val="en-US"/>
        </w:rPr>
      </w:pPr>
    </w:p>
    <w:p w14:paraId="3A984273" w14:textId="6E6D89C1" w:rsidR="00AF782F" w:rsidRPr="00EA77DF" w:rsidRDefault="00AF782F" w:rsidP="00AF782F">
      <w:pPr>
        <w:spacing w:after="120" w:line="276" w:lineRule="auto"/>
        <w:jc w:val="both"/>
        <w:rPr>
          <w:sz w:val="22"/>
          <w:szCs w:val="22"/>
        </w:rPr>
      </w:pPr>
      <w:r>
        <w:rPr>
          <w:b/>
          <w:sz w:val="22"/>
        </w:rPr>
        <w:t>2</w:t>
      </w:r>
      <w:r w:rsidR="00765EDB">
        <w:rPr>
          <w:b/>
          <w:sz w:val="22"/>
        </w:rPr>
        <w:t>5</w:t>
      </w:r>
      <w:r>
        <w:rPr>
          <w:b/>
          <w:sz w:val="22"/>
        </w:rPr>
        <w:t xml:space="preserve">. </w:t>
      </w:r>
      <w:r w:rsidR="002D10A6">
        <w:rPr>
          <w:b/>
          <w:sz w:val="22"/>
        </w:rPr>
        <w:t>s</w:t>
      </w:r>
      <w:r>
        <w:rPr>
          <w:b/>
          <w:sz w:val="22"/>
        </w:rPr>
        <w:t>rpna 2025</w:t>
      </w:r>
      <w:r w:rsidR="002D10A6">
        <w:rPr>
          <w:b/>
          <w:sz w:val="22"/>
        </w:rPr>
        <w:t>:</w:t>
      </w:r>
      <w:r w:rsidR="00765EDB">
        <w:rPr>
          <w:b/>
          <w:sz w:val="22"/>
        </w:rPr>
        <w:t xml:space="preserve"> </w:t>
      </w:r>
      <w:r>
        <w:rPr>
          <w:sz w:val="22"/>
        </w:rPr>
        <w:t xml:space="preserve">VGP NV (dále jen „VGP“ nebo „skupina“), evropský poskytovatel </w:t>
      </w:r>
      <w:r w:rsidR="00BA6307">
        <w:rPr>
          <w:sz w:val="22"/>
        </w:rPr>
        <w:t>špičkových</w:t>
      </w:r>
      <w:r>
        <w:rPr>
          <w:sz w:val="22"/>
        </w:rPr>
        <w:t xml:space="preserve"> logistických a semiindustriálních nemovitostí, dnes oznamuje výsledky </w:t>
      </w:r>
      <w:r w:rsidR="00BA6307" w:rsidRPr="00BA6307">
        <w:rPr>
          <w:sz w:val="22"/>
        </w:rPr>
        <w:t xml:space="preserve">za první polovinu roku </w:t>
      </w:r>
      <w:r w:rsidR="00BA6307">
        <w:rPr>
          <w:sz w:val="22"/>
        </w:rPr>
        <w:t>ukončenou</w:t>
      </w:r>
      <w:r>
        <w:rPr>
          <w:sz w:val="22"/>
        </w:rPr>
        <w:t xml:space="preserve"> 30. června 2025:</w:t>
      </w:r>
    </w:p>
    <w:p w14:paraId="7E3A0A25" w14:textId="2A49C303" w:rsidR="00AF782F" w:rsidRPr="007C32BD" w:rsidRDefault="00AF782F" w:rsidP="00AF782F">
      <w:pPr>
        <w:pStyle w:val="Odstavecseseznamem"/>
        <w:numPr>
          <w:ilvl w:val="0"/>
          <w:numId w:val="1"/>
        </w:numPr>
        <w:spacing w:after="120" w:line="276" w:lineRule="auto"/>
        <w:ind w:left="448" w:hanging="448"/>
        <w:jc w:val="both"/>
        <w:rPr>
          <w:sz w:val="22"/>
          <w:szCs w:val="22"/>
        </w:rPr>
      </w:pPr>
      <w:r>
        <w:rPr>
          <w:sz w:val="22"/>
        </w:rPr>
        <w:t xml:space="preserve">Zisk před zdaněním </w:t>
      </w:r>
      <w:r w:rsidR="00BA6307">
        <w:rPr>
          <w:sz w:val="22"/>
        </w:rPr>
        <w:t>dosáhl výše</w:t>
      </w:r>
      <w:r>
        <w:rPr>
          <w:sz w:val="22"/>
        </w:rPr>
        <w:t xml:space="preserve"> </w:t>
      </w:r>
      <w:r>
        <w:rPr>
          <w:b/>
          <w:sz w:val="22"/>
        </w:rPr>
        <w:t>208,6 milionů EUR</w:t>
      </w:r>
      <w:r>
        <w:rPr>
          <w:sz w:val="22"/>
        </w:rPr>
        <w:t xml:space="preserve"> (nárůst o 35 % oproti 1. pololetí 2024), což představuje 40,9 milionů EUR čistého výnosu z pronájmu a obnovitelných energií (+ 24,3 %), příjmy z poplatků za správu společných podniků ve výši 16,1 milionů EUR (+ 2,6 %) a 141,5 milionů EUR čistého zisku z ocenění portfolia (+42,8 %) </w:t>
      </w:r>
    </w:p>
    <w:p w14:paraId="681523E5" w14:textId="420DB7CE" w:rsidR="00AF782F" w:rsidRPr="00765EDB" w:rsidRDefault="00BA6307" w:rsidP="00BA6307">
      <w:pPr>
        <w:pStyle w:val="Odstavecseseznamem"/>
        <w:numPr>
          <w:ilvl w:val="0"/>
          <w:numId w:val="1"/>
        </w:numPr>
        <w:spacing w:after="120" w:line="276" w:lineRule="auto"/>
        <w:ind w:left="450" w:hanging="45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Nájemních smluv bylo podepsáno a prodlouženo </w:t>
      </w:r>
      <w:r w:rsidRPr="00765EDB">
        <w:rPr>
          <w:b/>
          <w:bCs/>
          <w:sz w:val="22"/>
          <w:szCs w:val="22"/>
        </w:rPr>
        <w:t>v rekordní výši</w:t>
      </w:r>
      <w:r>
        <w:rPr>
          <w:sz w:val="22"/>
          <w:szCs w:val="22"/>
        </w:rPr>
        <w:t xml:space="preserve"> </w:t>
      </w:r>
      <w:r w:rsidR="00526BF0" w:rsidRPr="00765EDB">
        <w:rPr>
          <w:b/>
          <w:sz w:val="22"/>
        </w:rPr>
        <w:t>56,1</w:t>
      </w:r>
      <w:r w:rsidR="00526BF0" w:rsidRPr="00765EDB">
        <w:rPr>
          <w:color w:val="000000"/>
          <w:sz w:val="22"/>
        </w:rPr>
        <w:t xml:space="preserve"> </w:t>
      </w:r>
      <w:r w:rsidR="00526BF0" w:rsidRPr="00765EDB">
        <w:rPr>
          <w:b/>
          <w:color w:val="000000"/>
          <w:sz w:val="22"/>
        </w:rPr>
        <w:t>milionů</w:t>
      </w:r>
      <w:r w:rsidR="00526BF0" w:rsidRPr="00765EDB">
        <w:rPr>
          <w:b/>
          <w:sz w:val="22"/>
        </w:rPr>
        <w:t xml:space="preserve"> EUR</w:t>
      </w:r>
      <w:r w:rsidR="00526BF0" w:rsidRPr="00765EDB">
        <w:rPr>
          <w:b/>
          <w:color w:val="000000"/>
          <w:sz w:val="22"/>
        </w:rPr>
        <w:t xml:space="preserve">, tedy 822 000 </w:t>
      </w:r>
      <w:r w:rsidR="009B6666">
        <w:rPr>
          <w:b/>
          <w:sz w:val="22"/>
        </w:rPr>
        <w:t>m</w:t>
      </w:r>
      <w:r w:rsidR="009B6666" w:rsidRPr="00BC6CAF">
        <w:rPr>
          <w:b/>
          <w:sz w:val="22"/>
          <w:vertAlign w:val="superscript"/>
        </w:rPr>
        <w:t>2</w:t>
      </w:r>
      <w:r w:rsidR="009B6666">
        <w:rPr>
          <w:b/>
          <w:sz w:val="22"/>
          <w:vertAlign w:val="superscript"/>
        </w:rPr>
        <w:t xml:space="preserve"> </w:t>
      </w:r>
      <w:r w:rsidR="00526BF0" w:rsidRPr="00765EDB">
        <w:rPr>
          <w:color w:val="000000"/>
          <w:sz w:val="22"/>
        </w:rPr>
        <w:t xml:space="preserve">během prvního pololetí roku 2025, čímž celkový závazný roční příjem z pronájmu dosáhl </w:t>
      </w:r>
      <w:r w:rsidR="00526BF0" w:rsidRPr="00765EDB">
        <w:rPr>
          <w:b/>
          <w:sz w:val="22"/>
        </w:rPr>
        <w:t>441,3</w:t>
      </w:r>
      <w:r w:rsidR="00526BF0" w:rsidRPr="00765EDB">
        <w:rPr>
          <w:b/>
          <w:color w:val="000000"/>
          <w:sz w:val="22"/>
        </w:rPr>
        <w:t xml:space="preserve"> milionů</w:t>
      </w:r>
      <w:r w:rsidR="00526BF0" w:rsidRPr="00765EDB">
        <w:rPr>
          <w:b/>
          <w:sz w:val="22"/>
        </w:rPr>
        <w:t xml:space="preserve"> </w:t>
      </w:r>
      <w:r w:rsidR="009B6666">
        <w:rPr>
          <w:bCs/>
          <w:szCs w:val="26"/>
        </w:rPr>
        <w:t>(</w:t>
      </w:r>
      <w:r w:rsidR="009B6666" w:rsidRPr="009B6666">
        <w:rPr>
          <w:b/>
          <w:sz w:val="22"/>
        </w:rPr>
        <w:t>+7 % od začátku roku a +14,7 % meziroční organický růst</w:t>
      </w:r>
      <w:r w:rsidR="00526BF0" w:rsidRPr="00765EDB">
        <w:rPr>
          <w:color w:val="000000"/>
          <w:sz w:val="22"/>
        </w:rPr>
        <w:t>)</w:t>
      </w:r>
      <w:r w:rsidR="00AF782F" w:rsidRPr="00281BBB">
        <w:rPr>
          <w:rStyle w:val="Znakapoznpodarou"/>
          <w:color w:val="000000"/>
          <w:sz w:val="22"/>
          <w:szCs w:val="22"/>
        </w:rPr>
        <w:footnoteReference w:id="1"/>
      </w:r>
      <w:r w:rsidR="00526BF0" w:rsidRPr="00765EDB">
        <w:rPr>
          <w:color w:val="000000"/>
          <w:sz w:val="22"/>
        </w:rPr>
        <w:t xml:space="preserve">. </w:t>
      </w:r>
      <w:r w:rsidR="00526BF0" w:rsidRPr="00765EDB">
        <w:rPr>
          <w:sz w:val="22"/>
        </w:rPr>
        <w:t xml:space="preserve">Čistý příjem z pronájmu se zvýšil o 16,4 % oproti prvnímu pololetí roku 2024 na </w:t>
      </w:r>
      <w:r w:rsidR="00526BF0" w:rsidRPr="00765EDB">
        <w:rPr>
          <w:b/>
          <w:sz w:val="22"/>
        </w:rPr>
        <w:t>103,9 milionů EUR</w:t>
      </w:r>
      <w:r w:rsidR="00AF782F" w:rsidRPr="00281BBB">
        <w:rPr>
          <w:b/>
          <w:bCs/>
          <w:vertAlign w:val="superscript"/>
          <w:lang w:val="en-US"/>
        </w:rPr>
        <w:footnoteReference w:id="2"/>
      </w:r>
    </w:p>
    <w:p w14:paraId="0E0EF990" w14:textId="20A3568B" w:rsidR="00AF782F" w:rsidRPr="00343905" w:rsidRDefault="00AF782F" w:rsidP="00AF782F">
      <w:pPr>
        <w:pStyle w:val="Odstavecseseznamem"/>
        <w:numPr>
          <w:ilvl w:val="0"/>
          <w:numId w:val="1"/>
        </w:numPr>
        <w:spacing w:after="120" w:line="276" w:lineRule="auto"/>
        <w:ind w:left="450" w:hanging="450"/>
        <w:jc w:val="both"/>
        <w:rPr>
          <w:sz w:val="22"/>
          <w:szCs w:val="22"/>
        </w:rPr>
      </w:pPr>
      <w:r>
        <w:rPr>
          <w:sz w:val="22"/>
        </w:rPr>
        <w:t xml:space="preserve">K 30. červnu 2025 bylo ve výstavbě celkem </w:t>
      </w:r>
      <w:r>
        <w:rPr>
          <w:b/>
          <w:sz w:val="22"/>
        </w:rPr>
        <w:t xml:space="preserve">846 000 </w:t>
      </w:r>
      <w:r w:rsidR="009B6666">
        <w:rPr>
          <w:b/>
          <w:sz w:val="22"/>
        </w:rPr>
        <w:t>m</w:t>
      </w:r>
      <w:r w:rsidR="009B6666" w:rsidRPr="00765EDB">
        <w:rPr>
          <w:b/>
          <w:sz w:val="22"/>
          <w:vertAlign w:val="superscript"/>
        </w:rPr>
        <w:t>2</w:t>
      </w:r>
      <w:r>
        <w:rPr>
          <w:sz w:val="22"/>
        </w:rPr>
        <w:t xml:space="preserve"> v rámci 36 projektů, které představují</w:t>
      </w:r>
      <w:r>
        <w:rPr>
          <w:b/>
          <w:sz w:val="22"/>
        </w:rPr>
        <w:t xml:space="preserve"> 72,8 milionů EUR</w:t>
      </w:r>
      <w:r>
        <w:rPr>
          <w:sz w:val="22"/>
        </w:rPr>
        <w:t xml:space="preserve"> v dodatečném ročním nájemném po dostavení a pronájmu.</w:t>
      </w:r>
    </w:p>
    <w:p w14:paraId="6F88B5F8" w14:textId="353BD82E" w:rsidR="00AF782F" w:rsidRPr="00E34EBB" w:rsidRDefault="00AF782F" w:rsidP="00AF782F">
      <w:pPr>
        <w:pStyle w:val="Odstavecseseznamem"/>
        <w:numPr>
          <w:ilvl w:val="1"/>
          <w:numId w:val="1"/>
        </w:numPr>
        <w:spacing w:after="120" w:line="276" w:lineRule="auto"/>
        <w:ind w:left="1260" w:hanging="540"/>
        <w:jc w:val="both"/>
        <w:rPr>
          <w:sz w:val="22"/>
          <w:szCs w:val="22"/>
        </w:rPr>
      </w:pPr>
      <w:r>
        <w:rPr>
          <w:b/>
          <w:sz w:val="22"/>
        </w:rPr>
        <w:t xml:space="preserve">325 000 </w:t>
      </w:r>
      <w:r w:rsidR="009B6666">
        <w:rPr>
          <w:b/>
          <w:sz w:val="22"/>
        </w:rPr>
        <w:t>m</w:t>
      </w:r>
      <w:r w:rsidR="009B6666" w:rsidRPr="00BC6CAF">
        <w:rPr>
          <w:b/>
          <w:sz w:val="22"/>
          <w:vertAlign w:val="superscript"/>
        </w:rPr>
        <w:t>2</w:t>
      </w:r>
      <w:r w:rsidR="009B6666">
        <w:rPr>
          <w:b/>
          <w:sz w:val="22"/>
          <w:vertAlign w:val="superscript"/>
        </w:rPr>
        <w:t xml:space="preserve"> </w:t>
      </w:r>
      <w:r>
        <w:rPr>
          <w:sz w:val="22"/>
        </w:rPr>
        <w:t>v projektech zahájených v 1. pololetí roku 2025, což představuje 29,2 milionů EUR z nájemného po dostavení a pronájmu.</w:t>
      </w:r>
    </w:p>
    <w:p w14:paraId="6AB9CED2" w14:textId="1C3D465E" w:rsidR="00AF782F" w:rsidRPr="0067419C" w:rsidRDefault="00AF782F" w:rsidP="00AF782F">
      <w:pPr>
        <w:pStyle w:val="Odstavecseseznamem"/>
        <w:numPr>
          <w:ilvl w:val="1"/>
          <w:numId w:val="1"/>
        </w:numPr>
        <w:spacing w:after="120" w:line="276" w:lineRule="auto"/>
        <w:ind w:left="1260" w:hanging="540"/>
        <w:jc w:val="both"/>
        <w:rPr>
          <w:sz w:val="22"/>
          <w:szCs w:val="22"/>
        </w:rPr>
      </w:pPr>
      <w:r>
        <w:rPr>
          <w:b/>
          <w:sz w:val="22"/>
        </w:rPr>
        <w:t xml:space="preserve">Poměr </w:t>
      </w:r>
      <w:r>
        <w:rPr>
          <w:b/>
          <w:bCs/>
          <w:sz w:val="22"/>
        </w:rPr>
        <w:t xml:space="preserve">předem pronajaté plochy </w:t>
      </w:r>
      <w:r>
        <w:rPr>
          <w:sz w:val="22"/>
        </w:rPr>
        <w:t>činí 76 %</w:t>
      </w:r>
      <w:r w:rsidR="00935965" w:rsidRPr="0067419C">
        <w:rPr>
          <w:rStyle w:val="Znakapoznpodarou"/>
          <w:sz w:val="22"/>
          <w:szCs w:val="22"/>
          <w:lang w:val="en-US"/>
        </w:rPr>
        <w:footnoteReference w:id="3"/>
      </w:r>
      <w:r>
        <w:rPr>
          <w:sz w:val="22"/>
        </w:rPr>
        <w:t xml:space="preserve">, aktiva, která jsou ve výstavbě déle než šest měsíců, jsou již z </w:t>
      </w:r>
      <w:r>
        <w:rPr>
          <w:b/>
          <w:sz w:val="22"/>
        </w:rPr>
        <w:t xml:space="preserve">80 % předpronajatá. </w:t>
      </w:r>
    </w:p>
    <w:p w14:paraId="7540457F" w14:textId="018955D0" w:rsidR="00AF782F" w:rsidRDefault="00AF782F" w:rsidP="00AF782F">
      <w:pPr>
        <w:pStyle w:val="Odstavecseseznamem"/>
        <w:numPr>
          <w:ilvl w:val="0"/>
          <w:numId w:val="1"/>
        </w:numPr>
        <w:spacing w:before="120" w:after="120" w:line="276" w:lineRule="auto"/>
        <w:ind w:left="360" w:hanging="450"/>
        <w:jc w:val="both"/>
        <w:rPr>
          <w:sz w:val="22"/>
          <w:szCs w:val="22"/>
        </w:rPr>
      </w:pPr>
      <w:r>
        <w:rPr>
          <w:sz w:val="22"/>
        </w:rPr>
        <w:t>V 1. pololetí roku 2025 bylo dokončeno 11 projektů o výměře</w:t>
      </w:r>
      <w:r>
        <w:rPr>
          <w:b/>
          <w:sz w:val="22"/>
        </w:rPr>
        <w:t xml:space="preserve"> 264 000 </w:t>
      </w:r>
      <w:r w:rsidR="009B6666">
        <w:rPr>
          <w:b/>
          <w:sz w:val="22"/>
        </w:rPr>
        <w:t>m</w:t>
      </w:r>
      <w:r w:rsidR="009B6666" w:rsidRPr="00BC6CAF">
        <w:rPr>
          <w:b/>
          <w:sz w:val="22"/>
          <w:vertAlign w:val="superscript"/>
        </w:rPr>
        <w:t>2</w:t>
      </w:r>
      <w:r>
        <w:rPr>
          <w:sz w:val="22"/>
        </w:rPr>
        <w:t>, z 96,3 % pronajaté představující 17,6 milionů EUR z příjmů z</w:t>
      </w:r>
      <w:r w:rsidR="009B6666">
        <w:rPr>
          <w:sz w:val="22"/>
        </w:rPr>
        <w:t> </w:t>
      </w:r>
      <w:r>
        <w:rPr>
          <w:sz w:val="22"/>
        </w:rPr>
        <w:t>pronájmu</w:t>
      </w:r>
      <w:r w:rsidR="009B6666">
        <w:rPr>
          <w:sz w:val="22"/>
        </w:rPr>
        <w:t>.</w:t>
      </w:r>
    </w:p>
    <w:p w14:paraId="1679E6D4" w14:textId="038E99C1" w:rsidR="005D7BED" w:rsidRPr="006C7B99" w:rsidRDefault="005D7BED" w:rsidP="005D7BED">
      <w:pPr>
        <w:pStyle w:val="Odstavecseseznamem"/>
        <w:numPr>
          <w:ilvl w:val="1"/>
          <w:numId w:val="1"/>
        </w:numPr>
        <w:spacing w:after="120" w:line="276" w:lineRule="auto"/>
        <w:ind w:left="1260" w:hanging="540"/>
        <w:jc w:val="both"/>
        <w:rPr>
          <w:sz w:val="22"/>
          <w:szCs w:val="22"/>
        </w:rPr>
      </w:pPr>
      <w:r>
        <w:rPr>
          <w:sz w:val="22"/>
        </w:rPr>
        <w:t xml:space="preserve">49 % dokončených budov je certifikováno jako </w:t>
      </w:r>
      <w:r>
        <w:rPr>
          <w:b/>
          <w:sz w:val="22"/>
        </w:rPr>
        <w:t>BREEAM Outstanding</w:t>
      </w:r>
    </w:p>
    <w:p w14:paraId="48C1462A" w14:textId="3C0557BB" w:rsidR="00847961" w:rsidRDefault="00847961" w:rsidP="004F3711">
      <w:pPr>
        <w:pStyle w:val="Odstavecseseznamem"/>
        <w:numPr>
          <w:ilvl w:val="1"/>
          <w:numId w:val="1"/>
        </w:numPr>
        <w:spacing w:after="120" w:line="276" w:lineRule="auto"/>
        <w:ind w:left="1260" w:hanging="540"/>
        <w:jc w:val="both"/>
        <w:rPr>
          <w:sz w:val="22"/>
          <w:szCs w:val="22"/>
        </w:rPr>
      </w:pPr>
      <w:r w:rsidRPr="00847961">
        <w:rPr>
          <w:sz w:val="22"/>
          <w:szCs w:val="22"/>
        </w:rPr>
        <w:t>Celkem dokončená aktiva</w:t>
      </w:r>
      <w:r w:rsidRPr="00780711">
        <w:rPr>
          <w:rStyle w:val="Znakapoznpodarou"/>
          <w:sz w:val="22"/>
          <w:szCs w:val="22"/>
        </w:rPr>
        <w:footnoteReference w:id="4"/>
      </w:r>
      <w:r w:rsidRPr="00847961">
        <w:rPr>
          <w:sz w:val="22"/>
          <w:szCs w:val="22"/>
        </w:rPr>
        <w:t xml:space="preserve"> zahrnují </w:t>
      </w:r>
      <w:r w:rsidRPr="00765EDB">
        <w:rPr>
          <w:b/>
          <w:bCs/>
          <w:sz w:val="22"/>
          <w:szCs w:val="22"/>
        </w:rPr>
        <w:t xml:space="preserve">6 244 000 m² </w:t>
      </w:r>
      <w:r w:rsidRPr="00847961">
        <w:rPr>
          <w:sz w:val="22"/>
          <w:szCs w:val="22"/>
        </w:rPr>
        <w:t>neboli 255 budov, z nichž 98 % je pronajato, a jejich průměrné stáří činí pouze 4,5 roku</w:t>
      </w:r>
      <w:r w:rsidR="00CD47DD">
        <w:rPr>
          <w:sz w:val="22"/>
          <w:szCs w:val="22"/>
        </w:rPr>
        <w:t>.</w:t>
      </w:r>
    </w:p>
    <w:p w14:paraId="58BE4A53" w14:textId="2AADCEE5" w:rsidR="000C0E69" w:rsidRPr="00847961" w:rsidRDefault="00847961" w:rsidP="00AF782F">
      <w:pPr>
        <w:pStyle w:val="Odstavecseseznamem"/>
        <w:numPr>
          <w:ilvl w:val="0"/>
          <w:numId w:val="1"/>
        </w:numPr>
        <w:spacing w:before="120" w:after="120" w:line="276" w:lineRule="auto"/>
        <w:ind w:left="360" w:hanging="450"/>
        <w:jc w:val="both"/>
        <w:rPr>
          <w:sz w:val="22"/>
          <w:szCs w:val="22"/>
        </w:rPr>
      </w:pPr>
      <w:r w:rsidRPr="00BC6CAF">
        <w:rPr>
          <w:b/>
          <w:bCs/>
          <w:sz w:val="22"/>
          <w:szCs w:val="22"/>
        </w:rPr>
        <w:t>Společnost získala 633 000 m²</w:t>
      </w:r>
      <w:r w:rsidRPr="00847961">
        <w:rPr>
          <w:sz w:val="22"/>
          <w:szCs w:val="22"/>
        </w:rPr>
        <w:t xml:space="preserve"> rozvojových pozemků, včetně svého prvního developerského projektu ve </w:t>
      </w:r>
      <w:r w:rsidR="000C0E69">
        <w:rPr>
          <w:sz w:val="22"/>
        </w:rPr>
        <w:t>Velké Británii a strategických expanzí v Chorvatsku, Dánsku, Rumunsku, Německu, Portugalsku, Španělsku, Maďarsku, České republice a Itálii</w:t>
      </w:r>
      <w:r>
        <w:rPr>
          <w:sz w:val="22"/>
        </w:rPr>
        <w:t>.</w:t>
      </w:r>
    </w:p>
    <w:p w14:paraId="558CF9F4" w14:textId="23EC00DB" w:rsidR="00CD47DD" w:rsidRDefault="00CD47DD" w:rsidP="004F3711">
      <w:pPr>
        <w:pStyle w:val="Odstavecseseznamem"/>
        <w:numPr>
          <w:ilvl w:val="1"/>
          <w:numId w:val="1"/>
        </w:numPr>
        <w:spacing w:after="120" w:line="276" w:lineRule="auto"/>
        <w:ind w:left="1260" w:hanging="540"/>
        <w:jc w:val="both"/>
        <w:rPr>
          <w:sz w:val="22"/>
          <w:szCs w:val="22"/>
        </w:rPr>
      </w:pPr>
      <w:r w:rsidRPr="00CD47DD">
        <w:rPr>
          <w:sz w:val="22"/>
          <w:szCs w:val="22"/>
        </w:rPr>
        <w:t>Celková zásoba zajištěných pozemků činí 9,7 milionu m², což představuje developerský potenciál přes 4 miliony m² a odhadovaný potenciál nájemného více než 256 milionů €.“</w:t>
      </w:r>
    </w:p>
    <w:p w14:paraId="7DA32FF5" w14:textId="4AA02F7C" w:rsidR="001906DB" w:rsidRPr="00AD7B2C" w:rsidRDefault="001906DB" w:rsidP="00AF782F">
      <w:pPr>
        <w:pStyle w:val="Odstavecseseznamem"/>
        <w:numPr>
          <w:ilvl w:val="0"/>
          <w:numId w:val="1"/>
        </w:numPr>
        <w:spacing w:before="120" w:after="120" w:line="276" w:lineRule="auto"/>
        <w:ind w:left="360" w:hanging="450"/>
        <w:jc w:val="both"/>
        <w:rPr>
          <w:rFonts w:eastAsia="PMingLiU"/>
          <w:kern w:val="20"/>
          <w:sz w:val="22"/>
          <w:szCs w:val="22"/>
        </w:rPr>
      </w:pPr>
      <w:r>
        <w:rPr>
          <w:sz w:val="22"/>
        </w:rPr>
        <w:t>Celková investice do nemovitostí se zvýšila o </w:t>
      </w:r>
      <w:r>
        <w:rPr>
          <w:b/>
          <w:sz w:val="22"/>
        </w:rPr>
        <w:t>8,3 % na 5,4 miliard EUR</w:t>
      </w:r>
      <w:r>
        <w:rPr>
          <w:sz w:val="22"/>
        </w:rPr>
        <w:t>²</w:t>
      </w:r>
      <w:r w:rsidR="00CD47DD">
        <w:rPr>
          <w:sz w:val="22"/>
        </w:rPr>
        <w:t>.</w:t>
      </w:r>
    </w:p>
    <w:p w14:paraId="13AA8222" w14:textId="6612AB54" w:rsidR="0005069B" w:rsidRPr="0005069B" w:rsidRDefault="0005069B" w:rsidP="0005069B">
      <w:pPr>
        <w:pStyle w:val="Odstavecseseznamem"/>
        <w:numPr>
          <w:ilvl w:val="0"/>
          <w:numId w:val="1"/>
        </w:numPr>
        <w:spacing w:before="120" w:after="120" w:line="276" w:lineRule="auto"/>
        <w:ind w:left="360" w:hanging="450"/>
        <w:jc w:val="both"/>
        <w:rPr>
          <w:sz w:val="22"/>
          <w:szCs w:val="22"/>
        </w:rPr>
      </w:pPr>
      <w:r>
        <w:rPr>
          <w:sz w:val="22"/>
        </w:rPr>
        <w:t xml:space="preserve">Hrubý příjem z obnovitelných zdrojů vzrostl </w:t>
      </w:r>
      <w:r>
        <w:rPr>
          <w:b/>
          <w:sz w:val="22"/>
        </w:rPr>
        <w:t>meziročně</w:t>
      </w:r>
      <w:r>
        <w:rPr>
          <w:sz w:val="22"/>
        </w:rPr>
        <w:t xml:space="preserve"> o </w:t>
      </w:r>
      <w:r>
        <w:rPr>
          <w:b/>
          <w:sz w:val="22"/>
        </w:rPr>
        <w:t>71,5 %</w:t>
      </w:r>
      <w:r>
        <w:rPr>
          <w:sz w:val="22"/>
        </w:rPr>
        <w:t xml:space="preserve"> na 6,5 milionů EUR. Celková kapacita energie z obnovitelných zdrojů instalovaná do konce období meziročně vzrostla z 143 MW na </w:t>
      </w:r>
      <w:r>
        <w:rPr>
          <w:b/>
          <w:sz w:val="22"/>
        </w:rPr>
        <w:t>177,3 MW (+ 20 %)</w:t>
      </w:r>
      <w:r>
        <w:rPr>
          <w:sz w:val="22"/>
        </w:rPr>
        <w:t xml:space="preserve"> a kapacita projektů ve výstavbě nebo čekajících na povolení vzrostla z 69,7 MW na </w:t>
      </w:r>
      <w:r>
        <w:rPr>
          <w:b/>
          <w:sz w:val="22"/>
        </w:rPr>
        <w:t>105,9</w:t>
      </w:r>
      <w:r>
        <w:rPr>
          <w:sz w:val="22"/>
        </w:rPr>
        <w:t xml:space="preserve"> MW </w:t>
      </w:r>
      <w:r>
        <w:rPr>
          <w:b/>
          <w:sz w:val="22"/>
        </w:rPr>
        <w:t>(+52 %)</w:t>
      </w:r>
      <w:r>
        <w:rPr>
          <w:sz w:val="22"/>
        </w:rPr>
        <w:t xml:space="preserve">. Prodejná výroba obnovitelné energie za prvních 6 měsíců roku vzrostla z 47 GWh na </w:t>
      </w:r>
      <w:r>
        <w:rPr>
          <w:b/>
          <w:sz w:val="22"/>
        </w:rPr>
        <w:t>70</w:t>
      </w:r>
      <w:r>
        <w:rPr>
          <w:sz w:val="22"/>
        </w:rPr>
        <w:t xml:space="preserve"> </w:t>
      </w:r>
      <w:r>
        <w:rPr>
          <w:b/>
          <w:bCs/>
          <w:sz w:val="22"/>
        </w:rPr>
        <w:t>GWh</w:t>
      </w:r>
      <w:r>
        <w:rPr>
          <w:sz w:val="22"/>
        </w:rPr>
        <w:t xml:space="preserve"> </w:t>
      </w:r>
      <w:r>
        <w:rPr>
          <w:b/>
          <w:sz w:val="22"/>
        </w:rPr>
        <w:t>(meziročně o 49 %)</w:t>
      </w:r>
      <w:r w:rsidR="00CD47DD">
        <w:rPr>
          <w:b/>
          <w:sz w:val="22"/>
        </w:rPr>
        <w:t>.</w:t>
      </w:r>
    </w:p>
    <w:p w14:paraId="5950F511" w14:textId="08ADCCA7" w:rsidR="00AF782F" w:rsidRDefault="006B3910" w:rsidP="00AF782F">
      <w:pPr>
        <w:pStyle w:val="Odstavecseseznamem"/>
        <w:numPr>
          <w:ilvl w:val="0"/>
          <w:numId w:val="1"/>
        </w:numPr>
        <w:spacing w:before="120" w:after="120" w:line="276" w:lineRule="auto"/>
        <w:ind w:left="360" w:hanging="450"/>
        <w:jc w:val="both"/>
        <w:rPr>
          <w:sz w:val="22"/>
          <w:szCs w:val="22"/>
        </w:rPr>
      </w:pPr>
      <w:r>
        <w:rPr>
          <w:sz w:val="22"/>
        </w:rPr>
        <w:lastRenderedPageBreak/>
        <w:t xml:space="preserve">Bilanční suma přesáhla hranici </w:t>
      </w:r>
      <w:r>
        <w:rPr>
          <w:b/>
          <w:sz w:val="22"/>
        </w:rPr>
        <w:t>5 mld. EUR</w:t>
      </w:r>
      <w:r>
        <w:rPr>
          <w:sz w:val="22"/>
        </w:rPr>
        <w:t xml:space="preserve">, k dispozici je </w:t>
      </w:r>
      <w:r>
        <w:rPr>
          <w:b/>
          <w:sz w:val="22"/>
        </w:rPr>
        <w:t>likvidita ve výši 0,9 mld. EUR</w:t>
      </w:r>
      <w:r>
        <w:rPr>
          <w:sz w:val="22"/>
        </w:rPr>
        <w:t xml:space="preserve">. Skupina prodloužila splatnost závazků vydáním dluhopisů za 576 milionů EUR a odkupem dluhopisů v hodnotě 200 milionů EUR. Kromě toho byl v březnu 2025 splacen dluhopis ve výši 80 milionů EUR v řádné splatnosti.  </w:t>
      </w:r>
      <w:r>
        <w:rPr>
          <w:b/>
          <w:sz w:val="22"/>
        </w:rPr>
        <w:t>EPRA NTA</w:t>
      </w:r>
      <w:r>
        <w:rPr>
          <w:sz w:val="22"/>
        </w:rPr>
        <w:t xml:space="preserve"> se od prosince 2024 zvýšila o 4,8 </w:t>
      </w:r>
      <w:r>
        <w:rPr>
          <w:b/>
          <w:sz w:val="22"/>
        </w:rPr>
        <w:t>%</w:t>
      </w:r>
      <w:r>
        <w:rPr>
          <w:sz w:val="22"/>
        </w:rPr>
        <w:t xml:space="preserve">, meziročně </w:t>
      </w:r>
      <w:r w:rsidR="001B38EE">
        <w:rPr>
          <w:sz w:val="22"/>
        </w:rPr>
        <w:t xml:space="preserve">o </w:t>
      </w:r>
      <w:r>
        <w:rPr>
          <w:b/>
          <w:sz w:val="22"/>
        </w:rPr>
        <w:t>11,5 %</w:t>
      </w:r>
    </w:p>
    <w:p w14:paraId="11D66B5D" w14:textId="2830F1E7" w:rsidR="00AF782F" w:rsidRPr="00765EDB" w:rsidRDefault="008E1AAC" w:rsidP="008E1AAC">
      <w:pPr>
        <w:pStyle w:val="Odstavecseseznamem"/>
        <w:numPr>
          <w:ilvl w:val="0"/>
          <w:numId w:val="1"/>
        </w:numPr>
        <w:spacing w:before="120" w:after="120" w:line="276" w:lineRule="auto"/>
        <w:ind w:left="357" w:hanging="448"/>
        <w:jc w:val="both"/>
        <w:rPr>
          <w:sz w:val="22"/>
          <w:szCs w:val="22"/>
        </w:rPr>
      </w:pPr>
      <w:r w:rsidRPr="008E1AAC">
        <w:rPr>
          <w:sz w:val="22"/>
          <w:szCs w:val="22"/>
        </w:rPr>
        <w:t xml:space="preserve">Včetně prodeje parku VGP Riga v červenci 2025 recyklovala společnost VGP částku </w:t>
      </w:r>
      <w:r w:rsidRPr="00765EDB">
        <w:rPr>
          <w:b/>
          <w:bCs/>
          <w:sz w:val="22"/>
          <w:szCs w:val="22"/>
        </w:rPr>
        <w:t xml:space="preserve">35,6 milionů EUR </w:t>
      </w:r>
      <w:r w:rsidRPr="008E1AAC">
        <w:rPr>
          <w:sz w:val="22"/>
          <w:szCs w:val="22"/>
        </w:rPr>
        <w:t>v důsledku uzavřených transakcí se společnými podniky Deka a Allianz</w:t>
      </w:r>
      <w:r>
        <w:rPr>
          <w:sz w:val="22"/>
          <w:szCs w:val="22"/>
        </w:rPr>
        <w:t xml:space="preserve">. </w:t>
      </w:r>
      <w:r w:rsidR="00004B95" w:rsidRPr="00765EDB">
        <w:rPr>
          <w:sz w:val="22"/>
        </w:rPr>
        <w:t>Skupina předpokládá další významné transakce v druhém pololetí 2025.</w:t>
      </w:r>
    </w:p>
    <w:p w14:paraId="23FF9C66" w14:textId="09D71A45" w:rsidR="00173355" w:rsidRPr="002263DD" w:rsidRDefault="0036229A" w:rsidP="009539AA">
      <w:pPr>
        <w:pStyle w:val="Odstavecseseznamem"/>
        <w:numPr>
          <w:ilvl w:val="0"/>
          <w:numId w:val="1"/>
        </w:numPr>
        <w:spacing w:before="120" w:after="120" w:line="276" w:lineRule="auto"/>
        <w:ind w:left="357" w:hanging="448"/>
        <w:jc w:val="both"/>
        <w:rPr>
          <w:sz w:val="22"/>
          <w:szCs w:val="22"/>
        </w:rPr>
      </w:pPr>
      <w:r>
        <w:rPr>
          <w:sz w:val="22"/>
        </w:rPr>
        <w:t xml:space="preserve">VGP získala investiční rating BBB- od </w:t>
      </w:r>
      <w:r>
        <w:rPr>
          <w:b/>
          <w:bCs/>
          <w:sz w:val="22"/>
        </w:rPr>
        <w:t>Standard &amp; Poor’s</w:t>
      </w:r>
      <w:r>
        <w:rPr>
          <w:sz w:val="22"/>
        </w:rPr>
        <w:t xml:space="preserve"> se stabilním výhledem.</w:t>
      </w:r>
    </w:p>
    <w:p w14:paraId="2257F1EC" w14:textId="77777777" w:rsidR="002263DD" w:rsidRDefault="002263DD" w:rsidP="002263DD">
      <w:pPr>
        <w:spacing w:before="120" w:after="120" w:line="276" w:lineRule="auto"/>
        <w:jc w:val="both"/>
        <w:rPr>
          <w:sz w:val="22"/>
          <w:szCs w:val="22"/>
        </w:rPr>
      </w:pPr>
    </w:p>
    <w:p w14:paraId="44BC6264" w14:textId="77777777" w:rsidR="00B3058B" w:rsidRPr="00D619DC" w:rsidRDefault="00B3058B" w:rsidP="00B3058B">
      <w:pPr>
        <w:spacing w:before="80" w:after="120"/>
        <w:jc w:val="both"/>
        <w:rPr>
          <w:b/>
          <w:sz w:val="22"/>
          <w:szCs w:val="22"/>
        </w:rPr>
      </w:pPr>
      <w:r w:rsidRPr="00D619DC">
        <w:rPr>
          <w:b/>
          <w:sz w:val="22"/>
          <w:szCs w:val="22"/>
        </w:rPr>
        <w:t>O VGP</w:t>
      </w:r>
    </w:p>
    <w:p w14:paraId="0A176EBF" w14:textId="70EE133D" w:rsidR="00B3058B" w:rsidRPr="00D619DC" w:rsidRDefault="00B3058B" w:rsidP="00B3058B">
      <w:pPr>
        <w:spacing w:before="80" w:after="120"/>
        <w:jc w:val="both"/>
        <w:rPr>
          <w:sz w:val="22"/>
          <w:szCs w:val="22"/>
        </w:rPr>
      </w:pPr>
      <w:r w:rsidRPr="00D619DC">
        <w:rPr>
          <w:sz w:val="22"/>
          <w:szCs w:val="22"/>
        </w:rPr>
        <w:t xml:space="preserve">VGP je celoevropský vlastník, manažer a developer špičkových logistických a semi-industriálních nemovitostí a poskytovatel řešení obnovitelných zdrojů energie. Provozuje plně integrovaný podnikatelský model s bohatými odbornými znalostmi a dlouholetými zkušenostmi napříč hodnotovým řetězcem. Společnost byla založena v roce 1998 jako belgický rodinný developer nemovitostí v České republice. Dnes, s cca </w:t>
      </w:r>
      <w:r w:rsidR="00BC2796">
        <w:rPr>
          <w:sz w:val="22"/>
          <w:szCs w:val="22"/>
        </w:rPr>
        <w:t>412</w:t>
      </w:r>
      <w:r w:rsidRPr="00D619DC">
        <w:rPr>
          <w:sz w:val="22"/>
          <w:szCs w:val="22"/>
        </w:rPr>
        <w:t xml:space="preserve"> zaměstnanci, VGP provozuje aktiva v 18 evropských zemích, a to jak přímo, tak prostřednictvím několika 50:50 společných podniků. K </w:t>
      </w:r>
      <w:r w:rsidR="002E0702">
        <w:rPr>
          <w:sz w:val="22"/>
          <w:szCs w:val="22"/>
        </w:rPr>
        <w:t>červnu</w:t>
      </w:r>
      <w:r w:rsidRPr="00D619DC">
        <w:rPr>
          <w:sz w:val="22"/>
          <w:szCs w:val="22"/>
        </w:rPr>
        <w:t xml:space="preserve"> 202</w:t>
      </w:r>
      <w:r w:rsidR="002B0128">
        <w:rPr>
          <w:sz w:val="22"/>
          <w:szCs w:val="22"/>
        </w:rPr>
        <w:t>5</w:t>
      </w:r>
      <w:r w:rsidRPr="00D619DC">
        <w:rPr>
          <w:sz w:val="22"/>
          <w:szCs w:val="22"/>
        </w:rPr>
        <w:t xml:space="preserve"> činila hrubá hodnota aktiv společnosti VGP (včetně společných podniků ve výši 100 %) částku </w:t>
      </w:r>
      <w:r w:rsidR="002B0128">
        <w:rPr>
          <w:sz w:val="22"/>
          <w:szCs w:val="22"/>
        </w:rPr>
        <w:t>8</w:t>
      </w:r>
      <w:r w:rsidRPr="00D619DC">
        <w:rPr>
          <w:sz w:val="22"/>
          <w:szCs w:val="22"/>
        </w:rPr>
        <w:t>,</w:t>
      </w:r>
      <w:r w:rsidR="002B0128">
        <w:rPr>
          <w:sz w:val="22"/>
          <w:szCs w:val="22"/>
        </w:rPr>
        <w:t>3</w:t>
      </w:r>
      <w:r w:rsidRPr="00D619DC">
        <w:rPr>
          <w:sz w:val="22"/>
          <w:szCs w:val="22"/>
        </w:rPr>
        <w:t xml:space="preserve"> miliardy EUR a čistá hodnota aktiv (ENPRA NTA) společnosti činila 2,</w:t>
      </w:r>
      <w:r w:rsidR="002B0128">
        <w:rPr>
          <w:sz w:val="22"/>
          <w:szCs w:val="22"/>
        </w:rPr>
        <w:t>6</w:t>
      </w:r>
      <w:r w:rsidRPr="00D619DC">
        <w:rPr>
          <w:sz w:val="22"/>
          <w:szCs w:val="22"/>
        </w:rPr>
        <w:t xml:space="preserve"> miliardy EUR. VGP is listed on Euronext Brussels (ISIN: BE0003878957). </w:t>
      </w:r>
    </w:p>
    <w:p w14:paraId="400055C0" w14:textId="77777777" w:rsidR="00B3058B" w:rsidRPr="00D619DC" w:rsidRDefault="00B3058B" w:rsidP="00B3058B">
      <w:pPr>
        <w:spacing w:before="80" w:after="120"/>
        <w:jc w:val="both"/>
        <w:rPr>
          <w:sz w:val="22"/>
          <w:szCs w:val="22"/>
        </w:rPr>
      </w:pPr>
      <w:r w:rsidRPr="00D619DC">
        <w:rPr>
          <w:b/>
          <w:bCs/>
          <w:sz w:val="22"/>
          <w:szCs w:val="22"/>
        </w:rPr>
        <w:t xml:space="preserve">Další informace naleznete na: </w:t>
      </w:r>
      <w:hyperlink r:id="rId12" w:history="1">
        <w:r w:rsidRPr="00D619DC">
          <w:rPr>
            <w:rStyle w:val="Hypertextovodkaz"/>
            <w:rFonts w:eastAsiaTheme="majorEastAsia"/>
            <w:b/>
            <w:bCs/>
            <w:sz w:val="22"/>
            <w:szCs w:val="22"/>
          </w:rPr>
          <w:t>http://www.vgpparks.eu/en</w:t>
        </w:r>
      </w:hyperlink>
    </w:p>
    <w:p w14:paraId="5F6E7C00" w14:textId="77777777" w:rsidR="00D619DC" w:rsidRPr="002F79E5" w:rsidRDefault="00D619DC" w:rsidP="00B3058B">
      <w:pPr>
        <w:spacing w:before="80" w:after="120"/>
        <w:jc w:val="both"/>
        <w:rPr>
          <w:b/>
          <w:bCs/>
        </w:rPr>
      </w:pPr>
    </w:p>
    <w:p w14:paraId="2A84B01E" w14:textId="77777777" w:rsidR="00D619DC" w:rsidRPr="00FA3824" w:rsidRDefault="00D619DC" w:rsidP="00D619DC">
      <w:pPr>
        <w:textAlignment w:val="baseline"/>
        <w:rPr>
          <w:rFonts w:ascii="Segoe UI" w:hAnsi="Segoe UI" w:cs="Segoe UI"/>
          <w:sz w:val="16"/>
          <w:szCs w:val="16"/>
          <w:lang w:eastAsia="cs-CZ"/>
        </w:rPr>
      </w:pPr>
      <w:r w:rsidRPr="61398973">
        <w:rPr>
          <w:b/>
          <w:bCs/>
          <w:sz w:val="20"/>
          <w:szCs w:val="20"/>
          <w:u w:val="single"/>
          <w:lang w:eastAsia="cs-CZ"/>
        </w:rPr>
        <w:t>Kontaktní údaje pro média:</w:t>
      </w:r>
      <w:r w:rsidRPr="61398973">
        <w:rPr>
          <w:sz w:val="20"/>
          <w:szCs w:val="20"/>
          <w:lang w:eastAsia="cs-CZ"/>
        </w:rPr>
        <w:t> </w:t>
      </w:r>
    </w:p>
    <w:p w14:paraId="3F6525E5" w14:textId="77777777" w:rsidR="00D619DC" w:rsidRPr="00FA3824" w:rsidRDefault="00D619DC" w:rsidP="00D619DC">
      <w:pPr>
        <w:jc w:val="both"/>
        <w:textAlignment w:val="baseline"/>
        <w:rPr>
          <w:rFonts w:ascii="Segoe UI" w:hAnsi="Segoe UI" w:cs="Segoe UI"/>
          <w:sz w:val="16"/>
          <w:szCs w:val="16"/>
          <w:lang w:eastAsia="cs-CZ"/>
        </w:rPr>
      </w:pPr>
      <w:r w:rsidRPr="00FA3824">
        <w:rPr>
          <w:sz w:val="20"/>
          <w:szCs w:val="20"/>
          <w:lang w:eastAsia="cs-CZ"/>
        </w:rPr>
        <w:t> </w:t>
      </w:r>
    </w:p>
    <w:tbl>
      <w:tblPr>
        <w:tblW w:w="90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99"/>
        <w:gridCol w:w="4327"/>
      </w:tblGrid>
      <w:tr w:rsidR="00D619DC" w:rsidRPr="00CF2AA9" w14:paraId="4641896A" w14:textId="77777777" w:rsidTr="00D619DC">
        <w:tc>
          <w:tcPr>
            <w:tcW w:w="4699" w:type="dxa"/>
            <w:tcBorders>
              <w:top w:val="single" w:sz="6" w:space="0" w:color="9D8958"/>
              <w:bottom w:val="single" w:sz="6" w:space="0" w:color="9D8958"/>
            </w:tcBorders>
          </w:tcPr>
          <w:p w14:paraId="266BA878" w14:textId="77777777" w:rsidR="00D619DC" w:rsidRPr="00FA3824" w:rsidRDefault="00D619DC" w:rsidP="000B724F">
            <w:pPr>
              <w:textAlignment w:val="baseline"/>
              <w:rPr>
                <w:lang w:eastAsia="cs-CZ"/>
              </w:rPr>
            </w:pPr>
            <w:r w:rsidRPr="00FA3824">
              <w:rPr>
                <w:sz w:val="20"/>
                <w:szCs w:val="20"/>
                <w:lang w:eastAsia="cs-CZ"/>
              </w:rPr>
              <w:t>Denisa Kolaříková </w:t>
            </w:r>
          </w:p>
          <w:p w14:paraId="0B2ADB1D" w14:textId="77777777" w:rsidR="00D619DC" w:rsidRPr="00FA3824" w:rsidRDefault="00D619DC" w:rsidP="000B724F">
            <w:pPr>
              <w:textAlignment w:val="baseline"/>
              <w:rPr>
                <w:lang w:eastAsia="cs-CZ"/>
              </w:rPr>
            </w:pPr>
            <w:r w:rsidRPr="00FA3824">
              <w:rPr>
                <w:sz w:val="20"/>
                <w:szCs w:val="20"/>
                <w:lang w:eastAsia="cs-CZ"/>
              </w:rPr>
              <w:t>Account Manager, Crest Communications, a.s. </w:t>
            </w:r>
          </w:p>
        </w:tc>
        <w:tc>
          <w:tcPr>
            <w:tcW w:w="4327" w:type="dxa"/>
            <w:tcBorders>
              <w:top w:val="single" w:sz="6" w:space="0" w:color="9D8958"/>
              <w:bottom w:val="single" w:sz="6" w:space="0" w:color="9D8958"/>
            </w:tcBorders>
          </w:tcPr>
          <w:p w14:paraId="0624A102" w14:textId="77777777" w:rsidR="00D619DC" w:rsidRPr="00FA3824" w:rsidRDefault="00D619DC" w:rsidP="000B724F">
            <w:pPr>
              <w:textAlignment w:val="baseline"/>
              <w:rPr>
                <w:sz w:val="20"/>
                <w:szCs w:val="20"/>
                <w:lang w:val="pt-BR"/>
              </w:rPr>
            </w:pPr>
            <w:r w:rsidRPr="00FA3824">
              <w:rPr>
                <w:sz w:val="20"/>
                <w:szCs w:val="20"/>
                <w:lang w:val="pt-PT" w:eastAsia="cs-CZ"/>
              </w:rPr>
              <w:t>Tel: +420 731 613 606</w:t>
            </w:r>
            <w:r w:rsidRPr="00FA3824">
              <w:rPr>
                <w:sz w:val="20"/>
                <w:szCs w:val="20"/>
                <w:lang w:eastAsia="cs-CZ"/>
              </w:rPr>
              <w:t> </w:t>
            </w:r>
            <w:r w:rsidRPr="00FA3824">
              <w:rPr>
                <w:sz w:val="20"/>
                <w:szCs w:val="20"/>
                <w:lang w:eastAsia="cs-CZ"/>
              </w:rPr>
              <w:br/>
            </w:r>
            <w:r w:rsidRPr="00FA3824">
              <w:rPr>
                <w:sz w:val="20"/>
                <w:szCs w:val="20"/>
                <w:lang w:val="pt-PT" w:eastAsia="cs-CZ"/>
              </w:rPr>
              <w:t>e-mail:</w:t>
            </w:r>
            <w:r w:rsidRPr="00FA3824">
              <w:rPr>
                <w:sz w:val="20"/>
                <w:szCs w:val="20"/>
                <w:lang w:eastAsia="cs-CZ"/>
              </w:rPr>
              <w:t xml:space="preserve"> </w:t>
            </w:r>
            <w:hyperlink r:id="rId13">
              <w:r w:rsidRPr="00FA3824">
                <w:rPr>
                  <w:rStyle w:val="Internetovodkaz"/>
                  <w:sz w:val="20"/>
                  <w:szCs w:val="20"/>
                  <w:lang w:eastAsia="cs-CZ"/>
                </w:rPr>
                <w:t>denisa.kolarikova@crestcom.cz</w:t>
              </w:r>
            </w:hyperlink>
          </w:p>
        </w:tc>
      </w:tr>
      <w:tr w:rsidR="00D619DC" w:rsidRPr="00CF2AA9" w14:paraId="2E149360" w14:textId="77777777" w:rsidTr="00D619DC">
        <w:tc>
          <w:tcPr>
            <w:tcW w:w="4699" w:type="dxa"/>
            <w:tcBorders>
              <w:top w:val="single" w:sz="6" w:space="0" w:color="9D8958"/>
              <w:bottom w:val="single" w:sz="6" w:space="0" w:color="9D8958"/>
            </w:tcBorders>
          </w:tcPr>
          <w:p w14:paraId="5B41907B" w14:textId="43604FE5" w:rsidR="00D619DC" w:rsidRPr="00FA3824" w:rsidRDefault="00D619DC" w:rsidP="000B724F">
            <w:pPr>
              <w:textAlignment w:val="baseline"/>
              <w:rPr>
                <w:lang w:eastAsia="cs-CZ"/>
              </w:rPr>
            </w:pPr>
            <w:r w:rsidRPr="00FA3824">
              <w:rPr>
                <w:sz w:val="20"/>
                <w:szCs w:val="20"/>
                <w:lang w:eastAsia="cs-CZ"/>
              </w:rPr>
              <w:t xml:space="preserve">Tereza </w:t>
            </w:r>
            <w:r>
              <w:rPr>
                <w:sz w:val="20"/>
                <w:szCs w:val="20"/>
                <w:lang w:eastAsia="cs-CZ"/>
              </w:rPr>
              <w:t>Vykypěl</w:t>
            </w:r>
            <w:r w:rsidRPr="00FA3824">
              <w:rPr>
                <w:sz w:val="20"/>
                <w:szCs w:val="20"/>
                <w:lang w:eastAsia="cs-CZ"/>
              </w:rPr>
              <w:t> </w:t>
            </w:r>
          </w:p>
          <w:p w14:paraId="7D50AAE0" w14:textId="77777777" w:rsidR="00D619DC" w:rsidRPr="00FA3824" w:rsidRDefault="00D619DC" w:rsidP="000B724F">
            <w:pPr>
              <w:textAlignment w:val="baseline"/>
              <w:rPr>
                <w:lang w:eastAsia="cs-CZ"/>
              </w:rPr>
            </w:pPr>
            <w:r w:rsidRPr="00FA3824">
              <w:rPr>
                <w:sz w:val="20"/>
                <w:szCs w:val="20"/>
                <w:lang w:eastAsia="cs-CZ"/>
              </w:rPr>
              <w:t>Account Executive, Crest Communications, a.s. </w:t>
            </w:r>
          </w:p>
        </w:tc>
        <w:tc>
          <w:tcPr>
            <w:tcW w:w="4327" w:type="dxa"/>
            <w:tcBorders>
              <w:top w:val="single" w:sz="6" w:space="0" w:color="9D8958"/>
              <w:bottom w:val="single" w:sz="6" w:space="0" w:color="9D8958"/>
            </w:tcBorders>
          </w:tcPr>
          <w:p w14:paraId="1AB85EAB" w14:textId="0B02A79E" w:rsidR="00D619DC" w:rsidRPr="00FA3824" w:rsidRDefault="00D619DC" w:rsidP="000B724F">
            <w:pPr>
              <w:textAlignment w:val="baseline"/>
              <w:rPr>
                <w:sz w:val="20"/>
                <w:szCs w:val="20"/>
                <w:lang w:val="de-DE"/>
              </w:rPr>
            </w:pPr>
            <w:r w:rsidRPr="00FA3824">
              <w:rPr>
                <w:sz w:val="20"/>
                <w:szCs w:val="20"/>
                <w:lang w:val="de-DE" w:eastAsia="cs-CZ"/>
              </w:rPr>
              <w:t>Tel: +420 778 495 239</w:t>
            </w:r>
            <w:r w:rsidRPr="00FA3824">
              <w:rPr>
                <w:sz w:val="20"/>
                <w:szCs w:val="20"/>
                <w:lang w:eastAsia="cs-CZ"/>
              </w:rPr>
              <w:t> </w:t>
            </w:r>
            <w:r w:rsidRPr="00FA3824">
              <w:rPr>
                <w:sz w:val="20"/>
                <w:szCs w:val="20"/>
                <w:lang w:eastAsia="cs-CZ"/>
              </w:rPr>
              <w:br/>
            </w:r>
            <w:r w:rsidRPr="00FA3824">
              <w:rPr>
                <w:sz w:val="20"/>
                <w:szCs w:val="20"/>
                <w:lang w:val="de-DE" w:eastAsia="cs-CZ"/>
              </w:rPr>
              <w:t>e-mail: </w:t>
            </w:r>
            <w:hyperlink r:id="rId14" w:history="1">
              <w:r w:rsidRPr="0095285D">
                <w:rPr>
                  <w:rStyle w:val="Hypertextovodkaz"/>
                  <w:sz w:val="20"/>
                  <w:szCs w:val="20"/>
                  <w:lang w:val="de-DE" w:eastAsia="cs-CZ"/>
                </w:rPr>
                <w:t>tereza.vykypel@crestcom.cz</w:t>
              </w:r>
            </w:hyperlink>
          </w:p>
        </w:tc>
      </w:tr>
      <w:tr w:rsidR="00D619DC" w:rsidRPr="00CF2AA9" w14:paraId="3BB98A8B" w14:textId="77777777" w:rsidTr="00D619DC">
        <w:tc>
          <w:tcPr>
            <w:tcW w:w="4699" w:type="dxa"/>
            <w:tcBorders>
              <w:top w:val="single" w:sz="6" w:space="0" w:color="9D8958"/>
              <w:bottom w:val="single" w:sz="6" w:space="0" w:color="9D8958"/>
            </w:tcBorders>
          </w:tcPr>
          <w:p w14:paraId="666687C4" w14:textId="77777777" w:rsidR="00D619DC" w:rsidRPr="00FA3824" w:rsidRDefault="00D619DC" w:rsidP="000B724F">
            <w:pPr>
              <w:textAlignment w:val="baseline"/>
              <w:rPr>
                <w:lang w:eastAsia="cs-CZ"/>
              </w:rPr>
            </w:pPr>
            <w:r w:rsidRPr="00FA3824">
              <w:rPr>
                <w:sz w:val="20"/>
                <w:szCs w:val="20"/>
                <w:lang w:eastAsia="cs-CZ"/>
              </w:rPr>
              <w:t>Petra Vanclová </w:t>
            </w:r>
          </w:p>
          <w:p w14:paraId="06734565" w14:textId="77777777" w:rsidR="00D619DC" w:rsidRPr="00FA3824" w:rsidRDefault="00D619DC" w:rsidP="000B724F">
            <w:pPr>
              <w:textAlignment w:val="baseline"/>
              <w:rPr>
                <w:lang w:eastAsia="cs-CZ"/>
              </w:rPr>
            </w:pPr>
            <w:r w:rsidRPr="00FA3824">
              <w:rPr>
                <w:sz w:val="20"/>
                <w:szCs w:val="20"/>
                <w:lang w:eastAsia="cs-CZ"/>
              </w:rPr>
              <w:t>Marketing Officer, VGP </w:t>
            </w:r>
          </w:p>
        </w:tc>
        <w:tc>
          <w:tcPr>
            <w:tcW w:w="4327" w:type="dxa"/>
            <w:tcBorders>
              <w:top w:val="single" w:sz="6" w:space="0" w:color="9D8958"/>
              <w:bottom w:val="single" w:sz="6" w:space="0" w:color="9D8958"/>
            </w:tcBorders>
          </w:tcPr>
          <w:p w14:paraId="0F39E958" w14:textId="77777777" w:rsidR="00D619DC" w:rsidRPr="00FA3824" w:rsidRDefault="00D619DC" w:rsidP="000B724F">
            <w:pPr>
              <w:textAlignment w:val="baseline"/>
              <w:rPr>
                <w:sz w:val="20"/>
                <w:szCs w:val="20"/>
                <w:lang w:val="de-DE"/>
              </w:rPr>
            </w:pPr>
            <w:r w:rsidRPr="00FA3824">
              <w:rPr>
                <w:sz w:val="20"/>
                <w:szCs w:val="20"/>
                <w:lang w:val="de-DE" w:eastAsia="cs-CZ"/>
              </w:rPr>
              <w:t>Tel: +420 602 262 107</w:t>
            </w:r>
            <w:r w:rsidRPr="00FA3824">
              <w:rPr>
                <w:sz w:val="20"/>
                <w:szCs w:val="20"/>
                <w:lang w:eastAsia="cs-CZ"/>
              </w:rPr>
              <w:t> </w:t>
            </w:r>
            <w:r w:rsidRPr="00FA3824">
              <w:rPr>
                <w:sz w:val="20"/>
                <w:szCs w:val="20"/>
                <w:lang w:eastAsia="cs-CZ"/>
              </w:rPr>
              <w:br/>
            </w:r>
            <w:r w:rsidRPr="00FA3824">
              <w:rPr>
                <w:sz w:val="20"/>
                <w:szCs w:val="20"/>
                <w:lang w:val="de-DE" w:eastAsia="cs-CZ"/>
              </w:rPr>
              <w:t>e-mail: </w:t>
            </w:r>
            <w:hyperlink r:id="rId15" w:tgtFrame="_blank">
              <w:r w:rsidRPr="00FA3824">
                <w:rPr>
                  <w:rStyle w:val="ListLabel49"/>
                  <w:rFonts w:eastAsiaTheme="minorHAnsi"/>
                  <w:sz w:val="20"/>
                  <w:szCs w:val="20"/>
                </w:rPr>
                <w:t>petra.vanclova@vgpparks.eu</w:t>
              </w:r>
            </w:hyperlink>
            <w:r w:rsidRPr="00FA3824">
              <w:rPr>
                <w:sz w:val="20"/>
                <w:szCs w:val="20"/>
                <w:lang w:eastAsia="cs-CZ"/>
              </w:rPr>
              <w:t> </w:t>
            </w:r>
          </w:p>
        </w:tc>
      </w:tr>
    </w:tbl>
    <w:p w14:paraId="398A201A" w14:textId="77777777" w:rsidR="00D619DC" w:rsidRPr="00FA3824" w:rsidRDefault="00D619DC" w:rsidP="00D619DC">
      <w:pPr>
        <w:jc w:val="both"/>
        <w:textAlignment w:val="baseline"/>
        <w:rPr>
          <w:rFonts w:ascii="Segoe UI" w:hAnsi="Segoe UI" w:cs="Segoe UI"/>
          <w:sz w:val="16"/>
          <w:szCs w:val="16"/>
          <w:lang w:eastAsia="cs-CZ"/>
        </w:rPr>
      </w:pPr>
      <w:r w:rsidRPr="00FA3824">
        <w:rPr>
          <w:sz w:val="20"/>
          <w:szCs w:val="20"/>
          <w:lang w:eastAsia="cs-CZ"/>
        </w:rPr>
        <w:t> </w:t>
      </w:r>
    </w:p>
    <w:p w14:paraId="02FE4FEE" w14:textId="77777777" w:rsidR="00D619DC" w:rsidRPr="008F4389" w:rsidRDefault="00D619DC" w:rsidP="00D619DC">
      <w:pPr>
        <w:jc w:val="both"/>
        <w:textAlignment w:val="baseline"/>
        <w:rPr>
          <w:b/>
          <w:bCs/>
          <w:sz w:val="20"/>
          <w:szCs w:val="20"/>
          <w:u w:val="single"/>
        </w:rPr>
      </w:pPr>
      <w:r w:rsidRPr="00FA3824">
        <w:rPr>
          <w:sz w:val="20"/>
          <w:szCs w:val="20"/>
          <w:lang w:eastAsia="cs-CZ"/>
        </w:rPr>
        <w:t> </w:t>
      </w:r>
      <w:bookmarkStart w:id="0" w:name="_Hlk523912065"/>
      <w:bookmarkEnd w:id="0"/>
      <w:r>
        <w:rPr>
          <w:lang w:val="de-DE"/>
        </w:rPr>
        <w:t xml:space="preserve"> </w:t>
      </w:r>
    </w:p>
    <w:p w14:paraId="0D31B844" w14:textId="77777777" w:rsidR="002263DD" w:rsidRPr="002263DD" w:rsidRDefault="002263DD" w:rsidP="002263DD">
      <w:pPr>
        <w:spacing w:before="120" w:after="120" w:line="276" w:lineRule="auto"/>
        <w:jc w:val="both"/>
        <w:rPr>
          <w:sz w:val="22"/>
          <w:szCs w:val="22"/>
        </w:rPr>
      </w:pPr>
    </w:p>
    <w:p w14:paraId="65AA03C3" w14:textId="77777777" w:rsidR="00950969" w:rsidRDefault="00950969" w:rsidP="00950969">
      <w:pPr>
        <w:spacing w:before="120" w:after="120" w:line="276" w:lineRule="auto"/>
        <w:jc w:val="both"/>
        <w:rPr>
          <w:sz w:val="22"/>
          <w:szCs w:val="22"/>
        </w:rPr>
      </w:pPr>
    </w:p>
    <w:p w14:paraId="3143E4DC" w14:textId="77777777" w:rsidR="00950969" w:rsidRPr="00950969" w:rsidRDefault="00950969" w:rsidP="00950969">
      <w:pPr>
        <w:spacing w:before="120" w:after="120" w:line="276" w:lineRule="auto"/>
        <w:jc w:val="both"/>
        <w:rPr>
          <w:sz w:val="22"/>
          <w:szCs w:val="22"/>
        </w:rPr>
      </w:pPr>
    </w:p>
    <w:sectPr w:rsidR="00950969" w:rsidRPr="00950969" w:rsidSect="00170EA6">
      <w:headerReference w:type="default" r:id="rId16"/>
      <w:footerReference w:type="default" r:id="rId17"/>
      <w:footnotePr>
        <w:numRestart w:val="eachPage"/>
      </w:footnotePr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425516" w14:textId="77777777" w:rsidR="001009BD" w:rsidRDefault="001009BD" w:rsidP="00AF782F">
      <w:r>
        <w:separator/>
      </w:r>
    </w:p>
  </w:endnote>
  <w:endnote w:type="continuationSeparator" w:id="0">
    <w:p w14:paraId="40F106FC" w14:textId="77777777" w:rsidR="001009BD" w:rsidRDefault="001009BD" w:rsidP="00AF7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Univers 45 Light">
    <w:altName w:val="Cambria"/>
    <w:panose1 w:val="00000000000000000000"/>
    <w:charset w:val="00"/>
    <w:family w:val="roman"/>
    <w:notTrueType/>
    <w:pitch w:val="default"/>
  </w:font>
  <w:font w:name="NeueHaasUnicaPro-Regular">
    <w:altName w:val="Calibri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SC STKaiti">
    <w:altName w:val="Arial Unicode MS"/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Univers 55">
    <w:panose1 w:val="00000000000000000000"/>
    <w:charset w:val="00"/>
    <w:family w:val="roman"/>
    <w:notTrueType/>
    <w:pitch w:val="default"/>
  </w:font>
  <w:font w:name="Zurich Blk BT">
    <w:altName w:val="Arial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-Italic">
    <w:altName w:val="Calibri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16"/>
        <w:szCs w:val="16"/>
      </w:rPr>
      <w:id w:val="1254634447"/>
      <w:docPartObj>
        <w:docPartGallery w:val="Page Numbers (Bottom of Page)"/>
        <w:docPartUnique/>
      </w:docPartObj>
    </w:sdtPr>
    <w:sdtEndPr/>
    <w:sdtContent>
      <w:p w14:paraId="0A2495E6" w14:textId="37D5EFFC" w:rsidR="001977EE" w:rsidRPr="00EE2615" w:rsidRDefault="001977EE">
        <w:pPr>
          <w:pStyle w:val="Zpat"/>
          <w:jc w:val="right"/>
          <w:rPr>
            <w:rFonts w:ascii="Times New Roman" w:hAnsi="Times New Roman" w:cs="Times New Roman"/>
            <w:sz w:val="16"/>
            <w:szCs w:val="16"/>
          </w:rPr>
        </w:pPr>
        <w:r w:rsidRPr="00EE2615">
          <w:rPr>
            <w:rFonts w:ascii="Times New Roman" w:hAnsi="Times New Roman" w:cs="Times New Roman"/>
            <w:sz w:val="16"/>
          </w:rPr>
          <w:fldChar w:fldCharType="begin"/>
        </w:r>
        <w:r w:rsidRPr="00EE2615">
          <w:rPr>
            <w:rFonts w:ascii="Times New Roman" w:hAnsi="Times New Roman" w:cs="Times New Roman"/>
            <w:sz w:val="16"/>
          </w:rPr>
          <w:instrText>PAGE   \* MERGEFORMAT</w:instrText>
        </w:r>
        <w:r w:rsidRPr="00EE2615">
          <w:rPr>
            <w:rFonts w:ascii="Times New Roman" w:hAnsi="Times New Roman" w:cs="Times New Roman"/>
            <w:sz w:val="16"/>
          </w:rPr>
          <w:fldChar w:fldCharType="separate"/>
        </w:r>
        <w:r w:rsidRPr="00EE2615">
          <w:rPr>
            <w:rFonts w:ascii="Times New Roman" w:hAnsi="Times New Roman" w:cs="Times New Roman"/>
            <w:sz w:val="16"/>
          </w:rPr>
          <w:t>2</w:t>
        </w:r>
        <w:r w:rsidRPr="00EE2615">
          <w:rPr>
            <w:rFonts w:ascii="Times New Roman" w:hAnsi="Times New Roman" w:cs="Times New Roman"/>
            <w:sz w:val="16"/>
          </w:rPr>
          <w:fldChar w:fldCharType="end"/>
        </w:r>
      </w:p>
    </w:sdtContent>
  </w:sdt>
  <w:p w14:paraId="07747951" w14:textId="77777777" w:rsidR="000E188F" w:rsidRPr="00EE2615" w:rsidRDefault="000E188F">
    <w:pPr>
      <w:pStyle w:val="Zpat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2DD888" w14:textId="77777777" w:rsidR="001009BD" w:rsidRDefault="001009BD" w:rsidP="00AF782F">
      <w:r>
        <w:separator/>
      </w:r>
    </w:p>
  </w:footnote>
  <w:footnote w:type="continuationSeparator" w:id="0">
    <w:p w14:paraId="3838B45A" w14:textId="77777777" w:rsidR="001009BD" w:rsidRDefault="001009BD" w:rsidP="00AF782F">
      <w:r>
        <w:continuationSeparator/>
      </w:r>
    </w:p>
  </w:footnote>
  <w:footnote w:id="1">
    <w:p w14:paraId="0D2960AD" w14:textId="4159CA3A" w:rsidR="00AF782F" w:rsidRPr="00DD1E52" w:rsidRDefault="00AF782F" w:rsidP="00E52EDE">
      <w:pPr>
        <w:pStyle w:val="Textpoznpodarou"/>
        <w:ind w:left="180" w:hanging="18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Style w:val="Znakapoznpodarou"/>
          <w:rFonts w:ascii="Times New Roman" w:hAnsi="Times New Roman" w:cs="Times New Roman"/>
          <w:sz w:val="18"/>
          <w:szCs w:val="18"/>
        </w:rPr>
        <w:footnoteRef/>
      </w:r>
      <w:r>
        <w:rPr>
          <w:rStyle w:val="Znakapoznpodarou"/>
          <w:rFonts w:ascii="Times New Roman" w:hAnsi="Times New Roman"/>
          <w:sz w:val="18"/>
        </w:rPr>
        <w:t xml:space="preserve"> </w:t>
      </w:r>
      <w:r>
        <w:rPr>
          <w:rFonts w:ascii="Times New Roman" w:hAnsi="Times New Roman"/>
          <w:sz w:val="18"/>
        </w:rPr>
        <w:t>Ve srovnání se stavem k 31. prosinci 2024 a červnu 2024, včetně joint ventures započítaných na 100%</w:t>
      </w:r>
    </w:p>
  </w:footnote>
  <w:footnote w:id="2">
    <w:p w14:paraId="076E8A71" w14:textId="2CAFF9E0" w:rsidR="00AF782F" w:rsidRPr="00DD1E52" w:rsidRDefault="00AF782F" w:rsidP="00E52EDE">
      <w:pPr>
        <w:pStyle w:val="Textpoznpodarou"/>
        <w:ind w:left="180" w:hanging="180"/>
        <w:jc w:val="both"/>
        <w:rPr>
          <w:rFonts w:ascii="Times New Roman" w:hAnsi="Times New Roman" w:cs="Times New Roman"/>
          <w:sz w:val="18"/>
          <w:szCs w:val="18"/>
          <w:highlight w:val="yellow"/>
        </w:rPr>
      </w:pPr>
      <w:r>
        <w:rPr>
          <w:rStyle w:val="Znakapoznpodarou"/>
          <w:rFonts w:ascii="Times New Roman" w:hAnsi="Times New Roman" w:cs="Times New Roman"/>
          <w:sz w:val="18"/>
          <w:szCs w:val="18"/>
        </w:rPr>
        <w:footnoteRef/>
      </w:r>
      <w:r>
        <w:rPr>
          <w:rStyle w:val="Znakapoznpodarou"/>
          <w:rFonts w:ascii="Times New Roman" w:hAnsi="Times New Roman"/>
          <w:sz w:val="18"/>
        </w:rPr>
        <w:t xml:space="preserve"> </w:t>
      </w:r>
      <w:r>
        <w:rPr>
          <w:rStyle w:val="Znakapoznpodarou"/>
          <w:rFonts w:ascii="Times New Roman" w:hAnsi="Times New Roman"/>
          <w:sz w:val="18"/>
          <w:vertAlign w:val="baseline"/>
        </w:rPr>
        <w:t>Viz poznámka „poměrně konsolidovaný výkaz příjmů</w:t>
      </w:r>
      <w:r>
        <w:rPr>
          <w:rStyle w:val="Znakapoznpodarou"/>
          <w:rFonts w:ascii="Times New Roman" w:hAnsi="Times New Roman"/>
          <w:sz w:val="18"/>
        </w:rPr>
        <w:t>“</w:t>
      </w:r>
    </w:p>
  </w:footnote>
  <w:footnote w:id="3">
    <w:p w14:paraId="7DA4E508" w14:textId="224A23E7" w:rsidR="00935965" w:rsidRPr="00DD1E52" w:rsidRDefault="00935965" w:rsidP="00E52EDE">
      <w:pPr>
        <w:pStyle w:val="Textpoznpodarou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Style w:val="Znakapoznpodarou"/>
          <w:rFonts w:ascii="Times New Roman" w:hAnsi="Times New Roman" w:cs="Times New Roman"/>
          <w:sz w:val="18"/>
          <w:szCs w:val="18"/>
        </w:rPr>
        <w:footnoteRef/>
      </w:r>
      <w:r>
        <w:rPr>
          <w:rFonts w:ascii="Times New Roman" w:hAnsi="Times New Roman"/>
          <w:sz w:val="18"/>
        </w:rPr>
        <w:t xml:space="preserve"> Zahrnuje předpronájemní závazky týkající se rozvojové půdy. Poměr předem pronajatých aktiv, která jsou v současné době ve výstavbě, činí 72,9 %</w:t>
      </w:r>
    </w:p>
  </w:footnote>
  <w:footnote w:id="4">
    <w:p w14:paraId="4F8C857F" w14:textId="77777777" w:rsidR="00847961" w:rsidRPr="00B367CC" w:rsidRDefault="00847961" w:rsidP="00847961">
      <w:pPr>
        <w:pStyle w:val="Textpoznpodarou"/>
        <w:ind w:left="180" w:hanging="180"/>
        <w:jc w:val="both"/>
      </w:pPr>
      <w:r>
        <w:rPr>
          <w:rStyle w:val="Znakapoznpodarou"/>
          <w:rFonts w:ascii="Times New Roman" w:hAnsi="Times New Roman" w:cs="Times New Roman"/>
          <w:sz w:val="18"/>
          <w:szCs w:val="18"/>
        </w:rPr>
        <w:footnoteRef/>
      </w:r>
      <w:r>
        <w:rPr>
          <w:rStyle w:val="Znakapoznpodarou"/>
          <w:rFonts w:ascii="Times New Roman" w:hAnsi="Times New Roman"/>
          <w:sz w:val="18"/>
        </w:rPr>
        <w:t xml:space="preserve"> </w:t>
      </w:r>
      <w:r>
        <w:rPr>
          <w:rFonts w:ascii="Times New Roman" w:hAnsi="Times New Roman"/>
          <w:sz w:val="18"/>
        </w:rPr>
        <w:t xml:space="preserve">Z toho 4,571,000 </w:t>
      </w:r>
      <w:r w:rsidRPr="009B6666">
        <w:rPr>
          <w:rFonts w:ascii="Times New Roman" w:hAnsi="Times New Roman"/>
          <w:sz w:val="18"/>
        </w:rPr>
        <w:t>m</w:t>
      </w:r>
      <w:r w:rsidRPr="00BC6CAF">
        <w:rPr>
          <w:rFonts w:ascii="Times New Roman" w:hAnsi="Times New Roman"/>
          <w:sz w:val="18"/>
          <w:vertAlign w:val="superscript"/>
        </w:rPr>
        <w:t>2</w:t>
      </w:r>
      <w:r>
        <w:rPr>
          <w:rFonts w:ascii="Times New Roman" w:hAnsi="Times New Roman"/>
          <w:sz w:val="18"/>
        </w:rPr>
        <w:t xml:space="preserve">, resp. 194 budov v joint ventures a 1,673,000 </w:t>
      </w:r>
      <w:r w:rsidRPr="009B6666">
        <w:rPr>
          <w:rFonts w:ascii="Times New Roman" w:hAnsi="Times New Roman"/>
          <w:sz w:val="18"/>
        </w:rPr>
        <w:t>m</w:t>
      </w:r>
      <w:r w:rsidRPr="00BC6CAF">
        <w:rPr>
          <w:rFonts w:ascii="Times New Roman" w:hAnsi="Times New Roman"/>
          <w:sz w:val="18"/>
          <w:vertAlign w:val="superscript"/>
        </w:rPr>
        <w:t xml:space="preserve">2 </w:t>
      </w:r>
      <w:r>
        <w:rPr>
          <w:rFonts w:ascii="Times New Roman" w:hAnsi="Times New Roman"/>
          <w:sz w:val="18"/>
        </w:rPr>
        <w:t>nebo 61 budov ve vlastním portfol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C90DB" w14:textId="77777777" w:rsidR="00950969" w:rsidRDefault="0095096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6A65D98"/>
    <w:lvl w:ilvl="0">
      <w:start w:val="1"/>
      <w:numFmt w:val="decimal"/>
      <w:pStyle w:val="slovanseznam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A6A39A"/>
    <w:lvl w:ilvl="0">
      <w:start w:val="1"/>
      <w:numFmt w:val="decimal"/>
      <w:pStyle w:val="Pokraovnseznamu5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DC94FC"/>
    <w:lvl w:ilvl="0">
      <w:start w:val="1"/>
      <w:numFmt w:val="decimal"/>
      <w:pStyle w:val="Pokraovnseznamu4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E6E378E"/>
    <w:lvl w:ilvl="0">
      <w:start w:val="1"/>
      <w:numFmt w:val="decimal"/>
      <w:pStyle w:val="Pokraovnseznamu3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7A0008"/>
    <w:lvl w:ilvl="0">
      <w:start w:val="1"/>
      <w:numFmt w:val="bullet"/>
      <w:pStyle w:val="Seznamsodrkami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684EEA"/>
    <w:lvl w:ilvl="0">
      <w:start w:val="1"/>
      <w:numFmt w:val="bullet"/>
      <w:pStyle w:val="Seznam5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7EF0BA"/>
    <w:lvl w:ilvl="0">
      <w:start w:val="1"/>
      <w:numFmt w:val="bullet"/>
      <w:pStyle w:val="Seznam4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007C4993"/>
    <w:multiLevelType w:val="hybridMultilevel"/>
    <w:tmpl w:val="9C1689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361BB9"/>
    <w:multiLevelType w:val="singleLevel"/>
    <w:tmpl w:val="AD24A92E"/>
    <w:lvl w:ilvl="0">
      <w:start w:val="1"/>
      <w:numFmt w:val="decimal"/>
      <w:pStyle w:val="Roman6-I"/>
      <w:lvlText w:val="%1"/>
      <w:lvlJc w:val="left"/>
      <w:pPr>
        <w:tabs>
          <w:tab w:val="num" w:pos="425"/>
        </w:tabs>
        <w:ind w:left="425" w:hanging="425"/>
      </w:pPr>
    </w:lvl>
  </w:abstractNum>
  <w:abstractNum w:abstractNumId="9" w15:restartNumberingAfterBreak="0">
    <w:nsid w:val="014B36DB"/>
    <w:multiLevelType w:val="hybridMultilevel"/>
    <w:tmpl w:val="77C8C862"/>
    <w:lvl w:ilvl="0" w:tplc="FFFFFFFF">
      <w:start w:val="1"/>
      <w:numFmt w:val="bullet"/>
      <w:pStyle w:val="Zkladntext-prvnodsazen2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735"/>
        </w:tabs>
        <w:ind w:left="1735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455"/>
        </w:tabs>
        <w:ind w:left="2455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175"/>
        </w:tabs>
        <w:ind w:left="317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895"/>
        </w:tabs>
        <w:ind w:left="389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15"/>
        </w:tabs>
        <w:ind w:left="461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35"/>
        </w:tabs>
        <w:ind w:left="533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55"/>
        </w:tabs>
        <w:ind w:left="605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75"/>
        </w:tabs>
        <w:ind w:left="6775" w:hanging="360"/>
      </w:pPr>
      <w:rPr>
        <w:rFonts w:ascii="Wingdings" w:hAnsi="Wingdings" w:hint="default"/>
      </w:rPr>
    </w:lvl>
  </w:abstractNum>
  <w:abstractNum w:abstractNumId="10" w15:restartNumberingAfterBreak="0">
    <w:nsid w:val="029C43DC"/>
    <w:multiLevelType w:val="hybridMultilevel"/>
    <w:tmpl w:val="E9EEED18"/>
    <w:lvl w:ilvl="0" w:tplc="04090001">
      <w:start w:val="1"/>
      <w:numFmt w:val="upperRoman"/>
      <w:pStyle w:val="Roman2-I"/>
      <w:lvlText w:val="%1"/>
      <w:lvlJc w:val="left"/>
      <w:pPr>
        <w:tabs>
          <w:tab w:val="num" w:pos="2126"/>
        </w:tabs>
        <w:ind w:left="2126" w:hanging="56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5E37620"/>
    <w:multiLevelType w:val="multilevel"/>
    <w:tmpl w:val="A330EBAC"/>
    <w:lvl w:ilvl="0">
      <w:numFmt w:val="decimal"/>
      <w:pStyle w:val="VSmCellNumber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萏რ萑ｌ葞"/>
      <w:lvlJc w:val="left"/>
      <w:pPr>
        <w:ind w:left="3600" w:hanging="360"/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0A161444"/>
    <w:multiLevelType w:val="singleLevel"/>
    <w:tmpl w:val="E76A9576"/>
    <w:lvl w:ilvl="0">
      <w:numFmt w:val="decimal"/>
      <w:pStyle w:val="Arabic3-1"/>
      <w:lvlText w:val=""/>
      <w:lvlJc w:val="left"/>
    </w:lvl>
  </w:abstractNum>
  <w:abstractNum w:abstractNumId="13" w15:restartNumberingAfterBreak="0">
    <w:nsid w:val="0A7A161E"/>
    <w:multiLevelType w:val="hybridMultilevel"/>
    <w:tmpl w:val="174E6798"/>
    <w:lvl w:ilvl="0" w:tplc="AB16D9DA">
      <w:numFmt w:val="decimal"/>
      <w:pStyle w:val="Alpha4-Abold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4" w15:restartNumberingAfterBreak="0">
    <w:nsid w:val="0AFE6D9F"/>
    <w:multiLevelType w:val="hybridMultilevel"/>
    <w:tmpl w:val="63B22BA6"/>
    <w:lvl w:ilvl="0" w:tplc="B13AB478">
      <w:numFmt w:val="decimal"/>
      <w:pStyle w:val="Body4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5" w15:restartNumberingAfterBreak="0">
    <w:nsid w:val="0C280DB1"/>
    <w:multiLevelType w:val="singleLevel"/>
    <w:tmpl w:val="5BFA0EEE"/>
    <w:lvl w:ilvl="0">
      <w:numFmt w:val="decimal"/>
      <w:pStyle w:val="Body2"/>
      <w:lvlText w:val=""/>
      <w:lvlJc w:val="left"/>
    </w:lvl>
  </w:abstractNum>
  <w:abstractNum w:abstractNumId="16" w15:restartNumberingAfterBreak="0">
    <w:nsid w:val="0E7019D1"/>
    <w:multiLevelType w:val="hybridMultilevel"/>
    <w:tmpl w:val="FB709740"/>
    <w:lvl w:ilvl="0" w:tplc="FFFFFFFF">
      <w:numFmt w:val="decimal"/>
      <w:pStyle w:val="Roman3-i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1134323D"/>
    <w:multiLevelType w:val="multilevel"/>
    <w:tmpl w:val="FF5C27D4"/>
    <w:lvl w:ilvl="0">
      <w:numFmt w:val="decimal"/>
      <w:pStyle w:val="TableHeading"/>
      <w:lvlText w:val=""/>
      <w:lvlJc w:val="left"/>
    </w:lvl>
    <w:lvl w:ilvl="1">
      <w:numFmt w:val="decimal"/>
      <w:pStyle w:val="TableSubheading"/>
      <w:lvlText w:val=""/>
      <w:lvlJc w:val="left"/>
    </w:lvl>
    <w:lvl w:ilvl="2">
      <w:numFmt w:val="decimal"/>
      <w:pStyle w:val="TableBullet1"/>
      <w:lvlText w:val=""/>
      <w:lvlJc w:val="left"/>
    </w:lvl>
    <w:lvl w:ilvl="3">
      <w:numFmt w:val="decimal"/>
      <w:pStyle w:val="Body"/>
      <w:lvlText w:val=""/>
      <w:lvlJc w:val="left"/>
    </w:lvl>
    <w:lvl w:ilvl="4">
      <w:numFmt w:val="decimal"/>
      <w:pStyle w:val="body0"/>
      <w:lvlText w:val=""/>
      <w:lvlJc w:val="left"/>
    </w:lvl>
    <w:lvl w:ilvl="5">
      <w:numFmt w:val="decimal"/>
      <w:pStyle w:val="alpha6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12CD6415"/>
    <w:multiLevelType w:val="hybridMultilevel"/>
    <w:tmpl w:val="E1CE2C00"/>
    <w:lvl w:ilvl="0" w:tplc="FFFFFFFF">
      <w:numFmt w:val="decimal"/>
      <w:pStyle w:val="bullet2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14972B28"/>
    <w:multiLevelType w:val="hybridMultilevel"/>
    <w:tmpl w:val="BEFEAFFE"/>
    <w:lvl w:ilvl="0" w:tplc="08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none"/>
      <w:lvlText w:val=""/>
      <w:lvlJc w:val="left"/>
      <w:pPr>
        <w:tabs>
          <w:tab w:val="num" w:pos="360"/>
        </w:tabs>
      </w:pPr>
    </w:lvl>
    <w:lvl w:ilvl="3" w:tplc="04090001">
      <w:numFmt w:val="none"/>
      <w:lvlText w:val=""/>
      <w:lvlJc w:val="left"/>
      <w:pPr>
        <w:tabs>
          <w:tab w:val="num" w:pos="360"/>
        </w:tabs>
      </w:pPr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0" w15:restartNumberingAfterBreak="0">
    <w:nsid w:val="15AF118C"/>
    <w:multiLevelType w:val="hybridMultilevel"/>
    <w:tmpl w:val="5FCEF6BA"/>
    <w:lvl w:ilvl="0" w:tplc="FFFFFFFF">
      <w:numFmt w:val="decimal"/>
      <w:pStyle w:val="Arabic3-10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17DD328E"/>
    <w:multiLevelType w:val="hybridMultilevel"/>
    <w:tmpl w:val="091496A0"/>
    <w:lvl w:ilvl="0" w:tplc="FFFFFFFF">
      <w:numFmt w:val="decimal"/>
      <w:pStyle w:val="Arabic2-1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1848392F"/>
    <w:multiLevelType w:val="singleLevel"/>
    <w:tmpl w:val="5C4ADBB6"/>
    <w:lvl w:ilvl="0">
      <w:numFmt w:val="decimal"/>
      <w:pStyle w:val="Alpha2-Abolditalic"/>
      <w:lvlText w:val=""/>
      <w:lvlJc w:val="left"/>
    </w:lvl>
  </w:abstractNum>
  <w:abstractNum w:abstractNumId="23" w15:restartNumberingAfterBreak="0">
    <w:nsid w:val="1B0661F6"/>
    <w:multiLevelType w:val="singleLevel"/>
    <w:tmpl w:val="11E6EC7E"/>
    <w:name w:val="AOBullet2"/>
    <w:lvl w:ilvl="0">
      <w:numFmt w:val="decimal"/>
      <w:pStyle w:val="AOBullet2"/>
      <w:lvlText w:val=""/>
      <w:lvlJc w:val="left"/>
    </w:lvl>
  </w:abstractNum>
  <w:abstractNum w:abstractNumId="24" w15:restartNumberingAfterBreak="0">
    <w:nsid w:val="1B2A5100"/>
    <w:multiLevelType w:val="singleLevel"/>
    <w:tmpl w:val="1D1E90AE"/>
    <w:lvl w:ilvl="0">
      <w:numFmt w:val="decimal"/>
      <w:pStyle w:val="Alpha2-abold"/>
      <w:lvlText w:val=""/>
      <w:lvlJc w:val="left"/>
    </w:lvl>
  </w:abstractNum>
  <w:abstractNum w:abstractNumId="25" w15:restartNumberingAfterBreak="0">
    <w:nsid w:val="1C616C78"/>
    <w:multiLevelType w:val="singleLevel"/>
    <w:tmpl w:val="D1566E12"/>
    <w:lvl w:ilvl="0">
      <w:numFmt w:val="decimal"/>
      <w:pStyle w:val="Arabic2-10"/>
      <w:lvlText w:val=""/>
      <w:lvlJc w:val="left"/>
    </w:lvl>
  </w:abstractNum>
  <w:abstractNum w:abstractNumId="26" w15:restartNumberingAfterBreak="0">
    <w:nsid w:val="206F094F"/>
    <w:multiLevelType w:val="hybridMultilevel"/>
    <w:tmpl w:val="7020E1C0"/>
    <w:lvl w:ilvl="0" w:tplc="FFFFFFFF">
      <w:numFmt w:val="decimal"/>
      <w:pStyle w:val="Arabic4-1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pStyle w:val="Head3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22B12A7C"/>
    <w:multiLevelType w:val="hybridMultilevel"/>
    <w:tmpl w:val="C12C70D0"/>
    <w:lvl w:ilvl="0" w:tplc="FFFFFFFF">
      <w:numFmt w:val="decimal"/>
      <w:pStyle w:val="Arabic4-10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23745916"/>
    <w:multiLevelType w:val="singleLevel"/>
    <w:tmpl w:val="1CB4A816"/>
    <w:lvl w:ilvl="0">
      <w:numFmt w:val="decimal"/>
      <w:pStyle w:val="Body5"/>
      <w:lvlText w:val=""/>
      <w:lvlJc w:val="left"/>
    </w:lvl>
  </w:abstractNum>
  <w:abstractNum w:abstractNumId="29" w15:restartNumberingAfterBreak="0">
    <w:nsid w:val="238C7D37"/>
    <w:multiLevelType w:val="hybridMultilevel"/>
    <w:tmpl w:val="FDA44362"/>
    <w:lvl w:ilvl="0" w:tplc="FFFFFFFF">
      <w:numFmt w:val="decimal"/>
      <w:pStyle w:val="Roman3-I0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26151EF8"/>
    <w:multiLevelType w:val="singleLevel"/>
    <w:tmpl w:val="FD1CB256"/>
    <w:lvl w:ilvl="0">
      <w:numFmt w:val="decimal"/>
      <w:pStyle w:val="Alpha5-a"/>
      <w:lvlText w:val=""/>
      <w:lvlJc w:val="left"/>
    </w:lvl>
  </w:abstractNum>
  <w:abstractNum w:abstractNumId="31" w15:restartNumberingAfterBreak="0">
    <w:nsid w:val="26676BD9"/>
    <w:multiLevelType w:val="multilevel"/>
    <w:tmpl w:val="0E38DF10"/>
    <w:lvl w:ilvl="0">
      <w:numFmt w:val="decimal"/>
      <w:pStyle w:val="Head-C"/>
      <w:lvlText w:val=""/>
      <w:lvlJc w:val="left"/>
    </w:lvl>
    <w:lvl w:ilvl="1">
      <w:numFmt w:val="decimal"/>
      <w:pStyle w:val="Head1"/>
      <w:lvlText w:val=""/>
      <w:lvlJc w:val="left"/>
    </w:lvl>
    <w:lvl w:ilvl="2">
      <w:numFmt w:val="decimal"/>
      <w:pStyle w:val="Head2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28545890"/>
    <w:multiLevelType w:val="hybridMultilevel"/>
    <w:tmpl w:val="AC5CEAA4"/>
    <w:lvl w:ilvl="0" w:tplc="FFFFFFFF">
      <w:numFmt w:val="decimal"/>
      <w:pStyle w:val="Level7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289C1D94"/>
    <w:multiLevelType w:val="hybridMultilevel"/>
    <w:tmpl w:val="10EEE55C"/>
    <w:lvl w:ilvl="0" w:tplc="FFFFFFFF">
      <w:numFmt w:val="decimal"/>
      <w:pStyle w:val="Arabic5-1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2A6D435E"/>
    <w:multiLevelType w:val="hybridMultilevel"/>
    <w:tmpl w:val="7B8E71B8"/>
    <w:lvl w:ilvl="0" w:tplc="FFFFFFFF">
      <w:numFmt w:val="decimal"/>
      <w:pStyle w:val="Roman2-I0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2C126B00"/>
    <w:multiLevelType w:val="multilevel"/>
    <w:tmpl w:val="16E23B40"/>
    <w:lvl w:ilvl="0">
      <w:numFmt w:val="decimal"/>
      <w:pStyle w:val="Alpha3-a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2D7822B9"/>
    <w:multiLevelType w:val="hybridMultilevel"/>
    <w:tmpl w:val="AC54B80C"/>
    <w:lvl w:ilvl="0" w:tplc="A544C53C">
      <w:numFmt w:val="decimal"/>
      <w:pStyle w:val="VSmCellBody"/>
      <w:lvlText w:val=""/>
      <w:lvlJc w:val="left"/>
    </w:lvl>
    <w:lvl w:ilvl="1" w:tplc="04090003">
      <w:numFmt w:val="decimal"/>
      <w:pStyle w:val="Schedule2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pStyle w:val="HeadC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37" w15:restartNumberingAfterBreak="0">
    <w:nsid w:val="2E2917BE"/>
    <w:multiLevelType w:val="singleLevel"/>
    <w:tmpl w:val="16869B64"/>
    <w:lvl w:ilvl="0">
      <w:numFmt w:val="decimal"/>
      <w:pStyle w:val="Alpha2-a"/>
      <w:lvlText w:val=""/>
      <w:lvlJc w:val="left"/>
    </w:lvl>
  </w:abstractNum>
  <w:abstractNum w:abstractNumId="38" w15:restartNumberingAfterBreak="0">
    <w:nsid w:val="2FC545AF"/>
    <w:multiLevelType w:val="hybridMultilevel"/>
    <w:tmpl w:val="0D26BE6E"/>
    <w:lvl w:ilvl="0" w:tplc="A544C53C">
      <w:numFmt w:val="decimal"/>
      <w:pStyle w:val="Roman3-I1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39" w15:restartNumberingAfterBreak="0">
    <w:nsid w:val="2FCE270A"/>
    <w:multiLevelType w:val="multilevel"/>
    <w:tmpl w:val="589A603A"/>
    <w:lvl w:ilvl="0">
      <w:start w:val="1"/>
      <w:numFmt w:val="bullet"/>
      <w:pStyle w:val="ASpecialBullet3"/>
      <w:lvlText w:val=""/>
      <w:lvlJc w:val="left"/>
      <w:pPr>
        <w:tabs>
          <w:tab w:val="num" w:pos="2041"/>
        </w:tabs>
        <w:ind w:left="2041" w:hanging="6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FFE5F38"/>
    <w:multiLevelType w:val="hybridMultilevel"/>
    <w:tmpl w:val="AA70393A"/>
    <w:lvl w:ilvl="0" w:tplc="DCCE8E18">
      <w:numFmt w:val="decimal"/>
      <w:pStyle w:val="Alpha2-Abold0"/>
      <w:lvlText w:val=""/>
      <w:lvlJc w:val="left"/>
    </w:lvl>
    <w:lvl w:ilvl="1" w:tplc="08130019">
      <w:numFmt w:val="decimal"/>
      <w:lvlText w:val=""/>
      <w:lvlJc w:val="left"/>
    </w:lvl>
    <w:lvl w:ilvl="2" w:tplc="0813001B">
      <w:numFmt w:val="decimal"/>
      <w:lvlText w:val=""/>
      <w:lvlJc w:val="left"/>
    </w:lvl>
    <w:lvl w:ilvl="3" w:tplc="0813000F">
      <w:numFmt w:val="decimal"/>
      <w:lvlText w:val=""/>
      <w:lvlJc w:val="left"/>
    </w:lvl>
    <w:lvl w:ilvl="4" w:tplc="08130019">
      <w:numFmt w:val="decimal"/>
      <w:lvlText w:val=""/>
      <w:lvlJc w:val="left"/>
    </w:lvl>
    <w:lvl w:ilvl="5" w:tplc="0813001B">
      <w:numFmt w:val="decimal"/>
      <w:lvlText w:val=""/>
      <w:lvlJc w:val="left"/>
    </w:lvl>
    <w:lvl w:ilvl="6" w:tplc="0813000F">
      <w:numFmt w:val="decimal"/>
      <w:lvlText w:val=""/>
      <w:lvlJc w:val="left"/>
    </w:lvl>
    <w:lvl w:ilvl="7" w:tplc="08130019">
      <w:numFmt w:val="decimal"/>
      <w:lvlText w:val=""/>
      <w:lvlJc w:val="left"/>
    </w:lvl>
    <w:lvl w:ilvl="8" w:tplc="0813001B">
      <w:numFmt w:val="decimal"/>
      <w:lvlText w:val=""/>
      <w:lvlJc w:val="left"/>
    </w:lvl>
  </w:abstractNum>
  <w:abstractNum w:abstractNumId="41" w15:restartNumberingAfterBreak="0">
    <w:nsid w:val="36AE78C8"/>
    <w:multiLevelType w:val="hybridMultilevel"/>
    <w:tmpl w:val="BED4408A"/>
    <w:lvl w:ilvl="0" w:tplc="B808A6CE">
      <w:numFmt w:val="decimal"/>
      <w:lvlText w:val=""/>
      <w:lvlJc w:val="left"/>
    </w:lvl>
    <w:lvl w:ilvl="1" w:tplc="04130019">
      <w:numFmt w:val="decimal"/>
      <w:lvlText w:val=""/>
      <w:lvlJc w:val="left"/>
    </w:lvl>
    <w:lvl w:ilvl="2" w:tplc="0413001B">
      <w:numFmt w:val="decimal"/>
      <w:lvlText w:val=""/>
      <w:lvlJc w:val="left"/>
    </w:lvl>
    <w:lvl w:ilvl="3" w:tplc="0413000F">
      <w:numFmt w:val="decimal"/>
      <w:lvlText w:val=""/>
      <w:lvlJc w:val="left"/>
    </w:lvl>
    <w:lvl w:ilvl="4" w:tplc="04130019">
      <w:numFmt w:val="decimal"/>
      <w:lvlText w:val=""/>
      <w:lvlJc w:val="left"/>
    </w:lvl>
    <w:lvl w:ilvl="5" w:tplc="0413001B">
      <w:numFmt w:val="decimal"/>
      <w:lvlText w:val=""/>
      <w:lvlJc w:val="left"/>
    </w:lvl>
    <w:lvl w:ilvl="6" w:tplc="0413000F">
      <w:numFmt w:val="decimal"/>
      <w:lvlText w:val=""/>
      <w:lvlJc w:val="left"/>
    </w:lvl>
    <w:lvl w:ilvl="7" w:tplc="04130019">
      <w:numFmt w:val="decimal"/>
      <w:lvlText w:val=""/>
      <w:lvlJc w:val="left"/>
    </w:lvl>
    <w:lvl w:ilvl="8" w:tplc="0413001B">
      <w:numFmt w:val="decimal"/>
      <w:lvlText w:val=""/>
      <w:lvlJc w:val="left"/>
    </w:lvl>
  </w:abstractNum>
  <w:abstractNum w:abstractNumId="42" w15:restartNumberingAfterBreak="0">
    <w:nsid w:val="37E21890"/>
    <w:multiLevelType w:val="multilevel"/>
    <w:tmpl w:val="050CEB32"/>
    <w:lvl w:ilvl="0">
      <w:numFmt w:val="decimal"/>
      <w:pStyle w:val="TCLevel4"/>
      <w:lvlText w:val=""/>
      <w:lvlJc w:val="left"/>
    </w:lvl>
    <w:lvl w:ilvl="1">
      <w:numFmt w:val="decimal"/>
      <w:pStyle w:val="AODocTxt"/>
      <w:lvlText w:val=""/>
      <w:lvlJc w:val="left"/>
    </w:lvl>
    <w:lvl w:ilvl="2">
      <w:numFmt w:val="decimal"/>
      <w:pStyle w:val="AOSignatory"/>
      <w:lvlText w:val=""/>
      <w:lvlJc w:val="left"/>
    </w:lvl>
    <w:lvl w:ilvl="3">
      <w:numFmt w:val="decimal"/>
      <w:pStyle w:val="AODocTxtL1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386006ED"/>
    <w:multiLevelType w:val="singleLevel"/>
    <w:tmpl w:val="A0C2A338"/>
    <w:lvl w:ilvl="0">
      <w:numFmt w:val="decimal"/>
      <w:pStyle w:val="subshead"/>
      <w:lvlText w:val=""/>
      <w:lvlJc w:val="left"/>
    </w:lvl>
  </w:abstractNum>
  <w:abstractNum w:abstractNumId="44" w15:restartNumberingAfterBreak="0">
    <w:nsid w:val="38A01AA1"/>
    <w:multiLevelType w:val="hybridMultilevel"/>
    <w:tmpl w:val="89B0B002"/>
    <w:lvl w:ilvl="0" w:tplc="FFFFFFFF">
      <w:numFmt w:val="decimal"/>
      <w:pStyle w:val="SubHead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5" w15:restartNumberingAfterBreak="0">
    <w:nsid w:val="3BA3133A"/>
    <w:multiLevelType w:val="multilevel"/>
    <w:tmpl w:val="152CAA26"/>
    <w:lvl w:ilvl="0">
      <w:start w:val="1"/>
      <w:numFmt w:val="none"/>
      <w:pStyle w:val="CMSANRecitalsHeading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ANParties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upperLetter"/>
      <w:lvlRestart w:val="1"/>
      <w:pStyle w:val="CMSANRecitals"/>
      <w:lvlText w:val="(%3)"/>
      <w:lvlJc w:val="left"/>
      <w:pPr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27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3E2A1603"/>
    <w:multiLevelType w:val="singleLevel"/>
    <w:tmpl w:val="BE82FA00"/>
    <w:lvl w:ilvl="0">
      <w:numFmt w:val="decimal"/>
      <w:pStyle w:val="Alpha2aitalicnum"/>
      <w:lvlText w:val=""/>
      <w:lvlJc w:val="left"/>
    </w:lvl>
  </w:abstractNum>
  <w:abstractNum w:abstractNumId="47" w15:restartNumberingAfterBreak="0">
    <w:nsid w:val="3F561333"/>
    <w:multiLevelType w:val="hybridMultilevel"/>
    <w:tmpl w:val="FC2EF332"/>
    <w:lvl w:ilvl="0" w:tplc="FFFFFFFF">
      <w:numFmt w:val="decimal"/>
      <w:pStyle w:val="NoteBody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40E54809"/>
    <w:multiLevelType w:val="hybridMultilevel"/>
    <w:tmpl w:val="B2B0A500"/>
    <w:lvl w:ilvl="0" w:tplc="FFFFFFFF">
      <w:numFmt w:val="decimal"/>
      <w:pStyle w:val="SmCell-Headitalic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9" w15:restartNumberingAfterBreak="0">
    <w:nsid w:val="41B612DE"/>
    <w:multiLevelType w:val="multilevel"/>
    <w:tmpl w:val="B0C4E7B2"/>
    <w:lvl w:ilvl="0">
      <w:numFmt w:val="decimal"/>
      <w:pStyle w:val="Table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420867E9"/>
    <w:multiLevelType w:val="hybridMultilevel"/>
    <w:tmpl w:val="C7E0535C"/>
    <w:lvl w:ilvl="0" w:tplc="9A4AB590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2F6102B"/>
    <w:multiLevelType w:val="multilevel"/>
    <w:tmpl w:val="1E368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439A287F"/>
    <w:multiLevelType w:val="hybridMultilevel"/>
    <w:tmpl w:val="A94C4508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130005">
      <w:numFmt w:val="decimal"/>
      <w:lvlText w:val=""/>
      <w:lvlJc w:val="left"/>
    </w:lvl>
    <w:lvl w:ilvl="3" w:tplc="08130001">
      <w:numFmt w:val="decimal"/>
      <w:lvlText w:val=""/>
      <w:lvlJc w:val="left"/>
    </w:lvl>
    <w:lvl w:ilvl="4" w:tplc="08130003">
      <w:numFmt w:val="decimal"/>
      <w:lvlText w:val=""/>
      <w:lvlJc w:val="left"/>
    </w:lvl>
    <w:lvl w:ilvl="5" w:tplc="08130005">
      <w:numFmt w:val="decimal"/>
      <w:lvlText w:val=""/>
      <w:lvlJc w:val="left"/>
    </w:lvl>
    <w:lvl w:ilvl="6" w:tplc="08130001">
      <w:numFmt w:val="decimal"/>
      <w:lvlText w:val=""/>
      <w:lvlJc w:val="left"/>
    </w:lvl>
    <w:lvl w:ilvl="7" w:tplc="08130003">
      <w:numFmt w:val="decimal"/>
      <w:lvlText w:val=""/>
      <w:lvlJc w:val="left"/>
    </w:lvl>
    <w:lvl w:ilvl="8" w:tplc="08130005">
      <w:numFmt w:val="decimal"/>
      <w:lvlText w:val=""/>
      <w:lvlJc w:val="left"/>
    </w:lvl>
  </w:abstractNum>
  <w:abstractNum w:abstractNumId="53" w15:restartNumberingAfterBreak="0">
    <w:nsid w:val="43B95F26"/>
    <w:multiLevelType w:val="singleLevel"/>
    <w:tmpl w:val="A934C084"/>
    <w:lvl w:ilvl="0">
      <w:numFmt w:val="decimal"/>
      <w:pStyle w:val="Alpha4-A"/>
      <w:lvlText w:val=""/>
      <w:lvlJc w:val="left"/>
    </w:lvl>
  </w:abstractNum>
  <w:abstractNum w:abstractNumId="54" w15:restartNumberingAfterBreak="0">
    <w:nsid w:val="475B3203"/>
    <w:multiLevelType w:val="multilevel"/>
    <w:tmpl w:val="6096DEFC"/>
    <w:lvl w:ilvl="0">
      <w:numFmt w:val="decimal"/>
      <w:pStyle w:val="AODocTxtL2"/>
      <w:lvlText w:val=""/>
      <w:lvlJc w:val="left"/>
    </w:lvl>
    <w:lvl w:ilvl="1">
      <w:numFmt w:val="decimal"/>
      <w:pStyle w:val="AODocTxtL4"/>
      <w:lvlText w:val=""/>
      <w:lvlJc w:val="left"/>
    </w:lvl>
    <w:lvl w:ilvl="2">
      <w:numFmt w:val="decimal"/>
      <w:pStyle w:val="AODocTxtL5"/>
      <w:lvlText w:val=""/>
      <w:lvlJc w:val="left"/>
    </w:lvl>
    <w:lvl w:ilvl="3">
      <w:numFmt w:val="decimal"/>
      <w:pStyle w:val="AODocTxtL6"/>
      <w:lvlText w:val=""/>
      <w:lvlJc w:val="left"/>
    </w:lvl>
    <w:lvl w:ilvl="4">
      <w:numFmt w:val="decimal"/>
      <w:pStyle w:val="AODocTxtL7"/>
      <w:lvlText w:val=""/>
      <w:lvlJc w:val="left"/>
    </w:lvl>
    <w:lvl w:ilvl="5">
      <w:numFmt w:val="decimal"/>
      <w:pStyle w:val="AODocTxtL8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pStyle w:val="text"/>
      <w:lvlText w:val=""/>
      <w:lvlJc w:val="left"/>
    </w:lvl>
  </w:abstractNum>
  <w:abstractNum w:abstractNumId="55" w15:restartNumberingAfterBreak="0">
    <w:nsid w:val="47DA3A4C"/>
    <w:multiLevelType w:val="hybridMultilevel"/>
    <w:tmpl w:val="2614347A"/>
    <w:lvl w:ilvl="0" w:tplc="FFFFFFFF">
      <w:numFmt w:val="decimal"/>
      <w:pStyle w:val="Alpha1G-Aitalic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6" w15:restartNumberingAfterBreak="0">
    <w:nsid w:val="49D25006"/>
    <w:multiLevelType w:val="hybridMultilevel"/>
    <w:tmpl w:val="ADF8949E"/>
    <w:lvl w:ilvl="0" w:tplc="FFFFFFFF">
      <w:numFmt w:val="decimal"/>
      <w:pStyle w:val="Zkladntextodsazen2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7" w15:restartNumberingAfterBreak="0">
    <w:nsid w:val="4F070122"/>
    <w:multiLevelType w:val="singleLevel"/>
    <w:tmpl w:val="9708BAFA"/>
    <w:lvl w:ilvl="0">
      <w:numFmt w:val="decimal"/>
      <w:pStyle w:val="Alpha5-A0"/>
      <w:lvlText w:val=""/>
      <w:lvlJc w:val="left"/>
    </w:lvl>
  </w:abstractNum>
  <w:abstractNum w:abstractNumId="58" w15:restartNumberingAfterBreak="0">
    <w:nsid w:val="4F4B3ADF"/>
    <w:multiLevelType w:val="multilevel"/>
    <w:tmpl w:val="EF423E1A"/>
    <w:name w:val="H1toH6Ashurst"/>
    <w:lvl w:ilvl="0">
      <w:numFmt w:val="decimal"/>
      <w:pStyle w:val="H1Ashurst"/>
      <w:lvlText w:val=""/>
      <w:lvlJc w:val="left"/>
    </w:lvl>
    <w:lvl w:ilvl="1">
      <w:numFmt w:val="decimal"/>
      <w:pStyle w:val="H2Ashurst"/>
      <w:lvlText w:val=""/>
      <w:lvlJc w:val="left"/>
    </w:lvl>
    <w:lvl w:ilvl="2">
      <w:numFmt w:val="decimal"/>
      <w:pStyle w:val="H3Ashurst"/>
      <w:lvlText w:val=""/>
      <w:lvlJc w:val="left"/>
    </w:lvl>
    <w:lvl w:ilvl="3">
      <w:numFmt w:val="decimal"/>
      <w:pStyle w:val="H4Ashurst"/>
      <w:lvlText w:val=""/>
      <w:lvlJc w:val="left"/>
    </w:lvl>
    <w:lvl w:ilvl="4">
      <w:numFmt w:val="decimal"/>
      <w:pStyle w:val="H5Ashurst"/>
      <w:lvlText w:val=""/>
      <w:lvlJc w:val="left"/>
    </w:lvl>
    <w:lvl w:ilvl="5">
      <w:numFmt w:val="decimal"/>
      <w:pStyle w:val="H6Ashurst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9" w15:restartNumberingAfterBreak="0">
    <w:nsid w:val="52344E8E"/>
    <w:multiLevelType w:val="multilevel"/>
    <w:tmpl w:val="CEE2653E"/>
    <w:lvl w:ilvl="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Times New Roman" w:hint="default"/>
        <w:sz w:val="26"/>
        <w:szCs w:val="26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bCs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0" w15:restartNumberingAfterBreak="0">
    <w:nsid w:val="5687396A"/>
    <w:multiLevelType w:val="hybridMultilevel"/>
    <w:tmpl w:val="1C38F746"/>
    <w:lvl w:ilvl="0" w:tplc="FFFFFFFF">
      <w:numFmt w:val="decimal"/>
      <w:pStyle w:val="Zkladntextodsazen3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1" w15:restartNumberingAfterBreak="0">
    <w:nsid w:val="57900321"/>
    <w:multiLevelType w:val="singleLevel"/>
    <w:tmpl w:val="9F227BD8"/>
    <w:lvl w:ilvl="0">
      <w:numFmt w:val="decimal"/>
      <w:pStyle w:val="Alpha3-Abold"/>
      <w:lvlText w:val=""/>
      <w:lvlJc w:val="left"/>
    </w:lvl>
  </w:abstractNum>
  <w:abstractNum w:abstractNumId="62" w15:restartNumberingAfterBreak="0">
    <w:nsid w:val="57940BE1"/>
    <w:multiLevelType w:val="singleLevel"/>
    <w:tmpl w:val="FC447812"/>
    <w:lvl w:ilvl="0">
      <w:numFmt w:val="decimal"/>
      <w:pStyle w:val="Roman2-i1"/>
      <w:lvlText w:val=""/>
      <w:lvlJc w:val="left"/>
    </w:lvl>
  </w:abstractNum>
  <w:abstractNum w:abstractNumId="63" w15:restartNumberingAfterBreak="0">
    <w:nsid w:val="582C6602"/>
    <w:multiLevelType w:val="singleLevel"/>
    <w:tmpl w:val="ECFAFA78"/>
    <w:lvl w:ilvl="0">
      <w:numFmt w:val="decimal"/>
      <w:pStyle w:val="Alpha2-abolditalic0"/>
      <w:lvlText w:val=""/>
      <w:lvlJc w:val="left"/>
    </w:lvl>
  </w:abstractNum>
  <w:abstractNum w:abstractNumId="64" w15:restartNumberingAfterBreak="0">
    <w:nsid w:val="58E351C1"/>
    <w:multiLevelType w:val="singleLevel"/>
    <w:tmpl w:val="1D0EFCDE"/>
    <w:lvl w:ilvl="0">
      <w:numFmt w:val="decimal"/>
      <w:pStyle w:val="Alpha2-Aitalic"/>
      <w:lvlText w:val=""/>
      <w:lvlJc w:val="left"/>
    </w:lvl>
  </w:abstractNum>
  <w:abstractNum w:abstractNumId="65" w15:restartNumberingAfterBreak="0">
    <w:nsid w:val="5AF711EC"/>
    <w:multiLevelType w:val="singleLevel"/>
    <w:tmpl w:val="2B26B2F6"/>
    <w:lvl w:ilvl="0">
      <w:numFmt w:val="decimal"/>
      <w:pStyle w:val="AODocTxtL3"/>
      <w:lvlText w:val=""/>
      <w:lvlJc w:val="left"/>
    </w:lvl>
  </w:abstractNum>
  <w:abstractNum w:abstractNumId="66" w15:restartNumberingAfterBreak="0">
    <w:nsid w:val="5BA1732E"/>
    <w:multiLevelType w:val="hybridMultilevel"/>
    <w:tmpl w:val="267E3224"/>
    <w:lvl w:ilvl="0" w:tplc="4F0274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FF63CB0"/>
    <w:multiLevelType w:val="multilevel"/>
    <w:tmpl w:val="12A6CBB6"/>
    <w:lvl w:ilvl="0">
      <w:start w:val="1"/>
      <w:numFmt w:val="bullet"/>
      <w:pStyle w:val="ASpecialBullet2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08B7E63"/>
    <w:multiLevelType w:val="singleLevel"/>
    <w:tmpl w:val="1B9E0494"/>
    <w:lvl w:ilvl="0">
      <w:numFmt w:val="decimal"/>
      <w:pStyle w:val="Textmakra"/>
      <w:lvlText w:val=""/>
      <w:lvlJc w:val="left"/>
    </w:lvl>
  </w:abstractNum>
  <w:abstractNum w:abstractNumId="69" w15:restartNumberingAfterBreak="0">
    <w:nsid w:val="618C0B77"/>
    <w:multiLevelType w:val="singleLevel"/>
    <w:tmpl w:val="603A0D10"/>
    <w:lvl w:ilvl="0">
      <w:numFmt w:val="decimal"/>
      <w:pStyle w:val="Prosttext"/>
      <w:lvlText w:val=""/>
      <w:lvlJc w:val="left"/>
    </w:lvl>
  </w:abstractNum>
  <w:abstractNum w:abstractNumId="70" w15:restartNumberingAfterBreak="0">
    <w:nsid w:val="62215270"/>
    <w:multiLevelType w:val="singleLevel"/>
    <w:tmpl w:val="6B3C6F82"/>
    <w:lvl w:ilvl="0">
      <w:numFmt w:val="decimal"/>
      <w:pStyle w:val="Alpha3-Aitalic"/>
      <w:lvlText w:val=""/>
      <w:lvlJc w:val="left"/>
    </w:lvl>
  </w:abstractNum>
  <w:abstractNum w:abstractNumId="71" w15:restartNumberingAfterBreak="0">
    <w:nsid w:val="65B64BBC"/>
    <w:multiLevelType w:val="hybridMultilevel"/>
    <w:tmpl w:val="5E94A8C4"/>
    <w:lvl w:ilvl="0" w:tplc="DA521A3C">
      <w:numFmt w:val="decimal"/>
      <w:pStyle w:val="Bulletlevel1"/>
      <w:lvlText w:val=""/>
      <w:lvlJc w:val="left"/>
    </w:lvl>
    <w:lvl w:ilvl="1" w:tplc="08130003">
      <w:numFmt w:val="decimal"/>
      <w:lvlText w:val=""/>
      <w:lvlJc w:val="left"/>
    </w:lvl>
    <w:lvl w:ilvl="2" w:tplc="08130005">
      <w:numFmt w:val="decimal"/>
      <w:lvlText w:val=""/>
      <w:lvlJc w:val="left"/>
    </w:lvl>
    <w:lvl w:ilvl="3" w:tplc="08130001">
      <w:numFmt w:val="decimal"/>
      <w:lvlText w:val=""/>
      <w:lvlJc w:val="left"/>
    </w:lvl>
    <w:lvl w:ilvl="4" w:tplc="08130003">
      <w:numFmt w:val="decimal"/>
      <w:lvlText w:val=""/>
      <w:lvlJc w:val="left"/>
    </w:lvl>
    <w:lvl w:ilvl="5" w:tplc="08130005">
      <w:numFmt w:val="decimal"/>
      <w:lvlText w:val=""/>
      <w:lvlJc w:val="left"/>
    </w:lvl>
    <w:lvl w:ilvl="6" w:tplc="08130001">
      <w:numFmt w:val="decimal"/>
      <w:lvlText w:val=""/>
      <w:lvlJc w:val="left"/>
    </w:lvl>
    <w:lvl w:ilvl="7" w:tplc="08130003">
      <w:numFmt w:val="decimal"/>
      <w:lvlText w:val=""/>
      <w:lvlJc w:val="left"/>
    </w:lvl>
    <w:lvl w:ilvl="8" w:tplc="08130005">
      <w:numFmt w:val="decimal"/>
      <w:lvlText w:val=""/>
      <w:lvlJc w:val="left"/>
    </w:lvl>
  </w:abstractNum>
  <w:abstractNum w:abstractNumId="72" w15:restartNumberingAfterBreak="0">
    <w:nsid w:val="68820432"/>
    <w:multiLevelType w:val="hybridMultilevel"/>
    <w:tmpl w:val="F0E8A1D2"/>
    <w:lvl w:ilvl="0" w:tplc="6D70E594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9EF4378"/>
    <w:multiLevelType w:val="hybridMultilevel"/>
    <w:tmpl w:val="3FD2DEDE"/>
    <w:lvl w:ilvl="0" w:tplc="FFFFFFFF">
      <w:numFmt w:val="decimal"/>
      <w:pStyle w:val="bullet1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4" w15:restartNumberingAfterBreak="0">
    <w:nsid w:val="6B1D1232"/>
    <w:multiLevelType w:val="multilevel"/>
    <w:tmpl w:val="2E2EDF4A"/>
    <w:lvl w:ilvl="0">
      <w:start w:val="1"/>
      <w:numFmt w:val="decimal"/>
      <w:pStyle w:val="ALevel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ALevel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ALevel3"/>
      <w:lvlText w:val="%1.%2.%3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  <w:sz w:val="20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680"/>
      </w:pPr>
      <w:rPr>
        <w:rFonts w:hint="default"/>
        <w:b w:val="0"/>
      </w:rPr>
    </w:lvl>
    <w:lvl w:ilvl="4">
      <w:start w:val="1"/>
      <w:numFmt w:val="lowerLetter"/>
      <w:pStyle w:val="ALevel5"/>
      <w:lvlText w:val="(%5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5">
      <w:start w:val="1"/>
      <w:numFmt w:val="upperRoman"/>
      <w:pStyle w:val="ALevel6"/>
      <w:lvlText w:val="(%6)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</w:abstractNum>
  <w:abstractNum w:abstractNumId="75" w15:restartNumberingAfterBreak="0">
    <w:nsid w:val="6C1C448F"/>
    <w:multiLevelType w:val="singleLevel"/>
    <w:tmpl w:val="474A6D54"/>
    <w:lvl w:ilvl="0">
      <w:numFmt w:val="decimal"/>
      <w:pStyle w:val="Titulek"/>
      <w:lvlText w:val=""/>
      <w:lvlJc w:val="left"/>
    </w:lvl>
  </w:abstractNum>
  <w:abstractNum w:abstractNumId="76" w15:restartNumberingAfterBreak="0">
    <w:nsid w:val="6CA3029C"/>
    <w:multiLevelType w:val="singleLevel"/>
    <w:tmpl w:val="AD8EBEAA"/>
    <w:lvl w:ilvl="0">
      <w:numFmt w:val="decimal"/>
      <w:pStyle w:val="Bulleta"/>
      <w:lvlText w:val=""/>
      <w:lvlJc w:val="left"/>
    </w:lvl>
  </w:abstractNum>
  <w:abstractNum w:abstractNumId="77" w15:restartNumberingAfterBreak="0">
    <w:nsid w:val="6F9E5C60"/>
    <w:multiLevelType w:val="singleLevel"/>
    <w:tmpl w:val="FC5C03D6"/>
    <w:name w:val="Text Bullet 1Bullet"/>
    <w:lvl w:ilvl="0">
      <w:numFmt w:val="decimal"/>
      <w:pStyle w:val="Alpha1-Aitalic"/>
      <w:lvlText w:val=""/>
      <w:lvlJc w:val="left"/>
    </w:lvl>
  </w:abstractNum>
  <w:abstractNum w:abstractNumId="78" w15:restartNumberingAfterBreak="0">
    <w:nsid w:val="70EE367B"/>
    <w:multiLevelType w:val="hybridMultilevel"/>
    <w:tmpl w:val="BC28FABC"/>
    <w:lvl w:ilvl="0" w:tplc="FFFFFFFF">
      <w:numFmt w:val="decimal"/>
      <w:pStyle w:val="Roman4-I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9" w15:restartNumberingAfterBreak="0">
    <w:nsid w:val="719D64B7"/>
    <w:multiLevelType w:val="hybridMultilevel"/>
    <w:tmpl w:val="C2968340"/>
    <w:lvl w:ilvl="0" w:tplc="2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0" w15:restartNumberingAfterBreak="0">
    <w:nsid w:val="71C25E4A"/>
    <w:multiLevelType w:val="hybridMultilevel"/>
    <w:tmpl w:val="946A2020"/>
    <w:lvl w:ilvl="0" w:tplc="FFFFFFFF">
      <w:numFmt w:val="decimal"/>
      <w:pStyle w:val="Roman4-i0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1" w15:restartNumberingAfterBreak="0">
    <w:nsid w:val="7470420D"/>
    <w:multiLevelType w:val="singleLevel"/>
    <w:tmpl w:val="BB262E5A"/>
    <w:lvl w:ilvl="0">
      <w:numFmt w:val="decimal"/>
      <w:pStyle w:val="Alpha2-A0"/>
      <w:lvlText w:val=""/>
      <w:lvlJc w:val="left"/>
    </w:lvl>
  </w:abstractNum>
  <w:abstractNum w:abstractNumId="82" w15:restartNumberingAfterBreak="0">
    <w:nsid w:val="75576B1F"/>
    <w:multiLevelType w:val="singleLevel"/>
    <w:tmpl w:val="B88E9C42"/>
    <w:lvl w:ilvl="0">
      <w:numFmt w:val="decimal"/>
      <w:pStyle w:val="Alpha5-Abold"/>
      <w:lvlText w:val=""/>
      <w:lvlJc w:val="left"/>
    </w:lvl>
  </w:abstractNum>
  <w:abstractNum w:abstractNumId="83" w15:restartNumberingAfterBreak="0">
    <w:nsid w:val="767F3D95"/>
    <w:multiLevelType w:val="hybridMultilevel"/>
    <w:tmpl w:val="23E21F10"/>
    <w:lvl w:ilvl="0" w:tplc="FFFFFFFF">
      <w:numFmt w:val="decimal"/>
      <w:pStyle w:val="Nadpispoznmky"/>
      <w:lvlText w:val=""/>
      <w:lvlJc w:val="left"/>
    </w:lvl>
    <w:lvl w:ilvl="1" w:tplc="C030ACEA">
      <w:numFmt w:val="decimal"/>
      <w:lvlText w:val=""/>
      <w:lvlJc w:val="left"/>
    </w:lvl>
    <w:lvl w:ilvl="2" w:tplc="3C40C520">
      <w:numFmt w:val="decimal"/>
      <w:lvlText w:val=""/>
      <w:lvlJc w:val="left"/>
    </w:lvl>
    <w:lvl w:ilvl="3" w:tplc="F9E2E29C">
      <w:numFmt w:val="decimal"/>
      <w:lvlText w:val=""/>
      <w:lvlJc w:val="left"/>
    </w:lvl>
    <w:lvl w:ilvl="4" w:tplc="153AA9BE">
      <w:numFmt w:val="decimal"/>
      <w:lvlText w:val=""/>
      <w:lvlJc w:val="left"/>
    </w:lvl>
    <w:lvl w:ilvl="5" w:tplc="87F8D6F8">
      <w:numFmt w:val="decimal"/>
      <w:lvlText w:val=""/>
      <w:lvlJc w:val="left"/>
    </w:lvl>
    <w:lvl w:ilvl="6" w:tplc="A4D053F4">
      <w:numFmt w:val="decimal"/>
      <w:lvlText w:val=""/>
      <w:lvlJc w:val="left"/>
    </w:lvl>
    <w:lvl w:ilvl="7" w:tplc="4CFA907E">
      <w:numFmt w:val="decimal"/>
      <w:lvlText w:val=""/>
      <w:lvlJc w:val="left"/>
    </w:lvl>
    <w:lvl w:ilvl="8" w:tplc="C76026D4">
      <w:numFmt w:val="decimal"/>
      <w:lvlText w:val=""/>
      <w:lvlJc w:val="left"/>
    </w:lvl>
  </w:abstractNum>
  <w:abstractNum w:abstractNumId="84" w15:restartNumberingAfterBreak="0">
    <w:nsid w:val="785A5B88"/>
    <w:multiLevelType w:val="singleLevel"/>
    <w:tmpl w:val="765E81C4"/>
    <w:lvl w:ilvl="0">
      <w:numFmt w:val="decimal"/>
      <w:pStyle w:val="Schedule4"/>
      <w:lvlText w:val=""/>
      <w:lvlJc w:val="left"/>
    </w:lvl>
  </w:abstractNum>
  <w:abstractNum w:abstractNumId="85" w15:restartNumberingAfterBreak="0">
    <w:nsid w:val="7D075381"/>
    <w:multiLevelType w:val="hybridMultilevel"/>
    <w:tmpl w:val="1C7AF6A8"/>
    <w:lvl w:ilvl="0" w:tplc="AEB26512">
      <w:numFmt w:val="decimal"/>
      <w:pStyle w:val="Schedule3"/>
      <w:lvlText w:val=""/>
      <w:lvlJc w:val="left"/>
    </w:lvl>
    <w:lvl w:ilvl="1" w:tplc="08090019">
      <w:numFmt w:val="decimal"/>
      <w:lvlText w:val=""/>
      <w:lvlJc w:val="left"/>
    </w:lvl>
    <w:lvl w:ilvl="2" w:tplc="0809001B">
      <w:numFmt w:val="decimal"/>
      <w:lvlText w:val=""/>
      <w:lvlJc w:val="left"/>
    </w:lvl>
    <w:lvl w:ilvl="3" w:tplc="0809000F">
      <w:numFmt w:val="decimal"/>
      <w:lvlText w:val=""/>
      <w:lvlJc w:val="left"/>
    </w:lvl>
    <w:lvl w:ilvl="4" w:tplc="08090019">
      <w:numFmt w:val="decimal"/>
      <w:lvlText w:val=""/>
      <w:lvlJc w:val="left"/>
    </w:lvl>
    <w:lvl w:ilvl="5" w:tplc="0809001B">
      <w:numFmt w:val="decimal"/>
      <w:lvlText w:val=""/>
      <w:lvlJc w:val="left"/>
    </w:lvl>
    <w:lvl w:ilvl="6" w:tplc="0809000F">
      <w:start w:val="512"/>
      <w:numFmt w:val="decimal"/>
      <w:lvlText w:val=""/>
      <w:lvlJc w:val="left"/>
      <w:pPr>
        <w:ind w:left="6480" w:hanging="180"/>
      </w:pPr>
    </w:lvl>
    <w:lvl w:ilvl="7" w:tplc="08090019">
      <w:numFmt w:val="decimal"/>
      <w:lvlText w:val=""/>
      <w:lvlJc w:val="left"/>
    </w:lvl>
    <w:lvl w:ilvl="8" w:tplc="0809001B">
      <w:numFmt w:val="decimal"/>
      <w:lvlText w:val=""/>
      <w:lvlJc w:val="left"/>
    </w:lvl>
  </w:abstractNum>
  <w:abstractNum w:abstractNumId="86" w15:restartNumberingAfterBreak="0">
    <w:nsid w:val="7F0669C9"/>
    <w:multiLevelType w:val="singleLevel"/>
    <w:tmpl w:val="51E6394E"/>
    <w:lvl w:ilvl="0">
      <w:numFmt w:val="decimal"/>
      <w:pStyle w:val="Headline"/>
      <w:lvlText w:val=""/>
      <w:lvlJc w:val="left"/>
    </w:lvl>
  </w:abstractNum>
  <w:abstractNum w:abstractNumId="87" w15:restartNumberingAfterBreak="0">
    <w:nsid w:val="7F0955DC"/>
    <w:multiLevelType w:val="hybridMultilevel"/>
    <w:tmpl w:val="94920FCE"/>
    <w:lvl w:ilvl="0" w:tplc="CC768644">
      <w:numFmt w:val="decimal"/>
      <w:pStyle w:val="Body3"/>
      <w:lvlText w:val=""/>
      <w:lvlJc w:val="left"/>
    </w:lvl>
    <w:lvl w:ilvl="1" w:tplc="08090019">
      <w:numFmt w:val="decimal"/>
      <w:lvlText w:val=""/>
      <w:lvlJc w:val="left"/>
    </w:lvl>
    <w:lvl w:ilvl="2" w:tplc="0809001B">
      <w:numFmt w:val="decimal"/>
      <w:lvlText w:val=""/>
      <w:lvlJc w:val="left"/>
    </w:lvl>
    <w:lvl w:ilvl="3" w:tplc="0809000F">
      <w:numFmt w:val="decimal"/>
      <w:lvlText w:val=""/>
      <w:lvlJc w:val="left"/>
    </w:lvl>
    <w:lvl w:ilvl="4" w:tplc="08090019">
      <w:numFmt w:val="decimal"/>
      <w:lvlText w:val=""/>
      <w:lvlJc w:val="left"/>
    </w:lvl>
    <w:lvl w:ilvl="5" w:tplc="0809001B">
      <w:numFmt w:val="decimal"/>
      <w:lvlText w:val=""/>
      <w:lvlJc w:val="left"/>
    </w:lvl>
    <w:lvl w:ilvl="6" w:tplc="0809000F">
      <w:numFmt w:val="decimal"/>
      <w:lvlText w:val=""/>
      <w:lvlJc w:val="left"/>
    </w:lvl>
    <w:lvl w:ilvl="7" w:tplc="08090019">
      <w:numFmt w:val="decimal"/>
      <w:lvlText w:val=""/>
      <w:lvlJc w:val="left"/>
    </w:lvl>
    <w:lvl w:ilvl="8" w:tplc="0809001B">
      <w:numFmt w:val="decimal"/>
      <w:lvlText w:val=""/>
      <w:lvlJc w:val="left"/>
    </w:lvl>
  </w:abstractNum>
  <w:num w:numId="1" w16cid:durableId="2022466453">
    <w:abstractNumId w:val="52"/>
  </w:num>
  <w:num w:numId="2" w16cid:durableId="1285308360">
    <w:abstractNumId w:val="19"/>
  </w:num>
  <w:num w:numId="3" w16cid:durableId="1340497421">
    <w:abstractNumId w:val="39"/>
  </w:num>
  <w:num w:numId="4" w16cid:durableId="1400513434">
    <w:abstractNumId w:val="67"/>
  </w:num>
  <w:num w:numId="5" w16cid:durableId="2145348605">
    <w:abstractNumId w:val="74"/>
  </w:num>
  <w:num w:numId="6" w16cid:durableId="160390161">
    <w:abstractNumId w:val="75"/>
  </w:num>
  <w:num w:numId="7" w16cid:durableId="1173643911">
    <w:abstractNumId w:val="4"/>
  </w:num>
  <w:num w:numId="8" w16cid:durableId="824980004">
    <w:abstractNumId w:val="0"/>
  </w:num>
  <w:num w:numId="9" w16cid:durableId="1173029201">
    <w:abstractNumId w:val="28"/>
  </w:num>
  <w:num w:numId="10" w16cid:durableId="485558883">
    <w:abstractNumId w:val="59"/>
  </w:num>
  <w:num w:numId="11" w16cid:durableId="252975703">
    <w:abstractNumId w:val="7"/>
  </w:num>
  <w:num w:numId="12" w16cid:durableId="1770657811">
    <w:abstractNumId w:val="50"/>
  </w:num>
  <w:num w:numId="13" w16cid:durableId="1116024232">
    <w:abstractNumId w:val="72"/>
  </w:num>
  <w:num w:numId="14" w16cid:durableId="1312170096">
    <w:abstractNumId w:val="66"/>
  </w:num>
  <w:num w:numId="15" w16cid:durableId="1337656513">
    <w:abstractNumId w:val="51"/>
  </w:num>
  <w:num w:numId="16" w16cid:durableId="933823933">
    <w:abstractNumId w:val="49"/>
  </w:num>
  <w:num w:numId="17" w16cid:durableId="2071421514">
    <w:abstractNumId w:val="40"/>
  </w:num>
  <w:num w:numId="18" w16cid:durableId="1284843756">
    <w:abstractNumId w:val="77"/>
  </w:num>
  <w:num w:numId="19" w16cid:durableId="1170754977">
    <w:abstractNumId w:val="37"/>
  </w:num>
  <w:num w:numId="20" w16cid:durableId="166020481">
    <w:abstractNumId w:val="81"/>
  </w:num>
  <w:num w:numId="21" w16cid:durableId="1985239085">
    <w:abstractNumId w:val="46"/>
  </w:num>
  <w:num w:numId="22" w16cid:durableId="1468670315">
    <w:abstractNumId w:val="15"/>
  </w:num>
  <w:num w:numId="23" w16cid:durableId="622804171">
    <w:abstractNumId w:val="30"/>
  </w:num>
  <w:num w:numId="24" w16cid:durableId="1750300289">
    <w:abstractNumId w:val="24"/>
  </w:num>
  <w:num w:numId="25" w16cid:durableId="176120847">
    <w:abstractNumId w:val="63"/>
  </w:num>
  <w:num w:numId="26" w16cid:durableId="601493682">
    <w:abstractNumId w:val="22"/>
  </w:num>
  <w:num w:numId="27" w16cid:durableId="707755045">
    <w:abstractNumId w:val="64"/>
  </w:num>
  <w:num w:numId="28" w16cid:durableId="1131828375">
    <w:abstractNumId w:val="61"/>
  </w:num>
  <w:num w:numId="29" w16cid:durableId="940651842">
    <w:abstractNumId w:val="87"/>
  </w:num>
  <w:num w:numId="30" w16cid:durableId="1114984752">
    <w:abstractNumId w:val="53"/>
  </w:num>
  <w:num w:numId="31" w16cid:durableId="1802268024">
    <w:abstractNumId w:val="13"/>
  </w:num>
  <w:num w:numId="32" w16cid:durableId="980770315">
    <w:abstractNumId w:val="57"/>
  </w:num>
  <w:num w:numId="33" w16cid:durableId="204029683">
    <w:abstractNumId w:val="82"/>
  </w:num>
  <w:num w:numId="34" w16cid:durableId="421532795">
    <w:abstractNumId w:val="25"/>
  </w:num>
  <w:num w:numId="35" w16cid:durableId="1090194489">
    <w:abstractNumId w:val="21"/>
  </w:num>
  <w:num w:numId="36" w16cid:durableId="306936422">
    <w:abstractNumId w:val="12"/>
  </w:num>
  <w:num w:numId="37" w16cid:durableId="1238326937">
    <w:abstractNumId w:val="20"/>
  </w:num>
  <w:num w:numId="38" w16cid:durableId="1347949031">
    <w:abstractNumId w:val="27"/>
  </w:num>
  <w:num w:numId="39" w16cid:durableId="35129226">
    <w:abstractNumId w:val="26"/>
  </w:num>
  <w:num w:numId="40" w16cid:durableId="166554701">
    <w:abstractNumId w:val="33"/>
  </w:num>
  <w:num w:numId="41" w16cid:durableId="1581210515">
    <w:abstractNumId w:val="9"/>
  </w:num>
  <w:num w:numId="42" w16cid:durableId="1833375752">
    <w:abstractNumId w:val="56"/>
  </w:num>
  <w:num w:numId="43" w16cid:durableId="1051538245">
    <w:abstractNumId w:val="60"/>
  </w:num>
  <w:num w:numId="44" w16cid:durableId="1690981320">
    <w:abstractNumId w:val="18"/>
  </w:num>
  <w:num w:numId="45" w16cid:durableId="1827473072">
    <w:abstractNumId w:val="31"/>
  </w:num>
  <w:num w:numId="46" w16cid:durableId="2075807901">
    <w:abstractNumId w:val="6"/>
  </w:num>
  <w:num w:numId="47" w16cid:durableId="2054845937">
    <w:abstractNumId w:val="5"/>
  </w:num>
  <w:num w:numId="48" w16cid:durableId="1426342574">
    <w:abstractNumId w:val="3"/>
  </w:num>
  <w:num w:numId="49" w16cid:durableId="2033262153">
    <w:abstractNumId w:val="2"/>
  </w:num>
  <w:num w:numId="50" w16cid:durableId="1944922067">
    <w:abstractNumId w:val="1"/>
  </w:num>
  <w:num w:numId="51" w16cid:durableId="887032474">
    <w:abstractNumId w:val="83"/>
  </w:num>
  <w:num w:numId="52" w16cid:durableId="2054114197">
    <w:abstractNumId w:val="47"/>
  </w:num>
  <w:num w:numId="53" w16cid:durableId="947470160">
    <w:abstractNumId w:val="69"/>
  </w:num>
  <w:num w:numId="54" w16cid:durableId="690498731">
    <w:abstractNumId w:val="10"/>
  </w:num>
  <w:num w:numId="55" w16cid:durableId="1160271985">
    <w:abstractNumId w:val="34"/>
  </w:num>
  <w:num w:numId="56" w16cid:durableId="2089963750">
    <w:abstractNumId w:val="16"/>
  </w:num>
  <w:num w:numId="57" w16cid:durableId="1498350112">
    <w:abstractNumId w:val="38"/>
  </w:num>
  <w:num w:numId="58" w16cid:durableId="991636405">
    <w:abstractNumId w:val="29"/>
  </w:num>
  <w:num w:numId="59" w16cid:durableId="2099518526">
    <w:abstractNumId w:val="80"/>
  </w:num>
  <w:num w:numId="60" w16cid:durableId="98379371">
    <w:abstractNumId w:val="78"/>
  </w:num>
  <w:num w:numId="61" w16cid:durableId="1199078791">
    <w:abstractNumId w:val="8"/>
  </w:num>
  <w:num w:numId="62" w16cid:durableId="1641836989">
    <w:abstractNumId w:val="48"/>
  </w:num>
  <w:num w:numId="63" w16cid:durableId="733234572">
    <w:abstractNumId w:val="44"/>
  </w:num>
  <w:num w:numId="64" w16cid:durableId="398132393">
    <w:abstractNumId w:val="32"/>
  </w:num>
  <w:num w:numId="65" w16cid:durableId="873999936">
    <w:abstractNumId w:val="73"/>
  </w:num>
  <w:num w:numId="66" w16cid:durableId="1971284789">
    <w:abstractNumId w:val="14"/>
  </w:num>
  <w:num w:numId="67" w16cid:durableId="1058091645">
    <w:abstractNumId w:val="36"/>
  </w:num>
  <w:num w:numId="68" w16cid:durableId="1631859879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561062705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346831718">
    <w:abstractNumId w:val="70"/>
  </w:num>
  <w:num w:numId="71" w16cid:durableId="1327048240">
    <w:abstractNumId w:val="68"/>
  </w:num>
  <w:num w:numId="72" w16cid:durableId="1977879092">
    <w:abstractNumId w:val="43"/>
  </w:num>
  <w:num w:numId="73" w16cid:durableId="68699938">
    <w:abstractNumId w:val="17"/>
  </w:num>
  <w:num w:numId="74" w16cid:durableId="758908489">
    <w:abstractNumId w:val="65"/>
  </w:num>
  <w:num w:numId="75" w16cid:durableId="1042556134">
    <w:abstractNumId w:val="85"/>
  </w:num>
  <w:num w:numId="76" w16cid:durableId="517817917">
    <w:abstractNumId w:val="84"/>
  </w:num>
  <w:num w:numId="77" w16cid:durableId="787696793">
    <w:abstractNumId w:val="86"/>
  </w:num>
  <w:num w:numId="78" w16cid:durableId="78333276">
    <w:abstractNumId w:val="62"/>
  </w:num>
  <w:num w:numId="79" w16cid:durableId="1023627901">
    <w:abstractNumId w:val="42"/>
  </w:num>
  <w:num w:numId="80" w16cid:durableId="1701277968">
    <w:abstractNumId w:val="54"/>
  </w:num>
  <w:num w:numId="81" w16cid:durableId="984627579">
    <w:abstractNumId w:val="55"/>
    <w:lvlOverride w:ilvl="0">
      <w:startOverride w:val="1"/>
    </w:lvlOverride>
  </w:num>
  <w:num w:numId="82" w16cid:durableId="1534416410">
    <w:abstractNumId w:val="23"/>
  </w:num>
  <w:num w:numId="83" w16cid:durableId="409470372">
    <w:abstractNumId w:val="76"/>
  </w:num>
  <w:num w:numId="84" w16cid:durableId="1900290237">
    <w:abstractNumId w:val="71"/>
  </w:num>
  <w:num w:numId="85" w16cid:durableId="983511602">
    <w:abstractNumId w:val="58"/>
  </w:num>
  <w:num w:numId="86" w16cid:durableId="357506302">
    <w:abstractNumId w:val="45"/>
  </w:num>
  <w:num w:numId="87" w16cid:durableId="46296262">
    <w:abstractNumId w:val="79"/>
  </w:num>
  <w:num w:numId="88" w16cid:durableId="675380098">
    <w:abstractNumId w:val="41"/>
  </w:num>
  <w:num w:numId="89" w16cid:durableId="413363015">
    <w:abstractNumId w:val="74"/>
  </w:num>
  <w:num w:numId="90" w16cid:durableId="371006282">
    <w:abstractNumId w:val="74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FkpYm5uZGRsYGJko6SsGpxcWZ+XkgBYa1ACs+YiMsAAAA"/>
  </w:docVars>
  <w:rsids>
    <w:rsidRoot w:val="00AF782F"/>
    <w:rsid w:val="000000D2"/>
    <w:rsid w:val="0000047B"/>
    <w:rsid w:val="0000059E"/>
    <w:rsid w:val="000006D7"/>
    <w:rsid w:val="0000121F"/>
    <w:rsid w:val="00001268"/>
    <w:rsid w:val="00001818"/>
    <w:rsid w:val="000028A1"/>
    <w:rsid w:val="00002A17"/>
    <w:rsid w:val="00002B52"/>
    <w:rsid w:val="00003353"/>
    <w:rsid w:val="00003447"/>
    <w:rsid w:val="00003A11"/>
    <w:rsid w:val="00003C98"/>
    <w:rsid w:val="00004062"/>
    <w:rsid w:val="000040AA"/>
    <w:rsid w:val="00004B95"/>
    <w:rsid w:val="00004D51"/>
    <w:rsid w:val="000053CD"/>
    <w:rsid w:val="0000543D"/>
    <w:rsid w:val="00005A10"/>
    <w:rsid w:val="00005CF5"/>
    <w:rsid w:val="00005F6A"/>
    <w:rsid w:val="000073CA"/>
    <w:rsid w:val="000077FF"/>
    <w:rsid w:val="0000786B"/>
    <w:rsid w:val="00010188"/>
    <w:rsid w:val="000102D4"/>
    <w:rsid w:val="00013462"/>
    <w:rsid w:val="00013727"/>
    <w:rsid w:val="0001411A"/>
    <w:rsid w:val="00014852"/>
    <w:rsid w:val="000149EE"/>
    <w:rsid w:val="00014D89"/>
    <w:rsid w:val="00015581"/>
    <w:rsid w:val="00016E41"/>
    <w:rsid w:val="00016F1A"/>
    <w:rsid w:val="00016F56"/>
    <w:rsid w:val="00017BDE"/>
    <w:rsid w:val="00020145"/>
    <w:rsid w:val="00020C33"/>
    <w:rsid w:val="00022263"/>
    <w:rsid w:val="0002239C"/>
    <w:rsid w:val="00022867"/>
    <w:rsid w:val="00022A5E"/>
    <w:rsid w:val="00023465"/>
    <w:rsid w:val="00023509"/>
    <w:rsid w:val="00024053"/>
    <w:rsid w:val="000256C1"/>
    <w:rsid w:val="00025A05"/>
    <w:rsid w:val="0002623B"/>
    <w:rsid w:val="00027B19"/>
    <w:rsid w:val="00027B87"/>
    <w:rsid w:val="00027C33"/>
    <w:rsid w:val="000301E4"/>
    <w:rsid w:val="00030346"/>
    <w:rsid w:val="00030BC7"/>
    <w:rsid w:val="000310CE"/>
    <w:rsid w:val="00031EA9"/>
    <w:rsid w:val="0003267B"/>
    <w:rsid w:val="0003359A"/>
    <w:rsid w:val="00033ACA"/>
    <w:rsid w:val="00033D81"/>
    <w:rsid w:val="00034A94"/>
    <w:rsid w:val="00035F33"/>
    <w:rsid w:val="00036AFC"/>
    <w:rsid w:val="00036F29"/>
    <w:rsid w:val="00037034"/>
    <w:rsid w:val="0003719A"/>
    <w:rsid w:val="00040CA2"/>
    <w:rsid w:val="00040E5B"/>
    <w:rsid w:val="00041C2C"/>
    <w:rsid w:val="00041CC1"/>
    <w:rsid w:val="000420EF"/>
    <w:rsid w:val="0004264B"/>
    <w:rsid w:val="000428C1"/>
    <w:rsid w:val="00043355"/>
    <w:rsid w:val="00043BF2"/>
    <w:rsid w:val="00045495"/>
    <w:rsid w:val="00045BE6"/>
    <w:rsid w:val="00046655"/>
    <w:rsid w:val="00047059"/>
    <w:rsid w:val="000473BC"/>
    <w:rsid w:val="000504AE"/>
    <w:rsid w:val="0005069B"/>
    <w:rsid w:val="00050778"/>
    <w:rsid w:val="000524A3"/>
    <w:rsid w:val="00053465"/>
    <w:rsid w:val="0005353F"/>
    <w:rsid w:val="00054E57"/>
    <w:rsid w:val="00055015"/>
    <w:rsid w:val="00056559"/>
    <w:rsid w:val="00056A4D"/>
    <w:rsid w:val="00057323"/>
    <w:rsid w:val="000575A7"/>
    <w:rsid w:val="000577C8"/>
    <w:rsid w:val="0006068A"/>
    <w:rsid w:val="00061496"/>
    <w:rsid w:val="00062370"/>
    <w:rsid w:val="000646CF"/>
    <w:rsid w:val="0006497A"/>
    <w:rsid w:val="00064F17"/>
    <w:rsid w:val="00065795"/>
    <w:rsid w:val="00066055"/>
    <w:rsid w:val="00066667"/>
    <w:rsid w:val="00066CAE"/>
    <w:rsid w:val="00067126"/>
    <w:rsid w:val="00067846"/>
    <w:rsid w:val="00070563"/>
    <w:rsid w:val="0007128F"/>
    <w:rsid w:val="00071CB1"/>
    <w:rsid w:val="00071E3B"/>
    <w:rsid w:val="00072A25"/>
    <w:rsid w:val="00073886"/>
    <w:rsid w:val="00073BBB"/>
    <w:rsid w:val="00074B01"/>
    <w:rsid w:val="00074C94"/>
    <w:rsid w:val="000752A6"/>
    <w:rsid w:val="000756E7"/>
    <w:rsid w:val="000768F4"/>
    <w:rsid w:val="00076DCD"/>
    <w:rsid w:val="000774E0"/>
    <w:rsid w:val="00077965"/>
    <w:rsid w:val="00077C07"/>
    <w:rsid w:val="000804D0"/>
    <w:rsid w:val="00081E2D"/>
    <w:rsid w:val="0008207D"/>
    <w:rsid w:val="0008343B"/>
    <w:rsid w:val="000855EC"/>
    <w:rsid w:val="000857EE"/>
    <w:rsid w:val="0008614B"/>
    <w:rsid w:val="00086164"/>
    <w:rsid w:val="00086CE7"/>
    <w:rsid w:val="00087EA2"/>
    <w:rsid w:val="000902FA"/>
    <w:rsid w:val="00090619"/>
    <w:rsid w:val="0009082F"/>
    <w:rsid w:val="00090834"/>
    <w:rsid w:val="00092374"/>
    <w:rsid w:val="00092679"/>
    <w:rsid w:val="00093110"/>
    <w:rsid w:val="00093384"/>
    <w:rsid w:val="000941C3"/>
    <w:rsid w:val="000942AF"/>
    <w:rsid w:val="00094A94"/>
    <w:rsid w:val="00094CB3"/>
    <w:rsid w:val="00094F42"/>
    <w:rsid w:val="00095224"/>
    <w:rsid w:val="000954D1"/>
    <w:rsid w:val="000958BF"/>
    <w:rsid w:val="000958C1"/>
    <w:rsid w:val="00095CB8"/>
    <w:rsid w:val="00095E3A"/>
    <w:rsid w:val="000961ED"/>
    <w:rsid w:val="0009639E"/>
    <w:rsid w:val="00096979"/>
    <w:rsid w:val="00096A84"/>
    <w:rsid w:val="00096BFF"/>
    <w:rsid w:val="00096C5D"/>
    <w:rsid w:val="000971F2"/>
    <w:rsid w:val="00097A59"/>
    <w:rsid w:val="000A0204"/>
    <w:rsid w:val="000A0213"/>
    <w:rsid w:val="000A03BA"/>
    <w:rsid w:val="000A16D3"/>
    <w:rsid w:val="000A1BA0"/>
    <w:rsid w:val="000A31D4"/>
    <w:rsid w:val="000A37D2"/>
    <w:rsid w:val="000A3A1A"/>
    <w:rsid w:val="000A41FF"/>
    <w:rsid w:val="000A4482"/>
    <w:rsid w:val="000A4817"/>
    <w:rsid w:val="000A5B9C"/>
    <w:rsid w:val="000A6230"/>
    <w:rsid w:val="000A701D"/>
    <w:rsid w:val="000A71A1"/>
    <w:rsid w:val="000B0FE0"/>
    <w:rsid w:val="000B1D54"/>
    <w:rsid w:val="000B208E"/>
    <w:rsid w:val="000B22B3"/>
    <w:rsid w:val="000B23B9"/>
    <w:rsid w:val="000B26DC"/>
    <w:rsid w:val="000B2A17"/>
    <w:rsid w:val="000B2A27"/>
    <w:rsid w:val="000B32D4"/>
    <w:rsid w:val="000B33AC"/>
    <w:rsid w:val="000B34D2"/>
    <w:rsid w:val="000B3AF6"/>
    <w:rsid w:val="000B3F78"/>
    <w:rsid w:val="000B4194"/>
    <w:rsid w:val="000B4266"/>
    <w:rsid w:val="000B63A5"/>
    <w:rsid w:val="000B65AB"/>
    <w:rsid w:val="000B6F9B"/>
    <w:rsid w:val="000B78EB"/>
    <w:rsid w:val="000B7C09"/>
    <w:rsid w:val="000C0D93"/>
    <w:rsid w:val="000C0E69"/>
    <w:rsid w:val="000C11E5"/>
    <w:rsid w:val="000C387D"/>
    <w:rsid w:val="000C3D83"/>
    <w:rsid w:val="000C3DFD"/>
    <w:rsid w:val="000C45FA"/>
    <w:rsid w:val="000C46B0"/>
    <w:rsid w:val="000C4AB6"/>
    <w:rsid w:val="000C4DE1"/>
    <w:rsid w:val="000C574E"/>
    <w:rsid w:val="000C65C3"/>
    <w:rsid w:val="000C7205"/>
    <w:rsid w:val="000C7342"/>
    <w:rsid w:val="000C7DE6"/>
    <w:rsid w:val="000C7E33"/>
    <w:rsid w:val="000C7F7B"/>
    <w:rsid w:val="000D0CDA"/>
    <w:rsid w:val="000D1654"/>
    <w:rsid w:val="000D203C"/>
    <w:rsid w:val="000D2678"/>
    <w:rsid w:val="000D2D15"/>
    <w:rsid w:val="000D2EA0"/>
    <w:rsid w:val="000D398E"/>
    <w:rsid w:val="000D3D32"/>
    <w:rsid w:val="000D4316"/>
    <w:rsid w:val="000D4370"/>
    <w:rsid w:val="000D4AAD"/>
    <w:rsid w:val="000D5F1B"/>
    <w:rsid w:val="000D62DA"/>
    <w:rsid w:val="000D6C80"/>
    <w:rsid w:val="000D6F48"/>
    <w:rsid w:val="000D764F"/>
    <w:rsid w:val="000D789B"/>
    <w:rsid w:val="000D7957"/>
    <w:rsid w:val="000E0492"/>
    <w:rsid w:val="000E1580"/>
    <w:rsid w:val="000E175E"/>
    <w:rsid w:val="000E188F"/>
    <w:rsid w:val="000E2081"/>
    <w:rsid w:val="000E2199"/>
    <w:rsid w:val="000E2D0C"/>
    <w:rsid w:val="000E31F5"/>
    <w:rsid w:val="000E44F9"/>
    <w:rsid w:val="000E488E"/>
    <w:rsid w:val="000E4F0B"/>
    <w:rsid w:val="000E50EE"/>
    <w:rsid w:val="000E58EF"/>
    <w:rsid w:val="000E5E8D"/>
    <w:rsid w:val="000E5F18"/>
    <w:rsid w:val="000E6ECB"/>
    <w:rsid w:val="000E6EFE"/>
    <w:rsid w:val="000E7137"/>
    <w:rsid w:val="000E739F"/>
    <w:rsid w:val="000E7F2D"/>
    <w:rsid w:val="000F0087"/>
    <w:rsid w:val="000F01E8"/>
    <w:rsid w:val="000F093C"/>
    <w:rsid w:val="000F1168"/>
    <w:rsid w:val="000F1904"/>
    <w:rsid w:val="000F210C"/>
    <w:rsid w:val="000F2389"/>
    <w:rsid w:val="000F2FB1"/>
    <w:rsid w:val="000F3274"/>
    <w:rsid w:val="000F388C"/>
    <w:rsid w:val="000F3E23"/>
    <w:rsid w:val="000F3FF2"/>
    <w:rsid w:val="000F402B"/>
    <w:rsid w:val="000F44B0"/>
    <w:rsid w:val="000F4C40"/>
    <w:rsid w:val="000F5BA6"/>
    <w:rsid w:val="000F63AF"/>
    <w:rsid w:val="000F67B8"/>
    <w:rsid w:val="000F6CA8"/>
    <w:rsid w:val="000F6E01"/>
    <w:rsid w:val="00100335"/>
    <w:rsid w:val="00100916"/>
    <w:rsid w:val="001009BD"/>
    <w:rsid w:val="00100E26"/>
    <w:rsid w:val="001017D3"/>
    <w:rsid w:val="001025E0"/>
    <w:rsid w:val="00102E9B"/>
    <w:rsid w:val="00103CAD"/>
    <w:rsid w:val="00103FC2"/>
    <w:rsid w:val="00104091"/>
    <w:rsid w:val="0010473D"/>
    <w:rsid w:val="0010575F"/>
    <w:rsid w:val="00105C30"/>
    <w:rsid w:val="001065BD"/>
    <w:rsid w:val="00106789"/>
    <w:rsid w:val="00106B81"/>
    <w:rsid w:val="00106F34"/>
    <w:rsid w:val="0010720F"/>
    <w:rsid w:val="00107288"/>
    <w:rsid w:val="00107639"/>
    <w:rsid w:val="001101BC"/>
    <w:rsid w:val="001103D6"/>
    <w:rsid w:val="0011075F"/>
    <w:rsid w:val="00110877"/>
    <w:rsid w:val="00110922"/>
    <w:rsid w:val="00110A2A"/>
    <w:rsid w:val="00111382"/>
    <w:rsid w:val="00111615"/>
    <w:rsid w:val="001117BC"/>
    <w:rsid w:val="00111EF1"/>
    <w:rsid w:val="00111F9B"/>
    <w:rsid w:val="001123F0"/>
    <w:rsid w:val="00112545"/>
    <w:rsid w:val="00112630"/>
    <w:rsid w:val="001131A9"/>
    <w:rsid w:val="0011338A"/>
    <w:rsid w:val="00113664"/>
    <w:rsid w:val="00115913"/>
    <w:rsid w:val="00116EDB"/>
    <w:rsid w:val="00117374"/>
    <w:rsid w:val="001173A1"/>
    <w:rsid w:val="00117E31"/>
    <w:rsid w:val="00120D36"/>
    <w:rsid w:val="00121D79"/>
    <w:rsid w:val="00122502"/>
    <w:rsid w:val="0012293A"/>
    <w:rsid w:val="00122E94"/>
    <w:rsid w:val="00123CC3"/>
    <w:rsid w:val="001240D2"/>
    <w:rsid w:val="001245D1"/>
    <w:rsid w:val="001262EB"/>
    <w:rsid w:val="00127171"/>
    <w:rsid w:val="001319D2"/>
    <w:rsid w:val="00133816"/>
    <w:rsid w:val="00134C4C"/>
    <w:rsid w:val="00134C82"/>
    <w:rsid w:val="001353EE"/>
    <w:rsid w:val="0013571F"/>
    <w:rsid w:val="00136396"/>
    <w:rsid w:val="00136E57"/>
    <w:rsid w:val="00137A1E"/>
    <w:rsid w:val="00137E9D"/>
    <w:rsid w:val="00137F34"/>
    <w:rsid w:val="00140268"/>
    <w:rsid w:val="001416EA"/>
    <w:rsid w:val="0014177C"/>
    <w:rsid w:val="00141D78"/>
    <w:rsid w:val="00142AF1"/>
    <w:rsid w:val="00142E25"/>
    <w:rsid w:val="00144478"/>
    <w:rsid w:val="001444E6"/>
    <w:rsid w:val="00144902"/>
    <w:rsid w:val="00145549"/>
    <w:rsid w:val="001459DD"/>
    <w:rsid w:val="001466EF"/>
    <w:rsid w:val="001466FA"/>
    <w:rsid w:val="00146C5C"/>
    <w:rsid w:val="0014750D"/>
    <w:rsid w:val="00147BB4"/>
    <w:rsid w:val="00150154"/>
    <w:rsid w:val="001504AD"/>
    <w:rsid w:val="001506D6"/>
    <w:rsid w:val="00150735"/>
    <w:rsid w:val="00150775"/>
    <w:rsid w:val="0015168D"/>
    <w:rsid w:val="001517C5"/>
    <w:rsid w:val="001517DB"/>
    <w:rsid w:val="00152720"/>
    <w:rsid w:val="001527FF"/>
    <w:rsid w:val="00152C03"/>
    <w:rsid w:val="00154573"/>
    <w:rsid w:val="00154693"/>
    <w:rsid w:val="001567DB"/>
    <w:rsid w:val="00156AB3"/>
    <w:rsid w:val="00157A2E"/>
    <w:rsid w:val="0016064B"/>
    <w:rsid w:val="00160937"/>
    <w:rsid w:val="001616AC"/>
    <w:rsid w:val="00161B4A"/>
    <w:rsid w:val="001622EA"/>
    <w:rsid w:val="00162DB2"/>
    <w:rsid w:val="00163236"/>
    <w:rsid w:val="0016353C"/>
    <w:rsid w:val="00163C5A"/>
    <w:rsid w:val="001640FB"/>
    <w:rsid w:val="00164764"/>
    <w:rsid w:val="00165B1E"/>
    <w:rsid w:val="00166609"/>
    <w:rsid w:val="0016666F"/>
    <w:rsid w:val="00166758"/>
    <w:rsid w:val="0016695D"/>
    <w:rsid w:val="00167154"/>
    <w:rsid w:val="00167192"/>
    <w:rsid w:val="001676BD"/>
    <w:rsid w:val="00170293"/>
    <w:rsid w:val="001702CD"/>
    <w:rsid w:val="00170718"/>
    <w:rsid w:val="0017078B"/>
    <w:rsid w:val="001709F0"/>
    <w:rsid w:val="00170EA6"/>
    <w:rsid w:val="00171A41"/>
    <w:rsid w:val="00172FB7"/>
    <w:rsid w:val="00173355"/>
    <w:rsid w:val="00173E70"/>
    <w:rsid w:val="00174100"/>
    <w:rsid w:val="00174EAE"/>
    <w:rsid w:val="0017564F"/>
    <w:rsid w:val="00175899"/>
    <w:rsid w:val="00175A42"/>
    <w:rsid w:val="00175DC9"/>
    <w:rsid w:val="00176B94"/>
    <w:rsid w:val="00176C04"/>
    <w:rsid w:val="00176E85"/>
    <w:rsid w:val="0017745D"/>
    <w:rsid w:val="00177851"/>
    <w:rsid w:val="00177B0C"/>
    <w:rsid w:val="00177DDE"/>
    <w:rsid w:val="00180ABF"/>
    <w:rsid w:val="00180C54"/>
    <w:rsid w:val="00180FE1"/>
    <w:rsid w:val="00181181"/>
    <w:rsid w:val="001815BD"/>
    <w:rsid w:val="0018171C"/>
    <w:rsid w:val="00181F49"/>
    <w:rsid w:val="00182355"/>
    <w:rsid w:val="00182818"/>
    <w:rsid w:val="001836AE"/>
    <w:rsid w:val="00184413"/>
    <w:rsid w:val="00184462"/>
    <w:rsid w:val="00186ED2"/>
    <w:rsid w:val="00186FC7"/>
    <w:rsid w:val="00187623"/>
    <w:rsid w:val="00187F3A"/>
    <w:rsid w:val="00190014"/>
    <w:rsid w:val="0019020D"/>
    <w:rsid w:val="0019064F"/>
    <w:rsid w:val="001906DB"/>
    <w:rsid w:val="00191194"/>
    <w:rsid w:val="00191BB7"/>
    <w:rsid w:val="0019270D"/>
    <w:rsid w:val="00193272"/>
    <w:rsid w:val="001932E0"/>
    <w:rsid w:val="00193670"/>
    <w:rsid w:val="00193677"/>
    <w:rsid w:val="00194781"/>
    <w:rsid w:val="00194E2E"/>
    <w:rsid w:val="00195005"/>
    <w:rsid w:val="0019601F"/>
    <w:rsid w:val="00196A61"/>
    <w:rsid w:val="00196E16"/>
    <w:rsid w:val="001977EE"/>
    <w:rsid w:val="0019784C"/>
    <w:rsid w:val="0019793F"/>
    <w:rsid w:val="00197C1D"/>
    <w:rsid w:val="001A03F0"/>
    <w:rsid w:val="001A2766"/>
    <w:rsid w:val="001A2CB8"/>
    <w:rsid w:val="001A2F67"/>
    <w:rsid w:val="001A3912"/>
    <w:rsid w:val="001A40A2"/>
    <w:rsid w:val="001A421E"/>
    <w:rsid w:val="001A429C"/>
    <w:rsid w:val="001A4577"/>
    <w:rsid w:val="001A4C83"/>
    <w:rsid w:val="001A52C7"/>
    <w:rsid w:val="001A6BCF"/>
    <w:rsid w:val="001A7EA5"/>
    <w:rsid w:val="001B01F4"/>
    <w:rsid w:val="001B0981"/>
    <w:rsid w:val="001B0991"/>
    <w:rsid w:val="001B11A8"/>
    <w:rsid w:val="001B14EE"/>
    <w:rsid w:val="001B1874"/>
    <w:rsid w:val="001B2FA7"/>
    <w:rsid w:val="001B38EE"/>
    <w:rsid w:val="001B3A65"/>
    <w:rsid w:val="001B4143"/>
    <w:rsid w:val="001B42E9"/>
    <w:rsid w:val="001B4B94"/>
    <w:rsid w:val="001B6300"/>
    <w:rsid w:val="001B64CF"/>
    <w:rsid w:val="001B653A"/>
    <w:rsid w:val="001B6C40"/>
    <w:rsid w:val="001B6F5C"/>
    <w:rsid w:val="001B7155"/>
    <w:rsid w:val="001B7DEE"/>
    <w:rsid w:val="001C06BD"/>
    <w:rsid w:val="001C1234"/>
    <w:rsid w:val="001C18FC"/>
    <w:rsid w:val="001C19C7"/>
    <w:rsid w:val="001C25D9"/>
    <w:rsid w:val="001C32F2"/>
    <w:rsid w:val="001C3C18"/>
    <w:rsid w:val="001C406E"/>
    <w:rsid w:val="001C4178"/>
    <w:rsid w:val="001C52C7"/>
    <w:rsid w:val="001C5451"/>
    <w:rsid w:val="001C60B7"/>
    <w:rsid w:val="001C7225"/>
    <w:rsid w:val="001C752C"/>
    <w:rsid w:val="001C7B04"/>
    <w:rsid w:val="001D06A7"/>
    <w:rsid w:val="001D124E"/>
    <w:rsid w:val="001D338B"/>
    <w:rsid w:val="001D3603"/>
    <w:rsid w:val="001D3B20"/>
    <w:rsid w:val="001D41BB"/>
    <w:rsid w:val="001D41EF"/>
    <w:rsid w:val="001D4E47"/>
    <w:rsid w:val="001D5429"/>
    <w:rsid w:val="001D7F31"/>
    <w:rsid w:val="001E02DA"/>
    <w:rsid w:val="001E02ED"/>
    <w:rsid w:val="001E061E"/>
    <w:rsid w:val="001E1A46"/>
    <w:rsid w:val="001E24C5"/>
    <w:rsid w:val="001E24CD"/>
    <w:rsid w:val="001E3226"/>
    <w:rsid w:val="001E3C28"/>
    <w:rsid w:val="001E44CA"/>
    <w:rsid w:val="001E4DF9"/>
    <w:rsid w:val="001E56A0"/>
    <w:rsid w:val="001E5E28"/>
    <w:rsid w:val="001E64F0"/>
    <w:rsid w:val="001E781B"/>
    <w:rsid w:val="001E7E63"/>
    <w:rsid w:val="001E7EB4"/>
    <w:rsid w:val="001F0541"/>
    <w:rsid w:val="001F09D8"/>
    <w:rsid w:val="001F0BC1"/>
    <w:rsid w:val="001F10E6"/>
    <w:rsid w:val="001F194B"/>
    <w:rsid w:val="001F1BC7"/>
    <w:rsid w:val="001F1E8F"/>
    <w:rsid w:val="001F2427"/>
    <w:rsid w:val="001F2A12"/>
    <w:rsid w:val="001F2EAB"/>
    <w:rsid w:val="001F3479"/>
    <w:rsid w:val="001F380E"/>
    <w:rsid w:val="001F3BB5"/>
    <w:rsid w:val="001F41D7"/>
    <w:rsid w:val="001F4915"/>
    <w:rsid w:val="001F4BB6"/>
    <w:rsid w:val="001F52CB"/>
    <w:rsid w:val="001F52D2"/>
    <w:rsid w:val="001F53BB"/>
    <w:rsid w:val="001F5553"/>
    <w:rsid w:val="001F555C"/>
    <w:rsid w:val="001F5AA3"/>
    <w:rsid w:val="001F5DF8"/>
    <w:rsid w:val="001F6AF8"/>
    <w:rsid w:val="002009FD"/>
    <w:rsid w:val="00200C79"/>
    <w:rsid w:val="002011BC"/>
    <w:rsid w:val="002011E8"/>
    <w:rsid w:val="0020342C"/>
    <w:rsid w:val="00204E68"/>
    <w:rsid w:val="00205D47"/>
    <w:rsid w:val="002064E9"/>
    <w:rsid w:val="00206952"/>
    <w:rsid w:val="00207838"/>
    <w:rsid w:val="002101D9"/>
    <w:rsid w:val="00210211"/>
    <w:rsid w:val="002108D3"/>
    <w:rsid w:val="002110A4"/>
    <w:rsid w:val="0021162C"/>
    <w:rsid w:val="00211AD5"/>
    <w:rsid w:val="0021319F"/>
    <w:rsid w:val="0021326D"/>
    <w:rsid w:val="00213576"/>
    <w:rsid w:val="002147BD"/>
    <w:rsid w:val="002149F4"/>
    <w:rsid w:val="00214B9D"/>
    <w:rsid w:val="00215EE8"/>
    <w:rsid w:val="00216498"/>
    <w:rsid w:val="002169A6"/>
    <w:rsid w:val="002174B0"/>
    <w:rsid w:val="00220E4B"/>
    <w:rsid w:val="002213BC"/>
    <w:rsid w:val="00222E85"/>
    <w:rsid w:val="002231F5"/>
    <w:rsid w:val="00223798"/>
    <w:rsid w:val="00223C95"/>
    <w:rsid w:val="0022411F"/>
    <w:rsid w:val="002247CF"/>
    <w:rsid w:val="00224F65"/>
    <w:rsid w:val="0022561A"/>
    <w:rsid w:val="00225A9E"/>
    <w:rsid w:val="00225D8A"/>
    <w:rsid w:val="00226182"/>
    <w:rsid w:val="002263DD"/>
    <w:rsid w:val="00230184"/>
    <w:rsid w:val="00230AB1"/>
    <w:rsid w:val="00230B34"/>
    <w:rsid w:val="002310BE"/>
    <w:rsid w:val="00231370"/>
    <w:rsid w:val="002331F0"/>
    <w:rsid w:val="00233590"/>
    <w:rsid w:val="0023365D"/>
    <w:rsid w:val="00233B72"/>
    <w:rsid w:val="0023430D"/>
    <w:rsid w:val="00237450"/>
    <w:rsid w:val="00240041"/>
    <w:rsid w:val="00241F6A"/>
    <w:rsid w:val="00242CA0"/>
    <w:rsid w:val="002431F2"/>
    <w:rsid w:val="0024330C"/>
    <w:rsid w:val="002433BD"/>
    <w:rsid w:val="00243950"/>
    <w:rsid w:val="00244803"/>
    <w:rsid w:val="00244CFC"/>
    <w:rsid w:val="002451B2"/>
    <w:rsid w:val="00246070"/>
    <w:rsid w:val="002460A4"/>
    <w:rsid w:val="002462CF"/>
    <w:rsid w:val="002467DB"/>
    <w:rsid w:val="00246EBF"/>
    <w:rsid w:val="00247374"/>
    <w:rsid w:val="002501CD"/>
    <w:rsid w:val="0025051A"/>
    <w:rsid w:val="002514C8"/>
    <w:rsid w:val="002519ED"/>
    <w:rsid w:val="00251A37"/>
    <w:rsid w:val="0025223B"/>
    <w:rsid w:val="0025311D"/>
    <w:rsid w:val="002534E8"/>
    <w:rsid w:val="00253E95"/>
    <w:rsid w:val="0025406C"/>
    <w:rsid w:val="0025415B"/>
    <w:rsid w:val="00254252"/>
    <w:rsid w:val="0025432A"/>
    <w:rsid w:val="0025532B"/>
    <w:rsid w:val="00255865"/>
    <w:rsid w:val="002562AD"/>
    <w:rsid w:val="00256E29"/>
    <w:rsid w:val="00257A27"/>
    <w:rsid w:val="00257E2E"/>
    <w:rsid w:val="00260310"/>
    <w:rsid w:val="00260319"/>
    <w:rsid w:val="002614D2"/>
    <w:rsid w:val="00261BCD"/>
    <w:rsid w:val="00261CE3"/>
    <w:rsid w:val="00261E77"/>
    <w:rsid w:val="002646E6"/>
    <w:rsid w:val="00264780"/>
    <w:rsid w:val="00264ACC"/>
    <w:rsid w:val="002659E7"/>
    <w:rsid w:val="00266155"/>
    <w:rsid w:val="00266B14"/>
    <w:rsid w:val="002673BB"/>
    <w:rsid w:val="00270835"/>
    <w:rsid w:val="00272AB2"/>
    <w:rsid w:val="00276492"/>
    <w:rsid w:val="002805F6"/>
    <w:rsid w:val="00281BBB"/>
    <w:rsid w:val="002835B4"/>
    <w:rsid w:val="002847E7"/>
    <w:rsid w:val="00286633"/>
    <w:rsid w:val="002866A7"/>
    <w:rsid w:val="002866D9"/>
    <w:rsid w:val="00286857"/>
    <w:rsid w:val="00287282"/>
    <w:rsid w:val="00287977"/>
    <w:rsid w:val="00287CF8"/>
    <w:rsid w:val="002902C3"/>
    <w:rsid w:val="0029051A"/>
    <w:rsid w:val="002913A3"/>
    <w:rsid w:val="002921EF"/>
    <w:rsid w:val="00293166"/>
    <w:rsid w:val="00294341"/>
    <w:rsid w:val="00295883"/>
    <w:rsid w:val="00295C5F"/>
    <w:rsid w:val="002968D9"/>
    <w:rsid w:val="002977D2"/>
    <w:rsid w:val="00297AF2"/>
    <w:rsid w:val="002A1C0F"/>
    <w:rsid w:val="002A1C5A"/>
    <w:rsid w:val="002A2D2C"/>
    <w:rsid w:val="002A2DA5"/>
    <w:rsid w:val="002A3D75"/>
    <w:rsid w:val="002A473D"/>
    <w:rsid w:val="002A4A48"/>
    <w:rsid w:val="002A50F2"/>
    <w:rsid w:val="002A5617"/>
    <w:rsid w:val="002A5714"/>
    <w:rsid w:val="002A652D"/>
    <w:rsid w:val="002A7054"/>
    <w:rsid w:val="002A712A"/>
    <w:rsid w:val="002A79D4"/>
    <w:rsid w:val="002A7E59"/>
    <w:rsid w:val="002B0128"/>
    <w:rsid w:val="002B0239"/>
    <w:rsid w:val="002B02A8"/>
    <w:rsid w:val="002B0524"/>
    <w:rsid w:val="002B0EA4"/>
    <w:rsid w:val="002B0F07"/>
    <w:rsid w:val="002B26F7"/>
    <w:rsid w:val="002B3567"/>
    <w:rsid w:val="002B3D30"/>
    <w:rsid w:val="002B42FD"/>
    <w:rsid w:val="002B45B8"/>
    <w:rsid w:val="002B45D5"/>
    <w:rsid w:val="002B467B"/>
    <w:rsid w:val="002B4B44"/>
    <w:rsid w:val="002B4B9E"/>
    <w:rsid w:val="002B4E57"/>
    <w:rsid w:val="002B4FF9"/>
    <w:rsid w:val="002B5822"/>
    <w:rsid w:val="002B5FB8"/>
    <w:rsid w:val="002B638C"/>
    <w:rsid w:val="002B6875"/>
    <w:rsid w:val="002B6E32"/>
    <w:rsid w:val="002B7216"/>
    <w:rsid w:val="002B77BE"/>
    <w:rsid w:val="002C02AB"/>
    <w:rsid w:val="002C061E"/>
    <w:rsid w:val="002C0777"/>
    <w:rsid w:val="002C0C2A"/>
    <w:rsid w:val="002C213D"/>
    <w:rsid w:val="002C31A6"/>
    <w:rsid w:val="002C349D"/>
    <w:rsid w:val="002C35E0"/>
    <w:rsid w:val="002C499D"/>
    <w:rsid w:val="002C4AA4"/>
    <w:rsid w:val="002C4C88"/>
    <w:rsid w:val="002C4C9D"/>
    <w:rsid w:val="002C4F40"/>
    <w:rsid w:val="002C5591"/>
    <w:rsid w:val="002C569A"/>
    <w:rsid w:val="002C5730"/>
    <w:rsid w:val="002C5915"/>
    <w:rsid w:val="002C5AB9"/>
    <w:rsid w:val="002C5B95"/>
    <w:rsid w:val="002D013E"/>
    <w:rsid w:val="002D03FB"/>
    <w:rsid w:val="002D0B12"/>
    <w:rsid w:val="002D10A6"/>
    <w:rsid w:val="002D1ED2"/>
    <w:rsid w:val="002D266B"/>
    <w:rsid w:val="002D329F"/>
    <w:rsid w:val="002D36CC"/>
    <w:rsid w:val="002D3DE7"/>
    <w:rsid w:val="002D3EA0"/>
    <w:rsid w:val="002D4005"/>
    <w:rsid w:val="002D4102"/>
    <w:rsid w:val="002D500C"/>
    <w:rsid w:val="002D532E"/>
    <w:rsid w:val="002D67D9"/>
    <w:rsid w:val="002D6934"/>
    <w:rsid w:val="002D6EDF"/>
    <w:rsid w:val="002D76EA"/>
    <w:rsid w:val="002D77BF"/>
    <w:rsid w:val="002D7A98"/>
    <w:rsid w:val="002E0702"/>
    <w:rsid w:val="002E0A07"/>
    <w:rsid w:val="002E0C02"/>
    <w:rsid w:val="002E1229"/>
    <w:rsid w:val="002E1B07"/>
    <w:rsid w:val="002E1C29"/>
    <w:rsid w:val="002E2934"/>
    <w:rsid w:val="002E2ECE"/>
    <w:rsid w:val="002E3FCF"/>
    <w:rsid w:val="002E4568"/>
    <w:rsid w:val="002E7732"/>
    <w:rsid w:val="002E7769"/>
    <w:rsid w:val="002E78C5"/>
    <w:rsid w:val="002F0165"/>
    <w:rsid w:val="002F0DDB"/>
    <w:rsid w:val="002F1AFB"/>
    <w:rsid w:val="002F1B0F"/>
    <w:rsid w:val="002F1D7B"/>
    <w:rsid w:val="002F230A"/>
    <w:rsid w:val="002F2F3E"/>
    <w:rsid w:val="002F3F21"/>
    <w:rsid w:val="002F4247"/>
    <w:rsid w:val="002F4878"/>
    <w:rsid w:val="002F496C"/>
    <w:rsid w:val="002F5C10"/>
    <w:rsid w:val="002F60F2"/>
    <w:rsid w:val="002F6767"/>
    <w:rsid w:val="002F6AD8"/>
    <w:rsid w:val="003010E7"/>
    <w:rsid w:val="0030236A"/>
    <w:rsid w:val="00302692"/>
    <w:rsid w:val="00302A3A"/>
    <w:rsid w:val="00302BBC"/>
    <w:rsid w:val="00303953"/>
    <w:rsid w:val="00303A45"/>
    <w:rsid w:val="00305BD8"/>
    <w:rsid w:val="00305ED1"/>
    <w:rsid w:val="00306001"/>
    <w:rsid w:val="00306024"/>
    <w:rsid w:val="00306B60"/>
    <w:rsid w:val="00306DA5"/>
    <w:rsid w:val="0030715E"/>
    <w:rsid w:val="00307E88"/>
    <w:rsid w:val="0031024A"/>
    <w:rsid w:val="00310285"/>
    <w:rsid w:val="00310A4C"/>
    <w:rsid w:val="00310E6C"/>
    <w:rsid w:val="00311AF4"/>
    <w:rsid w:val="00312139"/>
    <w:rsid w:val="003128FE"/>
    <w:rsid w:val="00312BC0"/>
    <w:rsid w:val="00313D33"/>
    <w:rsid w:val="00314048"/>
    <w:rsid w:val="0031488C"/>
    <w:rsid w:val="003149C8"/>
    <w:rsid w:val="00314AB1"/>
    <w:rsid w:val="00315D95"/>
    <w:rsid w:val="00317430"/>
    <w:rsid w:val="0031770D"/>
    <w:rsid w:val="003200D0"/>
    <w:rsid w:val="00320618"/>
    <w:rsid w:val="003211FC"/>
    <w:rsid w:val="0032137B"/>
    <w:rsid w:val="003217D2"/>
    <w:rsid w:val="00321A13"/>
    <w:rsid w:val="00322300"/>
    <w:rsid w:val="003225F3"/>
    <w:rsid w:val="00322AFB"/>
    <w:rsid w:val="0032447B"/>
    <w:rsid w:val="00324D03"/>
    <w:rsid w:val="00326527"/>
    <w:rsid w:val="00326611"/>
    <w:rsid w:val="00326690"/>
    <w:rsid w:val="00327512"/>
    <w:rsid w:val="00327949"/>
    <w:rsid w:val="00330125"/>
    <w:rsid w:val="0033058F"/>
    <w:rsid w:val="0033090E"/>
    <w:rsid w:val="003318C4"/>
    <w:rsid w:val="00333691"/>
    <w:rsid w:val="00333B8A"/>
    <w:rsid w:val="0033439B"/>
    <w:rsid w:val="003357E0"/>
    <w:rsid w:val="00335C14"/>
    <w:rsid w:val="00335FDC"/>
    <w:rsid w:val="00336885"/>
    <w:rsid w:val="00336999"/>
    <w:rsid w:val="00336C35"/>
    <w:rsid w:val="003371EA"/>
    <w:rsid w:val="00343356"/>
    <w:rsid w:val="00343905"/>
    <w:rsid w:val="003440C9"/>
    <w:rsid w:val="00344AF9"/>
    <w:rsid w:val="00344CDB"/>
    <w:rsid w:val="00344FDC"/>
    <w:rsid w:val="00345899"/>
    <w:rsid w:val="00345F35"/>
    <w:rsid w:val="003466D1"/>
    <w:rsid w:val="00347300"/>
    <w:rsid w:val="00347DD9"/>
    <w:rsid w:val="00351ABC"/>
    <w:rsid w:val="00351C4E"/>
    <w:rsid w:val="00352C3B"/>
    <w:rsid w:val="00352CCF"/>
    <w:rsid w:val="00353B1C"/>
    <w:rsid w:val="0035484F"/>
    <w:rsid w:val="00354CE9"/>
    <w:rsid w:val="00354D8F"/>
    <w:rsid w:val="003560CF"/>
    <w:rsid w:val="00356BED"/>
    <w:rsid w:val="00356C08"/>
    <w:rsid w:val="00357F3A"/>
    <w:rsid w:val="003600E6"/>
    <w:rsid w:val="00360CF1"/>
    <w:rsid w:val="00361415"/>
    <w:rsid w:val="0036176B"/>
    <w:rsid w:val="00361F83"/>
    <w:rsid w:val="00362033"/>
    <w:rsid w:val="0036229A"/>
    <w:rsid w:val="00362E33"/>
    <w:rsid w:val="00363377"/>
    <w:rsid w:val="00363B8D"/>
    <w:rsid w:val="0036445E"/>
    <w:rsid w:val="00364B74"/>
    <w:rsid w:val="00365584"/>
    <w:rsid w:val="003656DA"/>
    <w:rsid w:val="00365E35"/>
    <w:rsid w:val="00366027"/>
    <w:rsid w:val="00366243"/>
    <w:rsid w:val="003663B3"/>
    <w:rsid w:val="003665E0"/>
    <w:rsid w:val="003669F5"/>
    <w:rsid w:val="00366B78"/>
    <w:rsid w:val="0036750E"/>
    <w:rsid w:val="003677C1"/>
    <w:rsid w:val="00367866"/>
    <w:rsid w:val="0036792E"/>
    <w:rsid w:val="00367AE9"/>
    <w:rsid w:val="003704D7"/>
    <w:rsid w:val="003707B0"/>
    <w:rsid w:val="00370919"/>
    <w:rsid w:val="003712B6"/>
    <w:rsid w:val="003719C9"/>
    <w:rsid w:val="00371D5B"/>
    <w:rsid w:val="00373067"/>
    <w:rsid w:val="0037429F"/>
    <w:rsid w:val="003743CF"/>
    <w:rsid w:val="00374CBE"/>
    <w:rsid w:val="00376751"/>
    <w:rsid w:val="00376F25"/>
    <w:rsid w:val="00377200"/>
    <w:rsid w:val="00377B77"/>
    <w:rsid w:val="00377FFD"/>
    <w:rsid w:val="0038080E"/>
    <w:rsid w:val="00381E43"/>
    <w:rsid w:val="003820AF"/>
    <w:rsid w:val="003822E5"/>
    <w:rsid w:val="003823F7"/>
    <w:rsid w:val="00382953"/>
    <w:rsid w:val="003834D0"/>
    <w:rsid w:val="00383738"/>
    <w:rsid w:val="00383794"/>
    <w:rsid w:val="00383D8E"/>
    <w:rsid w:val="0038427B"/>
    <w:rsid w:val="00384689"/>
    <w:rsid w:val="00385127"/>
    <w:rsid w:val="00385466"/>
    <w:rsid w:val="003856FF"/>
    <w:rsid w:val="00385C67"/>
    <w:rsid w:val="003868A0"/>
    <w:rsid w:val="003901EC"/>
    <w:rsid w:val="003905A0"/>
    <w:rsid w:val="00390A36"/>
    <w:rsid w:val="00390C7E"/>
    <w:rsid w:val="00390E26"/>
    <w:rsid w:val="00391055"/>
    <w:rsid w:val="003923A0"/>
    <w:rsid w:val="0039276C"/>
    <w:rsid w:val="00392A04"/>
    <w:rsid w:val="003936BD"/>
    <w:rsid w:val="00394AAA"/>
    <w:rsid w:val="0039552A"/>
    <w:rsid w:val="00395F1D"/>
    <w:rsid w:val="0039607A"/>
    <w:rsid w:val="0039692A"/>
    <w:rsid w:val="00397313"/>
    <w:rsid w:val="00397F78"/>
    <w:rsid w:val="003A0C6E"/>
    <w:rsid w:val="003A168D"/>
    <w:rsid w:val="003A2629"/>
    <w:rsid w:val="003A31A5"/>
    <w:rsid w:val="003A3C98"/>
    <w:rsid w:val="003A42F6"/>
    <w:rsid w:val="003A487A"/>
    <w:rsid w:val="003A4A2A"/>
    <w:rsid w:val="003A4F7B"/>
    <w:rsid w:val="003A5879"/>
    <w:rsid w:val="003A5B47"/>
    <w:rsid w:val="003A5C75"/>
    <w:rsid w:val="003A5C79"/>
    <w:rsid w:val="003A5EBE"/>
    <w:rsid w:val="003A6C58"/>
    <w:rsid w:val="003A753A"/>
    <w:rsid w:val="003A78BA"/>
    <w:rsid w:val="003B0B1B"/>
    <w:rsid w:val="003B0E8A"/>
    <w:rsid w:val="003B0F10"/>
    <w:rsid w:val="003B18D2"/>
    <w:rsid w:val="003B33CA"/>
    <w:rsid w:val="003B3A7D"/>
    <w:rsid w:val="003B51FA"/>
    <w:rsid w:val="003B5A47"/>
    <w:rsid w:val="003B5AA0"/>
    <w:rsid w:val="003B5BD5"/>
    <w:rsid w:val="003B5FC1"/>
    <w:rsid w:val="003B63FE"/>
    <w:rsid w:val="003B6A27"/>
    <w:rsid w:val="003C0029"/>
    <w:rsid w:val="003C01D7"/>
    <w:rsid w:val="003C1B2C"/>
    <w:rsid w:val="003C28CE"/>
    <w:rsid w:val="003C3D06"/>
    <w:rsid w:val="003C40E6"/>
    <w:rsid w:val="003C446A"/>
    <w:rsid w:val="003C4A05"/>
    <w:rsid w:val="003C4A66"/>
    <w:rsid w:val="003C4A70"/>
    <w:rsid w:val="003C5BE3"/>
    <w:rsid w:val="003C6EAB"/>
    <w:rsid w:val="003C786C"/>
    <w:rsid w:val="003C7A7D"/>
    <w:rsid w:val="003D1742"/>
    <w:rsid w:val="003D1E4E"/>
    <w:rsid w:val="003D2648"/>
    <w:rsid w:val="003D2DE6"/>
    <w:rsid w:val="003D2EFC"/>
    <w:rsid w:val="003D337A"/>
    <w:rsid w:val="003D37AC"/>
    <w:rsid w:val="003D4314"/>
    <w:rsid w:val="003D5296"/>
    <w:rsid w:val="003D6872"/>
    <w:rsid w:val="003D68B7"/>
    <w:rsid w:val="003D6AC7"/>
    <w:rsid w:val="003D783E"/>
    <w:rsid w:val="003D7D6D"/>
    <w:rsid w:val="003E0076"/>
    <w:rsid w:val="003E0951"/>
    <w:rsid w:val="003E1C10"/>
    <w:rsid w:val="003E1C79"/>
    <w:rsid w:val="003E1E91"/>
    <w:rsid w:val="003E367F"/>
    <w:rsid w:val="003E3C4E"/>
    <w:rsid w:val="003E3CEC"/>
    <w:rsid w:val="003E3D3A"/>
    <w:rsid w:val="003E3FA1"/>
    <w:rsid w:val="003E4261"/>
    <w:rsid w:val="003E4547"/>
    <w:rsid w:val="003E46FB"/>
    <w:rsid w:val="003E4FB0"/>
    <w:rsid w:val="003E51FB"/>
    <w:rsid w:val="003E53FA"/>
    <w:rsid w:val="003E5795"/>
    <w:rsid w:val="003E5BEF"/>
    <w:rsid w:val="003E6977"/>
    <w:rsid w:val="003F049D"/>
    <w:rsid w:val="003F153A"/>
    <w:rsid w:val="003F1ABE"/>
    <w:rsid w:val="003F1BBB"/>
    <w:rsid w:val="003F1CB9"/>
    <w:rsid w:val="003F284D"/>
    <w:rsid w:val="003F2C40"/>
    <w:rsid w:val="003F36F0"/>
    <w:rsid w:val="003F3E78"/>
    <w:rsid w:val="003F40A1"/>
    <w:rsid w:val="003F42FB"/>
    <w:rsid w:val="003F45C3"/>
    <w:rsid w:val="003F5D88"/>
    <w:rsid w:val="003F6B0E"/>
    <w:rsid w:val="003F7644"/>
    <w:rsid w:val="003F791D"/>
    <w:rsid w:val="0040032C"/>
    <w:rsid w:val="004018A6"/>
    <w:rsid w:val="00401B75"/>
    <w:rsid w:val="00401DA5"/>
    <w:rsid w:val="0040227E"/>
    <w:rsid w:val="00402891"/>
    <w:rsid w:val="0040293B"/>
    <w:rsid w:val="00403ED6"/>
    <w:rsid w:val="004040AA"/>
    <w:rsid w:val="0040444C"/>
    <w:rsid w:val="0040461A"/>
    <w:rsid w:val="00404896"/>
    <w:rsid w:val="00404952"/>
    <w:rsid w:val="00404CCC"/>
    <w:rsid w:val="00405132"/>
    <w:rsid w:val="00405567"/>
    <w:rsid w:val="00406454"/>
    <w:rsid w:val="00406BC5"/>
    <w:rsid w:val="004078B5"/>
    <w:rsid w:val="00410AA3"/>
    <w:rsid w:val="0041118C"/>
    <w:rsid w:val="00411EEC"/>
    <w:rsid w:val="00412383"/>
    <w:rsid w:val="004126D2"/>
    <w:rsid w:val="004126E7"/>
    <w:rsid w:val="0041274B"/>
    <w:rsid w:val="00413019"/>
    <w:rsid w:val="0041326B"/>
    <w:rsid w:val="004132FC"/>
    <w:rsid w:val="0041413B"/>
    <w:rsid w:val="004155B3"/>
    <w:rsid w:val="00415997"/>
    <w:rsid w:val="004159D3"/>
    <w:rsid w:val="00415BA4"/>
    <w:rsid w:val="00416E1B"/>
    <w:rsid w:val="00416EC9"/>
    <w:rsid w:val="00416FF0"/>
    <w:rsid w:val="00417D4E"/>
    <w:rsid w:val="004215A1"/>
    <w:rsid w:val="00421FF2"/>
    <w:rsid w:val="00422F05"/>
    <w:rsid w:val="00423DBD"/>
    <w:rsid w:val="00424714"/>
    <w:rsid w:val="00424BB3"/>
    <w:rsid w:val="00424EA9"/>
    <w:rsid w:val="004250F0"/>
    <w:rsid w:val="0042522A"/>
    <w:rsid w:val="00425ADA"/>
    <w:rsid w:val="00425B10"/>
    <w:rsid w:val="00425E4C"/>
    <w:rsid w:val="00425E79"/>
    <w:rsid w:val="00425F19"/>
    <w:rsid w:val="00426C2A"/>
    <w:rsid w:val="004270A1"/>
    <w:rsid w:val="004272B7"/>
    <w:rsid w:val="004276D5"/>
    <w:rsid w:val="00427910"/>
    <w:rsid w:val="00427E92"/>
    <w:rsid w:val="00430159"/>
    <w:rsid w:val="004302B6"/>
    <w:rsid w:val="00430526"/>
    <w:rsid w:val="004318B9"/>
    <w:rsid w:val="00431E85"/>
    <w:rsid w:val="00431F97"/>
    <w:rsid w:val="00432134"/>
    <w:rsid w:val="00432142"/>
    <w:rsid w:val="00433411"/>
    <w:rsid w:val="0043348A"/>
    <w:rsid w:val="00433573"/>
    <w:rsid w:val="00433760"/>
    <w:rsid w:val="00433B38"/>
    <w:rsid w:val="00433EED"/>
    <w:rsid w:val="004342F5"/>
    <w:rsid w:val="00434996"/>
    <w:rsid w:val="00434E1A"/>
    <w:rsid w:val="004358D0"/>
    <w:rsid w:val="004362FE"/>
    <w:rsid w:val="00436317"/>
    <w:rsid w:val="00436A1E"/>
    <w:rsid w:val="0043741F"/>
    <w:rsid w:val="00437E55"/>
    <w:rsid w:val="004418D4"/>
    <w:rsid w:val="004432B1"/>
    <w:rsid w:val="0044363C"/>
    <w:rsid w:val="00443652"/>
    <w:rsid w:val="00443B50"/>
    <w:rsid w:val="00444693"/>
    <w:rsid w:val="00444A78"/>
    <w:rsid w:val="00444B3A"/>
    <w:rsid w:val="00445A1F"/>
    <w:rsid w:val="00446521"/>
    <w:rsid w:val="004469AE"/>
    <w:rsid w:val="00446CC7"/>
    <w:rsid w:val="00447380"/>
    <w:rsid w:val="004477FD"/>
    <w:rsid w:val="00447ADB"/>
    <w:rsid w:val="0045126E"/>
    <w:rsid w:val="004514D0"/>
    <w:rsid w:val="00451AF0"/>
    <w:rsid w:val="00451B7A"/>
    <w:rsid w:val="0045389C"/>
    <w:rsid w:val="00454134"/>
    <w:rsid w:val="00454F50"/>
    <w:rsid w:val="0045571D"/>
    <w:rsid w:val="00455895"/>
    <w:rsid w:val="004561E1"/>
    <w:rsid w:val="00456542"/>
    <w:rsid w:val="00456DE6"/>
    <w:rsid w:val="00457016"/>
    <w:rsid w:val="00457362"/>
    <w:rsid w:val="00457D23"/>
    <w:rsid w:val="00457E43"/>
    <w:rsid w:val="004617F9"/>
    <w:rsid w:val="00461A79"/>
    <w:rsid w:val="00461C1F"/>
    <w:rsid w:val="00461F93"/>
    <w:rsid w:val="004623B5"/>
    <w:rsid w:val="004635C4"/>
    <w:rsid w:val="00463829"/>
    <w:rsid w:val="0046423C"/>
    <w:rsid w:val="004644F9"/>
    <w:rsid w:val="00465834"/>
    <w:rsid w:val="00465CBC"/>
    <w:rsid w:val="004663A9"/>
    <w:rsid w:val="00470E9A"/>
    <w:rsid w:val="00470EC1"/>
    <w:rsid w:val="00471644"/>
    <w:rsid w:val="004739F3"/>
    <w:rsid w:val="00473A19"/>
    <w:rsid w:val="00474538"/>
    <w:rsid w:val="004747CD"/>
    <w:rsid w:val="00475235"/>
    <w:rsid w:val="0047766B"/>
    <w:rsid w:val="004806CA"/>
    <w:rsid w:val="004808DF"/>
    <w:rsid w:val="004809DF"/>
    <w:rsid w:val="004815FB"/>
    <w:rsid w:val="00481DD7"/>
    <w:rsid w:val="0048203D"/>
    <w:rsid w:val="00483ADD"/>
    <w:rsid w:val="00483EA5"/>
    <w:rsid w:val="00484203"/>
    <w:rsid w:val="0048455E"/>
    <w:rsid w:val="00485039"/>
    <w:rsid w:val="004850B2"/>
    <w:rsid w:val="00485C95"/>
    <w:rsid w:val="00487D24"/>
    <w:rsid w:val="00487F75"/>
    <w:rsid w:val="004905CD"/>
    <w:rsid w:val="00491F69"/>
    <w:rsid w:val="00492C14"/>
    <w:rsid w:val="004936A1"/>
    <w:rsid w:val="00494A0D"/>
    <w:rsid w:val="00495441"/>
    <w:rsid w:val="00495C1C"/>
    <w:rsid w:val="004A028B"/>
    <w:rsid w:val="004A0548"/>
    <w:rsid w:val="004A08B2"/>
    <w:rsid w:val="004A172E"/>
    <w:rsid w:val="004A1F0E"/>
    <w:rsid w:val="004A1F33"/>
    <w:rsid w:val="004A2165"/>
    <w:rsid w:val="004A2351"/>
    <w:rsid w:val="004A295D"/>
    <w:rsid w:val="004A2C22"/>
    <w:rsid w:val="004A3C50"/>
    <w:rsid w:val="004A6137"/>
    <w:rsid w:val="004A74DE"/>
    <w:rsid w:val="004B0114"/>
    <w:rsid w:val="004B056A"/>
    <w:rsid w:val="004B09DA"/>
    <w:rsid w:val="004B0F3F"/>
    <w:rsid w:val="004B0FC0"/>
    <w:rsid w:val="004B1205"/>
    <w:rsid w:val="004B1212"/>
    <w:rsid w:val="004B2808"/>
    <w:rsid w:val="004B2B36"/>
    <w:rsid w:val="004B2D74"/>
    <w:rsid w:val="004B3E34"/>
    <w:rsid w:val="004B4F13"/>
    <w:rsid w:val="004B5132"/>
    <w:rsid w:val="004B5779"/>
    <w:rsid w:val="004B63E8"/>
    <w:rsid w:val="004B68D4"/>
    <w:rsid w:val="004B6EEF"/>
    <w:rsid w:val="004B70FE"/>
    <w:rsid w:val="004C07E5"/>
    <w:rsid w:val="004C1509"/>
    <w:rsid w:val="004C22CD"/>
    <w:rsid w:val="004C2302"/>
    <w:rsid w:val="004C283F"/>
    <w:rsid w:val="004C2C79"/>
    <w:rsid w:val="004C2F17"/>
    <w:rsid w:val="004C3158"/>
    <w:rsid w:val="004C3524"/>
    <w:rsid w:val="004C38F7"/>
    <w:rsid w:val="004C3C73"/>
    <w:rsid w:val="004C4624"/>
    <w:rsid w:val="004C48E6"/>
    <w:rsid w:val="004C496F"/>
    <w:rsid w:val="004C4C01"/>
    <w:rsid w:val="004C56D8"/>
    <w:rsid w:val="004C5DBD"/>
    <w:rsid w:val="004C5FBF"/>
    <w:rsid w:val="004C7265"/>
    <w:rsid w:val="004C7A2D"/>
    <w:rsid w:val="004C7D1E"/>
    <w:rsid w:val="004C7E25"/>
    <w:rsid w:val="004D0E63"/>
    <w:rsid w:val="004D112B"/>
    <w:rsid w:val="004D1502"/>
    <w:rsid w:val="004D27CE"/>
    <w:rsid w:val="004D2CB3"/>
    <w:rsid w:val="004D3D34"/>
    <w:rsid w:val="004D4AEC"/>
    <w:rsid w:val="004D4CD8"/>
    <w:rsid w:val="004D5EF6"/>
    <w:rsid w:val="004D6A61"/>
    <w:rsid w:val="004D6E52"/>
    <w:rsid w:val="004E1932"/>
    <w:rsid w:val="004E2631"/>
    <w:rsid w:val="004E2651"/>
    <w:rsid w:val="004E2B24"/>
    <w:rsid w:val="004E2B26"/>
    <w:rsid w:val="004E338F"/>
    <w:rsid w:val="004E3C19"/>
    <w:rsid w:val="004E3F21"/>
    <w:rsid w:val="004E4EA3"/>
    <w:rsid w:val="004E6765"/>
    <w:rsid w:val="004F0259"/>
    <w:rsid w:val="004F0318"/>
    <w:rsid w:val="004F037A"/>
    <w:rsid w:val="004F0664"/>
    <w:rsid w:val="004F0EEE"/>
    <w:rsid w:val="004F2281"/>
    <w:rsid w:val="004F2F1C"/>
    <w:rsid w:val="004F31C6"/>
    <w:rsid w:val="004F3711"/>
    <w:rsid w:val="004F3959"/>
    <w:rsid w:val="004F3DA3"/>
    <w:rsid w:val="004F4065"/>
    <w:rsid w:val="004F42BD"/>
    <w:rsid w:val="004F471F"/>
    <w:rsid w:val="004F47C0"/>
    <w:rsid w:val="004F4865"/>
    <w:rsid w:val="004F4929"/>
    <w:rsid w:val="004F4DAE"/>
    <w:rsid w:val="004F4E69"/>
    <w:rsid w:val="004F58B2"/>
    <w:rsid w:val="004F5CDD"/>
    <w:rsid w:val="004F70B6"/>
    <w:rsid w:val="004F70C7"/>
    <w:rsid w:val="004F716C"/>
    <w:rsid w:val="004F79FC"/>
    <w:rsid w:val="005006ED"/>
    <w:rsid w:val="00500E03"/>
    <w:rsid w:val="00500E4E"/>
    <w:rsid w:val="005015CE"/>
    <w:rsid w:val="00502234"/>
    <w:rsid w:val="00503999"/>
    <w:rsid w:val="0050431D"/>
    <w:rsid w:val="00505F67"/>
    <w:rsid w:val="00505F7E"/>
    <w:rsid w:val="00506219"/>
    <w:rsid w:val="0050692E"/>
    <w:rsid w:val="0050741B"/>
    <w:rsid w:val="00507E12"/>
    <w:rsid w:val="00510C17"/>
    <w:rsid w:val="005111CE"/>
    <w:rsid w:val="0051139A"/>
    <w:rsid w:val="00513CD6"/>
    <w:rsid w:val="0051469F"/>
    <w:rsid w:val="00514B14"/>
    <w:rsid w:val="005155EF"/>
    <w:rsid w:val="00515D10"/>
    <w:rsid w:val="00515D32"/>
    <w:rsid w:val="00516A26"/>
    <w:rsid w:val="00516B46"/>
    <w:rsid w:val="005177DF"/>
    <w:rsid w:val="00517EE8"/>
    <w:rsid w:val="00520041"/>
    <w:rsid w:val="00520B8B"/>
    <w:rsid w:val="00520FC1"/>
    <w:rsid w:val="005217C1"/>
    <w:rsid w:val="00521B9D"/>
    <w:rsid w:val="00523A99"/>
    <w:rsid w:val="00524748"/>
    <w:rsid w:val="00524D17"/>
    <w:rsid w:val="00525295"/>
    <w:rsid w:val="00525B56"/>
    <w:rsid w:val="005260FA"/>
    <w:rsid w:val="00526292"/>
    <w:rsid w:val="00526305"/>
    <w:rsid w:val="00526BF0"/>
    <w:rsid w:val="00526BF5"/>
    <w:rsid w:val="0052704F"/>
    <w:rsid w:val="005272BB"/>
    <w:rsid w:val="0052756C"/>
    <w:rsid w:val="00527883"/>
    <w:rsid w:val="00527B13"/>
    <w:rsid w:val="00527FB4"/>
    <w:rsid w:val="00532A9F"/>
    <w:rsid w:val="00532E80"/>
    <w:rsid w:val="00533978"/>
    <w:rsid w:val="00534BC8"/>
    <w:rsid w:val="00534F90"/>
    <w:rsid w:val="00535056"/>
    <w:rsid w:val="0053521E"/>
    <w:rsid w:val="005358BA"/>
    <w:rsid w:val="005361E9"/>
    <w:rsid w:val="00537F28"/>
    <w:rsid w:val="00540234"/>
    <w:rsid w:val="005402C4"/>
    <w:rsid w:val="00542267"/>
    <w:rsid w:val="0054299B"/>
    <w:rsid w:val="00542CFB"/>
    <w:rsid w:val="0054357D"/>
    <w:rsid w:val="00543E85"/>
    <w:rsid w:val="00544F9F"/>
    <w:rsid w:val="00545AA7"/>
    <w:rsid w:val="0054666A"/>
    <w:rsid w:val="0054674F"/>
    <w:rsid w:val="00546C75"/>
    <w:rsid w:val="00546D03"/>
    <w:rsid w:val="00547495"/>
    <w:rsid w:val="0055083B"/>
    <w:rsid w:val="00551462"/>
    <w:rsid w:val="00551F71"/>
    <w:rsid w:val="0055282D"/>
    <w:rsid w:val="00552D2B"/>
    <w:rsid w:val="00553744"/>
    <w:rsid w:val="00554D83"/>
    <w:rsid w:val="0055558B"/>
    <w:rsid w:val="0055576B"/>
    <w:rsid w:val="00555801"/>
    <w:rsid w:val="00556262"/>
    <w:rsid w:val="00556729"/>
    <w:rsid w:val="005569AC"/>
    <w:rsid w:val="00556EED"/>
    <w:rsid w:val="0056034A"/>
    <w:rsid w:val="00560467"/>
    <w:rsid w:val="00560D70"/>
    <w:rsid w:val="005614EA"/>
    <w:rsid w:val="0056158F"/>
    <w:rsid w:val="00561E1F"/>
    <w:rsid w:val="00561F11"/>
    <w:rsid w:val="005627AB"/>
    <w:rsid w:val="005635B2"/>
    <w:rsid w:val="00563C1E"/>
    <w:rsid w:val="00563D27"/>
    <w:rsid w:val="00564169"/>
    <w:rsid w:val="0056476D"/>
    <w:rsid w:val="005649FB"/>
    <w:rsid w:val="005652CD"/>
    <w:rsid w:val="00565477"/>
    <w:rsid w:val="00565749"/>
    <w:rsid w:val="005657D4"/>
    <w:rsid w:val="00565CA4"/>
    <w:rsid w:val="00565CCE"/>
    <w:rsid w:val="00566888"/>
    <w:rsid w:val="00566A5B"/>
    <w:rsid w:val="005674C5"/>
    <w:rsid w:val="00567CA1"/>
    <w:rsid w:val="00571324"/>
    <w:rsid w:val="00571C7A"/>
    <w:rsid w:val="00572BA4"/>
    <w:rsid w:val="00572C3A"/>
    <w:rsid w:val="005731FA"/>
    <w:rsid w:val="005737C4"/>
    <w:rsid w:val="00573A02"/>
    <w:rsid w:val="00573BD4"/>
    <w:rsid w:val="00574CD2"/>
    <w:rsid w:val="005753E1"/>
    <w:rsid w:val="00575A28"/>
    <w:rsid w:val="005760BF"/>
    <w:rsid w:val="00576562"/>
    <w:rsid w:val="0057674E"/>
    <w:rsid w:val="0057682C"/>
    <w:rsid w:val="00576E64"/>
    <w:rsid w:val="0057748E"/>
    <w:rsid w:val="00577B98"/>
    <w:rsid w:val="00581380"/>
    <w:rsid w:val="005823DD"/>
    <w:rsid w:val="00582963"/>
    <w:rsid w:val="0058369D"/>
    <w:rsid w:val="0058390A"/>
    <w:rsid w:val="00583E2B"/>
    <w:rsid w:val="00584072"/>
    <w:rsid w:val="005867BD"/>
    <w:rsid w:val="00587FF2"/>
    <w:rsid w:val="00590A61"/>
    <w:rsid w:val="00590EC0"/>
    <w:rsid w:val="0059121C"/>
    <w:rsid w:val="005914C1"/>
    <w:rsid w:val="0059164B"/>
    <w:rsid w:val="00591A74"/>
    <w:rsid w:val="0059298F"/>
    <w:rsid w:val="00592DF7"/>
    <w:rsid w:val="00592E63"/>
    <w:rsid w:val="005930A1"/>
    <w:rsid w:val="005943A8"/>
    <w:rsid w:val="00594A2A"/>
    <w:rsid w:val="005951E8"/>
    <w:rsid w:val="00595863"/>
    <w:rsid w:val="00595867"/>
    <w:rsid w:val="00596665"/>
    <w:rsid w:val="005A0FB5"/>
    <w:rsid w:val="005A14A8"/>
    <w:rsid w:val="005A2FF2"/>
    <w:rsid w:val="005A37D9"/>
    <w:rsid w:val="005A493A"/>
    <w:rsid w:val="005A5AC8"/>
    <w:rsid w:val="005A5F44"/>
    <w:rsid w:val="005A6157"/>
    <w:rsid w:val="005A672D"/>
    <w:rsid w:val="005A69BE"/>
    <w:rsid w:val="005A6DCB"/>
    <w:rsid w:val="005A6E6B"/>
    <w:rsid w:val="005A7609"/>
    <w:rsid w:val="005A7889"/>
    <w:rsid w:val="005A789A"/>
    <w:rsid w:val="005A7E69"/>
    <w:rsid w:val="005A7FE1"/>
    <w:rsid w:val="005B0E4E"/>
    <w:rsid w:val="005B26F3"/>
    <w:rsid w:val="005B2E44"/>
    <w:rsid w:val="005B33F4"/>
    <w:rsid w:val="005B3D6D"/>
    <w:rsid w:val="005B40E0"/>
    <w:rsid w:val="005B4780"/>
    <w:rsid w:val="005B4E01"/>
    <w:rsid w:val="005B55A0"/>
    <w:rsid w:val="005B5A0B"/>
    <w:rsid w:val="005B5D54"/>
    <w:rsid w:val="005B666E"/>
    <w:rsid w:val="005B6698"/>
    <w:rsid w:val="005B6DC6"/>
    <w:rsid w:val="005B795F"/>
    <w:rsid w:val="005B7EBA"/>
    <w:rsid w:val="005C0AD4"/>
    <w:rsid w:val="005C0F73"/>
    <w:rsid w:val="005C21A9"/>
    <w:rsid w:val="005C229C"/>
    <w:rsid w:val="005C22AE"/>
    <w:rsid w:val="005C236A"/>
    <w:rsid w:val="005C25B3"/>
    <w:rsid w:val="005C399A"/>
    <w:rsid w:val="005C3A89"/>
    <w:rsid w:val="005C4282"/>
    <w:rsid w:val="005C4693"/>
    <w:rsid w:val="005C5609"/>
    <w:rsid w:val="005C5B7D"/>
    <w:rsid w:val="005C6AA0"/>
    <w:rsid w:val="005C761F"/>
    <w:rsid w:val="005D02DC"/>
    <w:rsid w:val="005D0497"/>
    <w:rsid w:val="005D052F"/>
    <w:rsid w:val="005D14EF"/>
    <w:rsid w:val="005D2466"/>
    <w:rsid w:val="005D2530"/>
    <w:rsid w:val="005D277F"/>
    <w:rsid w:val="005D2F6E"/>
    <w:rsid w:val="005D3693"/>
    <w:rsid w:val="005D44D7"/>
    <w:rsid w:val="005D4764"/>
    <w:rsid w:val="005D61B5"/>
    <w:rsid w:val="005D6AA8"/>
    <w:rsid w:val="005D7BED"/>
    <w:rsid w:val="005E04B0"/>
    <w:rsid w:val="005E0A59"/>
    <w:rsid w:val="005E1080"/>
    <w:rsid w:val="005E138E"/>
    <w:rsid w:val="005E25C0"/>
    <w:rsid w:val="005E2746"/>
    <w:rsid w:val="005E294E"/>
    <w:rsid w:val="005E2AC5"/>
    <w:rsid w:val="005E376D"/>
    <w:rsid w:val="005E43BE"/>
    <w:rsid w:val="005E50A0"/>
    <w:rsid w:val="005E6719"/>
    <w:rsid w:val="005E7428"/>
    <w:rsid w:val="005F0274"/>
    <w:rsid w:val="005F0EE8"/>
    <w:rsid w:val="005F291F"/>
    <w:rsid w:val="005F2D91"/>
    <w:rsid w:val="005F35D0"/>
    <w:rsid w:val="005F485A"/>
    <w:rsid w:val="005F4FD6"/>
    <w:rsid w:val="005F5F2D"/>
    <w:rsid w:val="005F62ED"/>
    <w:rsid w:val="005F695B"/>
    <w:rsid w:val="0060058D"/>
    <w:rsid w:val="006005FE"/>
    <w:rsid w:val="0060087A"/>
    <w:rsid w:val="006037A6"/>
    <w:rsid w:val="00603FF7"/>
    <w:rsid w:val="00604A39"/>
    <w:rsid w:val="00605C89"/>
    <w:rsid w:val="00605F1B"/>
    <w:rsid w:val="00607A8C"/>
    <w:rsid w:val="00607D79"/>
    <w:rsid w:val="00610885"/>
    <w:rsid w:val="006119C5"/>
    <w:rsid w:val="0061259D"/>
    <w:rsid w:val="00612FE2"/>
    <w:rsid w:val="0061346D"/>
    <w:rsid w:val="0061478C"/>
    <w:rsid w:val="006153D3"/>
    <w:rsid w:val="00615682"/>
    <w:rsid w:val="00616292"/>
    <w:rsid w:val="006170D6"/>
    <w:rsid w:val="0061714C"/>
    <w:rsid w:val="00617256"/>
    <w:rsid w:val="00617ECA"/>
    <w:rsid w:val="00621959"/>
    <w:rsid w:val="00621BDE"/>
    <w:rsid w:val="006222AC"/>
    <w:rsid w:val="00622445"/>
    <w:rsid w:val="006228C2"/>
    <w:rsid w:val="00622A62"/>
    <w:rsid w:val="00623A2D"/>
    <w:rsid w:val="00623C3F"/>
    <w:rsid w:val="00624063"/>
    <w:rsid w:val="006242C0"/>
    <w:rsid w:val="00625846"/>
    <w:rsid w:val="00626107"/>
    <w:rsid w:val="0062633E"/>
    <w:rsid w:val="0062718F"/>
    <w:rsid w:val="0062722D"/>
    <w:rsid w:val="006302EB"/>
    <w:rsid w:val="00630630"/>
    <w:rsid w:val="0063212A"/>
    <w:rsid w:val="006326E5"/>
    <w:rsid w:val="00632D98"/>
    <w:rsid w:val="00632EC9"/>
    <w:rsid w:val="00633F94"/>
    <w:rsid w:val="00634893"/>
    <w:rsid w:val="00635363"/>
    <w:rsid w:val="0063560A"/>
    <w:rsid w:val="00635C5F"/>
    <w:rsid w:val="00635CB3"/>
    <w:rsid w:val="00635D25"/>
    <w:rsid w:val="0063640D"/>
    <w:rsid w:val="00636C2F"/>
    <w:rsid w:val="00636DB5"/>
    <w:rsid w:val="00636E97"/>
    <w:rsid w:val="006377F4"/>
    <w:rsid w:val="00640462"/>
    <w:rsid w:val="00640B56"/>
    <w:rsid w:val="00641A34"/>
    <w:rsid w:val="00641BF2"/>
    <w:rsid w:val="00642311"/>
    <w:rsid w:val="00642C91"/>
    <w:rsid w:val="00643E4B"/>
    <w:rsid w:val="00643EBF"/>
    <w:rsid w:val="00643F34"/>
    <w:rsid w:val="00643FFC"/>
    <w:rsid w:val="006447E5"/>
    <w:rsid w:val="0064533A"/>
    <w:rsid w:val="00645B23"/>
    <w:rsid w:val="006474A4"/>
    <w:rsid w:val="00647637"/>
    <w:rsid w:val="0064788B"/>
    <w:rsid w:val="006507CF"/>
    <w:rsid w:val="00650DB8"/>
    <w:rsid w:val="00651285"/>
    <w:rsid w:val="006513D6"/>
    <w:rsid w:val="0065178F"/>
    <w:rsid w:val="0065211C"/>
    <w:rsid w:val="00654A0C"/>
    <w:rsid w:val="00654DF1"/>
    <w:rsid w:val="006553B8"/>
    <w:rsid w:val="00655618"/>
    <w:rsid w:val="006558CF"/>
    <w:rsid w:val="00655F60"/>
    <w:rsid w:val="00656200"/>
    <w:rsid w:val="00656E22"/>
    <w:rsid w:val="006572B0"/>
    <w:rsid w:val="00657ED2"/>
    <w:rsid w:val="006605FA"/>
    <w:rsid w:val="006608F1"/>
    <w:rsid w:val="00660D0F"/>
    <w:rsid w:val="00661FE4"/>
    <w:rsid w:val="006621F4"/>
    <w:rsid w:val="00662575"/>
    <w:rsid w:val="0066269D"/>
    <w:rsid w:val="006649C9"/>
    <w:rsid w:val="00664BB3"/>
    <w:rsid w:val="00665690"/>
    <w:rsid w:val="00666494"/>
    <w:rsid w:val="00666926"/>
    <w:rsid w:val="006669F1"/>
    <w:rsid w:val="00666C4E"/>
    <w:rsid w:val="00667464"/>
    <w:rsid w:val="00667934"/>
    <w:rsid w:val="00667A66"/>
    <w:rsid w:val="00667EA7"/>
    <w:rsid w:val="00670CD4"/>
    <w:rsid w:val="006717F0"/>
    <w:rsid w:val="006720EC"/>
    <w:rsid w:val="00672BD4"/>
    <w:rsid w:val="00673363"/>
    <w:rsid w:val="006735BA"/>
    <w:rsid w:val="0067376A"/>
    <w:rsid w:val="0067419C"/>
    <w:rsid w:val="0067458E"/>
    <w:rsid w:val="00674FAB"/>
    <w:rsid w:val="006755FB"/>
    <w:rsid w:val="00675C40"/>
    <w:rsid w:val="00676097"/>
    <w:rsid w:val="006801B9"/>
    <w:rsid w:val="006805E4"/>
    <w:rsid w:val="00680E2A"/>
    <w:rsid w:val="00681388"/>
    <w:rsid w:val="006814B8"/>
    <w:rsid w:val="00682066"/>
    <w:rsid w:val="006821C3"/>
    <w:rsid w:val="0068239A"/>
    <w:rsid w:val="00682C7E"/>
    <w:rsid w:val="00682E66"/>
    <w:rsid w:val="00683E65"/>
    <w:rsid w:val="006842EE"/>
    <w:rsid w:val="00684E2B"/>
    <w:rsid w:val="0068532E"/>
    <w:rsid w:val="006858AF"/>
    <w:rsid w:val="00686923"/>
    <w:rsid w:val="00686C01"/>
    <w:rsid w:val="00686FEF"/>
    <w:rsid w:val="00687B40"/>
    <w:rsid w:val="00687BCB"/>
    <w:rsid w:val="00687C72"/>
    <w:rsid w:val="00687CC0"/>
    <w:rsid w:val="00687F83"/>
    <w:rsid w:val="00690900"/>
    <w:rsid w:val="006916B5"/>
    <w:rsid w:val="00691FA7"/>
    <w:rsid w:val="006927C5"/>
    <w:rsid w:val="0069287E"/>
    <w:rsid w:val="00693E89"/>
    <w:rsid w:val="00693EC8"/>
    <w:rsid w:val="00694CF5"/>
    <w:rsid w:val="006951AE"/>
    <w:rsid w:val="00695570"/>
    <w:rsid w:val="00695E1C"/>
    <w:rsid w:val="00695F9B"/>
    <w:rsid w:val="006968E3"/>
    <w:rsid w:val="00696FE3"/>
    <w:rsid w:val="0069770B"/>
    <w:rsid w:val="0069794B"/>
    <w:rsid w:val="00697966"/>
    <w:rsid w:val="006A1108"/>
    <w:rsid w:val="006A1B3F"/>
    <w:rsid w:val="006A2B63"/>
    <w:rsid w:val="006A2F8A"/>
    <w:rsid w:val="006A35F1"/>
    <w:rsid w:val="006A3E3F"/>
    <w:rsid w:val="006A48D5"/>
    <w:rsid w:val="006A5377"/>
    <w:rsid w:val="006A5454"/>
    <w:rsid w:val="006A5CC4"/>
    <w:rsid w:val="006A75BC"/>
    <w:rsid w:val="006A78D5"/>
    <w:rsid w:val="006A78EA"/>
    <w:rsid w:val="006B0016"/>
    <w:rsid w:val="006B2F2F"/>
    <w:rsid w:val="006B3272"/>
    <w:rsid w:val="006B3859"/>
    <w:rsid w:val="006B3910"/>
    <w:rsid w:val="006B4077"/>
    <w:rsid w:val="006B44E3"/>
    <w:rsid w:val="006B46E2"/>
    <w:rsid w:val="006B4A5C"/>
    <w:rsid w:val="006B5634"/>
    <w:rsid w:val="006B5FCE"/>
    <w:rsid w:val="006B6057"/>
    <w:rsid w:val="006B7B4C"/>
    <w:rsid w:val="006B7B88"/>
    <w:rsid w:val="006C0585"/>
    <w:rsid w:val="006C0FB1"/>
    <w:rsid w:val="006C105C"/>
    <w:rsid w:val="006C1DA1"/>
    <w:rsid w:val="006C1EF3"/>
    <w:rsid w:val="006C27CF"/>
    <w:rsid w:val="006C2811"/>
    <w:rsid w:val="006C34CA"/>
    <w:rsid w:val="006C449E"/>
    <w:rsid w:val="006C484B"/>
    <w:rsid w:val="006C4D28"/>
    <w:rsid w:val="006C4F57"/>
    <w:rsid w:val="006C6614"/>
    <w:rsid w:val="006C79BD"/>
    <w:rsid w:val="006C7B0E"/>
    <w:rsid w:val="006C7B99"/>
    <w:rsid w:val="006D0584"/>
    <w:rsid w:val="006D0800"/>
    <w:rsid w:val="006D1132"/>
    <w:rsid w:val="006D1185"/>
    <w:rsid w:val="006D1331"/>
    <w:rsid w:val="006D1461"/>
    <w:rsid w:val="006D24D7"/>
    <w:rsid w:val="006D26DE"/>
    <w:rsid w:val="006D26E7"/>
    <w:rsid w:val="006D2FA1"/>
    <w:rsid w:val="006D4797"/>
    <w:rsid w:val="006D4E21"/>
    <w:rsid w:val="006D5A87"/>
    <w:rsid w:val="006D7503"/>
    <w:rsid w:val="006E0AF9"/>
    <w:rsid w:val="006E0C29"/>
    <w:rsid w:val="006E0E91"/>
    <w:rsid w:val="006E1E63"/>
    <w:rsid w:val="006E2A7B"/>
    <w:rsid w:val="006E3143"/>
    <w:rsid w:val="006E318E"/>
    <w:rsid w:val="006E31CE"/>
    <w:rsid w:val="006E364B"/>
    <w:rsid w:val="006E3859"/>
    <w:rsid w:val="006E3B40"/>
    <w:rsid w:val="006E4D4B"/>
    <w:rsid w:val="006E5179"/>
    <w:rsid w:val="006E57BB"/>
    <w:rsid w:val="006E588C"/>
    <w:rsid w:val="006E5C7D"/>
    <w:rsid w:val="006E60D5"/>
    <w:rsid w:val="006E6B83"/>
    <w:rsid w:val="006E78CC"/>
    <w:rsid w:val="006F0117"/>
    <w:rsid w:val="006F05CF"/>
    <w:rsid w:val="006F05EC"/>
    <w:rsid w:val="006F0FE9"/>
    <w:rsid w:val="006F1413"/>
    <w:rsid w:val="006F16E5"/>
    <w:rsid w:val="006F1CDE"/>
    <w:rsid w:val="006F2395"/>
    <w:rsid w:val="006F3242"/>
    <w:rsid w:val="006F3516"/>
    <w:rsid w:val="006F406F"/>
    <w:rsid w:val="006F4AF3"/>
    <w:rsid w:val="006F54F0"/>
    <w:rsid w:val="006F5707"/>
    <w:rsid w:val="006F5777"/>
    <w:rsid w:val="006F6964"/>
    <w:rsid w:val="006F6DB5"/>
    <w:rsid w:val="006F7015"/>
    <w:rsid w:val="006F75E6"/>
    <w:rsid w:val="00700644"/>
    <w:rsid w:val="0070089F"/>
    <w:rsid w:val="00700BD5"/>
    <w:rsid w:val="00701309"/>
    <w:rsid w:val="00702953"/>
    <w:rsid w:val="00702E86"/>
    <w:rsid w:val="007036CF"/>
    <w:rsid w:val="00703B4E"/>
    <w:rsid w:val="00703CFB"/>
    <w:rsid w:val="0070417A"/>
    <w:rsid w:val="007045B8"/>
    <w:rsid w:val="007047AC"/>
    <w:rsid w:val="007049CF"/>
    <w:rsid w:val="00704DA8"/>
    <w:rsid w:val="00705010"/>
    <w:rsid w:val="00705373"/>
    <w:rsid w:val="0070540E"/>
    <w:rsid w:val="00706789"/>
    <w:rsid w:val="007069F9"/>
    <w:rsid w:val="00707BEA"/>
    <w:rsid w:val="0071091D"/>
    <w:rsid w:val="007113C6"/>
    <w:rsid w:val="007119D8"/>
    <w:rsid w:val="00711A1A"/>
    <w:rsid w:val="00711D42"/>
    <w:rsid w:val="00712CC2"/>
    <w:rsid w:val="00712F45"/>
    <w:rsid w:val="0071445C"/>
    <w:rsid w:val="00714B1D"/>
    <w:rsid w:val="00715328"/>
    <w:rsid w:val="00715376"/>
    <w:rsid w:val="0071573A"/>
    <w:rsid w:val="00716A0B"/>
    <w:rsid w:val="007174E4"/>
    <w:rsid w:val="00717672"/>
    <w:rsid w:val="007215D6"/>
    <w:rsid w:val="00721FFE"/>
    <w:rsid w:val="00722071"/>
    <w:rsid w:val="0072333B"/>
    <w:rsid w:val="00723DBC"/>
    <w:rsid w:val="00724289"/>
    <w:rsid w:val="007249D8"/>
    <w:rsid w:val="00724BF2"/>
    <w:rsid w:val="00725068"/>
    <w:rsid w:val="0072600F"/>
    <w:rsid w:val="007261EA"/>
    <w:rsid w:val="00727C5E"/>
    <w:rsid w:val="00727DF4"/>
    <w:rsid w:val="007303BB"/>
    <w:rsid w:val="00731433"/>
    <w:rsid w:val="0073168A"/>
    <w:rsid w:val="00733188"/>
    <w:rsid w:val="00733A40"/>
    <w:rsid w:val="00733EF9"/>
    <w:rsid w:val="007362DE"/>
    <w:rsid w:val="00736B81"/>
    <w:rsid w:val="00737488"/>
    <w:rsid w:val="007378BA"/>
    <w:rsid w:val="00737989"/>
    <w:rsid w:val="00737BB0"/>
    <w:rsid w:val="00737DF3"/>
    <w:rsid w:val="0074203A"/>
    <w:rsid w:val="00742109"/>
    <w:rsid w:val="00742CF7"/>
    <w:rsid w:val="00742FCD"/>
    <w:rsid w:val="007431B5"/>
    <w:rsid w:val="007433EC"/>
    <w:rsid w:val="00743B55"/>
    <w:rsid w:val="00743C39"/>
    <w:rsid w:val="00743D3B"/>
    <w:rsid w:val="00745687"/>
    <w:rsid w:val="0074571A"/>
    <w:rsid w:val="007458C3"/>
    <w:rsid w:val="00745EF5"/>
    <w:rsid w:val="007468C8"/>
    <w:rsid w:val="0074727E"/>
    <w:rsid w:val="00747942"/>
    <w:rsid w:val="007515CC"/>
    <w:rsid w:val="007517A3"/>
    <w:rsid w:val="00752F44"/>
    <w:rsid w:val="007535F1"/>
    <w:rsid w:val="00753872"/>
    <w:rsid w:val="00753C11"/>
    <w:rsid w:val="00753D3F"/>
    <w:rsid w:val="0075417A"/>
    <w:rsid w:val="00754B66"/>
    <w:rsid w:val="007559A7"/>
    <w:rsid w:val="00755BDD"/>
    <w:rsid w:val="00756FEC"/>
    <w:rsid w:val="0075762A"/>
    <w:rsid w:val="00757FF3"/>
    <w:rsid w:val="007607E0"/>
    <w:rsid w:val="0076102D"/>
    <w:rsid w:val="0076115D"/>
    <w:rsid w:val="007613C5"/>
    <w:rsid w:val="00761425"/>
    <w:rsid w:val="0076228B"/>
    <w:rsid w:val="007627E0"/>
    <w:rsid w:val="00762E4A"/>
    <w:rsid w:val="00763432"/>
    <w:rsid w:val="00763AFA"/>
    <w:rsid w:val="00763D80"/>
    <w:rsid w:val="00764AA0"/>
    <w:rsid w:val="00765206"/>
    <w:rsid w:val="00765EDB"/>
    <w:rsid w:val="007660C6"/>
    <w:rsid w:val="00766728"/>
    <w:rsid w:val="00766DF1"/>
    <w:rsid w:val="007677AA"/>
    <w:rsid w:val="00767A59"/>
    <w:rsid w:val="00767CD0"/>
    <w:rsid w:val="00770180"/>
    <w:rsid w:val="0077045D"/>
    <w:rsid w:val="00771B49"/>
    <w:rsid w:val="00771EED"/>
    <w:rsid w:val="00772ABA"/>
    <w:rsid w:val="00772D22"/>
    <w:rsid w:val="007733CC"/>
    <w:rsid w:val="00774998"/>
    <w:rsid w:val="007754B3"/>
    <w:rsid w:val="00775849"/>
    <w:rsid w:val="00776143"/>
    <w:rsid w:val="007766DA"/>
    <w:rsid w:val="00777B38"/>
    <w:rsid w:val="00777C3E"/>
    <w:rsid w:val="0078026E"/>
    <w:rsid w:val="00780711"/>
    <w:rsid w:val="00781D7F"/>
    <w:rsid w:val="00782264"/>
    <w:rsid w:val="00782287"/>
    <w:rsid w:val="00783409"/>
    <w:rsid w:val="00790072"/>
    <w:rsid w:val="007900B1"/>
    <w:rsid w:val="007901E3"/>
    <w:rsid w:val="007909DC"/>
    <w:rsid w:val="007914C8"/>
    <w:rsid w:val="00791CB1"/>
    <w:rsid w:val="007920B5"/>
    <w:rsid w:val="0079297C"/>
    <w:rsid w:val="00793035"/>
    <w:rsid w:val="0079469E"/>
    <w:rsid w:val="00794C88"/>
    <w:rsid w:val="00794D6A"/>
    <w:rsid w:val="00795FEC"/>
    <w:rsid w:val="00796117"/>
    <w:rsid w:val="007966B6"/>
    <w:rsid w:val="00796A0E"/>
    <w:rsid w:val="00796B2B"/>
    <w:rsid w:val="00796E47"/>
    <w:rsid w:val="0079702B"/>
    <w:rsid w:val="007977B4"/>
    <w:rsid w:val="007A0452"/>
    <w:rsid w:val="007A0B0A"/>
    <w:rsid w:val="007A2B37"/>
    <w:rsid w:val="007A334A"/>
    <w:rsid w:val="007A4022"/>
    <w:rsid w:val="007A49A9"/>
    <w:rsid w:val="007A4AFE"/>
    <w:rsid w:val="007A4D4A"/>
    <w:rsid w:val="007A5538"/>
    <w:rsid w:val="007A5A96"/>
    <w:rsid w:val="007A5BDD"/>
    <w:rsid w:val="007A6F40"/>
    <w:rsid w:val="007B0378"/>
    <w:rsid w:val="007B097B"/>
    <w:rsid w:val="007B20F6"/>
    <w:rsid w:val="007B2F61"/>
    <w:rsid w:val="007B3839"/>
    <w:rsid w:val="007B3C87"/>
    <w:rsid w:val="007B405A"/>
    <w:rsid w:val="007B45FB"/>
    <w:rsid w:val="007B496A"/>
    <w:rsid w:val="007B65B3"/>
    <w:rsid w:val="007B795C"/>
    <w:rsid w:val="007B7FB2"/>
    <w:rsid w:val="007C09B2"/>
    <w:rsid w:val="007C0CB9"/>
    <w:rsid w:val="007C114D"/>
    <w:rsid w:val="007C11AD"/>
    <w:rsid w:val="007C1958"/>
    <w:rsid w:val="007C1ED1"/>
    <w:rsid w:val="007C224F"/>
    <w:rsid w:val="007C263F"/>
    <w:rsid w:val="007C26B8"/>
    <w:rsid w:val="007C28CF"/>
    <w:rsid w:val="007C3284"/>
    <w:rsid w:val="007C32BD"/>
    <w:rsid w:val="007C369D"/>
    <w:rsid w:val="007C374B"/>
    <w:rsid w:val="007C3B25"/>
    <w:rsid w:val="007C3CEE"/>
    <w:rsid w:val="007C42DD"/>
    <w:rsid w:val="007C454B"/>
    <w:rsid w:val="007C45AC"/>
    <w:rsid w:val="007C4C7E"/>
    <w:rsid w:val="007C54DD"/>
    <w:rsid w:val="007C5AA0"/>
    <w:rsid w:val="007C5E53"/>
    <w:rsid w:val="007C65D2"/>
    <w:rsid w:val="007C6AED"/>
    <w:rsid w:val="007C7AEE"/>
    <w:rsid w:val="007D0041"/>
    <w:rsid w:val="007D051A"/>
    <w:rsid w:val="007D090C"/>
    <w:rsid w:val="007D0F67"/>
    <w:rsid w:val="007D2220"/>
    <w:rsid w:val="007D2366"/>
    <w:rsid w:val="007D27B1"/>
    <w:rsid w:val="007D38DA"/>
    <w:rsid w:val="007D3B56"/>
    <w:rsid w:val="007D3CEA"/>
    <w:rsid w:val="007D3F23"/>
    <w:rsid w:val="007D496D"/>
    <w:rsid w:val="007D541B"/>
    <w:rsid w:val="007D6155"/>
    <w:rsid w:val="007D761D"/>
    <w:rsid w:val="007D7B5C"/>
    <w:rsid w:val="007E0D5C"/>
    <w:rsid w:val="007E135F"/>
    <w:rsid w:val="007E1877"/>
    <w:rsid w:val="007E2405"/>
    <w:rsid w:val="007E25B8"/>
    <w:rsid w:val="007E368B"/>
    <w:rsid w:val="007E3FE1"/>
    <w:rsid w:val="007E4436"/>
    <w:rsid w:val="007E470E"/>
    <w:rsid w:val="007E4977"/>
    <w:rsid w:val="007E4C65"/>
    <w:rsid w:val="007E4DD9"/>
    <w:rsid w:val="007E4F7F"/>
    <w:rsid w:val="007E4FA9"/>
    <w:rsid w:val="007E5174"/>
    <w:rsid w:val="007E51A8"/>
    <w:rsid w:val="007E58FC"/>
    <w:rsid w:val="007E592A"/>
    <w:rsid w:val="007E5A22"/>
    <w:rsid w:val="007E5C36"/>
    <w:rsid w:val="007E6285"/>
    <w:rsid w:val="007E6880"/>
    <w:rsid w:val="007E6927"/>
    <w:rsid w:val="007E70F8"/>
    <w:rsid w:val="007E7BDF"/>
    <w:rsid w:val="007F0397"/>
    <w:rsid w:val="007F064D"/>
    <w:rsid w:val="007F078E"/>
    <w:rsid w:val="007F081A"/>
    <w:rsid w:val="007F1398"/>
    <w:rsid w:val="007F3641"/>
    <w:rsid w:val="007F3967"/>
    <w:rsid w:val="007F4252"/>
    <w:rsid w:val="007F55E9"/>
    <w:rsid w:val="007F6657"/>
    <w:rsid w:val="007F6883"/>
    <w:rsid w:val="007F6B49"/>
    <w:rsid w:val="007F6BE7"/>
    <w:rsid w:val="007F72B9"/>
    <w:rsid w:val="007F792A"/>
    <w:rsid w:val="008002D9"/>
    <w:rsid w:val="00800BBE"/>
    <w:rsid w:val="00801241"/>
    <w:rsid w:val="0080124B"/>
    <w:rsid w:val="008012FA"/>
    <w:rsid w:val="008019C4"/>
    <w:rsid w:val="00802C34"/>
    <w:rsid w:val="00802D3C"/>
    <w:rsid w:val="00803A6F"/>
    <w:rsid w:val="0080406E"/>
    <w:rsid w:val="00805480"/>
    <w:rsid w:val="008062C2"/>
    <w:rsid w:val="00806D7A"/>
    <w:rsid w:val="0080738E"/>
    <w:rsid w:val="00807DFF"/>
    <w:rsid w:val="00811AC9"/>
    <w:rsid w:val="00811FE5"/>
    <w:rsid w:val="008123D5"/>
    <w:rsid w:val="00813104"/>
    <w:rsid w:val="00814746"/>
    <w:rsid w:val="00815732"/>
    <w:rsid w:val="00815F50"/>
    <w:rsid w:val="00815FD5"/>
    <w:rsid w:val="00816BD9"/>
    <w:rsid w:val="00816DB3"/>
    <w:rsid w:val="00817865"/>
    <w:rsid w:val="008178B4"/>
    <w:rsid w:val="0082136B"/>
    <w:rsid w:val="0082219B"/>
    <w:rsid w:val="00823718"/>
    <w:rsid w:val="00823ACA"/>
    <w:rsid w:val="008242B9"/>
    <w:rsid w:val="008244C8"/>
    <w:rsid w:val="008246BF"/>
    <w:rsid w:val="00825618"/>
    <w:rsid w:val="0082599C"/>
    <w:rsid w:val="008259E5"/>
    <w:rsid w:val="00825B6A"/>
    <w:rsid w:val="00825E6F"/>
    <w:rsid w:val="00825FE6"/>
    <w:rsid w:val="00826395"/>
    <w:rsid w:val="0082734B"/>
    <w:rsid w:val="008276B5"/>
    <w:rsid w:val="00827743"/>
    <w:rsid w:val="0083058F"/>
    <w:rsid w:val="00830A3A"/>
    <w:rsid w:val="00830BA6"/>
    <w:rsid w:val="00830CC2"/>
    <w:rsid w:val="00830D0E"/>
    <w:rsid w:val="00830FC7"/>
    <w:rsid w:val="00831019"/>
    <w:rsid w:val="00831142"/>
    <w:rsid w:val="0083123D"/>
    <w:rsid w:val="00831697"/>
    <w:rsid w:val="008318E3"/>
    <w:rsid w:val="008318E6"/>
    <w:rsid w:val="00831968"/>
    <w:rsid w:val="008323F7"/>
    <w:rsid w:val="00832CAB"/>
    <w:rsid w:val="008342DB"/>
    <w:rsid w:val="00834E3E"/>
    <w:rsid w:val="0083603C"/>
    <w:rsid w:val="00836634"/>
    <w:rsid w:val="008371A8"/>
    <w:rsid w:val="00837647"/>
    <w:rsid w:val="008403DC"/>
    <w:rsid w:val="00841726"/>
    <w:rsid w:val="0084235C"/>
    <w:rsid w:val="0084251D"/>
    <w:rsid w:val="00842989"/>
    <w:rsid w:val="008442FE"/>
    <w:rsid w:val="00844619"/>
    <w:rsid w:val="0084586F"/>
    <w:rsid w:val="0084594E"/>
    <w:rsid w:val="0084643A"/>
    <w:rsid w:val="0084674A"/>
    <w:rsid w:val="00846A2C"/>
    <w:rsid w:val="00847961"/>
    <w:rsid w:val="00847C76"/>
    <w:rsid w:val="00850172"/>
    <w:rsid w:val="00850427"/>
    <w:rsid w:val="00850B53"/>
    <w:rsid w:val="00850CA2"/>
    <w:rsid w:val="0085133E"/>
    <w:rsid w:val="00851F4D"/>
    <w:rsid w:val="00852750"/>
    <w:rsid w:val="00852979"/>
    <w:rsid w:val="008530FF"/>
    <w:rsid w:val="008534EC"/>
    <w:rsid w:val="00854707"/>
    <w:rsid w:val="00855182"/>
    <w:rsid w:val="0085612F"/>
    <w:rsid w:val="008563D6"/>
    <w:rsid w:val="00856D26"/>
    <w:rsid w:val="00856E13"/>
    <w:rsid w:val="00856F96"/>
    <w:rsid w:val="008571BA"/>
    <w:rsid w:val="00857719"/>
    <w:rsid w:val="00857CF0"/>
    <w:rsid w:val="00861E1B"/>
    <w:rsid w:val="00861EE5"/>
    <w:rsid w:val="00861F3F"/>
    <w:rsid w:val="00862CB5"/>
    <w:rsid w:val="008634F0"/>
    <w:rsid w:val="00865ECE"/>
    <w:rsid w:val="00865FC0"/>
    <w:rsid w:val="008663BD"/>
    <w:rsid w:val="00866560"/>
    <w:rsid w:val="008676B1"/>
    <w:rsid w:val="00870504"/>
    <w:rsid w:val="0087113E"/>
    <w:rsid w:val="00874164"/>
    <w:rsid w:val="00875171"/>
    <w:rsid w:val="00875391"/>
    <w:rsid w:val="008756E8"/>
    <w:rsid w:val="00875A20"/>
    <w:rsid w:val="00876A44"/>
    <w:rsid w:val="00877686"/>
    <w:rsid w:val="00877BF0"/>
    <w:rsid w:val="0088061C"/>
    <w:rsid w:val="00881838"/>
    <w:rsid w:val="00882727"/>
    <w:rsid w:val="008829BA"/>
    <w:rsid w:val="00882A3A"/>
    <w:rsid w:val="00882E7D"/>
    <w:rsid w:val="008837C7"/>
    <w:rsid w:val="008839B6"/>
    <w:rsid w:val="00883ACE"/>
    <w:rsid w:val="00883B45"/>
    <w:rsid w:val="00883B9B"/>
    <w:rsid w:val="00883C20"/>
    <w:rsid w:val="008844B2"/>
    <w:rsid w:val="00884EDF"/>
    <w:rsid w:val="00885454"/>
    <w:rsid w:val="00886369"/>
    <w:rsid w:val="0088651F"/>
    <w:rsid w:val="00886A7E"/>
    <w:rsid w:val="00886F9E"/>
    <w:rsid w:val="00886FCB"/>
    <w:rsid w:val="008872B1"/>
    <w:rsid w:val="00887976"/>
    <w:rsid w:val="00887D71"/>
    <w:rsid w:val="00890510"/>
    <w:rsid w:val="00891694"/>
    <w:rsid w:val="00891739"/>
    <w:rsid w:val="00892453"/>
    <w:rsid w:val="00894CF1"/>
    <w:rsid w:val="00895585"/>
    <w:rsid w:val="008959C2"/>
    <w:rsid w:val="00895DF3"/>
    <w:rsid w:val="008960FF"/>
    <w:rsid w:val="008962E0"/>
    <w:rsid w:val="00896DC0"/>
    <w:rsid w:val="00897F37"/>
    <w:rsid w:val="008A089C"/>
    <w:rsid w:val="008A0B8E"/>
    <w:rsid w:val="008A0CA7"/>
    <w:rsid w:val="008A18CF"/>
    <w:rsid w:val="008A1CCD"/>
    <w:rsid w:val="008A2D9E"/>
    <w:rsid w:val="008A2E64"/>
    <w:rsid w:val="008A2EA4"/>
    <w:rsid w:val="008A33B3"/>
    <w:rsid w:val="008A357F"/>
    <w:rsid w:val="008A4864"/>
    <w:rsid w:val="008A6104"/>
    <w:rsid w:val="008A68BA"/>
    <w:rsid w:val="008A7C26"/>
    <w:rsid w:val="008B014A"/>
    <w:rsid w:val="008B022A"/>
    <w:rsid w:val="008B0392"/>
    <w:rsid w:val="008B2032"/>
    <w:rsid w:val="008B2B25"/>
    <w:rsid w:val="008B2EAD"/>
    <w:rsid w:val="008B3163"/>
    <w:rsid w:val="008B3F8C"/>
    <w:rsid w:val="008B4AAC"/>
    <w:rsid w:val="008B5164"/>
    <w:rsid w:val="008B518E"/>
    <w:rsid w:val="008B5B6D"/>
    <w:rsid w:val="008B5C78"/>
    <w:rsid w:val="008B60EB"/>
    <w:rsid w:val="008B6479"/>
    <w:rsid w:val="008B663E"/>
    <w:rsid w:val="008B66F9"/>
    <w:rsid w:val="008B6FBC"/>
    <w:rsid w:val="008B7605"/>
    <w:rsid w:val="008B7A5B"/>
    <w:rsid w:val="008C05F3"/>
    <w:rsid w:val="008C082F"/>
    <w:rsid w:val="008C1972"/>
    <w:rsid w:val="008C1E59"/>
    <w:rsid w:val="008C259E"/>
    <w:rsid w:val="008C2607"/>
    <w:rsid w:val="008C2D23"/>
    <w:rsid w:val="008C2EF3"/>
    <w:rsid w:val="008C3736"/>
    <w:rsid w:val="008C4E24"/>
    <w:rsid w:val="008C53B7"/>
    <w:rsid w:val="008C5A63"/>
    <w:rsid w:val="008C6415"/>
    <w:rsid w:val="008C6819"/>
    <w:rsid w:val="008D08D3"/>
    <w:rsid w:val="008D1259"/>
    <w:rsid w:val="008D1931"/>
    <w:rsid w:val="008D1C20"/>
    <w:rsid w:val="008D20D6"/>
    <w:rsid w:val="008D245E"/>
    <w:rsid w:val="008D29BD"/>
    <w:rsid w:val="008D2CE5"/>
    <w:rsid w:val="008D2DED"/>
    <w:rsid w:val="008D2FAC"/>
    <w:rsid w:val="008D304A"/>
    <w:rsid w:val="008D36AF"/>
    <w:rsid w:val="008D3715"/>
    <w:rsid w:val="008D396D"/>
    <w:rsid w:val="008D3FC4"/>
    <w:rsid w:val="008D427D"/>
    <w:rsid w:val="008D49B4"/>
    <w:rsid w:val="008D6444"/>
    <w:rsid w:val="008D6595"/>
    <w:rsid w:val="008D71BA"/>
    <w:rsid w:val="008D7564"/>
    <w:rsid w:val="008D7DF7"/>
    <w:rsid w:val="008E0128"/>
    <w:rsid w:val="008E1088"/>
    <w:rsid w:val="008E1AAC"/>
    <w:rsid w:val="008E1EEF"/>
    <w:rsid w:val="008E3975"/>
    <w:rsid w:val="008E4C87"/>
    <w:rsid w:val="008E4D8F"/>
    <w:rsid w:val="008E53A3"/>
    <w:rsid w:val="008E64BC"/>
    <w:rsid w:val="008E7970"/>
    <w:rsid w:val="008F006E"/>
    <w:rsid w:val="008F0A58"/>
    <w:rsid w:val="008F1071"/>
    <w:rsid w:val="008F13BA"/>
    <w:rsid w:val="008F17D6"/>
    <w:rsid w:val="008F1B5B"/>
    <w:rsid w:val="008F1C77"/>
    <w:rsid w:val="008F1E07"/>
    <w:rsid w:val="008F295B"/>
    <w:rsid w:val="008F3075"/>
    <w:rsid w:val="008F36DE"/>
    <w:rsid w:val="008F4F33"/>
    <w:rsid w:val="008F5A37"/>
    <w:rsid w:val="008F770D"/>
    <w:rsid w:val="008F7D83"/>
    <w:rsid w:val="00900B9B"/>
    <w:rsid w:val="009014D8"/>
    <w:rsid w:val="00901F37"/>
    <w:rsid w:val="009050F8"/>
    <w:rsid w:val="0090592F"/>
    <w:rsid w:val="0090684E"/>
    <w:rsid w:val="00906B99"/>
    <w:rsid w:val="00906DD9"/>
    <w:rsid w:val="00907BD7"/>
    <w:rsid w:val="009109B7"/>
    <w:rsid w:val="00911047"/>
    <w:rsid w:val="00911739"/>
    <w:rsid w:val="009121D3"/>
    <w:rsid w:val="009121DE"/>
    <w:rsid w:val="009123F8"/>
    <w:rsid w:val="009127D5"/>
    <w:rsid w:val="00912FAD"/>
    <w:rsid w:val="00915051"/>
    <w:rsid w:val="00915898"/>
    <w:rsid w:val="00915960"/>
    <w:rsid w:val="0091712C"/>
    <w:rsid w:val="00917647"/>
    <w:rsid w:val="00921144"/>
    <w:rsid w:val="0092142C"/>
    <w:rsid w:val="009214FA"/>
    <w:rsid w:val="0092184F"/>
    <w:rsid w:val="00921C04"/>
    <w:rsid w:val="00923751"/>
    <w:rsid w:val="009238FB"/>
    <w:rsid w:val="00924035"/>
    <w:rsid w:val="00924DA3"/>
    <w:rsid w:val="00925B12"/>
    <w:rsid w:val="00925CA9"/>
    <w:rsid w:val="009270B5"/>
    <w:rsid w:val="00927772"/>
    <w:rsid w:val="00927A51"/>
    <w:rsid w:val="00930D68"/>
    <w:rsid w:val="00931205"/>
    <w:rsid w:val="009313A5"/>
    <w:rsid w:val="00932B98"/>
    <w:rsid w:val="00932DB1"/>
    <w:rsid w:val="00933020"/>
    <w:rsid w:val="00934584"/>
    <w:rsid w:val="009347E5"/>
    <w:rsid w:val="0093501A"/>
    <w:rsid w:val="00935965"/>
    <w:rsid w:val="00936128"/>
    <w:rsid w:val="009361EE"/>
    <w:rsid w:val="00936F5C"/>
    <w:rsid w:val="00936FDB"/>
    <w:rsid w:val="009373E8"/>
    <w:rsid w:val="00937E2D"/>
    <w:rsid w:val="009402D8"/>
    <w:rsid w:val="009404BE"/>
    <w:rsid w:val="009423CA"/>
    <w:rsid w:val="00942DAA"/>
    <w:rsid w:val="00943021"/>
    <w:rsid w:val="009437AA"/>
    <w:rsid w:val="00943990"/>
    <w:rsid w:val="00944206"/>
    <w:rsid w:val="00946226"/>
    <w:rsid w:val="0094713C"/>
    <w:rsid w:val="0095044B"/>
    <w:rsid w:val="00950969"/>
    <w:rsid w:val="00950978"/>
    <w:rsid w:val="00950F12"/>
    <w:rsid w:val="00952B1D"/>
    <w:rsid w:val="00952C6F"/>
    <w:rsid w:val="00953B56"/>
    <w:rsid w:val="00953E11"/>
    <w:rsid w:val="00954528"/>
    <w:rsid w:val="00954D60"/>
    <w:rsid w:val="00954D81"/>
    <w:rsid w:val="00954E9A"/>
    <w:rsid w:val="009556B7"/>
    <w:rsid w:val="00956370"/>
    <w:rsid w:val="00960062"/>
    <w:rsid w:val="009603AA"/>
    <w:rsid w:val="00961030"/>
    <w:rsid w:val="009611E1"/>
    <w:rsid w:val="009613E1"/>
    <w:rsid w:val="00961722"/>
    <w:rsid w:val="00962AFB"/>
    <w:rsid w:val="00962D60"/>
    <w:rsid w:val="00962DD7"/>
    <w:rsid w:val="0096355E"/>
    <w:rsid w:val="00963CFB"/>
    <w:rsid w:val="00963D34"/>
    <w:rsid w:val="00963D55"/>
    <w:rsid w:val="00964C3C"/>
    <w:rsid w:val="009654F6"/>
    <w:rsid w:val="009655DB"/>
    <w:rsid w:val="00965619"/>
    <w:rsid w:val="00965ACA"/>
    <w:rsid w:val="009664C0"/>
    <w:rsid w:val="00966EEB"/>
    <w:rsid w:val="009679B2"/>
    <w:rsid w:val="00967F1F"/>
    <w:rsid w:val="00970458"/>
    <w:rsid w:val="00970FAB"/>
    <w:rsid w:val="00972240"/>
    <w:rsid w:val="009723E5"/>
    <w:rsid w:val="009727E0"/>
    <w:rsid w:val="00972919"/>
    <w:rsid w:val="00972AFD"/>
    <w:rsid w:val="00973025"/>
    <w:rsid w:val="00973D01"/>
    <w:rsid w:val="009749B9"/>
    <w:rsid w:val="00974A21"/>
    <w:rsid w:val="00975EE6"/>
    <w:rsid w:val="00976126"/>
    <w:rsid w:val="009764F1"/>
    <w:rsid w:val="00976A81"/>
    <w:rsid w:val="00976ABE"/>
    <w:rsid w:val="00977141"/>
    <w:rsid w:val="009771FE"/>
    <w:rsid w:val="00977396"/>
    <w:rsid w:val="00977BA0"/>
    <w:rsid w:val="00981154"/>
    <w:rsid w:val="009812C1"/>
    <w:rsid w:val="00981386"/>
    <w:rsid w:val="00981743"/>
    <w:rsid w:val="00981848"/>
    <w:rsid w:val="00982937"/>
    <w:rsid w:val="00983B9B"/>
    <w:rsid w:val="00983E3C"/>
    <w:rsid w:val="00984F28"/>
    <w:rsid w:val="00985305"/>
    <w:rsid w:val="00985EED"/>
    <w:rsid w:val="0098626B"/>
    <w:rsid w:val="009865CE"/>
    <w:rsid w:val="00986601"/>
    <w:rsid w:val="0098662B"/>
    <w:rsid w:val="00986868"/>
    <w:rsid w:val="00986BC9"/>
    <w:rsid w:val="00987B43"/>
    <w:rsid w:val="00987EE1"/>
    <w:rsid w:val="00991048"/>
    <w:rsid w:val="00991707"/>
    <w:rsid w:val="0099264E"/>
    <w:rsid w:val="00992655"/>
    <w:rsid w:val="00993A1F"/>
    <w:rsid w:val="00993D0E"/>
    <w:rsid w:val="009941AC"/>
    <w:rsid w:val="009942B0"/>
    <w:rsid w:val="00994814"/>
    <w:rsid w:val="00995601"/>
    <w:rsid w:val="00995E46"/>
    <w:rsid w:val="00995E61"/>
    <w:rsid w:val="00996D69"/>
    <w:rsid w:val="00997237"/>
    <w:rsid w:val="009976EC"/>
    <w:rsid w:val="009978BC"/>
    <w:rsid w:val="00997EC6"/>
    <w:rsid w:val="009A1761"/>
    <w:rsid w:val="009A1DF5"/>
    <w:rsid w:val="009A2F68"/>
    <w:rsid w:val="009A3A00"/>
    <w:rsid w:val="009A3A3A"/>
    <w:rsid w:val="009A4438"/>
    <w:rsid w:val="009A4BDE"/>
    <w:rsid w:val="009A5940"/>
    <w:rsid w:val="009A5AC4"/>
    <w:rsid w:val="009A655E"/>
    <w:rsid w:val="009A79C4"/>
    <w:rsid w:val="009A7C0E"/>
    <w:rsid w:val="009B12F2"/>
    <w:rsid w:val="009B2FC4"/>
    <w:rsid w:val="009B41FF"/>
    <w:rsid w:val="009B493E"/>
    <w:rsid w:val="009B4EDF"/>
    <w:rsid w:val="009B534E"/>
    <w:rsid w:val="009B5D9D"/>
    <w:rsid w:val="009B6439"/>
    <w:rsid w:val="009B6666"/>
    <w:rsid w:val="009B6AB5"/>
    <w:rsid w:val="009B7315"/>
    <w:rsid w:val="009C1ED1"/>
    <w:rsid w:val="009C2C89"/>
    <w:rsid w:val="009C2D8B"/>
    <w:rsid w:val="009C3351"/>
    <w:rsid w:val="009C3584"/>
    <w:rsid w:val="009C3F18"/>
    <w:rsid w:val="009C4172"/>
    <w:rsid w:val="009C46E0"/>
    <w:rsid w:val="009C4F47"/>
    <w:rsid w:val="009C53E0"/>
    <w:rsid w:val="009C5D71"/>
    <w:rsid w:val="009C6086"/>
    <w:rsid w:val="009C6B28"/>
    <w:rsid w:val="009C7E4A"/>
    <w:rsid w:val="009D0999"/>
    <w:rsid w:val="009D14A8"/>
    <w:rsid w:val="009D18EE"/>
    <w:rsid w:val="009D1CEE"/>
    <w:rsid w:val="009D1DBD"/>
    <w:rsid w:val="009D1FD5"/>
    <w:rsid w:val="009D2B27"/>
    <w:rsid w:val="009D2DAB"/>
    <w:rsid w:val="009D3334"/>
    <w:rsid w:val="009D35D5"/>
    <w:rsid w:val="009D36BE"/>
    <w:rsid w:val="009D3999"/>
    <w:rsid w:val="009D502E"/>
    <w:rsid w:val="009D5880"/>
    <w:rsid w:val="009E029A"/>
    <w:rsid w:val="009E0A19"/>
    <w:rsid w:val="009E21C1"/>
    <w:rsid w:val="009E316D"/>
    <w:rsid w:val="009E432A"/>
    <w:rsid w:val="009E4BD5"/>
    <w:rsid w:val="009E50E7"/>
    <w:rsid w:val="009E5327"/>
    <w:rsid w:val="009E572C"/>
    <w:rsid w:val="009E598A"/>
    <w:rsid w:val="009E6672"/>
    <w:rsid w:val="009E6BA2"/>
    <w:rsid w:val="009E79BC"/>
    <w:rsid w:val="009F0942"/>
    <w:rsid w:val="009F09A8"/>
    <w:rsid w:val="009F0AF3"/>
    <w:rsid w:val="009F1063"/>
    <w:rsid w:val="009F18A7"/>
    <w:rsid w:val="009F19E9"/>
    <w:rsid w:val="009F2262"/>
    <w:rsid w:val="009F29A9"/>
    <w:rsid w:val="009F3186"/>
    <w:rsid w:val="009F4106"/>
    <w:rsid w:val="009F5F96"/>
    <w:rsid w:val="009F6104"/>
    <w:rsid w:val="009F63E8"/>
    <w:rsid w:val="009F67F3"/>
    <w:rsid w:val="009F690E"/>
    <w:rsid w:val="009F6ACA"/>
    <w:rsid w:val="009F7654"/>
    <w:rsid w:val="009F7850"/>
    <w:rsid w:val="00A0035C"/>
    <w:rsid w:val="00A00789"/>
    <w:rsid w:val="00A0088D"/>
    <w:rsid w:val="00A00ED2"/>
    <w:rsid w:val="00A01622"/>
    <w:rsid w:val="00A01664"/>
    <w:rsid w:val="00A01D5B"/>
    <w:rsid w:val="00A0232D"/>
    <w:rsid w:val="00A02A87"/>
    <w:rsid w:val="00A03ADA"/>
    <w:rsid w:val="00A03CDC"/>
    <w:rsid w:val="00A05419"/>
    <w:rsid w:val="00A05438"/>
    <w:rsid w:val="00A06790"/>
    <w:rsid w:val="00A06EC4"/>
    <w:rsid w:val="00A070F1"/>
    <w:rsid w:val="00A073D1"/>
    <w:rsid w:val="00A07C6B"/>
    <w:rsid w:val="00A10697"/>
    <w:rsid w:val="00A10DCB"/>
    <w:rsid w:val="00A115E7"/>
    <w:rsid w:val="00A119FE"/>
    <w:rsid w:val="00A1319C"/>
    <w:rsid w:val="00A133CC"/>
    <w:rsid w:val="00A13698"/>
    <w:rsid w:val="00A14070"/>
    <w:rsid w:val="00A145E4"/>
    <w:rsid w:val="00A154E4"/>
    <w:rsid w:val="00A15541"/>
    <w:rsid w:val="00A15AD8"/>
    <w:rsid w:val="00A15EFF"/>
    <w:rsid w:val="00A1621F"/>
    <w:rsid w:val="00A164D9"/>
    <w:rsid w:val="00A16F77"/>
    <w:rsid w:val="00A1716E"/>
    <w:rsid w:val="00A2073D"/>
    <w:rsid w:val="00A20ECC"/>
    <w:rsid w:val="00A20F7F"/>
    <w:rsid w:val="00A225C3"/>
    <w:rsid w:val="00A22628"/>
    <w:rsid w:val="00A22AD2"/>
    <w:rsid w:val="00A240C7"/>
    <w:rsid w:val="00A2498C"/>
    <w:rsid w:val="00A251A3"/>
    <w:rsid w:val="00A254F1"/>
    <w:rsid w:val="00A270CE"/>
    <w:rsid w:val="00A30572"/>
    <w:rsid w:val="00A30BB3"/>
    <w:rsid w:val="00A31858"/>
    <w:rsid w:val="00A3188F"/>
    <w:rsid w:val="00A31E5C"/>
    <w:rsid w:val="00A329B9"/>
    <w:rsid w:val="00A32A3A"/>
    <w:rsid w:val="00A32EC8"/>
    <w:rsid w:val="00A33C10"/>
    <w:rsid w:val="00A341DE"/>
    <w:rsid w:val="00A34EBD"/>
    <w:rsid w:val="00A34FD7"/>
    <w:rsid w:val="00A35249"/>
    <w:rsid w:val="00A35424"/>
    <w:rsid w:val="00A3567F"/>
    <w:rsid w:val="00A35AA4"/>
    <w:rsid w:val="00A35CC7"/>
    <w:rsid w:val="00A35CD2"/>
    <w:rsid w:val="00A363DD"/>
    <w:rsid w:val="00A36D14"/>
    <w:rsid w:val="00A41092"/>
    <w:rsid w:val="00A410AE"/>
    <w:rsid w:val="00A41661"/>
    <w:rsid w:val="00A41975"/>
    <w:rsid w:val="00A41DD1"/>
    <w:rsid w:val="00A42335"/>
    <w:rsid w:val="00A42A93"/>
    <w:rsid w:val="00A42BA4"/>
    <w:rsid w:val="00A436B3"/>
    <w:rsid w:val="00A43A2D"/>
    <w:rsid w:val="00A442AD"/>
    <w:rsid w:val="00A45158"/>
    <w:rsid w:val="00A4589E"/>
    <w:rsid w:val="00A45AE4"/>
    <w:rsid w:val="00A4629D"/>
    <w:rsid w:val="00A464E7"/>
    <w:rsid w:val="00A46513"/>
    <w:rsid w:val="00A50202"/>
    <w:rsid w:val="00A50758"/>
    <w:rsid w:val="00A50EF4"/>
    <w:rsid w:val="00A51E60"/>
    <w:rsid w:val="00A5430F"/>
    <w:rsid w:val="00A5461E"/>
    <w:rsid w:val="00A54AE1"/>
    <w:rsid w:val="00A54B4A"/>
    <w:rsid w:val="00A556A7"/>
    <w:rsid w:val="00A56807"/>
    <w:rsid w:val="00A577EC"/>
    <w:rsid w:val="00A60A4C"/>
    <w:rsid w:val="00A60E57"/>
    <w:rsid w:val="00A61045"/>
    <w:rsid w:val="00A62DAB"/>
    <w:rsid w:val="00A63CEE"/>
    <w:rsid w:val="00A64575"/>
    <w:rsid w:val="00A65942"/>
    <w:rsid w:val="00A672A3"/>
    <w:rsid w:val="00A70068"/>
    <w:rsid w:val="00A704F7"/>
    <w:rsid w:val="00A70BA8"/>
    <w:rsid w:val="00A710C6"/>
    <w:rsid w:val="00A72316"/>
    <w:rsid w:val="00A72452"/>
    <w:rsid w:val="00A7352B"/>
    <w:rsid w:val="00A73B73"/>
    <w:rsid w:val="00A73F8F"/>
    <w:rsid w:val="00A7450C"/>
    <w:rsid w:val="00A74522"/>
    <w:rsid w:val="00A75E9D"/>
    <w:rsid w:val="00A76665"/>
    <w:rsid w:val="00A76AC3"/>
    <w:rsid w:val="00A76CDD"/>
    <w:rsid w:val="00A770C2"/>
    <w:rsid w:val="00A7754C"/>
    <w:rsid w:val="00A80194"/>
    <w:rsid w:val="00A81021"/>
    <w:rsid w:val="00A81935"/>
    <w:rsid w:val="00A81B4B"/>
    <w:rsid w:val="00A838D2"/>
    <w:rsid w:val="00A842F7"/>
    <w:rsid w:val="00A85B55"/>
    <w:rsid w:val="00A86395"/>
    <w:rsid w:val="00A86981"/>
    <w:rsid w:val="00A87191"/>
    <w:rsid w:val="00A876D4"/>
    <w:rsid w:val="00A878AD"/>
    <w:rsid w:val="00A87948"/>
    <w:rsid w:val="00A90BAD"/>
    <w:rsid w:val="00A90DE5"/>
    <w:rsid w:val="00A916D0"/>
    <w:rsid w:val="00A91841"/>
    <w:rsid w:val="00A9213E"/>
    <w:rsid w:val="00A92726"/>
    <w:rsid w:val="00A92D01"/>
    <w:rsid w:val="00A933C9"/>
    <w:rsid w:val="00A93FF4"/>
    <w:rsid w:val="00A940B7"/>
    <w:rsid w:val="00A94F17"/>
    <w:rsid w:val="00A957A0"/>
    <w:rsid w:val="00A95CF0"/>
    <w:rsid w:val="00A9746A"/>
    <w:rsid w:val="00A9796C"/>
    <w:rsid w:val="00A97ED7"/>
    <w:rsid w:val="00A97F36"/>
    <w:rsid w:val="00AA050D"/>
    <w:rsid w:val="00AA0E6C"/>
    <w:rsid w:val="00AA0FE5"/>
    <w:rsid w:val="00AA12FA"/>
    <w:rsid w:val="00AA2252"/>
    <w:rsid w:val="00AA22E9"/>
    <w:rsid w:val="00AA2B5D"/>
    <w:rsid w:val="00AA3FF7"/>
    <w:rsid w:val="00AA425A"/>
    <w:rsid w:val="00AA4F3B"/>
    <w:rsid w:val="00AB07EE"/>
    <w:rsid w:val="00AB0853"/>
    <w:rsid w:val="00AB0EC7"/>
    <w:rsid w:val="00AB1318"/>
    <w:rsid w:val="00AB1B01"/>
    <w:rsid w:val="00AB2831"/>
    <w:rsid w:val="00AB31B0"/>
    <w:rsid w:val="00AB351B"/>
    <w:rsid w:val="00AB3C62"/>
    <w:rsid w:val="00AB529C"/>
    <w:rsid w:val="00AB5639"/>
    <w:rsid w:val="00AB5643"/>
    <w:rsid w:val="00AB6E5F"/>
    <w:rsid w:val="00AB737C"/>
    <w:rsid w:val="00AB7442"/>
    <w:rsid w:val="00AB7BEC"/>
    <w:rsid w:val="00AB7CB0"/>
    <w:rsid w:val="00AC1104"/>
    <w:rsid w:val="00AC120A"/>
    <w:rsid w:val="00AC12D2"/>
    <w:rsid w:val="00AC153B"/>
    <w:rsid w:val="00AC189F"/>
    <w:rsid w:val="00AC2724"/>
    <w:rsid w:val="00AC31B9"/>
    <w:rsid w:val="00AC3689"/>
    <w:rsid w:val="00AC3DD2"/>
    <w:rsid w:val="00AC50AE"/>
    <w:rsid w:val="00AC5229"/>
    <w:rsid w:val="00AC5C3E"/>
    <w:rsid w:val="00AC61B8"/>
    <w:rsid w:val="00AC61D7"/>
    <w:rsid w:val="00AC6B6B"/>
    <w:rsid w:val="00AC777B"/>
    <w:rsid w:val="00AD06A0"/>
    <w:rsid w:val="00AD0832"/>
    <w:rsid w:val="00AD155F"/>
    <w:rsid w:val="00AD1747"/>
    <w:rsid w:val="00AD286F"/>
    <w:rsid w:val="00AD2E88"/>
    <w:rsid w:val="00AD2EAF"/>
    <w:rsid w:val="00AD310F"/>
    <w:rsid w:val="00AD36AB"/>
    <w:rsid w:val="00AD4567"/>
    <w:rsid w:val="00AD59F0"/>
    <w:rsid w:val="00AD615D"/>
    <w:rsid w:val="00AD6A60"/>
    <w:rsid w:val="00AD6B42"/>
    <w:rsid w:val="00AD6B8D"/>
    <w:rsid w:val="00AD6C85"/>
    <w:rsid w:val="00AD7B2C"/>
    <w:rsid w:val="00AE119F"/>
    <w:rsid w:val="00AE1E1F"/>
    <w:rsid w:val="00AE1E71"/>
    <w:rsid w:val="00AE2660"/>
    <w:rsid w:val="00AE3194"/>
    <w:rsid w:val="00AE3A89"/>
    <w:rsid w:val="00AE3F5B"/>
    <w:rsid w:val="00AE42D0"/>
    <w:rsid w:val="00AE5018"/>
    <w:rsid w:val="00AE568B"/>
    <w:rsid w:val="00AE63EF"/>
    <w:rsid w:val="00AE6539"/>
    <w:rsid w:val="00AE67D1"/>
    <w:rsid w:val="00AE6E50"/>
    <w:rsid w:val="00AE76EC"/>
    <w:rsid w:val="00AE7755"/>
    <w:rsid w:val="00AE7C60"/>
    <w:rsid w:val="00AE7DC2"/>
    <w:rsid w:val="00AF02BC"/>
    <w:rsid w:val="00AF0E79"/>
    <w:rsid w:val="00AF1443"/>
    <w:rsid w:val="00AF14B2"/>
    <w:rsid w:val="00AF4025"/>
    <w:rsid w:val="00AF494E"/>
    <w:rsid w:val="00AF4C7D"/>
    <w:rsid w:val="00AF51AF"/>
    <w:rsid w:val="00AF5539"/>
    <w:rsid w:val="00AF68FA"/>
    <w:rsid w:val="00AF6D91"/>
    <w:rsid w:val="00AF777D"/>
    <w:rsid w:val="00AF782F"/>
    <w:rsid w:val="00AF7D2E"/>
    <w:rsid w:val="00AF7DDF"/>
    <w:rsid w:val="00B01D6A"/>
    <w:rsid w:val="00B029ED"/>
    <w:rsid w:val="00B02CCE"/>
    <w:rsid w:val="00B03884"/>
    <w:rsid w:val="00B03A21"/>
    <w:rsid w:val="00B0563A"/>
    <w:rsid w:val="00B05B83"/>
    <w:rsid w:val="00B06487"/>
    <w:rsid w:val="00B06981"/>
    <w:rsid w:val="00B06F82"/>
    <w:rsid w:val="00B07886"/>
    <w:rsid w:val="00B07945"/>
    <w:rsid w:val="00B07BFF"/>
    <w:rsid w:val="00B07D10"/>
    <w:rsid w:val="00B10D33"/>
    <w:rsid w:val="00B10E8A"/>
    <w:rsid w:val="00B12075"/>
    <w:rsid w:val="00B13C2F"/>
    <w:rsid w:val="00B13E6E"/>
    <w:rsid w:val="00B14554"/>
    <w:rsid w:val="00B14658"/>
    <w:rsid w:val="00B15380"/>
    <w:rsid w:val="00B158AD"/>
    <w:rsid w:val="00B162B9"/>
    <w:rsid w:val="00B16574"/>
    <w:rsid w:val="00B16833"/>
    <w:rsid w:val="00B171EA"/>
    <w:rsid w:val="00B173C8"/>
    <w:rsid w:val="00B17854"/>
    <w:rsid w:val="00B17C03"/>
    <w:rsid w:val="00B17E84"/>
    <w:rsid w:val="00B21B1E"/>
    <w:rsid w:val="00B21CBC"/>
    <w:rsid w:val="00B22030"/>
    <w:rsid w:val="00B2228D"/>
    <w:rsid w:val="00B2327F"/>
    <w:rsid w:val="00B239D0"/>
    <w:rsid w:val="00B246A4"/>
    <w:rsid w:val="00B24969"/>
    <w:rsid w:val="00B24FE5"/>
    <w:rsid w:val="00B2513D"/>
    <w:rsid w:val="00B25946"/>
    <w:rsid w:val="00B277FB"/>
    <w:rsid w:val="00B27C93"/>
    <w:rsid w:val="00B27DE7"/>
    <w:rsid w:val="00B27F8F"/>
    <w:rsid w:val="00B30197"/>
    <w:rsid w:val="00B3058B"/>
    <w:rsid w:val="00B30AE7"/>
    <w:rsid w:val="00B30BB7"/>
    <w:rsid w:val="00B30CC5"/>
    <w:rsid w:val="00B31F5D"/>
    <w:rsid w:val="00B33412"/>
    <w:rsid w:val="00B33E29"/>
    <w:rsid w:val="00B33F5E"/>
    <w:rsid w:val="00B35345"/>
    <w:rsid w:val="00B3563D"/>
    <w:rsid w:val="00B35C25"/>
    <w:rsid w:val="00B362A3"/>
    <w:rsid w:val="00B36A10"/>
    <w:rsid w:val="00B37F6B"/>
    <w:rsid w:val="00B41385"/>
    <w:rsid w:val="00B413AD"/>
    <w:rsid w:val="00B42AFD"/>
    <w:rsid w:val="00B42D80"/>
    <w:rsid w:val="00B42ECC"/>
    <w:rsid w:val="00B433F4"/>
    <w:rsid w:val="00B4351D"/>
    <w:rsid w:val="00B438A4"/>
    <w:rsid w:val="00B43B9B"/>
    <w:rsid w:val="00B450DB"/>
    <w:rsid w:val="00B45BAA"/>
    <w:rsid w:val="00B4646A"/>
    <w:rsid w:val="00B46A5C"/>
    <w:rsid w:val="00B46EDD"/>
    <w:rsid w:val="00B47102"/>
    <w:rsid w:val="00B5076B"/>
    <w:rsid w:val="00B507F1"/>
    <w:rsid w:val="00B5143E"/>
    <w:rsid w:val="00B51B29"/>
    <w:rsid w:val="00B521F2"/>
    <w:rsid w:val="00B5280A"/>
    <w:rsid w:val="00B52B1A"/>
    <w:rsid w:val="00B53C07"/>
    <w:rsid w:val="00B540EE"/>
    <w:rsid w:val="00B54BCC"/>
    <w:rsid w:val="00B54E9E"/>
    <w:rsid w:val="00B55028"/>
    <w:rsid w:val="00B5630D"/>
    <w:rsid w:val="00B57EE5"/>
    <w:rsid w:val="00B609B0"/>
    <w:rsid w:val="00B61AED"/>
    <w:rsid w:val="00B61F8C"/>
    <w:rsid w:val="00B62FA6"/>
    <w:rsid w:val="00B63241"/>
    <w:rsid w:val="00B63757"/>
    <w:rsid w:val="00B638D1"/>
    <w:rsid w:val="00B638F6"/>
    <w:rsid w:val="00B63DE2"/>
    <w:rsid w:val="00B657EC"/>
    <w:rsid w:val="00B6686B"/>
    <w:rsid w:val="00B66C48"/>
    <w:rsid w:val="00B6792E"/>
    <w:rsid w:val="00B70F4B"/>
    <w:rsid w:val="00B72612"/>
    <w:rsid w:val="00B72DA3"/>
    <w:rsid w:val="00B73015"/>
    <w:rsid w:val="00B73EBF"/>
    <w:rsid w:val="00B74D6A"/>
    <w:rsid w:val="00B75B75"/>
    <w:rsid w:val="00B75C54"/>
    <w:rsid w:val="00B75D8B"/>
    <w:rsid w:val="00B75E28"/>
    <w:rsid w:val="00B776DB"/>
    <w:rsid w:val="00B77E50"/>
    <w:rsid w:val="00B8013C"/>
    <w:rsid w:val="00B8056F"/>
    <w:rsid w:val="00B80FBD"/>
    <w:rsid w:val="00B810C2"/>
    <w:rsid w:val="00B81E72"/>
    <w:rsid w:val="00B831CD"/>
    <w:rsid w:val="00B833DF"/>
    <w:rsid w:val="00B83E9B"/>
    <w:rsid w:val="00B8497F"/>
    <w:rsid w:val="00B84988"/>
    <w:rsid w:val="00B84DF4"/>
    <w:rsid w:val="00B84EED"/>
    <w:rsid w:val="00B87E68"/>
    <w:rsid w:val="00B906BE"/>
    <w:rsid w:val="00B916BD"/>
    <w:rsid w:val="00B9288C"/>
    <w:rsid w:val="00B92B37"/>
    <w:rsid w:val="00B92EBB"/>
    <w:rsid w:val="00B93709"/>
    <w:rsid w:val="00B93A44"/>
    <w:rsid w:val="00B945AA"/>
    <w:rsid w:val="00B95118"/>
    <w:rsid w:val="00B959A3"/>
    <w:rsid w:val="00B959C9"/>
    <w:rsid w:val="00B96500"/>
    <w:rsid w:val="00BA0A0B"/>
    <w:rsid w:val="00BA0CF6"/>
    <w:rsid w:val="00BA1F18"/>
    <w:rsid w:val="00BA2030"/>
    <w:rsid w:val="00BA323F"/>
    <w:rsid w:val="00BA3CAC"/>
    <w:rsid w:val="00BA3D05"/>
    <w:rsid w:val="00BA4E13"/>
    <w:rsid w:val="00BA4EFE"/>
    <w:rsid w:val="00BA622B"/>
    <w:rsid w:val="00BA62D9"/>
    <w:rsid w:val="00BA6307"/>
    <w:rsid w:val="00BB05B2"/>
    <w:rsid w:val="00BB091F"/>
    <w:rsid w:val="00BB0A40"/>
    <w:rsid w:val="00BB0F02"/>
    <w:rsid w:val="00BB1AE1"/>
    <w:rsid w:val="00BB1FE3"/>
    <w:rsid w:val="00BB2355"/>
    <w:rsid w:val="00BB29FD"/>
    <w:rsid w:val="00BB2BC4"/>
    <w:rsid w:val="00BB4469"/>
    <w:rsid w:val="00BB4887"/>
    <w:rsid w:val="00BB4980"/>
    <w:rsid w:val="00BB576A"/>
    <w:rsid w:val="00BB58B2"/>
    <w:rsid w:val="00BB5E30"/>
    <w:rsid w:val="00BB673E"/>
    <w:rsid w:val="00BB739A"/>
    <w:rsid w:val="00BC0247"/>
    <w:rsid w:val="00BC0DDB"/>
    <w:rsid w:val="00BC2796"/>
    <w:rsid w:val="00BC2D1F"/>
    <w:rsid w:val="00BC35AE"/>
    <w:rsid w:val="00BC4995"/>
    <w:rsid w:val="00BC4E18"/>
    <w:rsid w:val="00BC4F19"/>
    <w:rsid w:val="00BC5370"/>
    <w:rsid w:val="00BC592D"/>
    <w:rsid w:val="00BC6087"/>
    <w:rsid w:val="00BC7341"/>
    <w:rsid w:val="00BD0A2C"/>
    <w:rsid w:val="00BD1AD7"/>
    <w:rsid w:val="00BD3620"/>
    <w:rsid w:val="00BD363E"/>
    <w:rsid w:val="00BD39BD"/>
    <w:rsid w:val="00BD3B9C"/>
    <w:rsid w:val="00BD589E"/>
    <w:rsid w:val="00BD618C"/>
    <w:rsid w:val="00BD70D2"/>
    <w:rsid w:val="00BD72AE"/>
    <w:rsid w:val="00BD7AB5"/>
    <w:rsid w:val="00BE0E33"/>
    <w:rsid w:val="00BE13E6"/>
    <w:rsid w:val="00BE15CF"/>
    <w:rsid w:val="00BE17F0"/>
    <w:rsid w:val="00BE1916"/>
    <w:rsid w:val="00BE1930"/>
    <w:rsid w:val="00BE22A0"/>
    <w:rsid w:val="00BE349B"/>
    <w:rsid w:val="00BE3931"/>
    <w:rsid w:val="00BE3F5A"/>
    <w:rsid w:val="00BE4A9E"/>
    <w:rsid w:val="00BE57CC"/>
    <w:rsid w:val="00BE61B0"/>
    <w:rsid w:val="00BE688C"/>
    <w:rsid w:val="00BE6DB8"/>
    <w:rsid w:val="00BE6F06"/>
    <w:rsid w:val="00BE76F9"/>
    <w:rsid w:val="00BE77D8"/>
    <w:rsid w:val="00BE7941"/>
    <w:rsid w:val="00BF06D0"/>
    <w:rsid w:val="00BF088E"/>
    <w:rsid w:val="00BF1015"/>
    <w:rsid w:val="00BF105D"/>
    <w:rsid w:val="00BF10B5"/>
    <w:rsid w:val="00BF1AA9"/>
    <w:rsid w:val="00BF3719"/>
    <w:rsid w:val="00BF3C1F"/>
    <w:rsid w:val="00BF49B5"/>
    <w:rsid w:val="00BF5B64"/>
    <w:rsid w:val="00BF6475"/>
    <w:rsid w:val="00BF667D"/>
    <w:rsid w:val="00BF6B5D"/>
    <w:rsid w:val="00BF6F65"/>
    <w:rsid w:val="00BF76BB"/>
    <w:rsid w:val="00BF795C"/>
    <w:rsid w:val="00BF7B47"/>
    <w:rsid w:val="00C0037B"/>
    <w:rsid w:val="00C00FF0"/>
    <w:rsid w:val="00C01681"/>
    <w:rsid w:val="00C0169F"/>
    <w:rsid w:val="00C016DC"/>
    <w:rsid w:val="00C01D5F"/>
    <w:rsid w:val="00C031DC"/>
    <w:rsid w:val="00C03914"/>
    <w:rsid w:val="00C049B2"/>
    <w:rsid w:val="00C04AA0"/>
    <w:rsid w:val="00C057ED"/>
    <w:rsid w:val="00C0617C"/>
    <w:rsid w:val="00C06642"/>
    <w:rsid w:val="00C06979"/>
    <w:rsid w:val="00C06C9C"/>
    <w:rsid w:val="00C06F85"/>
    <w:rsid w:val="00C07601"/>
    <w:rsid w:val="00C07AD3"/>
    <w:rsid w:val="00C101B4"/>
    <w:rsid w:val="00C1100D"/>
    <w:rsid w:val="00C11058"/>
    <w:rsid w:val="00C111D3"/>
    <w:rsid w:val="00C122A3"/>
    <w:rsid w:val="00C12342"/>
    <w:rsid w:val="00C1424C"/>
    <w:rsid w:val="00C14594"/>
    <w:rsid w:val="00C14759"/>
    <w:rsid w:val="00C1487E"/>
    <w:rsid w:val="00C1488C"/>
    <w:rsid w:val="00C15325"/>
    <w:rsid w:val="00C15712"/>
    <w:rsid w:val="00C15BE8"/>
    <w:rsid w:val="00C15DD5"/>
    <w:rsid w:val="00C15EE0"/>
    <w:rsid w:val="00C15F9D"/>
    <w:rsid w:val="00C1609B"/>
    <w:rsid w:val="00C1656A"/>
    <w:rsid w:val="00C16854"/>
    <w:rsid w:val="00C17088"/>
    <w:rsid w:val="00C17153"/>
    <w:rsid w:val="00C20504"/>
    <w:rsid w:val="00C21014"/>
    <w:rsid w:val="00C212BA"/>
    <w:rsid w:val="00C21EB5"/>
    <w:rsid w:val="00C22814"/>
    <w:rsid w:val="00C22A0C"/>
    <w:rsid w:val="00C23CE4"/>
    <w:rsid w:val="00C241C1"/>
    <w:rsid w:val="00C242AC"/>
    <w:rsid w:val="00C245C1"/>
    <w:rsid w:val="00C2480D"/>
    <w:rsid w:val="00C25249"/>
    <w:rsid w:val="00C256BB"/>
    <w:rsid w:val="00C25719"/>
    <w:rsid w:val="00C260BD"/>
    <w:rsid w:val="00C26A2B"/>
    <w:rsid w:val="00C27CF3"/>
    <w:rsid w:val="00C303C9"/>
    <w:rsid w:val="00C3065B"/>
    <w:rsid w:val="00C308B5"/>
    <w:rsid w:val="00C31FB4"/>
    <w:rsid w:val="00C3266E"/>
    <w:rsid w:val="00C32E4C"/>
    <w:rsid w:val="00C333B5"/>
    <w:rsid w:val="00C33551"/>
    <w:rsid w:val="00C34C43"/>
    <w:rsid w:val="00C35641"/>
    <w:rsid w:val="00C356E8"/>
    <w:rsid w:val="00C358B1"/>
    <w:rsid w:val="00C3598B"/>
    <w:rsid w:val="00C3648F"/>
    <w:rsid w:val="00C36545"/>
    <w:rsid w:val="00C37138"/>
    <w:rsid w:val="00C376EB"/>
    <w:rsid w:val="00C37D3E"/>
    <w:rsid w:val="00C402DD"/>
    <w:rsid w:val="00C40587"/>
    <w:rsid w:val="00C41979"/>
    <w:rsid w:val="00C41F87"/>
    <w:rsid w:val="00C43533"/>
    <w:rsid w:val="00C439FC"/>
    <w:rsid w:val="00C44564"/>
    <w:rsid w:val="00C44FDD"/>
    <w:rsid w:val="00C451A0"/>
    <w:rsid w:val="00C45624"/>
    <w:rsid w:val="00C45CA9"/>
    <w:rsid w:val="00C468E1"/>
    <w:rsid w:val="00C46B56"/>
    <w:rsid w:val="00C47805"/>
    <w:rsid w:val="00C51890"/>
    <w:rsid w:val="00C52844"/>
    <w:rsid w:val="00C537B7"/>
    <w:rsid w:val="00C53C51"/>
    <w:rsid w:val="00C542B7"/>
    <w:rsid w:val="00C5592D"/>
    <w:rsid w:val="00C5606B"/>
    <w:rsid w:val="00C56886"/>
    <w:rsid w:val="00C56D45"/>
    <w:rsid w:val="00C57715"/>
    <w:rsid w:val="00C60715"/>
    <w:rsid w:val="00C61ACB"/>
    <w:rsid w:val="00C62AC1"/>
    <w:rsid w:val="00C64ED1"/>
    <w:rsid w:val="00C65536"/>
    <w:rsid w:val="00C65C0D"/>
    <w:rsid w:val="00C67C1C"/>
    <w:rsid w:val="00C703FA"/>
    <w:rsid w:val="00C707B9"/>
    <w:rsid w:val="00C7114F"/>
    <w:rsid w:val="00C7134F"/>
    <w:rsid w:val="00C7184E"/>
    <w:rsid w:val="00C71D58"/>
    <w:rsid w:val="00C72715"/>
    <w:rsid w:val="00C73F21"/>
    <w:rsid w:val="00C74802"/>
    <w:rsid w:val="00C75260"/>
    <w:rsid w:val="00C7640F"/>
    <w:rsid w:val="00C76F1F"/>
    <w:rsid w:val="00C76FA8"/>
    <w:rsid w:val="00C77782"/>
    <w:rsid w:val="00C8004A"/>
    <w:rsid w:val="00C80F7E"/>
    <w:rsid w:val="00C81196"/>
    <w:rsid w:val="00C81215"/>
    <w:rsid w:val="00C81511"/>
    <w:rsid w:val="00C815E0"/>
    <w:rsid w:val="00C81A5F"/>
    <w:rsid w:val="00C81A8B"/>
    <w:rsid w:val="00C81FD1"/>
    <w:rsid w:val="00C82D9F"/>
    <w:rsid w:val="00C83851"/>
    <w:rsid w:val="00C83904"/>
    <w:rsid w:val="00C84BDC"/>
    <w:rsid w:val="00C84DFA"/>
    <w:rsid w:val="00C85055"/>
    <w:rsid w:val="00C85982"/>
    <w:rsid w:val="00C85CCB"/>
    <w:rsid w:val="00C863A0"/>
    <w:rsid w:val="00C8732B"/>
    <w:rsid w:val="00C87E59"/>
    <w:rsid w:val="00C90144"/>
    <w:rsid w:val="00C90271"/>
    <w:rsid w:val="00C908EF"/>
    <w:rsid w:val="00C90BB7"/>
    <w:rsid w:val="00C9187C"/>
    <w:rsid w:val="00C921E5"/>
    <w:rsid w:val="00C92745"/>
    <w:rsid w:val="00C92C08"/>
    <w:rsid w:val="00C92C64"/>
    <w:rsid w:val="00C92C9F"/>
    <w:rsid w:val="00C9326A"/>
    <w:rsid w:val="00C93BF6"/>
    <w:rsid w:val="00C94F45"/>
    <w:rsid w:val="00C953EE"/>
    <w:rsid w:val="00C95839"/>
    <w:rsid w:val="00C960AF"/>
    <w:rsid w:val="00C972FD"/>
    <w:rsid w:val="00C9799C"/>
    <w:rsid w:val="00C97D39"/>
    <w:rsid w:val="00CA0346"/>
    <w:rsid w:val="00CA03AA"/>
    <w:rsid w:val="00CA069F"/>
    <w:rsid w:val="00CA0D23"/>
    <w:rsid w:val="00CA0DA0"/>
    <w:rsid w:val="00CA17C0"/>
    <w:rsid w:val="00CA1E10"/>
    <w:rsid w:val="00CA1F35"/>
    <w:rsid w:val="00CA20CB"/>
    <w:rsid w:val="00CA23B5"/>
    <w:rsid w:val="00CA2996"/>
    <w:rsid w:val="00CA2AE0"/>
    <w:rsid w:val="00CA3553"/>
    <w:rsid w:val="00CA3B9A"/>
    <w:rsid w:val="00CA3C90"/>
    <w:rsid w:val="00CA4028"/>
    <w:rsid w:val="00CA4DC6"/>
    <w:rsid w:val="00CA5C17"/>
    <w:rsid w:val="00CA655C"/>
    <w:rsid w:val="00CA6658"/>
    <w:rsid w:val="00CA6715"/>
    <w:rsid w:val="00CA792F"/>
    <w:rsid w:val="00CB09BC"/>
    <w:rsid w:val="00CB1197"/>
    <w:rsid w:val="00CB178B"/>
    <w:rsid w:val="00CB22D1"/>
    <w:rsid w:val="00CB2B75"/>
    <w:rsid w:val="00CB2F2A"/>
    <w:rsid w:val="00CB3EB3"/>
    <w:rsid w:val="00CB617C"/>
    <w:rsid w:val="00CB630F"/>
    <w:rsid w:val="00CB6753"/>
    <w:rsid w:val="00CB6E15"/>
    <w:rsid w:val="00CB6FF7"/>
    <w:rsid w:val="00CB75D3"/>
    <w:rsid w:val="00CB7E92"/>
    <w:rsid w:val="00CC1283"/>
    <w:rsid w:val="00CC1BAF"/>
    <w:rsid w:val="00CC1C5C"/>
    <w:rsid w:val="00CC1D6D"/>
    <w:rsid w:val="00CC2601"/>
    <w:rsid w:val="00CC3C6A"/>
    <w:rsid w:val="00CC3EDE"/>
    <w:rsid w:val="00CC42AC"/>
    <w:rsid w:val="00CC45E1"/>
    <w:rsid w:val="00CC4F1C"/>
    <w:rsid w:val="00CC675F"/>
    <w:rsid w:val="00CC72A7"/>
    <w:rsid w:val="00CC788F"/>
    <w:rsid w:val="00CC79B7"/>
    <w:rsid w:val="00CC7CB8"/>
    <w:rsid w:val="00CD148C"/>
    <w:rsid w:val="00CD14A2"/>
    <w:rsid w:val="00CD1536"/>
    <w:rsid w:val="00CD1BD6"/>
    <w:rsid w:val="00CD2079"/>
    <w:rsid w:val="00CD3FD8"/>
    <w:rsid w:val="00CD47B0"/>
    <w:rsid w:val="00CD47DD"/>
    <w:rsid w:val="00CD493D"/>
    <w:rsid w:val="00CD4E87"/>
    <w:rsid w:val="00CD5FC6"/>
    <w:rsid w:val="00CD615C"/>
    <w:rsid w:val="00CD7697"/>
    <w:rsid w:val="00CD7B9C"/>
    <w:rsid w:val="00CD7CE6"/>
    <w:rsid w:val="00CE040F"/>
    <w:rsid w:val="00CE10C9"/>
    <w:rsid w:val="00CE1CB7"/>
    <w:rsid w:val="00CE2000"/>
    <w:rsid w:val="00CE2C39"/>
    <w:rsid w:val="00CE2E0B"/>
    <w:rsid w:val="00CE58D7"/>
    <w:rsid w:val="00CE61E6"/>
    <w:rsid w:val="00CE67D4"/>
    <w:rsid w:val="00CE6A9D"/>
    <w:rsid w:val="00CE7150"/>
    <w:rsid w:val="00CE783B"/>
    <w:rsid w:val="00CF0AEB"/>
    <w:rsid w:val="00CF11BD"/>
    <w:rsid w:val="00CF1649"/>
    <w:rsid w:val="00CF1A1D"/>
    <w:rsid w:val="00CF308E"/>
    <w:rsid w:val="00CF314A"/>
    <w:rsid w:val="00CF4084"/>
    <w:rsid w:val="00CF4605"/>
    <w:rsid w:val="00CF482A"/>
    <w:rsid w:val="00CF4990"/>
    <w:rsid w:val="00CF4EC6"/>
    <w:rsid w:val="00CF5307"/>
    <w:rsid w:val="00CF620F"/>
    <w:rsid w:val="00CF6A2A"/>
    <w:rsid w:val="00CF6AB1"/>
    <w:rsid w:val="00CF755F"/>
    <w:rsid w:val="00D0030C"/>
    <w:rsid w:val="00D00D49"/>
    <w:rsid w:val="00D01719"/>
    <w:rsid w:val="00D01813"/>
    <w:rsid w:val="00D031EF"/>
    <w:rsid w:val="00D03C76"/>
    <w:rsid w:val="00D04041"/>
    <w:rsid w:val="00D042DF"/>
    <w:rsid w:val="00D0448C"/>
    <w:rsid w:val="00D0486F"/>
    <w:rsid w:val="00D04F07"/>
    <w:rsid w:val="00D05DC0"/>
    <w:rsid w:val="00D06155"/>
    <w:rsid w:val="00D06391"/>
    <w:rsid w:val="00D067EC"/>
    <w:rsid w:val="00D07238"/>
    <w:rsid w:val="00D0743D"/>
    <w:rsid w:val="00D10960"/>
    <w:rsid w:val="00D10C1A"/>
    <w:rsid w:val="00D10E47"/>
    <w:rsid w:val="00D116B5"/>
    <w:rsid w:val="00D1194A"/>
    <w:rsid w:val="00D14274"/>
    <w:rsid w:val="00D1523B"/>
    <w:rsid w:val="00D15582"/>
    <w:rsid w:val="00D15E1B"/>
    <w:rsid w:val="00D16193"/>
    <w:rsid w:val="00D163EA"/>
    <w:rsid w:val="00D16E14"/>
    <w:rsid w:val="00D17C2C"/>
    <w:rsid w:val="00D201CF"/>
    <w:rsid w:val="00D204F6"/>
    <w:rsid w:val="00D21530"/>
    <w:rsid w:val="00D21610"/>
    <w:rsid w:val="00D21A22"/>
    <w:rsid w:val="00D21A2A"/>
    <w:rsid w:val="00D233C7"/>
    <w:rsid w:val="00D236B8"/>
    <w:rsid w:val="00D23763"/>
    <w:rsid w:val="00D23E8F"/>
    <w:rsid w:val="00D245CA"/>
    <w:rsid w:val="00D24722"/>
    <w:rsid w:val="00D248F5"/>
    <w:rsid w:val="00D2502F"/>
    <w:rsid w:val="00D25556"/>
    <w:rsid w:val="00D2574C"/>
    <w:rsid w:val="00D26AF0"/>
    <w:rsid w:val="00D26ED2"/>
    <w:rsid w:val="00D276FA"/>
    <w:rsid w:val="00D27DEA"/>
    <w:rsid w:val="00D314B9"/>
    <w:rsid w:val="00D31950"/>
    <w:rsid w:val="00D31C9F"/>
    <w:rsid w:val="00D31FE0"/>
    <w:rsid w:val="00D322B7"/>
    <w:rsid w:val="00D328E1"/>
    <w:rsid w:val="00D32ECA"/>
    <w:rsid w:val="00D32FA7"/>
    <w:rsid w:val="00D33422"/>
    <w:rsid w:val="00D3344F"/>
    <w:rsid w:val="00D334A9"/>
    <w:rsid w:val="00D33FF5"/>
    <w:rsid w:val="00D34410"/>
    <w:rsid w:val="00D34B90"/>
    <w:rsid w:val="00D35067"/>
    <w:rsid w:val="00D367DC"/>
    <w:rsid w:val="00D371D2"/>
    <w:rsid w:val="00D400A0"/>
    <w:rsid w:val="00D41B2D"/>
    <w:rsid w:val="00D41E7B"/>
    <w:rsid w:val="00D425EC"/>
    <w:rsid w:val="00D43BF1"/>
    <w:rsid w:val="00D44057"/>
    <w:rsid w:val="00D44F2C"/>
    <w:rsid w:val="00D4588E"/>
    <w:rsid w:val="00D46011"/>
    <w:rsid w:val="00D4618C"/>
    <w:rsid w:val="00D463F5"/>
    <w:rsid w:val="00D47181"/>
    <w:rsid w:val="00D4798E"/>
    <w:rsid w:val="00D50B7D"/>
    <w:rsid w:val="00D51328"/>
    <w:rsid w:val="00D51A31"/>
    <w:rsid w:val="00D529F2"/>
    <w:rsid w:val="00D52B25"/>
    <w:rsid w:val="00D53AE0"/>
    <w:rsid w:val="00D53E8C"/>
    <w:rsid w:val="00D541D3"/>
    <w:rsid w:val="00D5489D"/>
    <w:rsid w:val="00D54DB2"/>
    <w:rsid w:val="00D5594B"/>
    <w:rsid w:val="00D55BD3"/>
    <w:rsid w:val="00D55C4F"/>
    <w:rsid w:val="00D57749"/>
    <w:rsid w:val="00D60340"/>
    <w:rsid w:val="00D6062E"/>
    <w:rsid w:val="00D60721"/>
    <w:rsid w:val="00D60726"/>
    <w:rsid w:val="00D60D14"/>
    <w:rsid w:val="00D619DC"/>
    <w:rsid w:val="00D62BB7"/>
    <w:rsid w:val="00D6344F"/>
    <w:rsid w:val="00D636F9"/>
    <w:rsid w:val="00D64FF1"/>
    <w:rsid w:val="00D65677"/>
    <w:rsid w:val="00D656E2"/>
    <w:rsid w:val="00D65760"/>
    <w:rsid w:val="00D66122"/>
    <w:rsid w:val="00D663DD"/>
    <w:rsid w:val="00D67998"/>
    <w:rsid w:val="00D67E39"/>
    <w:rsid w:val="00D70720"/>
    <w:rsid w:val="00D7154A"/>
    <w:rsid w:val="00D71A73"/>
    <w:rsid w:val="00D71D7E"/>
    <w:rsid w:val="00D72106"/>
    <w:rsid w:val="00D72AFE"/>
    <w:rsid w:val="00D72EB4"/>
    <w:rsid w:val="00D732D8"/>
    <w:rsid w:val="00D73B05"/>
    <w:rsid w:val="00D73F85"/>
    <w:rsid w:val="00D74079"/>
    <w:rsid w:val="00D7430C"/>
    <w:rsid w:val="00D74707"/>
    <w:rsid w:val="00D7535D"/>
    <w:rsid w:val="00D753C1"/>
    <w:rsid w:val="00D758F8"/>
    <w:rsid w:val="00D75BB5"/>
    <w:rsid w:val="00D761E2"/>
    <w:rsid w:val="00D76753"/>
    <w:rsid w:val="00D77557"/>
    <w:rsid w:val="00D77FF4"/>
    <w:rsid w:val="00D814F5"/>
    <w:rsid w:val="00D81899"/>
    <w:rsid w:val="00D824C4"/>
    <w:rsid w:val="00D82785"/>
    <w:rsid w:val="00D82D1E"/>
    <w:rsid w:val="00D82D9A"/>
    <w:rsid w:val="00D83E3E"/>
    <w:rsid w:val="00D84825"/>
    <w:rsid w:val="00D8522B"/>
    <w:rsid w:val="00D85265"/>
    <w:rsid w:val="00D87107"/>
    <w:rsid w:val="00D877B4"/>
    <w:rsid w:val="00D879C7"/>
    <w:rsid w:val="00D90601"/>
    <w:rsid w:val="00D90692"/>
    <w:rsid w:val="00D907DB"/>
    <w:rsid w:val="00D91190"/>
    <w:rsid w:val="00D914E7"/>
    <w:rsid w:val="00D917ED"/>
    <w:rsid w:val="00D919FD"/>
    <w:rsid w:val="00D9298D"/>
    <w:rsid w:val="00D929F1"/>
    <w:rsid w:val="00D92E4C"/>
    <w:rsid w:val="00D9377F"/>
    <w:rsid w:val="00D94C9A"/>
    <w:rsid w:val="00D95986"/>
    <w:rsid w:val="00D959C5"/>
    <w:rsid w:val="00D96DE0"/>
    <w:rsid w:val="00D97096"/>
    <w:rsid w:val="00D972F2"/>
    <w:rsid w:val="00D97508"/>
    <w:rsid w:val="00DA10CA"/>
    <w:rsid w:val="00DA1114"/>
    <w:rsid w:val="00DA1DB2"/>
    <w:rsid w:val="00DA1DB8"/>
    <w:rsid w:val="00DA2241"/>
    <w:rsid w:val="00DA224B"/>
    <w:rsid w:val="00DA2DCD"/>
    <w:rsid w:val="00DA2E40"/>
    <w:rsid w:val="00DA32AB"/>
    <w:rsid w:val="00DA3AD2"/>
    <w:rsid w:val="00DA449A"/>
    <w:rsid w:val="00DA4F05"/>
    <w:rsid w:val="00DA6155"/>
    <w:rsid w:val="00DA67DC"/>
    <w:rsid w:val="00DA6AA7"/>
    <w:rsid w:val="00DA71C1"/>
    <w:rsid w:val="00DA7F0A"/>
    <w:rsid w:val="00DB12C4"/>
    <w:rsid w:val="00DB1589"/>
    <w:rsid w:val="00DB1BAD"/>
    <w:rsid w:val="00DB26F0"/>
    <w:rsid w:val="00DB3271"/>
    <w:rsid w:val="00DB3861"/>
    <w:rsid w:val="00DB3A20"/>
    <w:rsid w:val="00DB4084"/>
    <w:rsid w:val="00DB472F"/>
    <w:rsid w:val="00DB4F84"/>
    <w:rsid w:val="00DB5F80"/>
    <w:rsid w:val="00DB64E0"/>
    <w:rsid w:val="00DB7893"/>
    <w:rsid w:val="00DB7FE1"/>
    <w:rsid w:val="00DC12D4"/>
    <w:rsid w:val="00DC14B2"/>
    <w:rsid w:val="00DC15F7"/>
    <w:rsid w:val="00DC361C"/>
    <w:rsid w:val="00DC4ABE"/>
    <w:rsid w:val="00DC5B91"/>
    <w:rsid w:val="00DC5E89"/>
    <w:rsid w:val="00DC6A4F"/>
    <w:rsid w:val="00DC6A81"/>
    <w:rsid w:val="00DC736C"/>
    <w:rsid w:val="00DC7591"/>
    <w:rsid w:val="00DC75C2"/>
    <w:rsid w:val="00DC7747"/>
    <w:rsid w:val="00DC7A8A"/>
    <w:rsid w:val="00DD0AAB"/>
    <w:rsid w:val="00DD0F60"/>
    <w:rsid w:val="00DD16C6"/>
    <w:rsid w:val="00DD170E"/>
    <w:rsid w:val="00DD1823"/>
    <w:rsid w:val="00DD183D"/>
    <w:rsid w:val="00DD19A0"/>
    <w:rsid w:val="00DD1E52"/>
    <w:rsid w:val="00DD2D5F"/>
    <w:rsid w:val="00DD31C8"/>
    <w:rsid w:val="00DD326E"/>
    <w:rsid w:val="00DD3307"/>
    <w:rsid w:val="00DD49D1"/>
    <w:rsid w:val="00DD6431"/>
    <w:rsid w:val="00DD6690"/>
    <w:rsid w:val="00DD6E82"/>
    <w:rsid w:val="00DD6EA2"/>
    <w:rsid w:val="00DD6EB2"/>
    <w:rsid w:val="00DD77B0"/>
    <w:rsid w:val="00DE0504"/>
    <w:rsid w:val="00DE100B"/>
    <w:rsid w:val="00DE1520"/>
    <w:rsid w:val="00DE2EB6"/>
    <w:rsid w:val="00DE3476"/>
    <w:rsid w:val="00DE3A61"/>
    <w:rsid w:val="00DE3E1D"/>
    <w:rsid w:val="00DE5EC1"/>
    <w:rsid w:val="00DE61BA"/>
    <w:rsid w:val="00DE6AC7"/>
    <w:rsid w:val="00DE6EA4"/>
    <w:rsid w:val="00DE72C1"/>
    <w:rsid w:val="00DE78CD"/>
    <w:rsid w:val="00DE7900"/>
    <w:rsid w:val="00DE79E8"/>
    <w:rsid w:val="00DE7CF8"/>
    <w:rsid w:val="00DE7F18"/>
    <w:rsid w:val="00DF031D"/>
    <w:rsid w:val="00DF0864"/>
    <w:rsid w:val="00DF143E"/>
    <w:rsid w:val="00DF188F"/>
    <w:rsid w:val="00DF19B6"/>
    <w:rsid w:val="00DF22C5"/>
    <w:rsid w:val="00DF2479"/>
    <w:rsid w:val="00DF254D"/>
    <w:rsid w:val="00DF306C"/>
    <w:rsid w:val="00DF307B"/>
    <w:rsid w:val="00DF3C7D"/>
    <w:rsid w:val="00DF3D1A"/>
    <w:rsid w:val="00DF3D95"/>
    <w:rsid w:val="00DF4687"/>
    <w:rsid w:val="00DF4947"/>
    <w:rsid w:val="00DF4F54"/>
    <w:rsid w:val="00DF5433"/>
    <w:rsid w:val="00DF5706"/>
    <w:rsid w:val="00DF579A"/>
    <w:rsid w:val="00DF5D10"/>
    <w:rsid w:val="00DF5EAA"/>
    <w:rsid w:val="00DF62A4"/>
    <w:rsid w:val="00DF7318"/>
    <w:rsid w:val="00DF7677"/>
    <w:rsid w:val="00DF7924"/>
    <w:rsid w:val="00E00ED4"/>
    <w:rsid w:val="00E015B3"/>
    <w:rsid w:val="00E017EA"/>
    <w:rsid w:val="00E023F8"/>
    <w:rsid w:val="00E0252F"/>
    <w:rsid w:val="00E02D23"/>
    <w:rsid w:val="00E02E5C"/>
    <w:rsid w:val="00E03346"/>
    <w:rsid w:val="00E03CE1"/>
    <w:rsid w:val="00E03E41"/>
    <w:rsid w:val="00E04169"/>
    <w:rsid w:val="00E04A67"/>
    <w:rsid w:val="00E05904"/>
    <w:rsid w:val="00E05B6C"/>
    <w:rsid w:val="00E061A6"/>
    <w:rsid w:val="00E0786A"/>
    <w:rsid w:val="00E07A55"/>
    <w:rsid w:val="00E07B47"/>
    <w:rsid w:val="00E108ED"/>
    <w:rsid w:val="00E10EEE"/>
    <w:rsid w:val="00E11B50"/>
    <w:rsid w:val="00E11E64"/>
    <w:rsid w:val="00E11FF0"/>
    <w:rsid w:val="00E12119"/>
    <w:rsid w:val="00E129ED"/>
    <w:rsid w:val="00E12A1D"/>
    <w:rsid w:val="00E13392"/>
    <w:rsid w:val="00E139C6"/>
    <w:rsid w:val="00E13AB2"/>
    <w:rsid w:val="00E14499"/>
    <w:rsid w:val="00E14534"/>
    <w:rsid w:val="00E14C40"/>
    <w:rsid w:val="00E14CD1"/>
    <w:rsid w:val="00E14FAB"/>
    <w:rsid w:val="00E152E6"/>
    <w:rsid w:val="00E164F3"/>
    <w:rsid w:val="00E1657B"/>
    <w:rsid w:val="00E1680F"/>
    <w:rsid w:val="00E16D89"/>
    <w:rsid w:val="00E1702C"/>
    <w:rsid w:val="00E17552"/>
    <w:rsid w:val="00E20755"/>
    <w:rsid w:val="00E208F8"/>
    <w:rsid w:val="00E20902"/>
    <w:rsid w:val="00E2105E"/>
    <w:rsid w:val="00E21CFB"/>
    <w:rsid w:val="00E22BE4"/>
    <w:rsid w:val="00E231AF"/>
    <w:rsid w:val="00E234B6"/>
    <w:rsid w:val="00E23681"/>
    <w:rsid w:val="00E24119"/>
    <w:rsid w:val="00E247C3"/>
    <w:rsid w:val="00E24874"/>
    <w:rsid w:val="00E251E7"/>
    <w:rsid w:val="00E2726D"/>
    <w:rsid w:val="00E30966"/>
    <w:rsid w:val="00E315CC"/>
    <w:rsid w:val="00E3189E"/>
    <w:rsid w:val="00E32265"/>
    <w:rsid w:val="00E32D41"/>
    <w:rsid w:val="00E33549"/>
    <w:rsid w:val="00E3431D"/>
    <w:rsid w:val="00E34EBB"/>
    <w:rsid w:val="00E34FF5"/>
    <w:rsid w:val="00E3557D"/>
    <w:rsid w:val="00E35C47"/>
    <w:rsid w:val="00E37556"/>
    <w:rsid w:val="00E37B1B"/>
    <w:rsid w:val="00E404F8"/>
    <w:rsid w:val="00E406B7"/>
    <w:rsid w:val="00E413D3"/>
    <w:rsid w:val="00E4187E"/>
    <w:rsid w:val="00E41F2B"/>
    <w:rsid w:val="00E42159"/>
    <w:rsid w:val="00E42A67"/>
    <w:rsid w:val="00E42AB3"/>
    <w:rsid w:val="00E42FE4"/>
    <w:rsid w:val="00E43902"/>
    <w:rsid w:val="00E46794"/>
    <w:rsid w:val="00E46831"/>
    <w:rsid w:val="00E4794A"/>
    <w:rsid w:val="00E47C7D"/>
    <w:rsid w:val="00E506F2"/>
    <w:rsid w:val="00E50863"/>
    <w:rsid w:val="00E51E66"/>
    <w:rsid w:val="00E51FE4"/>
    <w:rsid w:val="00E52E4D"/>
    <w:rsid w:val="00E52EDE"/>
    <w:rsid w:val="00E536AF"/>
    <w:rsid w:val="00E53755"/>
    <w:rsid w:val="00E53794"/>
    <w:rsid w:val="00E53BA3"/>
    <w:rsid w:val="00E541EE"/>
    <w:rsid w:val="00E545FF"/>
    <w:rsid w:val="00E5490B"/>
    <w:rsid w:val="00E54C1D"/>
    <w:rsid w:val="00E559A1"/>
    <w:rsid w:val="00E55DC9"/>
    <w:rsid w:val="00E560F1"/>
    <w:rsid w:val="00E56D18"/>
    <w:rsid w:val="00E56F41"/>
    <w:rsid w:val="00E5723A"/>
    <w:rsid w:val="00E603C2"/>
    <w:rsid w:val="00E6111F"/>
    <w:rsid w:val="00E61342"/>
    <w:rsid w:val="00E61625"/>
    <w:rsid w:val="00E61758"/>
    <w:rsid w:val="00E619F4"/>
    <w:rsid w:val="00E629F6"/>
    <w:rsid w:val="00E62EEB"/>
    <w:rsid w:val="00E630D4"/>
    <w:rsid w:val="00E6356B"/>
    <w:rsid w:val="00E64286"/>
    <w:rsid w:val="00E64BCB"/>
    <w:rsid w:val="00E65BE8"/>
    <w:rsid w:val="00E66F94"/>
    <w:rsid w:val="00E675E5"/>
    <w:rsid w:val="00E67A96"/>
    <w:rsid w:val="00E7035B"/>
    <w:rsid w:val="00E71FE2"/>
    <w:rsid w:val="00E72266"/>
    <w:rsid w:val="00E72381"/>
    <w:rsid w:val="00E729E8"/>
    <w:rsid w:val="00E730E0"/>
    <w:rsid w:val="00E73894"/>
    <w:rsid w:val="00E73DA3"/>
    <w:rsid w:val="00E73EDD"/>
    <w:rsid w:val="00E74430"/>
    <w:rsid w:val="00E74CED"/>
    <w:rsid w:val="00E756BC"/>
    <w:rsid w:val="00E76FD7"/>
    <w:rsid w:val="00E77001"/>
    <w:rsid w:val="00E77560"/>
    <w:rsid w:val="00E77915"/>
    <w:rsid w:val="00E80292"/>
    <w:rsid w:val="00E84AE9"/>
    <w:rsid w:val="00E8508A"/>
    <w:rsid w:val="00E850FA"/>
    <w:rsid w:val="00E8522B"/>
    <w:rsid w:val="00E87158"/>
    <w:rsid w:val="00E90238"/>
    <w:rsid w:val="00E905A6"/>
    <w:rsid w:val="00E905C2"/>
    <w:rsid w:val="00E907FB"/>
    <w:rsid w:val="00E90B7B"/>
    <w:rsid w:val="00E90E10"/>
    <w:rsid w:val="00E90EB3"/>
    <w:rsid w:val="00E9152E"/>
    <w:rsid w:val="00E91B86"/>
    <w:rsid w:val="00E9284D"/>
    <w:rsid w:val="00E92BFA"/>
    <w:rsid w:val="00E93213"/>
    <w:rsid w:val="00E936C8"/>
    <w:rsid w:val="00E93A8E"/>
    <w:rsid w:val="00E941FF"/>
    <w:rsid w:val="00E949FC"/>
    <w:rsid w:val="00E94F11"/>
    <w:rsid w:val="00E955AB"/>
    <w:rsid w:val="00E95991"/>
    <w:rsid w:val="00E959C7"/>
    <w:rsid w:val="00E961CC"/>
    <w:rsid w:val="00E96410"/>
    <w:rsid w:val="00E96CBE"/>
    <w:rsid w:val="00E97234"/>
    <w:rsid w:val="00E97ACC"/>
    <w:rsid w:val="00E97F80"/>
    <w:rsid w:val="00EA1C99"/>
    <w:rsid w:val="00EA2318"/>
    <w:rsid w:val="00EA2DB4"/>
    <w:rsid w:val="00EA3177"/>
    <w:rsid w:val="00EA3F4D"/>
    <w:rsid w:val="00EA40B0"/>
    <w:rsid w:val="00EA436A"/>
    <w:rsid w:val="00EA492B"/>
    <w:rsid w:val="00EA50B4"/>
    <w:rsid w:val="00EA53A8"/>
    <w:rsid w:val="00EA57E7"/>
    <w:rsid w:val="00EA5C4C"/>
    <w:rsid w:val="00EA6DDE"/>
    <w:rsid w:val="00EA7D5D"/>
    <w:rsid w:val="00EA7ED0"/>
    <w:rsid w:val="00EB0EE0"/>
    <w:rsid w:val="00EB1CC6"/>
    <w:rsid w:val="00EB21B9"/>
    <w:rsid w:val="00EB2D6D"/>
    <w:rsid w:val="00EB31A7"/>
    <w:rsid w:val="00EB35E8"/>
    <w:rsid w:val="00EB410A"/>
    <w:rsid w:val="00EB45D9"/>
    <w:rsid w:val="00EB4671"/>
    <w:rsid w:val="00EB499B"/>
    <w:rsid w:val="00EB4DE9"/>
    <w:rsid w:val="00EB5BA8"/>
    <w:rsid w:val="00EB5DAC"/>
    <w:rsid w:val="00EB7273"/>
    <w:rsid w:val="00EB7B01"/>
    <w:rsid w:val="00EB7CCB"/>
    <w:rsid w:val="00EB7EBB"/>
    <w:rsid w:val="00EC09AC"/>
    <w:rsid w:val="00EC168D"/>
    <w:rsid w:val="00EC1D62"/>
    <w:rsid w:val="00EC1DE7"/>
    <w:rsid w:val="00EC2A37"/>
    <w:rsid w:val="00EC2E8E"/>
    <w:rsid w:val="00EC3B41"/>
    <w:rsid w:val="00EC3B94"/>
    <w:rsid w:val="00EC4982"/>
    <w:rsid w:val="00EC5002"/>
    <w:rsid w:val="00EC708D"/>
    <w:rsid w:val="00EC781A"/>
    <w:rsid w:val="00EC7CFF"/>
    <w:rsid w:val="00ED06F8"/>
    <w:rsid w:val="00ED10DE"/>
    <w:rsid w:val="00ED145E"/>
    <w:rsid w:val="00ED1495"/>
    <w:rsid w:val="00ED1516"/>
    <w:rsid w:val="00ED1AD0"/>
    <w:rsid w:val="00ED1F0A"/>
    <w:rsid w:val="00ED2255"/>
    <w:rsid w:val="00ED2CC1"/>
    <w:rsid w:val="00ED323E"/>
    <w:rsid w:val="00ED3252"/>
    <w:rsid w:val="00ED3874"/>
    <w:rsid w:val="00ED40DB"/>
    <w:rsid w:val="00ED64F8"/>
    <w:rsid w:val="00ED6AA6"/>
    <w:rsid w:val="00ED7F73"/>
    <w:rsid w:val="00EE01DF"/>
    <w:rsid w:val="00EE040B"/>
    <w:rsid w:val="00EE0B50"/>
    <w:rsid w:val="00EE185C"/>
    <w:rsid w:val="00EE2615"/>
    <w:rsid w:val="00EE2C44"/>
    <w:rsid w:val="00EE3AB9"/>
    <w:rsid w:val="00EE5852"/>
    <w:rsid w:val="00EE5DD8"/>
    <w:rsid w:val="00EE5E29"/>
    <w:rsid w:val="00EE5E38"/>
    <w:rsid w:val="00EE5EE6"/>
    <w:rsid w:val="00EE73CE"/>
    <w:rsid w:val="00EE7D4E"/>
    <w:rsid w:val="00EF09A7"/>
    <w:rsid w:val="00EF0C13"/>
    <w:rsid w:val="00EF123F"/>
    <w:rsid w:val="00EF133D"/>
    <w:rsid w:val="00EF1365"/>
    <w:rsid w:val="00EF154C"/>
    <w:rsid w:val="00EF1AA7"/>
    <w:rsid w:val="00EF2BAA"/>
    <w:rsid w:val="00EF2C28"/>
    <w:rsid w:val="00EF2EED"/>
    <w:rsid w:val="00EF3583"/>
    <w:rsid w:val="00EF3C43"/>
    <w:rsid w:val="00EF407B"/>
    <w:rsid w:val="00EF489C"/>
    <w:rsid w:val="00EF4C8B"/>
    <w:rsid w:val="00EF52AB"/>
    <w:rsid w:val="00EF5D3B"/>
    <w:rsid w:val="00EF5D41"/>
    <w:rsid w:val="00EF6C3A"/>
    <w:rsid w:val="00EF6C43"/>
    <w:rsid w:val="00EF7BFF"/>
    <w:rsid w:val="00EF7E68"/>
    <w:rsid w:val="00F001C0"/>
    <w:rsid w:val="00F00854"/>
    <w:rsid w:val="00F00E30"/>
    <w:rsid w:val="00F00F2C"/>
    <w:rsid w:val="00F022F6"/>
    <w:rsid w:val="00F023D0"/>
    <w:rsid w:val="00F029DB"/>
    <w:rsid w:val="00F02E2E"/>
    <w:rsid w:val="00F0590D"/>
    <w:rsid w:val="00F05AA3"/>
    <w:rsid w:val="00F06090"/>
    <w:rsid w:val="00F06F72"/>
    <w:rsid w:val="00F070EC"/>
    <w:rsid w:val="00F07AEB"/>
    <w:rsid w:val="00F10814"/>
    <w:rsid w:val="00F10899"/>
    <w:rsid w:val="00F10B1E"/>
    <w:rsid w:val="00F10F98"/>
    <w:rsid w:val="00F1144A"/>
    <w:rsid w:val="00F11F1B"/>
    <w:rsid w:val="00F1203D"/>
    <w:rsid w:val="00F12504"/>
    <w:rsid w:val="00F12810"/>
    <w:rsid w:val="00F12D36"/>
    <w:rsid w:val="00F145DD"/>
    <w:rsid w:val="00F153AE"/>
    <w:rsid w:val="00F15F27"/>
    <w:rsid w:val="00F164F0"/>
    <w:rsid w:val="00F16DD1"/>
    <w:rsid w:val="00F176E3"/>
    <w:rsid w:val="00F17B51"/>
    <w:rsid w:val="00F21B79"/>
    <w:rsid w:val="00F21C18"/>
    <w:rsid w:val="00F22F21"/>
    <w:rsid w:val="00F23734"/>
    <w:rsid w:val="00F24FE3"/>
    <w:rsid w:val="00F25006"/>
    <w:rsid w:val="00F25440"/>
    <w:rsid w:val="00F25A30"/>
    <w:rsid w:val="00F25BD6"/>
    <w:rsid w:val="00F25CCA"/>
    <w:rsid w:val="00F25D38"/>
    <w:rsid w:val="00F271BA"/>
    <w:rsid w:val="00F27C33"/>
    <w:rsid w:val="00F30509"/>
    <w:rsid w:val="00F30E81"/>
    <w:rsid w:val="00F30EA9"/>
    <w:rsid w:val="00F31AEB"/>
    <w:rsid w:val="00F32F86"/>
    <w:rsid w:val="00F32FC6"/>
    <w:rsid w:val="00F3308E"/>
    <w:rsid w:val="00F330E8"/>
    <w:rsid w:val="00F33B35"/>
    <w:rsid w:val="00F356C7"/>
    <w:rsid w:val="00F3615E"/>
    <w:rsid w:val="00F36340"/>
    <w:rsid w:val="00F364C1"/>
    <w:rsid w:val="00F36B71"/>
    <w:rsid w:val="00F37103"/>
    <w:rsid w:val="00F379E5"/>
    <w:rsid w:val="00F40E95"/>
    <w:rsid w:val="00F41F25"/>
    <w:rsid w:val="00F42453"/>
    <w:rsid w:val="00F42C5F"/>
    <w:rsid w:val="00F43BF6"/>
    <w:rsid w:val="00F45F69"/>
    <w:rsid w:val="00F46327"/>
    <w:rsid w:val="00F47965"/>
    <w:rsid w:val="00F51AC4"/>
    <w:rsid w:val="00F51CD3"/>
    <w:rsid w:val="00F51DCA"/>
    <w:rsid w:val="00F521AD"/>
    <w:rsid w:val="00F54F42"/>
    <w:rsid w:val="00F54FB9"/>
    <w:rsid w:val="00F5511A"/>
    <w:rsid w:val="00F55155"/>
    <w:rsid w:val="00F552B7"/>
    <w:rsid w:val="00F5627E"/>
    <w:rsid w:val="00F56A67"/>
    <w:rsid w:val="00F57AC2"/>
    <w:rsid w:val="00F57C2F"/>
    <w:rsid w:val="00F60220"/>
    <w:rsid w:val="00F60AB5"/>
    <w:rsid w:val="00F62546"/>
    <w:rsid w:val="00F63279"/>
    <w:rsid w:val="00F6370A"/>
    <w:rsid w:val="00F64011"/>
    <w:rsid w:val="00F6458C"/>
    <w:rsid w:val="00F65686"/>
    <w:rsid w:val="00F657E9"/>
    <w:rsid w:val="00F65DA6"/>
    <w:rsid w:val="00F65EA6"/>
    <w:rsid w:val="00F663BB"/>
    <w:rsid w:val="00F66D16"/>
    <w:rsid w:val="00F66E21"/>
    <w:rsid w:val="00F67AB0"/>
    <w:rsid w:val="00F71521"/>
    <w:rsid w:val="00F72191"/>
    <w:rsid w:val="00F7599A"/>
    <w:rsid w:val="00F76770"/>
    <w:rsid w:val="00F76C38"/>
    <w:rsid w:val="00F774CD"/>
    <w:rsid w:val="00F7757C"/>
    <w:rsid w:val="00F80201"/>
    <w:rsid w:val="00F804F5"/>
    <w:rsid w:val="00F808BC"/>
    <w:rsid w:val="00F80B51"/>
    <w:rsid w:val="00F81039"/>
    <w:rsid w:val="00F8146C"/>
    <w:rsid w:val="00F81E42"/>
    <w:rsid w:val="00F82899"/>
    <w:rsid w:val="00F82F60"/>
    <w:rsid w:val="00F83036"/>
    <w:rsid w:val="00F83E4D"/>
    <w:rsid w:val="00F84771"/>
    <w:rsid w:val="00F85139"/>
    <w:rsid w:val="00F8536B"/>
    <w:rsid w:val="00F86F38"/>
    <w:rsid w:val="00F876A9"/>
    <w:rsid w:val="00F87AF0"/>
    <w:rsid w:val="00F87E8A"/>
    <w:rsid w:val="00F90026"/>
    <w:rsid w:val="00F9010C"/>
    <w:rsid w:val="00F903C6"/>
    <w:rsid w:val="00F90DE2"/>
    <w:rsid w:val="00F91A5E"/>
    <w:rsid w:val="00F91E4B"/>
    <w:rsid w:val="00F92F3E"/>
    <w:rsid w:val="00F93492"/>
    <w:rsid w:val="00F93D6B"/>
    <w:rsid w:val="00F950FE"/>
    <w:rsid w:val="00F963C1"/>
    <w:rsid w:val="00F96665"/>
    <w:rsid w:val="00F96A72"/>
    <w:rsid w:val="00F9764C"/>
    <w:rsid w:val="00F978FF"/>
    <w:rsid w:val="00F979A2"/>
    <w:rsid w:val="00F97AAD"/>
    <w:rsid w:val="00FA120D"/>
    <w:rsid w:val="00FA2999"/>
    <w:rsid w:val="00FA2D76"/>
    <w:rsid w:val="00FA32B1"/>
    <w:rsid w:val="00FA36CB"/>
    <w:rsid w:val="00FA4AB9"/>
    <w:rsid w:val="00FA4B14"/>
    <w:rsid w:val="00FA4C9E"/>
    <w:rsid w:val="00FA5D99"/>
    <w:rsid w:val="00FA5F5C"/>
    <w:rsid w:val="00FA6182"/>
    <w:rsid w:val="00FA67C5"/>
    <w:rsid w:val="00FA6D33"/>
    <w:rsid w:val="00FA7051"/>
    <w:rsid w:val="00FA78F8"/>
    <w:rsid w:val="00FA79F1"/>
    <w:rsid w:val="00FA7BE9"/>
    <w:rsid w:val="00FB017F"/>
    <w:rsid w:val="00FB0502"/>
    <w:rsid w:val="00FB1201"/>
    <w:rsid w:val="00FB1602"/>
    <w:rsid w:val="00FB20F0"/>
    <w:rsid w:val="00FB304F"/>
    <w:rsid w:val="00FB38C4"/>
    <w:rsid w:val="00FB4245"/>
    <w:rsid w:val="00FB44D4"/>
    <w:rsid w:val="00FB4638"/>
    <w:rsid w:val="00FB6D1A"/>
    <w:rsid w:val="00FB7791"/>
    <w:rsid w:val="00FC00EA"/>
    <w:rsid w:val="00FC01DD"/>
    <w:rsid w:val="00FC0D36"/>
    <w:rsid w:val="00FC1389"/>
    <w:rsid w:val="00FC1744"/>
    <w:rsid w:val="00FC1FBA"/>
    <w:rsid w:val="00FC261F"/>
    <w:rsid w:val="00FC2C23"/>
    <w:rsid w:val="00FC2DE5"/>
    <w:rsid w:val="00FC3502"/>
    <w:rsid w:val="00FC618D"/>
    <w:rsid w:val="00FC66F4"/>
    <w:rsid w:val="00FC6AF1"/>
    <w:rsid w:val="00FC755C"/>
    <w:rsid w:val="00FC7CDC"/>
    <w:rsid w:val="00FC7EEE"/>
    <w:rsid w:val="00FC7FEA"/>
    <w:rsid w:val="00FD034B"/>
    <w:rsid w:val="00FD12F0"/>
    <w:rsid w:val="00FD1947"/>
    <w:rsid w:val="00FD1B94"/>
    <w:rsid w:val="00FD2721"/>
    <w:rsid w:val="00FD2D53"/>
    <w:rsid w:val="00FD3405"/>
    <w:rsid w:val="00FD390B"/>
    <w:rsid w:val="00FD3B36"/>
    <w:rsid w:val="00FD411B"/>
    <w:rsid w:val="00FD4BA7"/>
    <w:rsid w:val="00FD4BF4"/>
    <w:rsid w:val="00FD4CB8"/>
    <w:rsid w:val="00FD556A"/>
    <w:rsid w:val="00FD6B3A"/>
    <w:rsid w:val="00FD6DC0"/>
    <w:rsid w:val="00FD6E31"/>
    <w:rsid w:val="00FD6ED1"/>
    <w:rsid w:val="00FD7823"/>
    <w:rsid w:val="00FE0747"/>
    <w:rsid w:val="00FE0AC7"/>
    <w:rsid w:val="00FE1A5A"/>
    <w:rsid w:val="00FE1F7E"/>
    <w:rsid w:val="00FE245C"/>
    <w:rsid w:val="00FE26D5"/>
    <w:rsid w:val="00FE294D"/>
    <w:rsid w:val="00FE2A1F"/>
    <w:rsid w:val="00FE2ACE"/>
    <w:rsid w:val="00FE2B78"/>
    <w:rsid w:val="00FE2FB9"/>
    <w:rsid w:val="00FE43CC"/>
    <w:rsid w:val="00FE4E26"/>
    <w:rsid w:val="00FE5657"/>
    <w:rsid w:val="00FE5B6B"/>
    <w:rsid w:val="00FE5C32"/>
    <w:rsid w:val="00FE662F"/>
    <w:rsid w:val="00FE6A3B"/>
    <w:rsid w:val="00FE6F5E"/>
    <w:rsid w:val="00FF00F3"/>
    <w:rsid w:val="00FF07A0"/>
    <w:rsid w:val="00FF080A"/>
    <w:rsid w:val="00FF0E41"/>
    <w:rsid w:val="00FF1AB7"/>
    <w:rsid w:val="00FF24E6"/>
    <w:rsid w:val="00FF38FB"/>
    <w:rsid w:val="00FF3CCB"/>
    <w:rsid w:val="00FF3DC0"/>
    <w:rsid w:val="00FF44E0"/>
    <w:rsid w:val="00FF4DA6"/>
    <w:rsid w:val="00FF51D1"/>
    <w:rsid w:val="00FF5C14"/>
    <w:rsid w:val="00FF7456"/>
    <w:rsid w:val="00FF7BD9"/>
    <w:rsid w:val="00FF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2EE4F"/>
  <w15:chartTrackingRefBased/>
  <w15:docId w15:val="{C4585E00-5BC4-4A7C-92E6-210945AC0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 w:qFormat="1"/>
    <w:lsdException w:name="List Number" w:semiHidden="1" w:uiPriority="9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F782F"/>
    <w:pPr>
      <w:spacing w:after="0" w:line="240" w:lineRule="auto"/>
    </w:pPr>
    <w:rPr>
      <w:rFonts w:ascii="Times New Roman" w:eastAsia="Times New Roman" w:hAnsi="Times New Roman" w:cs="Times New Roman"/>
      <w:kern w:val="0"/>
      <w:lang w:eastAsia="nl-NL"/>
      <w14:ligatures w14:val="none"/>
    </w:rPr>
  </w:style>
  <w:style w:type="paragraph" w:styleId="Nadpis1">
    <w:name w:val="heading 1"/>
    <w:aliases w:val="Hoofdstuktitel"/>
    <w:basedOn w:val="Normln"/>
    <w:next w:val="Normln"/>
    <w:link w:val="Nadpis1Char"/>
    <w:qFormat/>
    <w:rsid w:val="00AF78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aliases w:val="Titel 1"/>
    <w:basedOn w:val="Normln"/>
    <w:next w:val="Normln"/>
    <w:link w:val="Nadpis2Char"/>
    <w:uiPriority w:val="9"/>
    <w:unhideWhenUsed/>
    <w:qFormat/>
    <w:rsid w:val="00AF78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aliases w:val="Titel 2"/>
    <w:basedOn w:val="Normln"/>
    <w:next w:val="Normln"/>
    <w:link w:val="Nadpis3Char"/>
    <w:uiPriority w:val="9"/>
    <w:unhideWhenUsed/>
    <w:qFormat/>
    <w:rsid w:val="00AF78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aliases w:val="Titel 3"/>
    <w:basedOn w:val="Normln"/>
    <w:next w:val="Normln"/>
    <w:link w:val="Nadpis4Char"/>
    <w:unhideWhenUsed/>
    <w:qFormat/>
    <w:rsid w:val="00AF78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aliases w:val="Titel 4,Heading 5 Salans Sub Heading"/>
    <w:basedOn w:val="Normln"/>
    <w:next w:val="Normln"/>
    <w:link w:val="Nadpis5Char"/>
    <w:uiPriority w:val="9"/>
    <w:unhideWhenUsed/>
    <w:qFormat/>
    <w:rsid w:val="00AF78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aliases w:val="Titel 5"/>
    <w:basedOn w:val="Normln"/>
    <w:next w:val="Normln"/>
    <w:link w:val="Nadpis6Char"/>
    <w:unhideWhenUsed/>
    <w:qFormat/>
    <w:rsid w:val="00AF782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nhideWhenUsed/>
    <w:qFormat/>
    <w:rsid w:val="00AF782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nhideWhenUsed/>
    <w:qFormat/>
    <w:rsid w:val="00AF782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nhideWhenUsed/>
    <w:qFormat/>
    <w:rsid w:val="00AF782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oofdstuktitel Char"/>
    <w:basedOn w:val="Standardnpsmoodstavce"/>
    <w:link w:val="Nadpis1"/>
    <w:rsid w:val="00AF78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aliases w:val="Titel 1 Char"/>
    <w:basedOn w:val="Standardnpsmoodstavce"/>
    <w:link w:val="Nadpis2"/>
    <w:uiPriority w:val="9"/>
    <w:rsid w:val="00AF78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aliases w:val="Titel 2 Char"/>
    <w:basedOn w:val="Standardnpsmoodstavce"/>
    <w:link w:val="Nadpis3"/>
    <w:uiPriority w:val="9"/>
    <w:rsid w:val="00AF78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aliases w:val="Titel 3 Char"/>
    <w:basedOn w:val="Standardnpsmoodstavce"/>
    <w:link w:val="Nadpis4"/>
    <w:rsid w:val="00AF782F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aliases w:val="Titel 4 Char,Heading 5 Salans Sub Heading Char"/>
    <w:basedOn w:val="Standardnpsmoodstavce"/>
    <w:link w:val="Nadpis5"/>
    <w:uiPriority w:val="9"/>
    <w:rsid w:val="00AF782F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aliases w:val="Titel 5 Char"/>
    <w:basedOn w:val="Standardnpsmoodstavce"/>
    <w:link w:val="Nadpis6"/>
    <w:rsid w:val="00AF782F"/>
    <w:rPr>
      <w:rFonts w:ascii="Times New Roman" w:eastAsiaTheme="majorEastAsia" w:hAnsi="Times New Roman" w:cstheme="majorBidi"/>
      <w:i/>
      <w:iCs/>
      <w:color w:val="595959" w:themeColor="text1" w:themeTint="A6"/>
      <w:kern w:val="0"/>
      <w:lang w:val="cs-CZ" w:eastAsia="nl-NL"/>
      <w14:ligatures w14:val="none"/>
    </w:rPr>
  </w:style>
  <w:style w:type="character" w:customStyle="1" w:styleId="Nadpis7Char">
    <w:name w:val="Nadpis 7 Char"/>
    <w:basedOn w:val="Standardnpsmoodstavce"/>
    <w:link w:val="Nadpis7"/>
    <w:rsid w:val="00AF782F"/>
    <w:rPr>
      <w:rFonts w:ascii="Times New Roman" w:eastAsiaTheme="majorEastAsia" w:hAnsi="Times New Roman" w:cstheme="majorBidi"/>
      <w:color w:val="595959" w:themeColor="text1" w:themeTint="A6"/>
      <w:kern w:val="0"/>
      <w:lang w:val="cs-CZ" w:eastAsia="nl-NL"/>
      <w14:ligatures w14:val="none"/>
    </w:rPr>
  </w:style>
  <w:style w:type="character" w:customStyle="1" w:styleId="Nadpis8Char">
    <w:name w:val="Nadpis 8 Char"/>
    <w:basedOn w:val="Standardnpsmoodstavce"/>
    <w:link w:val="Nadpis8"/>
    <w:rsid w:val="00AF782F"/>
    <w:rPr>
      <w:rFonts w:ascii="Times New Roman" w:eastAsiaTheme="majorEastAsia" w:hAnsi="Times New Roman" w:cstheme="majorBidi"/>
      <w:i/>
      <w:iCs/>
      <w:color w:val="272727" w:themeColor="text1" w:themeTint="D8"/>
      <w:kern w:val="0"/>
      <w:lang w:val="cs-CZ" w:eastAsia="nl-NL"/>
      <w14:ligatures w14:val="none"/>
    </w:rPr>
  </w:style>
  <w:style w:type="character" w:customStyle="1" w:styleId="Nadpis9Char">
    <w:name w:val="Nadpis 9 Char"/>
    <w:basedOn w:val="Standardnpsmoodstavce"/>
    <w:link w:val="Nadpis9"/>
    <w:rsid w:val="00AF782F"/>
    <w:rPr>
      <w:rFonts w:ascii="Times New Roman" w:eastAsiaTheme="majorEastAsia" w:hAnsi="Times New Roman" w:cstheme="majorBidi"/>
      <w:color w:val="272727" w:themeColor="text1" w:themeTint="D8"/>
      <w:kern w:val="0"/>
      <w:lang w:val="cs-CZ" w:eastAsia="nl-NL"/>
      <w14:ligatures w14:val="none"/>
    </w:rPr>
  </w:style>
  <w:style w:type="paragraph" w:styleId="Nzev">
    <w:name w:val="Title"/>
    <w:basedOn w:val="Normln"/>
    <w:next w:val="Normln"/>
    <w:link w:val="NzevChar"/>
    <w:qFormat/>
    <w:rsid w:val="00AF782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rsid w:val="00AF782F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nl-NL"/>
      <w14:ligatures w14:val="none"/>
    </w:rPr>
  </w:style>
  <w:style w:type="paragraph" w:styleId="Podnadpis">
    <w:name w:val="Subtitle"/>
    <w:basedOn w:val="Normln"/>
    <w:next w:val="Normln"/>
    <w:link w:val="PodnadpisChar"/>
    <w:qFormat/>
    <w:rsid w:val="00AF78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rsid w:val="00AF78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AF78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AF782F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AF782F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AF782F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F78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F782F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AF782F"/>
    <w:rPr>
      <w:b/>
      <w:bCs/>
      <w:smallCaps/>
      <w:color w:val="0F4761" w:themeColor="accent1" w:themeShade="BF"/>
      <w:spacing w:val="5"/>
    </w:rPr>
  </w:style>
  <w:style w:type="paragraph" w:styleId="Textpoznpodarou">
    <w:name w:val="footnote text"/>
    <w:basedOn w:val="Normln"/>
    <w:link w:val="TextpoznpodarouChar"/>
    <w:unhideWhenUsed/>
    <w:qFormat/>
    <w:rsid w:val="00AF782F"/>
    <w:rPr>
      <w:rFonts w:asciiTheme="minorHAnsi" w:eastAsia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AF782F"/>
    <w:rPr>
      <w:kern w:val="0"/>
      <w:sz w:val="20"/>
      <w:szCs w:val="20"/>
      <w:lang w:val="cs-CZ" w:eastAsia="nl-NL"/>
      <w14:ligatures w14:val="none"/>
    </w:rPr>
  </w:style>
  <w:style w:type="character" w:styleId="Znakapoznpodarou">
    <w:name w:val="footnote reference"/>
    <w:basedOn w:val="Standardnpsmoodstavce"/>
    <w:unhideWhenUsed/>
    <w:rsid w:val="00AF782F"/>
    <w:rPr>
      <w:vertAlign w:val="superscript"/>
    </w:rPr>
  </w:style>
  <w:style w:type="table" w:styleId="Mkatabulky">
    <w:name w:val="Table Grid"/>
    <w:basedOn w:val="Normlntabulka"/>
    <w:uiPriority w:val="59"/>
    <w:rsid w:val="00AF782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ardtekst">
    <w:name w:val="Standaardtekst"/>
    <w:basedOn w:val="Normln"/>
    <w:rsid w:val="00AF782F"/>
    <w:rPr>
      <w:rFonts w:ascii="Arial" w:hAnsi="Arial"/>
      <w:snapToGrid w:val="0"/>
      <w:sz w:val="20"/>
      <w:szCs w:val="20"/>
    </w:rPr>
  </w:style>
  <w:style w:type="character" w:styleId="Odkaznakoment">
    <w:name w:val="annotation reference"/>
    <w:basedOn w:val="Standardnpsmoodstavce"/>
    <w:unhideWhenUsed/>
    <w:rsid w:val="00AB529C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AB529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AB529C"/>
    <w:rPr>
      <w:rFonts w:ascii="Times New Roman" w:eastAsia="Times New Roman" w:hAnsi="Times New Roman" w:cs="Times New Roman"/>
      <w:kern w:val="0"/>
      <w:sz w:val="20"/>
      <w:szCs w:val="20"/>
      <w:lang w:val="cs-CZ" w:eastAsia="nl-NL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B52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B529C"/>
    <w:rPr>
      <w:rFonts w:ascii="Times New Roman" w:eastAsia="Times New Roman" w:hAnsi="Times New Roman" w:cs="Times New Roman"/>
      <w:b/>
      <w:bCs/>
      <w:kern w:val="0"/>
      <w:sz w:val="20"/>
      <w:szCs w:val="20"/>
      <w:lang w:val="cs-CZ" w:eastAsia="nl-NL"/>
      <w14:ligatures w14:val="none"/>
    </w:rPr>
  </w:style>
  <w:style w:type="table" w:styleId="Tabulkaseznamu3zvraznn1">
    <w:name w:val="List Table 3 Accent 1"/>
    <w:basedOn w:val="Normlntabulka"/>
    <w:uiPriority w:val="48"/>
    <w:rsid w:val="008A0CA7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character" w:styleId="Hypertextovodkaz">
    <w:name w:val="Hyperlink"/>
    <w:basedOn w:val="Standardnpsmoodstavce"/>
    <w:uiPriority w:val="99"/>
    <w:unhideWhenUsed/>
    <w:rsid w:val="00173355"/>
    <w:rPr>
      <w:color w:val="467886" w:themeColor="hyperlink"/>
      <w:u w:val="single"/>
    </w:rPr>
  </w:style>
  <w:style w:type="numbering" w:customStyle="1" w:styleId="NoList1">
    <w:name w:val="No List1"/>
    <w:next w:val="Bezseznamu"/>
    <w:uiPriority w:val="99"/>
    <w:semiHidden/>
    <w:unhideWhenUsed/>
    <w:rsid w:val="00173355"/>
  </w:style>
  <w:style w:type="paragraph" w:customStyle="1" w:styleId="VGPnameofcompany">
    <w:name w:val="VGP name of company"/>
    <w:basedOn w:val="Normln"/>
    <w:autoRedefine/>
    <w:qFormat/>
    <w:rsid w:val="00173355"/>
    <w:pPr>
      <w:spacing w:line="200" w:lineRule="exact"/>
      <w:jc w:val="right"/>
    </w:pPr>
    <w:rPr>
      <w:rFonts w:ascii="Calibri" w:eastAsia="Calibri" w:hAnsi="Calibri" w:cs="Calibri"/>
      <w:b/>
      <w:color w:val="9D8958"/>
      <w:spacing w:val="5"/>
      <w:kern w:val="16"/>
      <w:sz w:val="22"/>
      <w:szCs w:val="22"/>
      <w:lang w:eastAsia="en-US"/>
    </w:rPr>
  </w:style>
  <w:style w:type="paragraph" w:customStyle="1" w:styleId="VGPadress">
    <w:name w:val="VGP adress"/>
    <w:basedOn w:val="Normln"/>
    <w:autoRedefine/>
    <w:qFormat/>
    <w:rsid w:val="00173355"/>
    <w:pPr>
      <w:spacing w:line="200" w:lineRule="exact"/>
      <w:jc w:val="right"/>
    </w:pPr>
    <w:rPr>
      <w:rFonts w:ascii="Calibri" w:eastAsia="Calibri" w:hAnsi="Calibri" w:cs="Calibri"/>
      <w:b/>
      <w:spacing w:val="5"/>
      <w:sz w:val="18"/>
      <w:szCs w:val="18"/>
      <w:lang w:eastAsia="en-US"/>
    </w:rPr>
  </w:style>
  <w:style w:type="paragraph" w:customStyle="1" w:styleId="VGPBODYTEXT">
    <w:name w:val="VGP BODY TEXT"/>
    <w:basedOn w:val="Normln"/>
    <w:qFormat/>
    <w:rsid w:val="00173355"/>
    <w:pPr>
      <w:spacing w:after="100" w:line="260" w:lineRule="exact"/>
    </w:pPr>
    <w:rPr>
      <w:rFonts w:ascii="Arial" w:eastAsia="Calibri" w:hAnsi="Arial"/>
      <w:kern w:val="16"/>
      <w:sz w:val="18"/>
      <w:lang w:eastAsia="en-US"/>
    </w:rPr>
  </w:style>
  <w:style w:type="paragraph" w:customStyle="1" w:styleId="VGPTEXTADRESS">
    <w:name w:val="VGP TEXT ADRESS"/>
    <w:basedOn w:val="VGPBODYTEXT"/>
    <w:autoRedefine/>
    <w:qFormat/>
    <w:rsid w:val="00173355"/>
    <w:pPr>
      <w:spacing w:after="0" w:line="280" w:lineRule="exact"/>
    </w:pPr>
    <w:rPr>
      <w:sz w:val="24"/>
    </w:rPr>
  </w:style>
  <w:style w:type="paragraph" w:customStyle="1" w:styleId="ASpecialListNumbers">
    <w:name w:val="A_Special_List Numbers"/>
    <w:basedOn w:val="Normln"/>
    <w:link w:val="ASpecialListNumbersChar"/>
    <w:qFormat/>
    <w:rsid w:val="00173355"/>
    <w:pPr>
      <w:tabs>
        <w:tab w:val="num" w:pos="680"/>
      </w:tabs>
      <w:spacing w:after="140" w:line="288" w:lineRule="auto"/>
      <w:ind w:left="680" w:hanging="680"/>
      <w:jc w:val="both"/>
      <w:outlineLvl w:val="0"/>
    </w:pPr>
    <w:rPr>
      <w:rFonts w:ascii="Calibri" w:hAnsi="Calibri" w:cs="Calibri"/>
      <w:kern w:val="20"/>
      <w:sz w:val="20"/>
      <w:lang w:eastAsia="en-US"/>
    </w:rPr>
  </w:style>
  <w:style w:type="character" w:customStyle="1" w:styleId="ASpecialListNumbersChar">
    <w:name w:val="A_Special_List Numbers Char"/>
    <w:basedOn w:val="Standardnpsmoodstavce"/>
    <w:link w:val="ASpecialListNumbers"/>
    <w:rsid w:val="00173355"/>
    <w:rPr>
      <w:rFonts w:ascii="Calibri" w:eastAsia="Times New Roman" w:hAnsi="Calibri" w:cs="Calibri"/>
      <w:kern w:val="20"/>
      <w:sz w:val="20"/>
      <w:lang w:val="cs-CZ"/>
      <w14:ligatures w14:val="none"/>
    </w:rPr>
  </w:style>
  <w:style w:type="paragraph" w:customStyle="1" w:styleId="Style1">
    <w:name w:val="Style1"/>
    <w:basedOn w:val="Normln"/>
    <w:autoRedefine/>
    <w:uiPriority w:val="7"/>
    <w:qFormat/>
    <w:rsid w:val="00173355"/>
    <w:pPr>
      <w:keepNext/>
      <w:spacing w:before="295" w:after="175" w:line="290" w:lineRule="auto"/>
      <w:ind w:left="425"/>
      <w:jc w:val="both"/>
    </w:pPr>
    <w:rPr>
      <w:b/>
      <w:kern w:val="20"/>
      <w:sz w:val="22"/>
      <w:szCs w:val="20"/>
      <w:lang w:eastAsia="en-US"/>
    </w:rPr>
  </w:style>
  <w:style w:type="paragraph" w:customStyle="1" w:styleId="ABody">
    <w:name w:val="A_Body"/>
    <w:basedOn w:val="Normln"/>
    <w:link w:val="ABodyChar"/>
    <w:qFormat/>
    <w:rsid w:val="00173355"/>
    <w:pPr>
      <w:spacing w:after="140" w:line="288" w:lineRule="auto"/>
      <w:jc w:val="both"/>
    </w:pPr>
    <w:rPr>
      <w:rFonts w:ascii="Calibri" w:hAnsi="Calibri" w:cs="Calibri"/>
      <w:kern w:val="20"/>
      <w:sz w:val="20"/>
      <w:lang w:eastAsia="en-US"/>
    </w:rPr>
  </w:style>
  <w:style w:type="character" w:customStyle="1" w:styleId="ABodyChar">
    <w:name w:val="A_Body Char"/>
    <w:basedOn w:val="Standardnpsmoodstavce"/>
    <w:link w:val="ABody"/>
    <w:rsid w:val="00173355"/>
    <w:rPr>
      <w:rFonts w:ascii="Calibri" w:eastAsia="Times New Roman" w:hAnsi="Calibri" w:cs="Calibri"/>
      <w:kern w:val="20"/>
      <w:sz w:val="20"/>
      <w:lang w:val="cs-CZ"/>
      <w14:ligatures w14:val="none"/>
    </w:rPr>
  </w:style>
  <w:style w:type="paragraph" w:customStyle="1" w:styleId="ABody1">
    <w:name w:val="A_Body 1"/>
    <w:basedOn w:val="Normln"/>
    <w:link w:val="ABody1Char"/>
    <w:uiPriority w:val="99"/>
    <w:qFormat/>
    <w:rsid w:val="00173355"/>
    <w:pPr>
      <w:spacing w:after="140" w:line="288" w:lineRule="auto"/>
      <w:ind w:left="680"/>
      <w:jc w:val="both"/>
    </w:pPr>
    <w:rPr>
      <w:rFonts w:ascii="Calibri" w:hAnsi="Calibri" w:cs="Calibri"/>
      <w:kern w:val="20"/>
      <w:sz w:val="20"/>
      <w:lang w:eastAsia="en-US"/>
    </w:rPr>
  </w:style>
  <w:style w:type="character" w:customStyle="1" w:styleId="ABody1Char">
    <w:name w:val="A_Body 1 Char"/>
    <w:basedOn w:val="Standardnpsmoodstavce"/>
    <w:link w:val="ABody1"/>
    <w:uiPriority w:val="99"/>
    <w:rsid w:val="00173355"/>
    <w:rPr>
      <w:rFonts w:ascii="Calibri" w:eastAsia="Times New Roman" w:hAnsi="Calibri" w:cs="Calibri"/>
      <w:kern w:val="20"/>
      <w:sz w:val="20"/>
      <w:lang w:val="cs-CZ"/>
      <w14:ligatures w14:val="none"/>
    </w:rPr>
  </w:style>
  <w:style w:type="paragraph" w:customStyle="1" w:styleId="Documentsubtitle">
    <w:name w:val="Document subtitle"/>
    <w:basedOn w:val="Normln"/>
    <w:qFormat/>
    <w:rsid w:val="00173355"/>
    <w:pPr>
      <w:spacing w:before="120"/>
    </w:pPr>
    <w:rPr>
      <w:rFonts w:ascii="Cambria" w:eastAsia="Calibri" w:hAnsi="Cambria"/>
      <w:szCs w:val="22"/>
      <w:lang w:eastAsia="en-US"/>
    </w:rPr>
  </w:style>
  <w:style w:type="paragraph" w:customStyle="1" w:styleId="Bodytext">
    <w:name w:val="*Body text"/>
    <w:basedOn w:val="Normln"/>
    <w:qFormat/>
    <w:rsid w:val="00173355"/>
    <w:pPr>
      <w:snapToGrid w:val="0"/>
      <w:spacing w:before="240" w:after="120" w:line="360" w:lineRule="auto"/>
      <w:ind w:left="181"/>
    </w:pPr>
    <w:rPr>
      <w:rFonts w:ascii="Arial" w:hAnsi="Arial" w:cs="Arial"/>
      <w:color w:val="333333"/>
      <w:sz w:val="18"/>
      <w:szCs w:val="18"/>
      <w:lang w:eastAsia="en-US"/>
    </w:rPr>
  </w:style>
  <w:style w:type="paragraph" w:customStyle="1" w:styleId="Cover-subtitle">
    <w:name w:val="*Cover-subtitle"/>
    <w:basedOn w:val="Normln"/>
    <w:uiPriority w:val="6"/>
    <w:qFormat/>
    <w:rsid w:val="00173355"/>
    <w:pPr>
      <w:adjustRightInd w:val="0"/>
      <w:snapToGrid w:val="0"/>
      <w:spacing w:after="240" w:line="280" w:lineRule="exact"/>
    </w:pPr>
    <w:rPr>
      <w:rFonts w:ascii="Arial" w:eastAsia="Times" w:hAnsi="Arial"/>
      <w:b/>
      <w:color w:val="002776"/>
      <w:sz w:val="18"/>
      <w:szCs w:val="20"/>
      <w:lang w:eastAsia="en-US"/>
    </w:rPr>
  </w:style>
  <w:style w:type="paragraph" w:customStyle="1" w:styleId="Documenttitle">
    <w:name w:val="Document title"/>
    <w:next w:val="Documentsubtitle"/>
    <w:qFormat/>
    <w:rsid w:val="00173355"/>
    <w:pPr>
      <w:spacing w:after="120" w:line="440" w:lineRule="atLeast"/>
    </w:pPr>
    <w:rPr>
      <w:rFonts w:ascii="Verdana" w:eastAsia="MingLiU" w:hAnsi="Verdana" w:cs="Times New Roman"/>
      <w:b/>
      <w:bCs/>
      <w:color w:val="000000"/>
      <w:kern w:val="0"/>
      <w:sz w:val="28"/>
      <w:szCs w:val="28"/>
      <w14:ligatures w14:val="none"/>
    </w:rPr>
  </w:style>
  <w:style w:type="paragraph" w:customStyle="1" w:styleId="ABody3">
    <w:name w:val="A_Body 3"/>
    <w:basedOn w:val="Normln"/>
    <w:link w:val="ABody3Char"/>
    <w:qFormat/>
    <w:rsid w:val="00173355"/>
    <w:pPr>
      <w:spacing w:after="140" w:line="288" w:lineRule="auto"/>
      <w:ind w:left="1361"/>
      <w:jc w:val="both"/>
    </w:pPr>
    <w:rPr>
      <w:rFonts w:ascii="Calibri" w:eastAsiaTheme="minorHAnsi" w:hAnsi="Calibri" w:cs="Calibri"/>
      <w:kern w:val="20"/>
      <w:sz w:val="20"/>
      <w:szCs w:val="20"/>
      <w:lang w:eastAsia="en-US"/>
    </w:rPr>
  </w:style>
  <w:style w:type="character" w:customStyle="1" w:styleId="ABody3Char">
    <w:name w:val="A_Body 3 Char"/>
    <w:basedOn w:val="Standardnpsmoodstavce"/>
    <w:link w:val="ABody3"/>
    <w:rsid w:val="00173355"/>
    <w:rPr>
      <w:rFonts w:ascii="Calibri" w:hAnsi="Calibri" w:cs="Calibri"/>
      <w:kern w:val="20"/>
      <w:sz w:val="20"/>
      <w:szCs w:val="20"/>
      <w:lang w:val="cs-CZ"/>
      <w14:ligatures w14:val="none"/>
    </w:rPr>
  </w:style>
  <w:style w:type="paragraph" w:customStyle="1" w:styleId="ASpecialBullet3">
    <w:name w:val="A_Special_Bullet 3"/>
    <w:basedOn w:val="Normln"/>
    <w:link w:val="ASpecialBullet3Char"/>
    <w:qFormat/>
    <w:rsid w:val="00173355"/>
    <w:pPr>
      <w:numPr>
        <w:numId w:val="3"/>
      </w:numPr>
      <w:spacing w:after="140" w:line="288" w:lineRule="auto"/>
      <w:jc w:val="both"/>
    </w:pPr>
    <w:rPr>
      <w:rFonts w:ascii="Calibri" w:hAnsi="Calibri" w:cs="Calibri"/>
      <w:kern w:val="20"/>
      <w:sz w:val="20"/>
      <w:lang w:eastAsia="en-US"/>
    </w:rPr>
  </w:style>
  <w:style w:type="character" w:customStyle="1" w:styleId="ASpecialBullet3Char">
    <w:name w:val="A_Special_Bullet 3 Char"/>
    <w:basedOn w:val="Standardnpsmoodstavce"/>
    <w:link w:val="ASpecialBullet3"/>
    <w:rsid w:val="00173355"/>
    <w:rPr>
      <w:rFonts w:ascii="Calibri" w:eastAsia="Times New Roman" w:hAnsi="Calibri" w:cs="Calibri"/>
      <w:kern w:val="20"/>
      <w:sz w:val="20"/>
      <w:lang w:val="cs-CZ"/>
      <w14:ligatures w14:val="none"/>
    </w:rPr>
  </w:style>
  <w:style w:type="paragraph" w:customStyle="1" w:styleId="ASpecialBullet2">
    <w:name w:val="A_Special_Bullet 2"/>
    <w:basedOn w:val="Normln"/>
    <w:link w:val="ASpecialBullet2Char"/>
    <w:qFormat/>
    <w:rsid w:val="00173355"/>
    <w:pPr>
      <w:numPr>
        <w:numId w:val="4"/>
      </w:numPr>
      <w:spacing w:after="140" w:line="288" w:lineRule="auto"/>
      <w:jc w:val="both"/>
    </w:pPr>
    <w:rPr>
      <w:rFonts w:ascii="Calibri" w:hAnsi="Calibri" w:cs="Calibri"/>
      <w:kern w:val="20"/>
      <w:sz w:val="20"/>
      <w:lang w:eastAsia="en-US"/>
    </w:rPr>
  </w:style>
  <w:style w:type="character" w:customStyle="1" w:styleId="ASpecialBullet2Char">
    <w:name w:val="A_Special_Bullet 2 Char"/>
    <w:basedOn w:val="Standardnpsmoodstavce"/>
    <w:link w:val="ASpecialBullet2"/>
    <w:rsid w:val="00173355"/>
    <w:rPr>
      <w:rFonts w:ascii="Calibri" w:eastAsia="Times New Roman" w:hAnsi="Calibri" w:cs="Calibri"/>
      <w:kern w:val="20"/>
      <w:sz w:val="20"/>
      <w:lang w:val="cs-CZ"/>
      <w14:ligatures w14:val="none"/>
    </w:rPr>
  </w:style>
  <w:style w:type="paragraph" w:customStyle="1" w:styleId="ALevel1">
    <w:name w:val="A_Level 1"/>
    <w:basedOn w:val="Normln"/>
    <w:next w:val="ABody1"/>
    <w:qFormat/>
    <w:rsid w:val="00173355"/>
    <w:pPr>
      <w:keepNext/>
      <w:numPr>
        <w:numId w:val="5"/>
      </w:numPr>
      <w:spacing w:before="280" w:after="140" w:line="288" w:lineRule="auto"/>
      <w:jc w:val="both"/>
      <w:outlineLvl w:val="0"/>
    </w:pPr>
    <w:rPr>
      <w:rFonts w:ascii="Calibri" w:hAnsi="Calibri" w:cs="Calibri"/>
      <w:b/>
      <w:bCs/>
      <w:kern w:val="20"/>
      <w:sz w:val="22"/>
      <w:szCs w:val="32"/>
      <w:lang w:eastAsia="en-US"/>
    </w:rPr>
  </w:style>
  <w:style w:type="paragraph" w:customStyle="1" w:styleId="ALevel2">
    <w:name w:val="A_Level 2"/>
    <w:basedOn w:val="Normln"/>
    <w:next w:val="Normln"/>
    <w:qFormat/>
    <w:rsid w:val="00173355"/>
    <w:pPr>
      <w:keepNext/>
      <w:numPr>
        <w:ilvl w:val="1"/>
        <w:numId w:val="5"/>
      </w:numPr>
      <w:spacing w:before="280" w:after="60" w:line="288" w:lineRule="auto"/>
      <w:jc w:val="both"/>
      <w:outlineLvl w:val="1"/>
    </w:pPr>
    <w:rPr>
      <w:rFonts w:ascii="Calibri" w:hAnsi="Calibri" w:cs="Calibri"/>
      <w:b/>
      <w:bCs/>
      <w:kern w:val="20"/>
      <w:sz w:val="21"/>
      <w:szCs w:val="31"/>
      <w:lang w:eastAsia="en-US"/>
    </w:rPr>
  </w:style>
  <w:style w:type="paragraph" w:customStyle="1" w:styleId="ALevel3">
    <w:name w:val="A_Level 3"/>
    <w:basedOn w:val="Normln"/>
    <w:qFormat/>
    <w:rsid w:val="00173355"/>
    <w:pPr>
      <w:keepNext/>
      <w:numPr>
        <w:ilvl w:val="2"/>
        <w:numId w:val="5"/>
      </w:numPr>
      <w:spacing w:after="140" w:line="288" w:lineRule="auto"/>
      <w:jc w:val="both"/>
      <w:outlineLvl w:val="2"/>
    </w:pPr>
    <w:rPr>
      <w:rFonts w:ascii="Calibri" w:eastAsiaTheme="minorHAnsi" w:hAnsi="Calibri" w:cs="Calibri"/>
      <w:b/>
      <w:kern w:val="20"/>
      <w:sz w:val="20"/>
      <w:szCs w:val="28"/>
      <w:lang w:eastAsia="en-US"/>
    </w:rPr>
  </w:style>
  <w:style w:type="paragraph" w:customStyle="1" w:styleId="ALevel5">
    <w:name w:val="A_Level 5"/>
    <w:basedOn w:val="Normln"/>
    <w:qFormat/>
    <w:rsid w:val="00173355"/>
    <w:pPr>
      <w:numPr>
        <w:ilvl w:val="4"/>
        <w:numId w:val="5"/>
      </w:numPr>
      <w:spacing w:after="140" w:line="288" w:lineRule="auto"/>
      <w:jc w:val="both"/>
    </w:pPr>
    <w:rPr>
      <w:rFonts w:ascii="Calibri" w:hAnsi="Calibri" w:cs="Calibri"/>
      <w:kern w:val="20"/>
      <w:sz w:val="20"/>
      <w:lang w:eastAsia="en-US"/>
    </w:rPr>
  </w:style>
  <w:style w:type="paragraph" w:customStyle="1" w:styleId="ALevel6">
    <w:name w:val="A_Level 6"/>
    <w:basedOn w:val="Normln"/>
    <w:qFormat/>
    <w:rsid w:val="00173355"/>
    <w:pPr>
      <w:numPr>
        <w:ilvl w:val="5"/>
        <w:numId w:val="5"/>
      </w:numPr>
      <w:spacing w:after="140" w:line="288" w:lineRule="auto"/>
      <w:jc w:val="both"/>
    </w:pPr>
    <w:rPr>
      <w:rFonts w:ascii="Calibri" w:hAnsi="Calibri" w:cs="Calibri"/>
      <w:kern w:val="20"/>
      <w:sz w:val="20"/>
      <w:lang w:eastAsia="en-US"/>
    </w:rPr>
  </w:style>
  <w:style w:type="paragraph" w:customStyle="1" w:styleId="ABody2">
    <w:name w:val="A_Body 2"/>
    <w:basedOn w:val="Normln"/>
    <w:link w:val="ABody2Char"/>
    <w:uiPriority w:val="99"/>
    <w:qFormat/>
    <w:rsid w:val="00173355"/>
    <w:pPr>
      <w:spacing w:after="140" w:line="288" w:lineRule="auto"/>
      <w:ind w:left="680"/>
      <w:jc w:val="both"/>
    </w:pPr>
    <w:rPr>
      <w:rFonts w:ascii="Calibri" w:hAnsi="Calibri" w:cs="Calibri"/>
      <w:kern w:val="20"/>
      <w:sz w:val="20"/>
      <w:lang w:eastAsia="en-US"/>
    </w:rPr>
  </w:style>
  <w:style w:type="character" w:customStyle="1" w:styleId="ABody2Char">
    <w:name w:val="A_Body 2 Char"/>
    <w:basedOn w:val="Standardnpsmoodstavce"/>
    <w:link w:val="ABody2"/>
    <w:uiPriority w:val="99"/>
    <w:rsid w:val="00173355"/>
    <w:rPr>
      <w:rFonts w:ascii="Calibri" w:eastAsia="Times New Roman" w:hAnsi="Calibri" w:cs="Calibri"/>
      <w:kern w:val="20"/>
      <w:sz w:val="20"/>
      <w:lang w:val="cs-CZ"/>
      <w14:ligatures w14:val="none"/>
    </w:rPr>
  </w:style>
  <w:style w:type="paragraph" w:customStyle="1" w:styleId="FootnoteText1">
    <w:name w:val="Footnote Text1"/>
    <w:basedOn w:val="Normln"/>
    <w:next w:val="Textpoznpodarou"/>
    <w:link w:val="FootnoteTextChar"/>
    <w:unhideWhenUsed/>
    <w:qFormat/>
    <w:rsid w:val="00173355"/>
    <w:rPr>
      <w:rFonts w:asciiTheme="minorHAnsi" w:eastAsiaTheme="minorHAnsi" w:hAnsi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FootnoteTextChar">
    <w:name w:val="Footnote Text Char"/>
    <w:basedOn w:val="Standardnpsmoodstavce"/>
    <w:link w:val="FootnoteText1"/>
    <w:rsid w:val="00173355"/>
    <w:rPr>
      <w:sz w:val="20"/>
      <w:szCs w:val="20"/>
      <w:lang w:val="cs-CZ"/>
    </w:rPr>
  </w:style>
  <w:style w:type="paragraph" w:styleId="Titulek">
    <w:name w:val="caption"/>
    <w:basedOn w:val="Normln"/>
    <w:next w:val="Normln"/>
    <w:qFormat/>
    <w:rsid w:val="00173355"/>
    <w:pPr>
      <w:numPr>
        <w:numId w:val="6"/>
      </w:numPr>
      <w:spacing w:before="120" w:after="120" w:line="290" w:lineRule="auto"/>
    </w:pPr>
    <w:rPr>
      <w:b/>
      <w:bCs/>
      <w:kern w:val="20"/>
      <w:sz w:val="20"/>
      <w:szCs w:val="20"/>
      <w:lang w:eastAsia="en-US"/>
    </w:rPr>
  </w:style>
  <w:style w:type="paragraph" w:styleId="Seznamsodrkami">
    <w:name w:val="List Bullet"/>
    <w:basedOn w:val="Normln"/>
    <w:uiPriority w:val="99"/>
    <w:qFormat/>
    <w:rsid w:val="00173355"/>
    <w:pPr>
      <w:numPr>
        <w:numId w:val="7"/>
      </w:numPr>
      <w:tabs>
        <w:tab w:val="num" w:pos="425"/>
      </w:tabs>
      <w:spacing w:after="140" w:line="290" w:lineRule="auto"/>
    </w:pPr>
    <w:rPr>
      <w:kern w:val="20"/>
      <w:sz w:val="20"/>
      <w:szCs w:val="20"/>
      <w:lang w:eastAsia="en-US"/>
    </w:rPr>
  </w:style>
  <w:style w:type="paragraph" w:styleId="slovanseznam">
    <w:name w:val="List Number"/>
    <w:basedOn w:val="Normln"/>
    <w:uiPriority w:val="99"/>
    <w:qFormat/>
    <w:rsid w:val="00173355"/>
    <w:pPr>
      <w:numPr>
        <w:numId w:val="8"/>
      </w:numPr>
      <w:tabs>
        <w:tab w:val="num" w:pos="425"/>
      </w:tabs>
      <w:spacing w:after="140" w:line="290" w:lineRule="auto"/>
    </w:pPr>
    <w:rPr>
      <w:kern w:val="20"/>
      <w:sz w:val="20"/>
      <w:szCs w:val="20"/>
      <w:lang w:eastAsia="en-US"/>
    </w:rPr>
  </w:style>
  <w:style w:type="paragraph" w:styleId="Seznamsodrkami2">
    <w:name w:val="List Bullet 2"/>
    <w:basedOn w:val="Normln"/>
    <w:uiPriority w:val="99"/>
    <w:qFormat/>
    <w:rsid w:val="00173355"/>
    <w:pPr>
      <w:tabs>
        <w:tab w:val="num" w:pos="992"/>
        <w:tab w:val="num" w:pos="1287"/>
      </w:tabs>
      <w:spacing w:after="140" w:line="290" w:lineRule="auto"/>
      <w:ind w:left="992" w:hanging="567"/>
    </w:pPr>
    <w:rPr>
      <w:kern w:val="20"/>
      <w:sz w:val="20"/>
      <w:szCs w:val="20"/>
      <w:lang w:eastAsia="en-US"/>
    </w:rPr>
  </w:style>
  <w:style w:type="character" w:styleId="Siln">
    <w:name w:val="Strong"/>
    <w:qFormat/>
    <w:rsid w:val="00173355"/>
    <w:rPr>
      <w:b/>
      <w:bCs/>
    </w:rPr>
  </w:style>
  <w:style w:type="character" w:styleId="Zdraznn">
    <w:name w:val="Emphasis"/>
    <w:qFormat/>
    <w:rsid w:val="00173355"/>
    <w:rPr>
      <w:i/>
      <w:iCs/>
    </w:rPr>
  </w:style>
  <w:style w:type="paragraph" w:styleId="Bezmezer">
    <w:name w:val="No Spacing"/>
    <w:uiPriority w:val="1"/>
    <w:qFormat/>
    <w:rsid w:val="00173355"/>
    <w:pPr>
      <w:spacing w:after="0" w:line="240" w:lineRule="auto"/>
    </w:pPr>
    <w:rPr>
      <w:rFonts w:ascii="Calibri" w:eastAsia="Times New Roman" w:hAnsi="Calibri" w:cs="Times New Roman"/>
      <w:kern w:val="0"/>
      <w:sz w:val="22"/>
      <w:szCs w:val="22"/>
      <w:lang w:eastAsia="en-GB"/>
      <w14:ligatures w14:val="none"/>
    </w:rPr>
  </w:style>
  <w:style w:type="paragraph" w:customStyle="1" w:styleId="Header1">
    <w:name w:val="Header1"/>
    <w:basedOn w:val="Normln"/>
    <w:next w:val="Zhlav"/>
    <w:link w:val="HeaderChar"/>
    <w:uiPriority w:val="99"/>
    <w:unhideWhenUsed/>
    <w:rsid w:val="00173355"/>
    <w:pPr>
      <w:tabs>
        <w:tab w:val="center" w:pos="4536"/>
        <w:tab w:val="right" w:pos="9072"/>
      </w:tabs>
    </w:pPr>
    <w:rPr>
      <w:rFonts w:eastAsia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HeaderChar">
    <w:name w:val="Header Char"/>
    <w:basedOn w:val="Standardnpsmoodstavce"/>
    <w:link w:val="Header1"/>
    <w:uiPriority w:val="99"/>
    <w:rsid w:val="00173355"/>
    <w:rPr>
      <w:rFonts w:ascii="Times New Roman" w:hAnsi="Times New Roman"/>
      <w:sz w:val="22"/>
      <w:szCs w:val="22"/>
      <w:lang w:val="cs-CZ"/>
    </w:rPr>
  </w:style>
  <w:style w:type="paragraph" w:customStyle="1" w:styleId="Footer1">
    <w:name w:val="Footer1"/>
    <w:basedOn w:val="Normln"/>
    <w:next w:val="Zpat"/>
    <w:link w:val="FooterChar"/>
    <w:uiPriority w:val="99"/>
    <w:unhideWhenUsed/>
    <w:rsid w:val="00173355"/>
    <w:pPr>
      <w:tabs>
        <w:tab w:val="center" w:pos="4536"/>
        <w:tab w:val="right" w:pos="9072"/>
      </w:tabs>
    </w:pPr>
    <w:rPr>
      <w:rFonts w:eastAsia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FooterChar">
    <w:name w:val="Footer Char"/>
    <w:basedOn w:val="Standardnpsmoodstavce"/>
    <w:link w:val="Footer1"/>
    <w:uiPriority w:val="99"/>
    <w:rsid w:val="00173355"/>
    <w:rPr>
      <w:rFonts w:ascii="Times New Roman" w:hAnsi="Times New Roman"/>
      <w:sz w:val="22"/>
      <w:szCs w:val="22"/>
      <w:lang w:val="cs-CZ"/>
    </w:rPr>
  </w:style>
  <w:style w:type="table" w:customStyle="1" w:styleId="TableGrid1">
    <w:name w:val="Table Grid1"/>
    <w:basedOn w:val="Normlntabulka"/>
    <w:next w:val="Mkatabulky"/>
    <w:uiPriority w:val="39"/>
    <w:rsid w:val="0017335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5">
    <w:name w:val="Body 5"/>
    <w:basedOn w:val="Normln"/>
    <w:rsid w:val="00173355"/>
    <w:pPr>
      <w:numPr>
        <w:numId w:val="9"/>
      </w:numPr>
      <w:tabs>
        <w:tab w:val="num" w:pos="2693"/>
      </w:tabs>
      <w:spacing w:after="140" w:line="290" w:lineRule="auto"/>
      <w:jc w:val="both"/>
    </w:pPr>
    <w:rPr>
      <w:kern w:val="20"/>
      <w:sz w:val="20"/>
      <w:szCs w:val="20"/>
    </w:rPr>
  </w:style>
  <w:style w:type="table" w:customStyle="1" w:styleId="ListTable3-Accent11">
    <w:name w:val="List Table 3 - Accent 11"/>
    <w:basedOn w:val="Normlntabulka"/>
    <w:next w:val="Tabulkaseznamu3zvraznn1"/>
    <w:uiPriority w:val="48"/>
    <w:rsid w:val="00173355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D8958"/>
        <w:left w:val="single" w:sz="4" w:space="0" w:color="9D8958"/>
        <w:bottom w:val="single" w:sz="4" w:space="0" w:color="9D8958"/>
        <w:right w:val="single" w:sz="4" w:space="0" w:color="9D8958"/>
      </w:tblBorders>
    </w:tblPr>
    <w:tblStylePr w:type="firstRow">
      <w:rPr>
        <w:b/>
        <w:bCs/>
        <w:color w:val="FFFFFF"/>
      </w:rPr>
      <w:tblPr/>
      <w:tcPr>
        <w:shd w:val="clear" w:color="auto" w:fill="9D8958"/>
      </w:tcPr>
    </w:tblStylePr>
    <w:tblStylePr w:type="lastRow">
      <w:rPr>
        <w:b/>
        <w:bCs/>
      </w:rPr>
      <w:tblPr/>
      <w:tcPr>
        <w:tcBorders>
          <w:top w:val="double" w:sz="4" w:space="0" w:color="9D8958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9D8958"/>
          <w:right w:val="single" w:sz="4" w:space="0" w:color="9D8958"/>
        </w:tcBorders>
      </w:tcPr>
    </w:tblStylePr>
    <w:tblStylePr w:type="band1Horz">
      <w:tblPr/>
      <w:tcPr>
        <w:tcBorders>
          <w:top w:val="single" w:sz="4" w:space="0" w:color="9D8958"/>
          <w:bottom w:val="single" w:sz="4" w:space="0" w:color="9D8958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8958"/>
          <w:left w:val="nil"/>
        </w:tcBorders>
      </w:tcPr>
    </w:tblStylePr>
    <w:tblStylePr w:type="swCell">
      <w:tblPr/>
      <w:tcPr>
        <w:tcBorders>
          <w:top w:val="double" w:sz="4" w:space="0" w:color="9D8958"/>
          <w:right w:val="nil"/>
        </w:tcBorders>
      </w:tcPr>
    </w:tblStylePr>
  </w:style>
  <w:style w:type="character" w:customStyle="1" w:styleId="Hyperlink1">
    <w:name w:val="Hyperlink1"/>
    <w:basedOn w:val="Standardnpsmoodstavce"/>
    <w:uiPriority w:val="99"/>
    <w:unhideWhenUsed/>
    <w:rsid w:val="00173355"/>
    <w:rPr>
      <w:color w:val="000000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73355"/>
    <w:rPr>
      <w:color w:val="605E5C"/>
      <w:shd w:val="clear" w:color="auto" w:fill="E1DFDD"/>
    </w:rPr>
  </w:style>
  <w:style w:type="paragraph" w:customStyle="1" w:styleId="CommentText1">
    <w:name w:val="Comment Text1"/>
    <w:basedOn w:val="Normln"/>
    <w:next w:val="Textkomente"/>
    <w:link w:val="CommentTextChar"/>
    <w:uiPriority w:val="99"/>
    <w:unhideWhenUsed/>
    <w:rsid w:val="00173355"/>
    <w:rPr>
      <w:rFonts w:eastAsia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CommentTextChar">
    <w:name w:val="Comment Text Char"/>
    <w:basedOn w:val="Standardnpsmoodstavce"/>
    <w:link w:val="CommentText1"/>
    <w:uiPriority w:val="99"/>
    <w:rsid w:val="00173355"/>
    <w:rPr>
      <w:rFonts w:ascii="Times New Roman" w:hAnsi="Times New Roman"/>
      <w:sz w:val="20"/>
      <w:szCs w:val="20"/>
      <w:lang w:val="cs-CZ"/>
    </w:rPr>
  </w:style>
  <w:style w:type="paragraph" w:customStyle="1" w:styleId="CommentSubject1">
    <w:name w:val="Comment Subject1"/>
    <w:basedOn w:val="Textkomente"/>
    <w:next w:val="Textkomente"/>
    <w:uiPriority w:val="99"/>
    <w:semiHidden/>
    <w:unhideWhenUsed/>
    <w:rsid w:val="00173355"/>
    <w:rPr>
      <w:rFonts w:eastAsiaTheme="minorHAnsi" w:cstheme="minorBidi"/>
      <w:b/>
      <w:bCs/>
      <w:lang w:eastAsia="en-US"/>
    </w:rPr>
  </w:style>
  <w:style w:type="paragraph" w:customStyle="1" w:styleId="Revision1">
    <w:name w:val="Revision1"/>
    <w:next w:val="Revize"/>
    <w:hidden/>
    <w:uiPriority w:val="99"/>
    <w:semiHidden/>
    <w:rsid w:val="00173355"/>
    <w:pPr>
      <w:spacing w:after="0" w:line="240" w:lineRule="auto"/>
    </w:pPr>
    <w:rPr>
      <w:rFonts w:ascii="Times New Roman" w:hAnsi="Times New Roman"/>
      <w:kern w:val="0"/>
      <w14:ligatures w14:val="none"/>
    </w:rPr>
  </w:style>
  <w:style w:type="paragraph" w:customStyle="1" w:styleId="Level1">
    <w:name w:val="Level 1"/>
    <w:basedOn w:val="Normln"/>
    <w:next w:val="Normln"/>
    <w:link w:val="Level1Char"/>
    <w:rsid w:val="00173355"/>
    <w:pPr>
      <w:spacing w:after="140"/>
      <w:jc w:val="both"/>
      <w:outlineLvl w:val="0"/>
    </w:pPr>
    <w:rPr>
      <w:rFonts w:ascii="Times New Roman Bold" w:hAnsi="Times New Roman Bold"/>
      <w:b/>
      <w:bCs/>
      <w:kern w:val="20"/>
      <w:sz w:val="22"/>
      <w:szCs w:val="20"/>
    </w:rPr>
  </w:style>
  <w:style w:type="character" w:customStyle="1" w:styleId="Level1Char">
    <w:name w:val="Level 1 Char"/>
    <w:link w:val="Level1"/>
    <w:rsid w:val="00173355"/>
    <w:rPr>
      <w:rFonts w:ascii="Times New Roman Bold" w:eastAsia="Times New Roman" w:hAnsi="Times New Roman Bold" w:cs="Times New Roman"/>
      <w:b/>
      <w:bCs/>
      <w:kern w:val="20"/>
      <w:sz w:val="22"/>
      <w:szCs w:val="20"/>
      <w:lang w:val="cs-CZ" w:eastAsia="nl-NL"/>
      <w14:ligatures w14:val="none"/>
    </w:rPr>
  </w:style>
  <w:style w:type="paragraph" w:customStyle="1" w:styleId="Level2">
    <w:name w:val="Level 2"/>
    <w:basedOn w:val="Normln"/>
    <w:next w:val="Normln"/>
    <w:link w:val="Level2Char"/>
    <w:rsid w:val="00173355"/>
    <w:pPr>
      <w:spacing w:after="140" w:line="290" w:lineRule="auto"/>
      <w:jc w:val="both"/>
      <w:outlineLvl w:val="1"/>
    </w:pPr>
    <w:rPr>
      <w:rFonts w:ascii="Times New Roman Bold" w:hAnsi="Times New Roman Bold"/>
      <w:b/>
      <w:kern w:val="20"/>
      <w:sz w:val="20"/>
      <w:szCs w:val="20"/>
    </w:rPr>
  </w:style>
  <w:style w:type="paragraph" w:customStyle="1" w:styleId="Level3">
    <w:name w:val="Level 3"/>
    <w:basedOn w:val="Normln"/>
    <w:next w:val="Normln"/>
    <w:link w:val="Level3Char"/>
    <w:rsid w:val="00173355"/>
    <w:pPr>
      <w:spacing w:after="140" w:line="290" w:lineRule="auto"/>
      <w:jc w:val="both"/>
      <w:outlineLvl w:val="2"/>
    </w:pPr>
    <w:rPr>
      <w:rFonts w:ascii="Times New Roman Bold" w:hAnsi="Times New Roman Bold"/>
      <w:b/>
      <w:kern w:val="20"/>
      <w:sz w:val="20"/>
      <w:szCs w:val="20"/>
    </w:rPr>
  </w:style>
  <w:style w:type="paragraph" w:customStyle="1" w:styleId="Level4">
    <w:name w:val="Level 4"/>
    <w:basedOn w:val="Normln"/>
    <w:rsid w:val="00173355"/>
    <w:pPr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Level5">
    <w:name w:val="Level 5"/>
    <w:basedOn w:val="Normln"/>
    <w:rsid w:val="00173355"/>
    <w:pPr>
      <w:tabs>
        <w:tab w:val="left" w:pos="2694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Level6">
    <w:name w:val="Level 6"/>
    <w:basedOn w:val="Normln"/>
    <w:rsid w:val="00173355"/>
    <w:pPr>
      <w:spacing w:after="140" w:line="290" w:lineRule="auto"/>
      <w:jc w:val="both"/>
    </w:pPr>
    <w:rPr>
      <w:kern w:val="20"/>
      <w:sz w:val="20"/>
      <w:szCs w:val="20"/>
    </w:rPr>
  </w:style>
  <w:style w:type="paragraph" w:styleId="Zhlav">
    <w:name w:val="header"/>
    <w:basedOn w:val="Normln"/>
    <w:link w:val="ZhlavChar"/>
    <w:unhideWhenUsed/>
    <w:rsid w:val="00173355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ZhlavChar">
    <w:name w:val="Záhlaví Char"/>
    <w:basedOn w:val="Standardnpsmoodstavce"/>
    <w:link w:val="Zhlav"/>
    <w:rsid w:val="00173355"/>
    <w:rPr>
      <w:sz w:val="22"/>
      <w:szCs w:val="22"/>
      <w:lang w:val="cs-CZ"/>
    </w:rPr>
  </w:style>
  <w:style w:type="paragraph" w:styleId="Zpat">
    <w:name w:val="footer"/>
    <w:basedOn w:val="Normln"/>
    <w:link w:val="ZpatChar"/>
    <w:unhideWhenUsed/>
    <w:rsid w:val="00173355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ZpatChar">
    <w:name w:val="Zápatí Char"/>
    <w:basedOn w:val="Standardnpsmoodstavce"/>
    <w:link w:val="Zpat"/>
    <w:rsid w:val="00173355"/>
    <w:rPr>
      <w:sz w:val="22"/>
      <w:szCs w:val="22"/>
      <w:lang w:val="cs-CZ"/>
    </w:rPr>
  </w:style>
  <w:style w:type="character" w:customStyle="1" w:styleId="CommentSubjectChar1">
    <w:name w:val="Comment Subject Char1"/>
    <w:basedOn w:val="TextkomenteChar"/>
    <w:uiPriority w:val="99"/>
    <w:semiHidden/>
    <w:rsid w:val="00173355"/>
    <w:rPr>
      <w:rFonts w:ascii="Times New Roman" w:eastAsia="Times New Roman" w:hAnsi="Times New Roman" w:cs="Times New Roman"/>
      <w:b/>
      <w:bCs/>
      <w:kern w:val="0"/>
      <w:sz w:val="20"/>
      <w:szCs w:val="20"/>
      <w:lang w:val="cs-CZ" w:eastAsia="nl-NL"/>
      <w14:ligatures w14:val="none"/>
    </w:rPr>
  </w:style>
  <w:style w:type="paragraph" w:styleId="Revize">
    <w:name w:val="Revision"/>
    <w:hidden/>
    <w:uiPriority w:val="99"/>
    <w:semiHidden/>
    <w:rsid w:val="00173355"/>
    <w:pPr>
      <w:spacing w:after="0" w:line="240" w:lineRule="auto"/>
    </w:pPr>
    <w:rPr>
      <w:sz w:val="22"/>
      <w:szCs w:val="22"/>
    </w:rPr>
  </w:style>
  <w:style w:type="paragraph" w:styleId="Nadpisobsahu">
    <w:name w:val="TOC Heading"/>
    <w:basedOn w:val="Nadpis1"/>
    <w:next w:val="Normln"/>
    <w:uiPriority w:val="39"/>
    <w:unhideWhenUsed/>
    <w:qFormat/>
    <w:rsid w:val="00173355"/>
    <w:pPr>
      <w:spacing w:before="240" w:after="0" w:line="259" w:lineRule="auto"/>
      <w:outlineLvl w:val="9"/>
    </w:pPr>
    <w:rPr>
      <w:sz w:val="32"/>
      <w:szCs w:val="32"/>
      <w:lang w:eastAsia="en-US"/>
    </w:rPr>
  </w:style>
  <w:style w:type="paragraph" w:styleId="Obsah1">
    <w:name w:val="toc 1"/>
    <w:basedOn w:val="Normln"/>
    <w:next w:val="Normln"/>
    <w:autoRedefine/>
    <w:uiPriority w:val="39"/>
    <w:unhideWhenUsed/>
    <w:rsid w:val="00173355"/>
    <w:pPr>
      <w:spacing w:after="10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Obsah2">
    <w:name w:val="toc 2"/>
    <w:basedOn w:val="Normln"/>
    <w:next w:val="Normln"/>
    <w:autoRedefine/>
    <w:uiPriority w:val="39"/>
    <w:unhideWhenUsed/>
    <w:rsid w:val="00173355"/>
    <w:pPr>
      <w:spacing w:after="100" w:line="259" w:lineRule="auto"/>
      <w:ind w:left="220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Obsah3">
    <w:name w:val="toc 3"/>
    <w:basedOn w:val="Normln"/>
    <w:next w:val="Normln"/>
    <w:autoRedefine/>
    <w:unhideWhenUsed/>
    <w:rsid w:val="00173355"/>
    <w:pPr>
      <w:spacing w:after="100" w:line="278" w:lineRule="auto"/>
      <w:ind w:left="48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Obsah4">
    <w:name w:val="toc 4"/>
    <w:basedOn w:val="Normln"/>
    <w:next w:val="Normln"/>
    <w:autoRedefine/>
    <w:unhideWhenUsed/>
    <w:rsid w:val="00173355"/>
    <w:pPr>
      <w:spacing w:after="100" w:line="278" w:lineRule="auto"/>
      <w:ind w:left="72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Obsah5">
    <w:name w:val="toc 5"/>
    <w:basedOn w:val="Normln"/>
    <w:next w:val="Normln"/>
    <w:autoRedefine/>
    <w:unhideWhenUsed/>
    <w:rsid w:val="00173355"/>
    <w:pPr>
      <w:spacing w:after="100" w:line="278" w:lineRule="auto"/>
      <w:ind w:left="96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Obsah6">
    <w:name w:val="toc 6"/>
    <w:basedOn w:val="Normln"/>
    <w:next w:val="Normln"/>
    <w:autoRedefine/>
    <w:unhideWhenUsed/>
    <w:rsid w:val="00173355"/>
    <w:pPr>
      <w:spacing w:after="100" w:line="278" w:lineRule="auto"/>
      <w:ind w:left="120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Obsah7">
    <w:name w:val="toc 7"/>
    <w:basedOn w:val="Normln"/>
    <w:next w:val="Normln"/>
    <w:autoRedefine/>
    <w:unhideWhenUsed/>
    <w:rsid w:val="00173355"/>
    <w:pPr>
      <w:spacing w:after="100" w:line="278" w:lineRule="auto"/>
      <w:ind w:left="144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Obsah8">
    <w:name w:val="toc 8"/>
    <w:basedOn w:val="Normln"/>
    <w:next w:val="Normln"/>
    <w:autoRedefine/>
    <w:unhideWhenUsed/>
    <w:rsid w:val="00173355"/>
    <w:pPr>
      <w:spacing w:after="100" w:line="278" w:lineRule="auto"/>
      <w:ind w:left="168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Obsah9">
    <w:name w:val="toc 9"/>
    <w:basedOn w:val="Normln"/>
    <w:next w:val="Normln"/>
    <w:autoRedefine/>
    <w:unhideWhenUsed/>
    <w:rsid w:val="00173355"/>
    <w:pPr>
      <w:spacing w:after="100" w:line="278" w:lineRule="auto"/>
      <w:ind w:left="1920"/>
    </w:pPr>
    <w:rPr>
      <w:rFonts w:asciiTheme="minorHAnsi" w:eastAsiaTheme="minorEastAsia" w:hAnsiTheme="minorHAnsi" w:cstheme="minorBidi"/>
      <w:kern w:val="2"/>
      <w:lang w:eastAsia="en-US"/>
      <w14:ligatures w14:val="standardContextual"/>
    </w:rPr>
  </w:style>
  <w:style w:type="paragraph" w:styleId="Normlnweb">
    <w:name w:val="Normal (Web)"/>
    <w:basedOn w:val="Normln"/>
    <w:link w:val="NormlnwebChar"/>
    <w:uiPriority w:val="99"/>
    <w:unhideWhenUsed/>
    <w:rsid w:val="00C90271"/>
    <w:pPr>
      <w:spacing w:before="100" w:beforeAutospacing="1" w:after="100" w:afterAutospacing="1"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C90271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C90271"/>
    <w:rPr>
      <w:rFonts w:ascii="Times New Roman" w:eastAsia="Times New Roman" w:hAnsi="Times New Roman" w:cs="Times New Roman"/>
      <w:kern w:val="0"/>
      <w:sz w:val="20"/>
      <w:szCs w:val="20"/>
      <w:lang w:val="cs-CZ" w:eastAsia="nl-NL"/>
      <w14:ligatures w14:val="none"/>
    </w:rPr>
  </w:style>
  <w:style w:type="character" w:styleId="Odkaznavysvtlivky">
    <w:name w:val="endnote reference"/>
    <w:basedOn w:val="Standardnpsmoodstavce"/>
    <w:uiPriority w:val="99"/>
    <w:unhideWhenUsed/>
    <w:rsid w:val="00C90271"/>
    <w:rPr>
      <w:vertAlign w:val="superscript"/>
    </w:rPr>
  </w:style>
  <w:style w:type="character" w:customStyle="1" w:styleId="apple-converted-space">
    <w:name w:val="apple-converted-space"/>
    <w:basedOn w:val="Standardnpsmoodstavce"/>
    <w:rsid w:val="00C90271"/>
  </w:style>
  <w:style w:type="paragraph" w:styleId="Textbubliny">
    <w:name w:val="Balloon Text"/>
    <w:basedOn w:val="Normln"/>
    <w:link w:val="TextbublinyChar"/>
    <w:uiPriority w:val="99"/>
    <w:semiHidden/>
    <w:unhideWhenUsed/>
    <w:rsid w:val="00C9027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0271"/>
    <w:rPr>
      <w:rFonts w:ascii="Segoe UI" w:eastAsia="Times New Roman" w:hAnsi="Segoe UI" w:cs="Segoe UI"/>
      <w:kern w:val="0"/>
      <w:sz w:val="18"/>
      <w:szCs w:val="18"/>
      <w:lang w:val="cs-CZ" w:eastAsia="nl-NL"/>
      <w14:ligatures w14:val="none"/>
    </w:rPr>
  </w:style>
  <w:style w:type="paragraph" w:customStyle="1" w:styleId="Body1">
    <w:name w:val="Body 1"/>
    <w:basedOn w:val="Normln"/>
    <w:link w:val="Body1Char"/>
    <w:rsid w:val="00C90271"/>
    <w:pPr>
      <w:spacing w:after="140" w:line="290" w:lineRule="auto"/>
      <w:ind w:left="425"/>
      <w:jc w:val="both"/>
    </w:pPr>
    <w:rPr>
      <w:kern w:val="20"/>
      <w:sz w:val="20"/>
      <w:szCs w:val="20"/>
    </w:rPr>
  </w:style>
  <w:style w:type="character" w:customStyle="1" w:styleId="Body1Char">
    <w:name w:val="Body 1 Char"/>
    <w:link w:val="Body1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character" w:customStyle="1" w:styleId="NormlnwebChar">
    <w:name w:val="Normální (web) Char"/>
    <w:basedOn w:val="Standardnpsmoodstavce"/>
    <w:link w:val="Normlnweb"/>
    <w:uiPriority w:val="99"/>
    <w:rsid w:val="00C90271"/>
    <w:rPr>
      <w:rFonts w:ascii="Times New Roman" w:eastAsia="Times New Roman" w:hAnsi="Times New Roman" w:cs="Times New Roman"/>
      <w:kern w:val="0"/>
      <w:lang w:val="cs-CZ" w:eastAsia="nl-NL"/>
      <w14:ligatures w14:val="none"/>
    </w:rPr>
  </w:style>
  <w:style w:type="paragraph" w:customStyle="1" w:styleId="BodyText2">
    <w:name w:val="Body Text2"/>
    <w:rsid w:val="00C90271"/>
    <w:pPr>
      <w:tabs>
        <w:tab w:val="left" w:pos="397"/>
      </w:tabs>
      <w:autoSpaceDE w:val="0"/>
      <w:autoSpaceDN w:val="0"/>
      <w:adjustRightInd w:val="0"/>
      <w:spacing w:after="0" w:line="260" w:lineRule="atLeast"/>
    </w:pPr>
    <w:rPr>
      <w:rFonts w:ascii="Univers 45 Light" w:eastAsia="Times New Roman" w:hAnsi="Univers 45 Light" w:cs="Univers 45 Light"/>
      <w:color w:val="000000"/>
      <w:kern w:val="0"/>
      <w:sz w:val="20"/>
      <w:szCs w:val="20"/>
      <w:lang w:eastAsia="en-NZ"/>
      <w14:ligatures w14:val="none"/>
    </w:rPr>
  </w:style>
  <w:style w:type="paragraph" w:customStyle="1" w:styleId="ADRESS">
    <w:name w:val="ADRESS"/>
    <w:basedOn w:val="Normln"/>
    <w:uiPriority w:val="99"/>
    <w:rsid w:val="00C90271"/>
    <w:pPr>
      <w:widowControl w:val="0"/>
      <w:tabs>
        <w:tab w:val="left" w:pos="440"/>
      </w:tabs>
      <w:autoSpaceDE w:val="0"/>
      <w:autoSpaceDN w:val="0"/>
      <w:adjustRightInd w:val="0"/>
      <w:spacing w:line="200" w:lineRule="atLeast"/>
      <w:textAlignment w:val="center"/>
    </w:pPr>
    <w:rPr>
      <w:rFonts w:ascii="NeueHaasUnicaPro-Regular" w:eastAsia="Calibri" w:hAnsi="NeueHaasUnicaPro-Regular" w:cs="NeueHaasUnicaPro-Regular"/>
      <w:color w:val="8D867D"/>
      <w:spacing w:val="4"/>
      <w:sz w:val="16"/>
      <w:szCs w:val="16"/>
    </w:rPr>
  </w:style>
  <w:style w:type="paragraph" w:customStyle="1" w:styleId="Body6">
    <w:name w:val="Body"/>
    <w:basedOn w:val="Normln"/>
    <w:link w:val="BodyChar"/>
    <w:rsid w:val="00C90271"/>
    <w:pPr>
      <w:spacing w:after="140" w:line="290" w:lineRule="auto"/>
      <w:jc w:val="both"/>
    </w:pPr>
    <w:rPr>
      <w:rFonts w:ascii="Arial" w:hAnsi="Arial"/>
      <w:kern w:val="20"/>
      <w:sz w:val="20"/>
    </w:rPr>
  </w:style>
  <w:style w:type="paragraph" w:customStyle="1" w:styleId="Tablebullet">
    <w:name w:val="Table bullet"/>
    <w:basedOn w:val="Normln"/>
    <w:rsid w:val="00C90271"/>
    <w:pPr>
      <w:numPr>
        <w:numId w:val="16"/>
      </w:numPr>
      <w:spacing w:before="60" w:after="60" w:line="290" w:lineRule="auto"/>
    </w:pPr>
    <w:rPr>
      <w:rFonts w:ascii="Arial" w:hAnsi="Arial"/>
      <w:kern w:val="20"/>
      <w:sz w:val="20"/>
    </w:rPr>
  </w:style>
  <w:style w:type="paragraph" w:customStyle="1" w:styleId="ListNumbers">
    <w:name w:val="List Numbers"/>
    <w:basedOn w:val="Normln"/>
    <w:rsid w:val="00C90271"/>
    <w:pPr>
      <w:spacing w:after="140" w:line="290" w:lineRule="auto"/>
      <w:jc w:val="both"/>
      <w:outlineLvl w:val="0"/>
    </w:pPr>
    <w:rPr>
      <w:rFonts w:ascii="Arial" w:hAnsi="Arial"/>
      <w:kern w:val="20"/>
      <w:sz w:val="20"/>
    </w:rPr>
  </w:style>
  <w:style w:type="paragraph" w:styleId="Zkladntextodsazen">
    <w:name w:val="Body Text Indent"/>
    <w:basedOn w:val="Normln"/>
    <w:link w:val="ZkladntextodsazenChar"/>
    <w:rsid w:val="00C90271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rsid w:val="00C90271"/>
    <w:rPr>
      <w:rFonts w:ascii="Times New Roman" w:eastAsia="Times New Roman" w:hAnsi="Times New Roman" w:cs="Times New Roman"/>
      <w:kern w:val="0"/>
      <w:lang w:val="cs-CZ" w:eastAsia="nl-NL"/>
      <w14:ligatures w14:val="none"/>
    </w:rPr>
  </w:style>
  <w:style w:type="paragraph" w:customStyle="1" w:styleId="BodyText1">
    <w:name w:val="Body Text1"/>
    <w:rsid w:val="00C90271"/>
    <w:pPr>
      <w:tabs>
        <w:tab w:val="left" w:pos="397"/>
      </w:tabs>
      <w:autoSpaceDE w:val="0"/>
      <w:autoSpaceDN w:val="0"/>
      <w:adjustRightInd w:val="0"/>
      <w:spacing w:after="0" w:line="260" w:lineRule="atLeast"/>
    </w:pPr>
    <w:rPr>
      <w:rFonts w:ascii="Univers 45 Light" w:eastAsia="Times New Roman" w:hAnsi="Univers 45 Light" w:cs="Univers 45 Light"/>
      <w:color w:val="000000"/>
      <w:kern w:val="0"/>
      <w:sz w:val="20"/>
      <w:szCs w:val="20"/>
      <w:lang w:eastAsia="en-NZ"/>
      <w14:ligatures w14:val="none"/>
    </w:rPr>
  </w:style>
  <w:style w:type="character" w:customStyle="1" w:styleId="BodyChar">
    <w:name w:val="Body Char"/>
    <w:link w:val="Body6"/>
    <w:rsid w:val="00C90271"/>
    <w:rPr>
      <w:rFonts w:ascii="Arial" w:eastAsia="Times New Roman" w:hAnsi="Arial" w:cs="Times New Roman"/>
      <w:kern w:val="20"/>
      <w:sz w:val="20"/>
      <w:lang w:eastAsia="nl-NL"/>
      <w14:ligatures w14:val="none"/>
    </w:rPr>
  </w:style>
  <w:style w:type="paragraph" w:customStyle="1" w:styleId="Head">
    <w:name w:val="Head"/>
    <w:basedOn w:val="Normln"/>
    <w:next w:val="Body6"/>
    <w:rsid w:val="00C90271"/>
    <w:pPr>
      <w:keepNext/>
      <w:spacing w:before="295" w:after="175" w:line="290" w:lineRule="auto"/>
      <w:ind w:left="425"/>
      <w:jc w:val="both"/>
    </w:pPr>
    <w:rPr>
      <w:b/>
      <w:kern w:val="20"/>
      <w:sz w:val="22"/>
      <w:szCs w:val="20"/>
    </w:rPr>
  </w:style>
  <w:style w:type="character" w:styleId="slostrnky">
    <w:name w:val="page number"/>
    <w:basedOn w:val="Standardnpsmoodstavce"/>
    <w:rsid w:val="00C90271"/>
  </w:style>
  <w:style w:type="paragraph" w:customStyle="1" w:styleId="zTitle22">
    <w:name w:val="zTitle22"/>
    <w:basedOn w:val="Nzev"/>
    <w:rsid w:val="00C90271"/>
    <w:pPr>
      <w:keepNext/>
      <w:keepLines/>
      <w:spacing w:after="120" w:line="290" w:lineRule="auto"/>
      <w:contextualSpacing w:val="0"/>
      <w:jc w:val="center"/>
    </w:pPr>
    <w:rPr>
      <w:rFonts w:ascii="Times New Roman" w:eastAsia="Times New Roman" w:hAnsi="Times New Roman" w:cs="Times New Roman"/>
      <w:b/>
      <w:spacing w:val="0"/>
      <w:kern w:val="20"/>
      <w:sz w:val="44"/>
      <w:szCs w:val="20"/>
    </w:rPr>
  </w:style>
  <w:style w:type="paragraph" w:customStyle="1" w:styleId="zTitle18-ext">
    <w:name w:val="zTitle18 - ext"/>
    <w:basedOn w:val="Nzev"/>
    <w:rsid w:val="00C90271"/>
    <w:pPr>
      <w:keepNext/>
      <w:keepLines/>
      <w:spacing w:after="120" w:line="290" w:lineRule="auto"/>
      <w:contextualSpacing w:val="0"/>
      <w:jc w:val="center"/>
    </w:pPr>
    <w:rPr>
      <w:rFonts w:ascii="Times New Roman" w:eastAsia="Times New Roman" w:hAnsi="Times New Roman" w:cs="Times New Roman"/>
      <w:b/>
      <w:spacing w:val="0"/>
      <w:kern w:val="20"/>
      <w:sz w:val="36"/>
      <w:szCs w:val="20"/>
    </w:rPr>
  </w:style>
  <w:style w:type="paragraph" w:customStyle="1" w:styleId="zTitleitalic">
    <w:name w:val="zTitle italic"/>
    <w:basedOn w:val="Nzev"/>
    <w:rsid w:val="00C90271"/>
    <w:pPr>
      <w:keepNext/>
      <w:keepLines/>
      <w:spacing w:after="240" w:line="290" w:lineRule="auto"/>
      <w:contextualSpacing w:val="0"/>
      <w:jc w:val="center"/>
    </w:pPr>
    <w:rPr>
      <w:rFonts w:ascii="Times New Roman" w:eastAsia="Times New Roman" w:hAnsi="Times New Roman" w:cs="Times New Roman"/>
      <w:i/>
      <w:spacing w:val="0"/>
      <w:kern w:val="20"/>
      <w:sz w:val="20"/>
      <w:szCs w:val="20"/>
    </w:rPr>
  </w:style>
  <w:style w:type="paragraph" w:customStyle="1" w:styleId="zTitle16">
    <w:name w:val="zTitle16"/>
    <w:basedOn w:val="Nzev"/>
    <w:rsid w:val="00C90271"/>
    <w:pPr>
      <w:keepNext/>
      <w:keepLines/>
      <w:spacing w:after="120" w:line="290" w:lineRule="auto"/>
      <w:contextualSpacing w:val="0"/>
      <w:jc w:val="center"/>
    </w:pPr>
    <w:rPr>
      <w:rFonts w:ascii="Times New Roman" w:eastAsia="Times New Roman" w:hAnsi="Times New Roman" w:cs="Times New Roman"/>
      <w:b/>
      <w:spacing w:val="0"/>
      <w:kern w:val="20"/>
      <w:sz w:val="32"/>
      <w:szCs w:val="20"/>
    </w:rPr>
  </w:style>
  <w:style w:type="paragraph" w:customStyle="1" w:styleId="Title10L">
    <w:name w:val="Title 10L"/>
    <w:basedOn w:val="Nzev"/>
    <w:rsid w:val="00C90271"/>
    <w:pPr>
      <w:keepNext/>
      <w:keepLines/>
      <w:spacing w:after="240" w:line="290" w:lineRule="auto"/>
      <w:contextualSpacing w:val="0"/>
    </w:pPr>
    <w:rPr>
      <w:rFonts w:ascii="Times New Roman" w:eastAsia="Times New Roman" w:hAnsi="Times New Roman" w:cs="Times New Roman"/>
      <w:b/>
      <w:spacing w:val="0"/>
      <w:kern w:val="20"/>
      <w:sz w:val="20"/>
      <w:szCs w:val="20"/>
    </w:rPr>
  </w:style>
  <w:style w:type="paragraph" w:customStyle="1" w:styleId="Title10R">
    <w:name w:val="Title 10R"/>
    <w:basedOn w:val="Nzev"/>
    <w:rsid w:val="00C90271"/>
    <w:pPr>
      <w:keepNext/>
      <w:keepLines/>
      <w:spacing w:after="240" w:line="290" w:lineRule="auto"/>
      <w:contextualSpacing w:val="0"/>
      <w:jc w:val="right"/>
    </w:pPr>
    <w:rPr>
      <w:rFonts w:ascii="Times New Roman" w:eastAsia="Times New Roman" w:hAnsi="Times New Roman" w:cs="Times New Roman"/>
      <w:b/>
      <w:spacing w:val="0"/>
      <w:kern w:val="20"/>
      <w:sz w:val="20"/>
      <w:szCs w:val="20"/>
    </w:rPr>
  </w:style>
  <w:style w:type="paragraph" w:customStyle="1" w:styleId="Covertext">
    <w:name w:val="Covertext"/>
    <w:basedOn w:val="Body6"/>
    <w:rsid w:val="00C90271"/>
    <w:rPr>
      <w:rFonts w:ascii="Times New Roman" w:hAnsi="Times New Roman"/>
      <w:sz w:val="18"/>
      <w:szCs w:val="20"/>
    </w:rPr>
  </w:style>
  <w:style w:type="paragraph" w:customStyle="1" w:styleId="TOCHead">
    <w:name w:val="TOCHead"/>
    <w:basedOn w:val="Head"/>
    <w:rsid w:val="00C90271"/>
    <w:pPr>
      <w:ind w:left="0"/>
    </w:pPr>
  </w:style>
  <w:style w:type="paragraph" w:customStyle="1" w:styleId="Alpha1-Aitalic">
    <w:name w:val="Alpha 1-(A) italic"/>
    <w:basedOn w:val="Normln"/>
    <w:rsid w:val="00C90271"/>
    <w:pPr>
      <w:numPr>
        <w:numId w:val="18"/>
      </w:numPr>
      <w:spacing w:after="140" w:line="290" w:lineRule="auto"/>
      <w:jc w:val="both"/>
    </w:pPr>
    <w:rPr>
      <w:i/>
      <w:kern w:val="20"/>
      <w:sz w:val="20"/>
      <w:szCs w:val="20"/>
    </w:rPr>
  </w:style>
  <w:style w:type="paragraph" w:customStyle="1" w:styleId="Alpha1G-Aitalic">
    <w:name w:val="Alpha 1G-(A) italic"/>
    <w:basedOn w:val="Normln"/>
    <w:rsid w:val="00C90271"/>
    <w:pPr>
      <w:numPr>
        <w:numId w:val="81"/>
      </w:numPr>
      <w:tabs>
        <w:tab w:val="num" w:pos="425"/>
      </w:tabs>
      <w:spacing w:after="140" w:line="290" w:lineRule="auto"/>
      <w:jc w:val="both"/>
    </w:pPr>
    <w:rPr>
      <w:i/>
      <w:kern w:val="20"/>
      <w:sz w:val="20"/>
      <w:szCs w:val="20"/>
    </w:rPr>
  </w:style>
  <w:style w:type="paragraph" w:customStyle="1" w:styleId="Alpha2-a">
    <w:name w:val="Alpha 2-(a)"/>
    <w:basedOn w:val="Normln"/>
    <w:rsid w:val="00C90271"/>
    <w:pPr>
      <w:numPr>
        <w:numId w:val="19"/>
      </w:numPr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lpha2-A0">
    <w:name w:val="Alpha 2-(A)"/>
    <w:basedOn w:val="Normln"/>
    <w:rsid w:val="00C90271"/>
    <w:pPr>
      <w:numPr>
        <w:numId w:val="20"/>
      </w:numPr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lpha2aitalicnum">
    <w:name w:val="Alpha 2(a) italicnum"/>
    <w:basedOn w:val="Alpha2-a"/>
    <w:rsid w:val="00C90271"/>
    <w:pPr>
      <w:numPr>
        <w:numId w:val="21"/>
      </w:numPr>
    </w:pPr>
  </w:style>
  <w:style w:type="paragraph" w:customStyle="1" w:styleId="Alpha2-Abold0">
    <w:name w:val="Alpha 2-(A) bold"/>
    <w:basedOn w:val="Normln"/>
    <w:next w:val="Body2"/>
    <w:rsid w:val="00C90271"/>
    <w:pPr>
      <w:keepNext/>
      <w:numPr>
        <w:numId w:val="17"/>
      </w:numPr>
      <w:spacing w:before="120" w:after="140" w:line="290" w:lineRule="auto"/>
    </w:pPr>
    <w:rPr>
      <w:b/>
      <w:kern w:val="20"/>
      <w:sz w:val="21"/>
      <w:szCs w:val="20"/>
    </w:rPr>
  </w:style>
  <w:style w:type="paragraph" w:customStyle="1" w:styleId="Body2">
    <w:name w:val="Body 2"/>
    <w:basedOn w:val="Body6"/>
    <w:link w:val="Body2Char"/>
    <w:rsid w:val="00C90271"/>
    <w:pPr>
      <w:numPr>
        <w:numId w:val="22"/>
      </w:numPr>
    </w:pPr>
    <w:rPr>
      <w:rFonts w:ascii="Times New Roman" w:hAnsi="Times New Roman"/>
      <w:szCs w:val="20"/>
    </w:rPr>
  </w:style>
  <w:style w:type="character" w:customStyle="1" w:styleId="Body2Char">
    <w:name w:val="Body 2 Char"/>
    <w:basedOn w:val="BodyChar"/>
    <w:link w:val="Body2"/>
    <w:rsid w:val="00C90271"/>
    <w:rPr>
      <w:rFonts w:ascii="Times New Roman" w:eastAsia="Times New Roman" w:hAnsi="Times New Roman" w:cs="Times New Roman"/>
      <w:kern w:val="20"/>
      <w:sz w:val="20"/>
      <w:szCs w:val="20"/>
      <w:lang w:eastAsia="nl-NL"/>
      <w14:ligatures w14:val="none"/>
    </w:rPr>
  </w:style>
  <w:style w:type="paragraph" w:customStyle="1" w:styleId="Alpha2-abold">
    <w:name w:val="Alpha 2-(a) bold"/>
    <w:basedOn w:val="Normln"/>
    <w:next w:val="Body2"/>
    <w:rsid w:val="00C90271"/>
    <w:pPr>
      <w:keepNext/>
      <w:numPr>
        <w:numId w:val="24"/>
      </w:numPr>
      <w:spacing w:before="120" w:after="140" w:line="290" w:lineRule="auto"/>
    </w:pPr>
    <w:rPr>
      <w:b/>
      <w:kern w:val="20"/>
      <w:sz w:val="21"/>
      <w:szCs w:val="20"/>
    </w:rPr>
  </w:style>
  <w:style w:type="paragraph" w:customStyle="1" w:styleId="Alpha2-abolditalic0">
    <w:name w:val="Alpha 2-(a) bolditalic"/>
    <w:basedOn w:val="Normln"/>
    <w:next w:val="Body2"/>
    <w:rsid w:val="00C90271"/>
    <w:pPr>
      <w:keepNext/>
      <w:numPr>
        <w:numId w:val="25"/>
      </w:numPr>
      <w:spacing w:after="140" w:line="290" w:lineRule="auto"/>
    </w:pPr>
    <w:rPr>
      <w:b/>
      <w:i/>
      <w:kern w:val="20"/>
      <w:sz w:val="21"/>
      <w:szCs w:val="20"/>
    </w:rPr>
  </w:style>
  <w:style w:type="paragraph" w:customStyle="1" w:styleId="Alpha2-Abolditalic">
    <w:name w:val="Alpha 2-(A) bolditalic"/>
    <w:basedOn w:val="Normln"/>
    <w:next w:val="Body2"/>
    <w:rsid w:val="00C90271"/>
    <w:pPr>
      <w:keepNext/>
      <w:numPr>
        <w:numId w:val="26"/>
      </w:numPr>
      <w:spacing w:after="140" w:line="290" w:lineRule="auto"/>
    </w:pPr>
    <w:rPr>
      <w:b/>
      <w:i/>
      <w:kern w:val="20"/>
      <w:sz w:val="21"/>
      <w:szCs w:val="20"/>
    </w:rPr>
  </w:style>
  <w:style w:type="paragraph" w:customStyle="1" w:styleId="Alpha2-aitalic0">
    <w:name w:val="Alpha 2-(a) italic"/>
    <w:basedOn w:val="Normln"/>
    <w:next w:val="Body2"/>
    <w:rsid w:val="00C90271"/>
    <w:pPr>
      <w:keepNext/>
      <w:tabs>
        <w:tab w:val="num" w:pos="425"/>
      </w:tabs>
      <w:spacing w:after="140" w:line="290" w:lineRule="auto"/>
      <w:ind w:left="425" w:hanging="425"/>
      <w:jc w:val="both"/>
    </w:pPr>
    <w:rPr>
      <w:i/>
      <w:kern w:val="20"/>
      <w:sz w:val="20"/>
      <w:szCs w:val="20"/>
    </w:rPr>
  </w:style>
  <w:style w:type="paragraph" w:customStyle="1" w:styleId="Alpha2-Aitalic">
    <w:name w:val="Alpha 2-(A) italic"/>
    <w:basedOn w:val="Normln"/>
    <w:next w:val="Body2"/>
    <w:rsid w:val="00C90271"/>
    <w:pPr>
      <w:keepNext/>
      <w:numPr>
        <w:numId w:val="27"/>
      </w:numPr>
      <w:tabs>
        <w:tab w:val="num" w:pos="992"/>
      </w:tabs>
      <w:spacing w:after="140" w:line="290" w:lineRule="auto"/>
      <w:jc w:val="both"/>
    </w:pPr>
    <w:rPr>
      <w:i/>
      <w:kern w:val="20"/>
      <w:sz w:val="20"/>
      <w:szCs w:val="20"/>
    </w:rPr>
  </w:style>
  <w:style w:type="paragraph" w:customStyle="1" w:styleId="Level7">
    <w:name w:val="Level 7"/>
    <w:basedOn w:val="Normln"/>
    <w:rsid w:val="00C90271"/>
    <w:pPr>
      <w:numPr>
        <w:numId w:val="64"/>
      </w:numPr>
      <w:spacing w:after="140" w:line="290" w:lineRule="auto"/>
      <w:jc w:val="both"/>
      <w:outlineLvl w:val="6"/>
    </w:pPr>
    <w:rPr>
      <w:rFonts w:ascii="Arial" w:hAnsi="Arial"/>
      <w:kern w:val="20"/>
      <w:sz w:val="20"/>
    </w:rPr>
  </w:style>
  <w:style w:type="paragraph" w:customStyle="1" w:styleId="Alpha3-A0">
    <w:name w:val="Alpha 3-(A)"/>
    <w:basedOn w:val="Normln"/>
    <w:rsid w:val="00C90271"/>
    <w:pPr>
      <w:tabs>
        <w:tab w:val="num" w:pos="992"/>
      </w:tabs>
      <w:spacing w:after="140" w:line="290" w:lineRule="auto"/>
      <w:ind w:left="992" w:hanging="567"/>
      <w:jc w:val="both"/>
    </w:pPr>
    <w:rPr>
      <w:kern w:val="20"/>
      <w:sz w:val="20"/>
      <w:szCs w:val="20"/>
    </w:rPr>
  </w:style>
  <w:style w:type="paragraph" w:customStyle="1" w:styleId="Alpha3-Abold">
    <w:name w:val="Alpha 3-(A) bold"/>
    <w:basedOn w:val="Alpha3-A0"/>
    <w:next w:val="Body3"/>
    <w:rsid w:val="00C90271"/>
    <w:pPr>
      <w:keepNext/>
      <w:numPr>
        <w:numId w:val="28"/>
      </w:numPr>
      <w:tabs>
        <w:tab w:val="num" w:pos="1559"/>
      </w:tabs>
    </w:pPr>
    <w:rPr>
      <w:b/>
    </w:rPr>
  </w:style>
  <w:style w:type="paragraph" w:customStyle="1" w:styleId="Body3">
    <w:name w:val="Body 3"/>
    <w:basedOn w:val="Body6"/>
    <w:link w:val="Body3Char"/>
    <w:rsid w:val="00C90271"/>
    <w:pPr>
      <w:numPr>
        <w:numId w:val="29"/>
      </w:numPr>
    </w:pPr>
    <w:rPr>
      <w:rFonts w:ascii="Times New Roman" w:hAnsi="Times New Roman"/>
      <w:szCs w:val="20"/>
    </w:rPr>
  </w:style>
  <w:style w:type="character" w:customStyle="1" w:styleId="Body3Char">
    <w:name w:val="Body 3 Char"/>
    <w:basedOn w:val="BodyChar"/>
    <w:link w:val="Body3"/>
    <w:rsid w:val="00C90271"/>
    <w:rPr>
      <w:rFonts w:ascii="Times New Roman" w:eastAsia="Times New Roman" w:hAnsi="Times New Roman" w:cs="Times New Roman"/>
      <w:kern w:val="20"/>
      <w:sz w:val="20"/>
      <w:szCs w:val="20"/>
      <w:lang w:eastAsia="nl-NL"/>
      <w14:ligatures w14:val="none"/>
    </w:rPr>
  </w:style>
  <w:style w:type="paragraph" w:customStyle="1" w:styleId="Alpha4-a0">
    <w:name w:val="Alpha 4-(a)"/>
    <w:basedOn w:val="Normln"/>
    <w:rsid w:val="00C90271"/>
    <w:pPr>
      <w:tabs>
        <w:tab w:val="num" w:pos="992"/>
      </w:tabs>
      <w:spacing w:after="140" w:line="290" w:lineRule="auto"/>
      <w:ind w:left="992" w:hanging="567"/>
      <w:jc w:val="both"/>
    </w:pPr>
    <w:rPr>
      <w:kern w:val="20"/>
      <w:sz w:val="20"/>
      <w:szCs w:val="20"/>
    </w:rPr>
  </w:style>
  <w:style w:type="paragraph" w:customStyle="1" w:styleId="Alpha4-A">
    <w:name w:val="Alpha 4-(A)"/>
    <w:basedOn w:val="Normln"/>
    <w:rsid w:val="00C90271"/>
    <w:pPr>
      <w:numPr>
        <w:numId w:val="30"/>
      </w:numPr>
      <w:tabs>
        <w:tab w:val="num" w:pos="2126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lpha4-Abold">
    <w:name w:val="Alpha 4-(A) bold"/>
    <w:basedOn w:val="Alpha4-A"/>
    <w:next w:val="Body4"/>
    <w:rsid w:val="00C90271"/>
    <w:pPr>
      <w:keepNext/>
      <w:numPr>
        <w:numId w:val="31"/>
      </w:numPr>
      <w:tabs>
        <w:tab w:val="num" w:pos="2126"/>
      </w:tabs>
    </w:pPr>
    <w:rPr>
      <w:b/>
    </w:rPr>
  </w:style>
  <w:style w:type="paragraph" w:customStyle="1" w:styleId="Body4">
    <w:name w:val="Body 4"/>
    <w:basedOn w:val="Body6"/>
    <w:rsid w:val="00C90271"/>
    <w:pPr>
      <w:numPr>
        <w:numId w:val="66"/>
      </w:numPr>
      <w:tabs>
        <w:tab w:val="num" w:pos="720"/>
        <w:tab w:val="num" w:pos="926"/>
      </w:tabs>
      <w:ind w:left="926" w:hanging="360"/>
    </w:pPr>
    <w:rPr>
      <w:rFonts w:ascii="Times New Roman" w:hAnsi="Times New Roman"/>
      <w:szCs w:val="20"/>
    </w:rPr>
  </w:style>
  <w:style w:type="paragraph" w:customStyle="1" w:styleId="Alpha5-a">
    <w:name w:val="Alpha 5-(a)"/>
    <w:basedOn w:val="Normln"/>
    <w:rsid w:val="00C90271"/>
    <w:pPr>
      <w:numPr>
        <w:numId w:val="23"/>
      </w:numPr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lpha5-A0">
    <w:name w:val="Alpha 5-(A)"/>
    <w:basedOn w:val="Normln"/>
    <w:rsid w:val="00C90271"/>
    <w:pPr>
      <w:numPr>
        <w:numId w:val="32"/>
      </w:numPr>
      <w:tabs>
        <w:tab w:val="num" w:pos="2693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lpha5-Abold">
    <w:name w:val="Alpha 5-(A) bold"/>
    <w:basedOn w:val="Alpha5-A0"/>
    <w:next w:val="Body5"/>
    <w:rsid w:val="00C90271"/>
    <w:pPr>
      <w:keepNext/>
      <w:numPr>
        <w:numId w:val="33"/>
      </w:numPr>
      <w:tabs>
        <w:tab w:val="num" w:pos="2693"/>
      </w:tabs>
    </w:pPr>
    <w:rPr>
      <w:b/>
    </w:rPr>
  </w:style>
  <w:style w:type="paragraph" w:customStyle="1" w:styleId="Arabic2-10">
    <w:name w:val="Arabic 2-(1)"/>
    <w:basedOn w:val="Normln"/>
    <w:rsid w:val="00C90271"/>
    <w:pPr>
      <w:numPr>
        <w:numId w:val="34"/>
      </w:numPr>
      <w:tabs>
        <w:tab w:val="num" w:pos="992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2-1">
    <w:name w:val="Arabic 2-1."/>
    <w:basedOn w:val="Normln"/>
    <w:rsid w:val="00C90271"/>
    <w:pPr>
      <w:numPr>
        <w:numId w:val="35"/>
      </w:numPr>
      <w:tabs>
        <w:tab w:val="num" w:pos="992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3-1">
    <w:name w:val="Arabic 3-(1)"/>
    <w:basedOn w:val="Normln"/>
    <w:rsid w:val="00C90271"/>
    <w:pPr>
      <w:numPr>
        <w:numId w:val="36"/>
      </w:numPr>
      <w:tabs>
        <w:tab w:val="num" w:pos="1559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3-10">
    <w:name w:val="Arabic 3-1."/>
    <w:basedOn w:val="Normln"/>
    <w:rsid w:val="00C90271"/>
    <w:pPr>
      <w:numPr>
        <w:numId w:val="37"/>
      </w:numPr>
      <w:tabs>
        <w:tab w:val="num" w:pos="1559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4-10">
    <w:name w:val="Arabic 4-(1)"/>
    <w:basedOn w:val="Normln"/>
    <w:rsid w:val="00C90271"/>
    <w:pPr>
      <w:numPr>
        <w:numId w:val="38"/>
      </w:numPr>
      <w:tabs>
        <w:tab w:val="num" w:pos="2126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4-1">
    <w:name w:val="Arabic 4-1."/>
    <w:basedOn w:val="Normln"/>
    <w:rsid w:val="00C90271"/>
    <w:pPr>
      <w:numPr>
        <w:numId w:val="39"/>
      </w:numPr>
      <w:tabs>
        <w:tab w:val="num" w:pos="2126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5-1">
    <w:name w:val="Arabic 5-(1)"/>
    <w:basedOn w:val="Normln"/>
    <w:rsid w:val="00C90271"/>
    <w:pPr>
      <w:numPr>
        <w:numId w:val="40"/>
      </w:numPr>
      <w:tabs>
        <w:tab w:val="num" w:pos="2693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Arabic5-10">
    <w:name w:val="Arabic 5-1."/>
    <w:basedOn w:val="Normln"/>
    <w:rsid w:val="00C90271"/>
    <w:pPr>
      <w:tabs>
        <w:tab w:val="num" w:pos="992"/>
      </w:tabs>
      <w:spacing w:after="140" w:line="290" w:lineRule="auto"/>
      <w:ind w:left="992" w:hanging="567"/>
      <w:jc w:val="both"/>
    </w:pPr>
    <w:rPr>
      <w:kern w:val="20"/>
      <w:sz w:val="20"/>
      <w:szCs w:val="20"/>
    </w:rPr>
  </w:style>
  <w:style w:type="paragraph" w:customStyle="1" w:styleId="Arabic6-1">
    <w:name w:val="Arabic 6-(1)"/>
    <w:basedOn w:val="Normln"/>
    <w:rsid w:val="00C90271"/>
    <w:pPr>
      <w:tabs>
        <w:tab w:val="num" w:pos="992"/>
      </w:tabs>
      <w:spacing w:after="140" w:line="290" w:lineRule="auto"/>
      <w:ind w:left="992" w:hanging="567"/>
      <w:jc w:val="both"/>
    </w:pPr>
    <w:rPr>
      <w:kern w:val="20"/>
      <w:sz w:val="20"/>
      <w:szCs w:val="20"/>
    </w:rPr>
  </w:style>
  <w:style w:type="paragraph" w:customStyle="1" w:styleId="Arabic6-10">
    <w:name w:val="Arabic 6-1."/>
    <w:basedOn w:val="Normln"/>
    <w:rsid w:val="00C90271"/>
    <w:pPr>
      <w:tabs>
        <w:tab w:val="num" w:pos="1559"/>
      </w:tabs>
      <w:spacing w:after="140" w:line="290" w:lineRule="auto"/>
      <w:ind w:left="1559" w:hanging="567"/>
      <w:jc w:val="both"/>
    </w:pPr>
    <w:rPr>
      <w:kern w:val="20"/>
      <w:sz w:val="20"/>
      <w:szCs w:val="20"/>
    </w:rPr>
  </w:style>
  <w:style w:type="paragraph" w:styleId="Textvbloku">
    <w:name w:val="Block Text"/>
    <w:basedOn w:val="Normln"/>
    <w:rsid w:val="00C90271"/>
    <w:pPr>
      <w:spacing w:after="120" w:line="290" w:lineRule="auto"/>
      <w:ind w:left="1440" w:right="1440"/>
    </w:pPr>
    <w:rPr>
      <w:kern w:val="20"/>
      <w:sz w:val="20"/>
      <w:szCs w:val="20"/>
    </w:rPr>
  </w:style>
  <w:style w:type="paragraph" w:customStyle="1" w:styleId="Body60">
    <w:name w:val="Body 6"/>
    <w:basedOn w:val="Body6"/>
    <w:rsid w:val="00C90271"/>
    <w:pPr>
      <w:ind w:left="3260"/>
    </w:pPr>
    <w:rPr>
      <w:rFonts w:ascii="Times New Roman" w:hAnsi="Times New Roman"/>
      <w:szCs w:val="20"/>
    </w:rPr>
  </w:style>
  <w:style w:type="paragraph" w:customStyle="1" w:styleId="Body-G">
    <w:name w:val="Body-G"/>
    <w:basedOn w:val="Normln"/>
    <w:rsid w:val="00C90271"/>
    <w:pPr>
      <w:tabs>
        <w:tab w:val="left" w:pos="851"/>
      </w:tabs>
      <w:spacing w:after="120" w:line="290" w:lineRule="auto"/>
      <w:ind w:firstLine="425"/>
      <w:jc w:val="both"/>
    </w:pPr>
    <w:rPr>
      <w:kern w:val="20"/>
      <w:sz w:val="20"/>
      <w:szCs w:val="20"/>
    </w:rPr>
  </w:style>
  <w:style w:type="paragraph" w:customStyle="1" w:styleId="BodyIndent">
    <w:name w:val="Body Indent"/>
    <w:basedOn w:val="Body-G"/>
    <w:rsid w:val="00C90271"/>
    <w:pPr>
      <w:ind w:left="425" w:firstLine="567"/>
    </w:pPr>
  </w:style>
  <w:style w:type="paragraph" w:styleId="Zkladntext">
    <w:name w:val="Body Text"/>
    <w:basedOn w:val="Normln"/>
    <w:link w:val="ZkladntextChar"/>
    <w:rsid w:val="00C90271"/>
    <w:pPr>
      <w:spacing w:after="120" w:line="290" w:lineRule="auto"/>
    </w:pPr>
    <w:rPr>
      <w:kern w:val="20"/>
      <w:sz w:val="20"/>
      <w:szCs w:val="20"/>
    </w:rPr>
  </w:style>
  <w:style w:type="character" w:customStyle="1" w:styleId="ZkladntextChar">
    <w:name w:val="Základní text Char"/>
    <w:basedOn w:val="Standardnpsmoodstavce"/>
    <w:link w:val="Zkladntext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Zkladntext2">
    <w:name w:val="Body Text 2"/>
    <w:basedOn w:val="Normln"/>
    <w:link w:val="Zkladntext2Char"/>
    <w:rsid w:val="00C90271"/>
    <w:pPr>
      <w:spacing w:after="120" w:line="480" w:lineRule="auto"/>
    </w:pPr>
    <w:rPr>
      <w:kern w:val="20"/>
      <w:sz w:val="20"/>
      <w:szCs w:val="20"/>
    </w:rPr>
  </w:style>
  <w:style w:type="character" w:customStyle="1" w:styleId="Zkladntext2Char">
    <w:name w:val="Základní text 2 Char"/>
    <w:basedOn w:val="Standardnpsmoodstavce"/>
    <w:link w:val="Zkladntext2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Zkladntext3">
    <w:name w:val="Body Text 3"/>
    <w:basedOn w:val="Normln"/>
    <w:link w:val="Zkladntext3Char"/>
    <w:rsid w:val="00C90271"/>
    <w:pPr>
      <w:spacing w:after="120" w:line="290" w:lineRule="auto"/>
    </w:pPr>
    <w:rPr>
      <w:kern w:val="20"/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C90271"/>
    <w:rPr>
      <w:rFonts w:ascii="Times New Roman" w:eastAsia="Times New Roman" w:hAnsi="Times New Roman" w:cs="Times New Roman"/>
      <w:kern w:val="20"/>
      <w:sz w:val="16"/>
      <w:szCs w:val="16"/>
      <w:lang w:val="cs-CZ" w:eastAsia="nl-NL"/>
      <w14:ligatures w14:val="none"/>
    </w:rPr>
  </w:style>
  <w:style w:type="paragraph" w:styleId="Zkladntext-prvnodsazen">
    <w:name w:val="Body Text First Indent"/>
    <w:basedOn w:val="Zkladntext"/>
    <w:link w:val="Zkladntext-prvnodsazenChar"/>
    <w:rsid w:val="00C90271"/>
    <w:pPr>
      <w:ind w:firstLine="210"/>
    </w:pPr>
  </w:style>
  <w:style w:type="character" w:customStyle="1" w:styleId="Zkladntext-prvnodsazenChar">
    <w:name w:val="Základní text - první odsazený Char"/>
    <w:basedOn w:val="ZkladntextChar"/>
    <w:link w:val="Zkladntext-prvnodsazen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Zkladntext-prvnodsazen2">
    <w:name w:val="Body Text First Indent 2"/>
    <w:basedOn w:val="Zkladntextodsazen"/>
    <w:link w:val="Zkladntext-prvnodsazen2Char"/>
    <w:rsid w:val="00C90271"/>
    <w:pPr>
      <w:numPr>
        <w:numId w:val="41"/>
      </w:numPr>
      <w:tabs>
        <w:tab w:val="clear" w:pos="1287"/>
      </w:tabs>
      <w:spacing w:line="290" w:lineRule="auto"/>
    </w:pPr>
    <w:rPr>
      <w:kern w:val="20"/>
      <w:sz w:val="20"/>
      <w:szCs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Zkladntextodsazen2">
    <w:name w:val="Body Text Indent 2"/>
    <w:basedOn w:val="Normln"/>
    <w:link w:val="Zkladntextodsazen2Char"/>
    <w:rsid w:val="00C90271"/>
    <w:pPr>
      <w:numPr>
        <w:numId w:val="42"/>
      </w:numPr>
      <w:spacing w:after="120" w:line="480" w:lineRule="auto"/>
    </w:pPr>
    <w:rPr>
      <w:kern w:val="20"/>
      <w:sz w:val="20"/>
      <w:szCs w:val="20"/>
    </w:rPr>
  </w:style>
  <w:style w:type="character" w:customStyle="1" w:styleId="Zkladntextodsazen2Char">
    <w:name w:val="Základní text odsazený 2 Char"/>
    <w:basedOn w:val="Standardnpsmoodstavce"/>
    <w:link w:val="Zkladntextodsazen2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Zkladntextodsazen3">
    <w:name w:val="Body Text Indent 3"/>
    <w:basedOn w:val="Normln"/>
    <w:link w:val="Zkladntextodsazen3Char"/>
    <w:rsid w:val="00C90271"/>
    <w:pPr>
      <w:numPr>
        <w:numId w:val="43"/>
      </w:numPr>
      <w:tabs>
        <w:tab w:val="num" w:pos="567"/>
      </w:tabs>
      <w:spacing w:after="120" w:line="290" w:lineRule="auto"/>
    </w:pPr>
    <w:rPr>
      <w:kern w:val="20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rsid w:val="00C90271"/>
    <w:rPr>
      <w:rFonts w:ascii="Times New Roman" w:eastAsia="Times New Roman" w:hAnsi="Times New Roman" w:cs="Times New Roman"/>
      <w:kern w:val="20"/>
      <w:sz w:val="16"/>
      <w:szCs w:val="16"/>
      <w:lang w:val="cs-CZ" w:eastAsia="nl-NL"/>
      <w14:ligatures w14:val="none"/>
    </w:rPr>
  </w:style>
  <w:style w:type="paragraph" w:customStyle="1" w:styleId="bullet2">
    <w:name w:val="bullet 2"/>
    <w:basedOn w:val="Normln"/>
    <w:rsid w:val="00C90271"/>
    <w:pPr>
      <w:numPr>
        <w:numId w:val="44"/>
      </w:numPr>
      <w:tabs>
        <w:tab w:val="num" w:pos="1287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bullet3">
    <w:name w:val="bullet 3"/>
    <w:basedOn w:val="Normln"/>
    <w:rsid w:val="00C90271"/>
    <w:pPr>
      <w:tabs>
        <w:tab w:val="num" w:pos="2126"/>
      </w:tabs>
      <w:spacing w:after="140" w:line="290" w:lineRule="auto"/>
      <w:ind w:left="2126" w:hanging="567"/>
      <w:jc w:val="both"/>
    </w:pPr>
    <w:rPr>
      <w:kern w:val="20"/>
      <w:sz w:val="20"/>
      <w:szCs w:val="20"/>
    </w:rPr>
  </w:style>
  <w:style w:type="paragraph" w:customStyle="1" w:styleId="bullet4">
    <w:name w:val="bullet 4"/>
    <w:basedOn w:val="Normln"/>
    <w:rsid w:val="00C90271"/>
    <w:pPr>
      <w:tabs>
        <w:tab w:val="num" w:pos="2126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bullet5">
    <w:name w:val="bullet 5"/>
    <w:basedOn w:val="Normln"/>
    <w:rsid w:val="00C90271"/>
    <w:pPr>
      <w:tabs>
        <w:tab w:val="num" w:pos="2693"/>
      </w:tabs>
      <w:spacing w:after="140" w:line="290" w:lineRule="auto"/>
      <w:ind w:left="2693" w:hanging="567"/>
      <w:jc w:val="both"/>
    </w:pPr>
    <w:rPr>
      <w:kern w:val="20"/>
      <w:sz w:val="20"/>
      <w:szCs w:val="20"/>
    </w:rPr>
  </w:style>
  <w:style w:type="paragraph" w:customStyle="1" w:styleId="bullet6">
    <w:name w:val="bullet 6"/>
    <w:basedOn w:val="Normln"/>
    <w:rsid w:val="00C90271"/>
    <w:pPr>
      <w:tabs>
        <w:tab w:val="num" w:pos="2693"/>
      </w:tabs>
      <w:spacing w:after="140" w:line="290" w:lineRule="auto"/>
      <w:ind w:left="2693" w:hanging="567"/>
      <w:jc w:val="both"/>
    </w:pPr>
    <w:rPr>
      <w:kern w:val="20"/>
      <w:sz w:val="20"/>
      <w:szCs w:val="20"/>
    </w:rPr>
  </w:style>
  <w:style w:type="paragraph" w:customStyle="1" w:styleId="CellBody">
    <w:name w:val="CellBody"/>
    <w:basedOn w:val="Normln"/>
    <w:rsid w:val="00C90271"/>
    <w:pPr>
      <w:spacing w:before="40" w:after="40" w:line="290" w:lineRule="auto"/>
    </w:pPr>
    <w:rPr>
      <w:kern w:val="20"/>
      <w:sz w:val="20"/>
      <w:szCs w:val="20"/>
    </w:rPr>
  </w:style>
  <w:style w:type="paragraph" w:customStyle="1" w:styleId="CellHead">
    <w:name w:val="CellHead"/>
    <w:basedOn w:val="Normln"/>
    <w:rsid w:val="00C90271"/>
    <w:pPr>
      <w:keepNext/>
      <w:spacing w:before="40" w:after="120" w:line="290" w:lineRule="auto"/>
    </w:pPr>
    <w:rPr>
      <w:b/>
      <w:kern w:val="20"/>
      <w:sz w:val="20"/>
      <w:szCs w:val="20"/>
    </w:rPr>
  </w:style>
  <w:style w:type="paragraph" w:customStyle="1" w:styleId="Cell-Headitalic">
    <w:name w:val="Cell-Headitalic"/>
    <w:basedOn w:val="CellHead"/>
    <w:rsid w:val="00C90271"/>
    <w:pPr>
      <w:tabs>
        <w:tab w:val="num" w:pos="2693"/>
      </w:tabs>
      <w:jc w:val="center"/>
    </w:pPr>
    <w:rPr>
      <w:b w:val="0"/>
      <w:i/>
    </w:rPr>
  </w:style>
  <w:style w:type="paragraph" w:customStyle="1" w:styleId="CellNumber">
    <w:name w:val="CellNumber"/>
    <w:basedOn w:val="CellBody"/>
    <w:rsid w:val="00C90271"/>
    <w:pPr>
      <w:tabs>
        <w:tab w:val="num" w:pos="2693"/>
      </w:tabs>
      <w:ind w:left="2693" w:hanging="567"/>
    </w:pPr>
  </w:style>
  <w:style w:type="paragraph" w:customStyle="1" w:styleId="CellRowSpacer">
    <w:name w:val="CellRowSpacer"/>
    <w:basedOn w:val="Normln"/>
    <w:rsid w:val="00C90271"/>
    <w:pPr>
      <w:spacing w:before="40" w:after="40" w:line="290" w:lineRule="auto"/>
    </w:pPr>
    <w:rPr>
      <w:kern w:val="20"/>
      <w:sz w:val="20"/>
      <w:szCs w:val="20"/>
    </w:rPr>
  </w:style>
  <w:style w:type="paragraph" w:customStyle="1" w:styleId="C-L2h">
    <w:name w:val="C-L2h"/>
    <w:basedOn w:val="Title10L"/>
    <w:rsid w:val="00C90271"/>
    <w:pPr>
      <w:spacing w:after="140"/>
      <w:jc w:val="center"/>
    </w:pPr>
    <w:rPr>
      <w:sz w:val="17"/>
    </w:rPr>
  </w:style>
  <w:style w:type="paragraph" w:styleId="Zvr">
    <w:name w:val="Closing"/>
    <w:basedOn w:val="Normln"/>
    <w:link w:val="ZvrChar"/>
    <w:rsid w:val="00C90271"/>
    <w:pPr>
      <w:spacing w:after="140" w:line="290" w:lineRule="auto"/>
      <w:ind w:left="4252"/>
    </w:pPr>
    <w:rPr>
      <w:kern w:val="20"/>
      <w:sz w:val="20"/>
      <w:szCs w:val="20"/>
    </w:rPr>
  </w:style>
  <w:style w:type="character" w:customStyle="1" w:styleId="ZvrChar">
    <w:name w:val="Závěr Char"/>
    <w:basedOn w:val="Standardnpsmoodstavce"/>
    <w:link w:val="Zvr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Datum">
    <w:name w:val="Date"/>
    <w:basedOn w:val="Normln"/>
    <w:next w:val="Normln"/>
    <w:link w:val="DatumChar"/>
    <w:rsid w:val="00C90271"/>
    <w:pPr>
      <w:spacing w:after="140" w:line="290" w:lineRule="auto"/>
    </w:pPr>
    <w:rPr>
      <w:kern w:val="20"/>
      <w:sz w:val="20"/>
      <w:szCs w:val="20"/>
    </w:rPr>
  </w:style>
  <w:style w:type="character" w:customStyle="1" w:styleId="DatumChar">
    <w:name w:val="Datum Char"/>
    <w:basedOn w:val="Standardnpsmoodstavce"/>
    <w:link w:val="Datum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Rozloendokumentu">
    <w:name w:val="Document Map"/>
    <w:basedOn w:val="Normln"/>
    <w:link w:val="RozloendokumentuChar"/>
    <w:semiHidden/>
    <w:rsid w:val="00C90271"/>
    <w:pPr>
      <w:shd w:val="clear" w:color="auto" w:fill="000080"/>
      <w:spacing w:after="140" w:line="290" w:lineRule="auto"/>
    </w:pPr>
    <w:rPr>
      <w:rFonts w:ascii="Tahoma" w:hAnsi="Tahoma" w:cs="Tahoma"/>
      <w:kern w:val="20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C90271"/>
    <w:rPr>
      <w:rFonts w:ascii="Tahoma" w:eastAsia="Times New Roman" w:hAnsi="Tahoma" w:cs="Tahoma"/>
      <w:kern w:val="20"/>
      <w:sz w:val="20"/>
      <w:szCs w:val="20"/>
      <w:shd w:val="clear" w:color="auto" w:fill="000080"/>
      <w:lang w:val="cs-CZ" w:eastAsia="nl-NL"/>
      <w14:ligatures w14:val="none"/>
    </w:rPr>
  </w:style>
  <w:style w:type="paragraph" w:styleId="Podpise-mailu">
    <w:name w:val="E-mail Signature"/>
    <w:basedOn w:val="Normln"/>
    <w:link w:val="Podpise-mailuChar"/>
    <w:rsid w:val="00C90271"/>
    <w:pPr>
      <w:spacing w:after="140" w:line="290" w:lineRule="auto"/>
    </w:pPr>
    <w:rPr>
      <w:kern w:val="20"/>
      <w:sz w:val="20"/>
      <w:szCs w:val="20"/>
    </w:rPr>
  </w:style>
  <w:style w:type="character" w:customStyle="1" w:styleId="Podpise-mailuChar">
    <w:name w:val="Podpis e-mailu Char"/>
    <w:basedOn w:val="Standardnpsmoodstavce"/>
    <w:link w:val="Podpise-mailu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Adresanaoblku">
    <w:name w:val="envelope address"/>
    <w:basedOn w:val="Normln"/>
    <w:rsid w:val="00C90271"/>
    <w:pPr>
      <w:framePr w:w="7920" w:h="1980" w:hRule="exact" w:hSpace="180" w:wrap="auto" w:hAnchor="page" w:xAlign="center" w:yAlign="bottom"/>
      <w:spacing w:after="140" w:line="290" w:lineRule="auto"/>
      <w:ind w:left="2880"/>
    </w:pPr>
    <w:rPr>
      <w:rFonts w:ascii="Arial" w:hAnsi="Arial" w:cs="Arial"/>
      <w:kern w:val="20"/>
    </w:rPr>
  </w:style>
  <w:style w:type="paragraph" w:styleId="Zptenadresanaoblku">
    <w:name w:val="envelope return"/>
    <w:basedOn w:val="Normln"/>
    <w:rsid w:val="00C90271"/>
    <w:pPr>
      <w:spacing w:after="140" w:line="290" w:lineRule="auto"/>
    </w:pPr>
    <w:rPr>
      <w:rFonts w:ascii="Arial" w:hAnsi="Arial" w:cs="Arial"/>
      <w:kern w:val="20"/>
      <w:sz w:val="20"/>
      <w:szCs w:val="20"/>
    </w:rPr>
  </w:style>
  <w:style w:type="character" w:styleId="Sledovanodkaz">
    <w:name w:val="FollowedHyperlink"/>
    <w:uiPriority w:val="99"/>
    <w:rsid w:val="00C90271"/>
    <w:rPr>
      <w:color w:val="AF005F"/>
      <w:u w:val="none"/>
    </w:rPr>
  </w:style>
  <w:style w:type="paragraph" w:customStyle="1" w:styleId="Head-C">
    <w:name w:val="Head - C"/>
    <w:basedOn w:val="Normln"/>
    <w:next w:val="Body1"/>
    <w:rsid w:val="00C90271"/>
    <w:pPr>
      <w:keepNext/>
      <w:pageBreakBefore/>
      <w:numPr>
        <w:numId w:val="45"/>
      </w:numPr>
      <w:spacing w:before="295" w:after="180" w:line="290" w:lineRule="auto"/>
      <w:jc w:val="center"/>
    </w:pPr>
    <w:rPr>
      <w:b/>
      <w:kern w:val="20"/>
      <w:sz w:val="22"/>
      <w:szCs w:val="20"/>
    </w:rPr>
  </w:style>
  <w:style w:type="paragraph" w:customStyle="1" w:styleId="Head1">
    <w:name w:val="Head 1"/>
    <w:basedOn w:val="Normln"/>
    <w:next w:val="Body1"/>
    <w:rsid w:val="00C90271"/>
    <w:pPr>
      <w:keepNext/>
      <w:numPr>
        <w:ilvl w:val="1"/>
        <w:numId w:val="45"/>
      </w:numPr>
      <w:tabs>
        <w:tab w:val="num" w:pos="425"/>
      </w:tabs>
      <w:spacing w:before="300" w:after="140" w:line="290" w:lineRule="auto"/>
      <w:jc w:val="both"/>
    </w:pPr>
    <w:rPr>
      <w:b/>
      <w:kern w:val="20"/>
      <w:sz w:val="22"/>
      <w:szCs w:val="20"/>
    </w:rPr>
  </w:style>
  <w:style w:type="paragraph" w:customStyle="1" w:styleId="Head2">
    <w:name w:val="Head 2"/>
    <w:basedOn w:val="Normln"/>
    <w:next w:val="Body2"/>
    <w:rsid w:val="00C90271"/>
    <w:pPr>
      <w:keepNext/>
      <w:numPr>
        <w:ilvl w:val="2"/>
        <w:numId w:val="45"/>
      </w:numPr>
      <w:tabs>
        <w:tab w:val="num" w:pos="992"/>
      </w:tabs>
      <w:spacing w:before="240" w:after="140" w:line="290" w:lineRule="auto"/>
    </w:pPr>
    <w:rPr>
      <w:b/>
      <w:kern w:val="20"/>
      <w:sz w:val="21"/>
      <w:szCs w:val="20"/>
    </w:rPr>
  </w:style>
  <w:style w:type="paragraph" w:customStyle="1" w:styleId="Head3">
    <w:name w:val="Head 3"/>
    <w:basedOn w:val="Normln"/>
    <w:next w:val="Body3"/>
    <w:rsid w:val="00C90271"/>
    <w:pPr>
      <w:keepNext/>
      <w:numPr>
        <w:ilvl w:val="2"/>
        <w:numId w:val="39"/>
      </w:numPr>
      <w:tabs>
        <w:tab w:val="left" w:pos="1559"/>
      </w:tabs>
      <w:spacing w:before="180" w:after="60" w:line="290" w:lineRule="auto"/>
      <w:jc w:val="both"/>
    </w:pPr>
    <w:rPr>
      <w:b/>
      <w:i/>
      <w:kern w:val="20"/>
      <w:sz w:val="17"/>
      <w:szCs w:val="20"/>
    </w:rPr>
  </w:style>
  <w:style w:type="character" w:styleId="AkronymHTML">
    <w:name w:val="HTML Acronym"/>
    <w:basedOn w:val="Standardnpsmoodstavce"/>
    <w:rsid w:val="00C90271"/>
  </w:style>
  <w:style w:type="paragraph" w:styleId="AdresaHTML">
    <w:name w:val="HTML Address"/>
    <w:basedOn w:val="Normln"/>
    <w:link w:val="AdresaHTMLChar"/>
    <w:rsid w:val="00C90271"/>
    <w:pPr>
      <w:spacing w:after="140" w:line="290" w:lineRule="auto"/>
    </w:pPr>
    <w:rPr>
      <w:i/>
      <w:iCs/>
      <w:kern w:val="20"/>
      <w:sz w:val="20"/>
      <w:szCs w:val="20"/>
    </w:rPr>
  </w:style>
  <w:style w:type="character" w:customStyle="1" w:styleId="AdresaHTMLChar">
    <w:name w:val="Adresa HTML Char"/>
    <w:basedOn w:val="Standardnpsmoodstavce"/>
    <w:link w:val="AdresaHTML"/>
    <w:rsid w:val="00C90271"/>
    <w:rPr>
      <w:rFonts w:ascii="Times New Roman" w:eastAsia="Times New Roman" w:hAnsi="Times New Roman" w:cs="Times New Roman"/>
      <w:i/>
      <w:iCs/>
      <w:kern w:val="20"/>
      <w:sz w:val="20"/>
      <w:szCs w:val="20"/>
      <w:lang w:val="cs-CZ" w:eastAsia="nl-NL"/>
      <w14:ligatures w14:val="none"/>
    </w:rPr>
  </w:style>
  <w:style w:type="character" w:styleId="CittHTML">
    <w:name w:val="HTML Cite"/>
    <w:rsid w:val="00C90271"/>
    <w:rPr>
      <w:i/>
      <w:iCs/>
    </w:rPr>
  </w:style>
  <w:style w:type="character" w:styleId="KdHTML">
    <w:name w:val="HTML Code"/>
    <w:rsid w:val="00C90271"/>
    <w:rPr>
      <w:rFonts w:ascii="Courier New" w:hAnsi="Courier New"/>
      <w:sz w:val="20"/>
      <w:szCs w:val="20"/>
    </w:rPr>
  </w:style>
  <w:style w:type="character" w:styleId="DefiniceHTML">
    <w:name w:val="HTML Definition"/>
    <w:rsid w:val="00C90271"/>
    <w:rPr>
      <w:i/>
      <w:iCs/>
    </w:rPr>
  </w:style>
  <w:style w:type="character" w:styleId="KlvesniceHTML">
    <w:name w:val="HTML Keyboard"/>
    <w:rsid w:val="00C90271"/>
    <w:rPr>
      <w:rFonts w:ascii="Courier New" w:hAnsi="Courier New"/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rsid w:val="00C90271"/>
    <w:pPr>
      <w:spacing w:after="140" w:line="290" w:lineRule="auto"/>
    </w:pPr>
    <w:rPr>
      <w:rFonts w:ascii="Courier New" w:hAnsi="Courier New" w:cs="Courier New"/>
      <w:kern w:val="20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90271"/>
    <w:rPr>
      <w:rFonts w:ascii="Courier New" w:eastAsia="Times New Roman" w:hAnsi="Courier New" w:cs="Courier New"/>
      <w:kern w:val="20"/>
      <w:sz w:val="20"/>
      <w:szCs w:val="20"/>
      <w:lang w:val="cs-CZ" w:eastAsia="nl-NL"/>
      <w14:ligatures w14:val="none"/>
    </w:rPr>
  </w:style>
  <w:style w:type="character" w:styleId="UkzkaHTML">
    <w:name w:val="HTML Sample"/>
    <w:rsid w:val="00C90271"/>
    <w:rPr>
      <w:rFonts w:ascii="Courier New" w:hAnsi="Courier New"/>
    </w:rPr>
  </w:style>
  <w:style w:type="character" w:styleId="PsacstrojHTML">
    <w:name w:val="HTML Typewriter"/>
    <w:rsid w:val="00C90271"/>
    <w:rPr>
      <w:rFonts w:ascii="Courier New" w:hAnsi="Courier New"/>
      <w:sz w:val="20"/>
      <w:szCs w:val="20"/>
    </w:rPr>
  </w:style>
  <w:style w:type="character" w:styleId="PromnnHTML">
    <w:name w:val="HTML Variable"/>
    <w:rsid w:val="00C90271"/>
    <w:rPr>
      <w:i/>
      <w:iCs/>
    </w:rPr>
  </w:style>
  <w:style w:type="paragraph" w:styleId="Rejstk1">
    <w:name w:val="index 1"/>
    <w:basedOn w:val="Normln"/>
    <w:next w:val="Normln"/>
    <w:semiHidden/>
    <w:rsid w:val="00C90271"/>
    <w:pPr>
      <w:spacing w:after="140" w:line="290" w:lineRule="auto"/>
      <w:ind w:left="200" w:hanging="200"/>
    </w:pPr>
    <w:rPr>
      <w:kern w:val="20"/>
      <w:sz w:val="20"/>
      <w:szCs w:val="20"/>
    </w:rPr>
  </w:style>
  <w:style w:type="paragraph" w:styleId="Rejstk2">
    <w:name w:val="index 2"/>
    <w:basedOn w:val="Normln"/>
    <w:next w:val="Normln"/>
    <w:semiHidden/>
    <w:rsid w:val="00C90271"/>
    <w:pPr>
      <w:spacing w:after="140" w:line="290" w:lineRule="auto"/>
      <w:ind w:left="400" w:hanging="200"/>
    </w:pPr>
    <w:rPr>
      <w:kern w:val="20"/>
      <w:sz w:val="20"/>
      <w:szCs w:val="20"/>
    </w:rPr>
  </w:style>
  <w:style w:type="paragraph" w:styleId="Rejstk3">
    <w:name w:val="index 3"/>
    <w:basedOn w:val="Normln"/>
    <w:next w:val="Normln"/>
    <w:semiHidden/>
    <w:rsid w:val="00C90271"/>
    <w:pPr>
      <w:spacing w:after="140" w:line="290" w:lineRule="auto"/>
      <w:ind w:left="600" w:hanging="200"/>
    </w:pPr>
    <w:rPr>
      <w:kern w:val="20"/>
      <w:sz w:val="20"/>
      <w:szCs w:val="20"/>
    </w:rPr>
  </w:style>
  <w:style w:type="paragraph" w:styleId="Rejstk4">
    <w:name w:val="index 4"/>
    <w:basedOn w:val="Normln"/>
    <w:next w:val="Normln"/>
    <w:semiHidden/>
    <w:rsid w:val="00C90271"/>
    <w:pPr>
      <w:spacing w:after="140" w:line="290" w:lineRule="auto"/>
      <w:ind w:left="800" w:hanging="200"/>
    </w:pPr>
    <w:rPr>
      <w:kern w:val="20"/>
      <w:sz w:val="20"/>
      <w:szCs w:val="20"/>
    </w:rPr>
  </w:style>
  <w:style w:type="paragraph" w:styleId="Rejstk5">
    <w:name w:val="index 5"/>
    <w:basedOn w:val="Normln"/>
    <w:next w:val="Normln"/>
    <w:semiHidden/>
    <w:rsid w:val="00C90271"/>
    <w:pPr>
      <w:spacing w:after="140" w:line="290" w:lineRule="auto"/>
      <w:ind w:left="1000" w:hanging="200"/>
    </w:pPr>
    <w:rPr>
      <w:kern w:val="20"/>
      <w:sz w:val="20"/>
      <w:szCs w:val="20"/>
    </w:rPr>
  </w:style>
  <w:style w:type="paragraph" w:styleId="Rejstk6">
    <w:name w:val="index 6"/>
    <w:basedOn w:val="Normln"/>
    <w:next w:val="Normln"/>
    <w:semiHidden/>
    <w:rsid w:val="00C90271"/>
    <w:pPr>
      <w:spacing w:after="140" w:line="290" w:lineRule="auto"/>
      <w:ind w:left="1200" w:hanging="200"/>
    </w:pPr>
    <w:rPr>
      <w:kern w:val="20"/>
      <w:sz w:val="20"/>
      <w:szCs w:val="20"/>
    </w:rPr>
  </w:style>
  <w:style w:type="paragraph" w:styleId="Rejstk7">
    <w:name w:val="index 7"/>
    <w:basedOn w:val="Normln"/>
    <w:next w:val="Normln"/>
    <w:semiHidden/>
    <w:rsid w:val="00C90271"/>
    <w:pPr>
      <w:spacing w:after="140" w:line="290" w:lineRule="auto"/>
      <w:ind w:left="1400" w:hanging="200"/>
    </w:pPr>
    <w:rPr>
      <w:kern w:val="20"/>
      <w:sz w:val="20"/>
      <w:szCs w:val="20"/>
    </w:rPr>
  </w:style>
  <w:style w:type="paragraph" w:styleId="Rejstk8">
    <w:name w:val="index 8"/>
    <w:basedOn w:val="Normln"/>
    <w:next w:val="Normln"/>
    <w:semiHidden/>
    <w:rsid w:val="00C90271"/>
    <w:pPr>
      <w:spacing w:after="140" w:line="290" w:lineRule="auto"/>
      <w:ind w:left="1600" w:hanging="200"/>
    </w:pPr>
    <w:rPr>
      <w:kern w:val="20"/>
      <w:sz w:val="20"/>
      <w:szCs w:val="20"/>
    </w:rPr>
  </w:style>
  <w:style w:type="paragraph" w:styleId="Rejstk9">
    <w:name w:val="index 9"/>
    <w:basedOn w:val="Normln"/>
    <w:next w:val="Normln"/>
    <w:semiHidden/>
    <w:rsid w:val="00C90271"/>
    <w:pPr>
      <w:spacing w:after="140" w:line="290" w:lineRule="auto"/>
      <w:ind w:left="1800" w:hanging="200"/>
    </w:pPr>
    <w:rPr>
      <w:kern w:val="20"/>
      <w:sz w:val="20"/>
      <w:szCs w:val="20"/>
    </w:rPr>
  </w:style>
  <w:style w:type="paragraph" w:styleId="Hlavikarejstku">
    <w:name w:val="index heading"/>
    <w:basedOn w:val="Normln"/>
    <w:next w:val="Rejstk1"/>
    <w:semiHidden/>
    <w:rsid w:val="00C90271"/>
    <w:pPr>
      <w:spacing w:after="140" w:line="290" w:lineRule="auto"/>
    </w:pPr>
    <w:rPr>
      <w:rFonts w:ascii="Arial" w:hAnsi="Arial" w:cs="Arial"/>
      <w:b/>
      <w:bCs/>
      <w:kern w:val="20"/>
      <w:sz w:val="20"/>
      <w:szCs w:val="20"/>
    </w:rPr>
  </w:style>
  <w:style w:type="character" w:customStyle="1" w:styleId="Level2Char">
    <w:name w:val="Level 2 Char"/>
    <w:link w:val="Level2"/>
    <w:rsid w:val="00C90271"/>
    <w:rPr>
      <w:rFonts w:ascii="Times New Roman Bold" w:eastAsia="Times New Roman" w:hAnsi="Times New Roman Bold" w:cs="Times New Roman"/>
      <w:b/>
      <w:kern w:val="20"/>
      <w:sz w:val="20"/>
      <w:szCs w:val="20"/>
      <w:lang w:val="cs-CZ" w:eastAsia="nl-NL"/>
      <w14:ligatures w14:val="none"/>
    </w:rPr>
  </w:style>
  <w:style w:type="character" w:customStyle="1" w:styleId="Level3Char">
    <w:name w:val="Level 3 Char"/>
    <w:link w:val="Level3"/>
    <w:rsid w:val="00C90271"/>
    <w:rPr>
      <w:rFonts w:ascii="Times New Roman Bold" w:eastAsia="Times New Roman" w:hAnsi="Times New Roman Bold" w:cs="Times New Roman"/>
      <w:b/>
      <w:kern w:val="20"/>
      <w:sz w:val="20"/>
      <w:szCs w:val="20"/>
      <w:lang w:val="cs-CZ" w:eastAsia="nl-NL"/>
      <w14:ligatures w14:val="none"/>
    </w:rPr>
  </w:style>
  <w:style w:type="character" w:styleId="slodku">
    <w:name w:val="line number"/>
    <w:basedOn w:val="Standardnpsmoodstavce"/>
    <w:rsid w:val="00C90271"/>
  </w:style>
  <w:style w:type="paragraph" w:styleId="Seznam">
    <w:name w:val="List"/>
    <w:basedOn w:val="Normln"/>
    <w:rsid w:val="00C90271"/>
    <w:pPr>
      <w:spacing w:after="140" w:line="290" w:lineRule="auto"/>
      <w:ind w:left="283" w:hanging="283"/>
    </w:pPr>
    <w:rPr>
      <w:kern w:val="20"/>
      <w:sz w:val="20"/>
      <w:szCs w:val="20"/>
    </w:rPr>
  </w:style>
  <w:style w:type="paragraph" w:styleId="Seznam2">
    <w:name w:val="List 2"/>
    <w:basedOn w:val="Normln"/>
    <w:rsid w:val="00C90271"/>
    <w:pPr>
      <w:spacing w:after="140" w:line="290" w:lineRule="auto"/>
      <w:ind w:left="360" w:hanging="360"/>
    </w:pPr>
    <w:rPr>
      <w:kern w:val="20"/>
      <w:sz w:val="20"/>
      <w:szCs w:val="20"/>
    </w:rPr>
  </w:style>
  <w:style w:type="paragraph" w:styleId="Seznam3">
    <w:name w:val="List 3"/>
    <w:basedOn w:val="Normln"/>
    <w:rsid w:val="00C90271"/>
    <w:pPr>
      <w:spacing w:after="140" w:line="290" w:lineRule="auto"/>
      <w:ind w:left="643" w:hanging="360"/>
    </w:pPr>
    <w:rPr>
      <w:kern w:val="20"/>
      <w:sz w:val="20"/>
      <w:szCs w:val="20"/>
    </w:rPr>
  </w:style>
  <w:style w:type="paragraph" w:styleId="Seznam4">
    <w:name w:val="List 4"/>
    <w:basedOn w:val="Normln"/>
    <w:rsid w:val="00C90271"/>
    <w:pPr>
      <w:numPr>
        <w:numId w:val="46"/>
      </w:numPr>
      <w:tabs>
        <w:tab w:val="clear" w:pos="926"/>
      </w:tabs>
      <w:spacing w:after="140" w:line="290" w:lineRule="auto"/>
    </w:pPr>
    <w:rPr>
      <w:kern w:val="20"/>
      <w:sz w:val="20"/>
      <w:szCs w:val="20"/>
    </w:rPr>
  </w:style>
  <w:style w:type="paragraph" w:styleId="Seznam5">
    <w:name w:val="List 5"/>
    <w:basedOn w:val="Normln"/>
    <w:rsid w:val="00C90271"/>
    <w:pPr>
      <w:numPr>
        <w:numId w:val="47"/>
      </w:numPr>
      <w:tabs>
        <w:tab w:val="clear" w:pos="1209"/>
      </w:tabs>
      <w:spacing w:after="140" w:line="290" w:lineRule="auto"/>
    </w:pPr>
    <w:rPr>
      <w:kern w:val="20"/>
      <w:sz w:val="20"/>
      <w:szCs w:val="20"/>
    </w:rPr>
  </w:style>
  <w:style w:type="paragraph" w:styleId="Seznamsodrkami3">
    <w:name w:val="List Bullet 3"/>
    <w:basedOn w:val="Normln"/>
    <w:rsid w:val="00C90271"/>
    <w:pPr>
      <w:tabs>
        <w:tab w:val="num" w:pos="1559"/>
        <w:tab w:val="num" w:pos="1843"/>
      </w:tabs>
      <w:spacing w:after="140" w:line="290" w:lineRule="auto"/>
      <w:ind w:left="1843" w:hanging="851"/>
    </w:pPr>
    <w:rPr>
      <w:kern w:val="20"/>
      <w:sz w:val="20"/>
      <w:szCs w:val="20"/>
    </w:rPr>
  </w:style>
  <w:style w:type="paragraph" w:styleId="Seznamsodrkami4">
    <w:name w:val="List Bullet 4"/>
    <w:basedOn w:val="Normln"/>
    <w:rsid w:val="00C90271"/>
    <w:pPr>
      <w:tabs>
        <w:tab w:val="num" w:pos="2268"/>
        <w:tab w:val="num" w:pos="2693"/>
      </w:tabs>
      <w:spacing w:after="140" w:line="290" w:lineRule="auto"/>
      <w:ind w:left="2268" w:hanging="425"/>
    </w:pPr>
    <w:rPr>
      <w:kern w:val="20"/>
      <w:sz w:val="20"/>
      <w:szCs w:val="20"/>
    </w:rPr>
  </w:style>
  <w:style w:type="paragraph" w:styleId="Seznamsodrkami5">
    <w:name w:val="List Bullet 5"/>
    <w:basedOn w:val="Normln"/>
    <w:rsid w:val="00C90271"/>
    <w:pPr>
      <w:tabs>
        <w:tab w:val="num" w:pos="2693"/>
        <w:tab w:val="num" w:pos="3260"/>
      </w:tabs>
      <w:spacing w:after="140" w:line="290" w:lineRule="auto"/>
      <w:ind w:left="2693" w:hanging="425"/>
    </w:pPr>
    <w:rPr>
      <w:kern w:val="20"/>
      <w:sz w:val="20"/>
      <w:szCs w:val="20"/>
    </w:rPr>
  </w:style>
  <w:style w:type="paragraph" w:styleId="Pokraovnseznamu">
    <w:name w:val="List Continue"/>
    <w:basedOn w:val="Normln"/>
    <w:rsid w:val="00C90271"/>
    <w:pPr>
      <w:spacing w:after="120" w:line="290" w:lineRule="auto"/>
      <w:ind w:left="425"/>
    </w:pPr>
    <w:rPr>
      <w:kern w:val="20"/>
      <w:sz w:val="20"/>
      <w:szCs w:val="20"/>
    </w:rPr>
  </w:style>
  <w:style w:type="paragraph" w:styleId="Pokraovnseznamu2">
    <w:name w:val="List Continue 2"/>
    <w:basedOn w:val="Normln"/>
    <w:rsid w:val="00C90271"/>
    <w:pPr>
      <w:spacing w:after="120" w:line="290" w:lineRule="auto"/>
      <w:ind w:left="360" w:hanging="360"/>
    </w:pPr>
    <w:rPr>
      <w:kern w:val="20"/>
      <w:sz w:val="20"/>
      <w:szCs w:val="20"/>
    </w:rPr>
  </w:style>
  <w:style w:type="paragraph" w:styleId="Pokraovnseznamu3">
    <w:name w:val="List Continue 3"/>
    <w:basedOn w:val="Normln"/>
    <w:rsid w:val="00C90271"/>
    <w:pPr>
      <w:numPr>
        <w:numId w:val="48"/>
      </w:numPr>
      <w:tabs>
        <w:tab w:val="clear" w:pos="643"/>
      </w:tabs>
      <w:spacing w:after="120" w:line="290" w:lineRule="auto"/>
    </w:pPr>
    <w:rPr>
      <w:kern w:val="20"/>
      <w:sz w:val="20"/>
      <w:szCs w:val="20"/>
    </w:rPr>
  </w:style>
  <w:style w:type="paragraph" w:styleId="Pokraovnseznamu4">
    <w:name w:val="List Continue 4"/>
    <w:basedOn w:val="Normln"/>
    <w:rsid w:val="00C90271"/>
    <w:pPr>
      <w:numPr>
        <w:numId w:val="49"/>
      </w:numPr>
      <w:tabs>
        <w:tab w:val="clear" w:pos="926"/>
      </w:tabs>
      <w:spacing w:after="120" w:line="290" w:lineRule="auto"/>
    </w:pPr>
    <w:rPr>
      <w:kern w:val="20"/>
      <w:sz w:val="20"/>
      <w:szCs w:val="20"/>
    </w:rPr>
  </w:style>
  <w:style w:type="paragraph" w:styleId="Pokraovnseznamu5">
    <w:name w:val="List Continue 5"/>
    <w:basedOn w:val="Normln"/>
    <w:rsid w:val="00C90271"/>
    <w:pPr>
      <w:numPr>
        <w:numId w:val="50"/>
      </w:numPr>
      <w:tabs>
        <w:tab w:val="clear" w:pos="1209"/>
      </w:tabs>
      <w:spacing w:after="120" w:line="290" w:lineRule="auto"/>
    </w:pPr>
    <w:rPr>
      <w:kern w:val="20"/>
      <w:sz w:val="20"/>
      <w:szCs w:val="20"/>
    </w:rPr>
  </w:style>
  <w:style w:type="paragraph" w:styleId="slovanseznam2">
    <w:name w:val="List Number 2"/>
    <w:basedOn w:val="Normln"/>
    <w:rsid w:val="00C90271"/>
    <w:pPr>
      <w:tabs>
        <w:tab w:val="num" w:pos="425"/>
        <w:tab w:val="num" w:pos="992"/>
      </w:tabs>
      <w:spacing w:after="140" w:line="290" w:lineRule="auto"/>
      <w:ind w:left="992" w:hanging="567"/>
    </w:pPr>
    <w:rPr>
      <w:kern w:val="20"/>
      <w:sz w:val="20"/>
      <w:szCs w:val="20"/>
    </w:rPr>
  </w:style>
  <w:style w:type="paragraph" w:styleId="slovanseznam3">
    <w:name w:val="List Number 3"/>
    <w:basedOn w:val="Normln"/>
    <w:rsid w:val="00C90271"/>
    <w:pPr>
      <w:tabs>
        <w:tab w:val="num" w:pos="360"/>
        <w:tab w:val="num" w:pos="1843"/>
      </w:tabs>
      <w:spacing w:after="140" w:line="290" w:lineRule="auto"/>
      <w:ind w:left="1843" w:hanging="851"/>
    </w:pPr>
    <w:rPr>
      <w:kern w:val="20"/>
      <w:sz w:val="20"/>
      <w:szCs w:val="20"/>
    </w:rPr>
  </w:style>
  <w:style w:type="paragraph" w:styleId="slovanseznam4">
    <w:name w:val="List Number 4"/>
    <w:basedOn w:val="Normln"/>
    <w:rsid w:val="00C90271"/>
    <w:pPr>
      <w:tabs>
        <w:tab w:val="num" w:pos="643"/>
        <w:tab w:val="num" w:pos="2268"/>
      </w:tabs>
      <w:spacing w:after="140" w:line="290" w:lineRule="auto"/>
      <w:ind w:left="2268" w:hanging="425"/>
    </w:pPr>
    <w:rPr>
      <w:kern w:val="20"/>
      <w:sz w:val="20"/>
      <w:szCs w:val="20"/>
    </w:rPr>
  </w:style>
  <w:style w:type="paragraph" w:styleId="slovanseznam5">
    <w:name w:val="List Number 5"/>
    <w:basedOn w:val="Normln"/>
    <w:rsid w:val="00C90271"/>
    <w:pPr>
      <w:tabs>
        <w:tab w:val="num" w:pos="926"/>
        <w:tab w:val="num" w:pos="2693"/>
      </w:tabs>
      <w:spacing w:after="140" w:line="290" w:lineRule="auto"/>
      <w:ind w:left="2693" w:hanging="425"/>
    </w:pPr>
    <w:rPr>
      <w:kern w:val="20"/>
      <w:sz w:val="20"/>
      <w:szCs w:val="20"/>
    </w:rPr>
  </w:style>
  <w:style w:type="paragraph" w:styleId="Textmakra">
    <w:name w:val="macro"/>
    <w:link w:val="TextmakraChar"/>
    <w:semiHidden/>
    <w:rsid w:val="00C90271"/>
    <w:pPr>
      <w:numPr>
        <w:numId w:val="71"/>
      </w:num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90" w:lineRule="auto"/>
    </w:pPr>
    <w:rPr>
      <w:rFonts w:ascii="Courier New" w:eastAsia="Times New Roman" w:hAnsi="Courier New" w:cs="Courier New"/>
      <w:kern w:val="20"/>
      <w:sz w:val="20"/>
      <w:szCs w:val="20"/>
      <w14:ligatures w14:val="none"/>
    </w:rPr>
  </w:style>
  <w:style w:type="character" w:customStyle="1" w:styleId="TextmakraChar">
    <w:name w:val="Text makra Char"/>
    <w:basedOn w:val="Standardnpsmoodstavce"/>
    <w:link w:val="Textmakra"/>
    <w:semiHidden/>
    <w:rsid w:val="00C90271"/>
    <w:rPr>
      <w:rFonts w:ascii="Courier New" w:eastAsia="Times New Roman" w:hAnsi="Courier New" w:cs="Courier New"/>
      <w:kern w:val="20"/>
      <w:sz w:val="20"/>
      <w:szCs w:val="20"/>
      <w:lang w:val="cs-CZ"/>
      <w14:ligatures w14:val="none"/>
    </w:rPr>
  </w:style>
  <w:style w:type="paragraph" w:styleId="Zhlavzprvy">
    <w:name w:val="Message Header"/>
    <w:basedOn w:val="Normln"/>
    <w:link w:val="ZhlavzprvyChar"/>
    <w:rsid w:val="00C902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140" w:line="290" w:lineRule="auto"/>
      <w:ind w:left="1134" w:hanging="1134"/>
    </w:pPr>
    <w:rPr>
      <w:rFonts w:ascii="Arial" w:hAnsi="Arial" w:cs="Arial"/>
      <w:kern w:val="20"/>
    </w:rPr>
  </w:style>
  <w:style w:type="character" w:customStyle="1" w:styleId="ZhlavzprvyChar">
    <w:name w:val="Záhlaví zprávy Char"/>
    <w:basedOn w:val="Standardnpsmoodstavce"/>
    <w:link w:val="Zhlavzprvy"/>
    <w:rsid w:val="00C90271"/>
    <w:rPr>
      <w:rFonts w:ascii="Arial" w:eastAsia="Times New Roman" w:hAnsi="Arial" w:cs="Arial"/>
      <w:kern w:val="20"/>
      <w:shd w:val="pct20" w:color="auto" w:fill="auto"/>
      <w:lang w:val="cs-CZ" w:eastAsia="nl-NL"/>
      <w14:ligatures w14:val="none"/>
    </w:rPr>
  </w:style>
  <w:style w:type="paragraph" w:styleId="Normlnodsazen">
    <w:name w:val="Normal Indent"/>
    <w:basedOn w:val="Normln"/>
    <w:rsid w:val="00C90271"/>
    <w:pPr>
      <w:spacing w:after="140" w:line="290" w:lineRule="auto"/>
      <w:ind w:left="454"/>
    </w:pPr>
    <w:rPr>
      <w:kern w:val="20"/>
      <w:sz w:val="20"/>
      <w:szCs w:val="20"/>
    </w:rPr>
  </w:style>
  <w:style w:type="paragraph" w:customStyle="1" w:styleId="Note">
    <w:name w:val="Note"/>
    <w:basedOn w:val="Normln"/>
    <w:link w:val="NoteChar"/>
    <w:rsid w:val="00C90271"/>
    <w:pPr>
      <w:tabs>
        <w:tab w:val="num" w:pos="1559"/>
      </w:tabs>
      <w:spacing w:before="40" w:after="40" w:line="290" w:lineRule="auto"/>
      <w:ind w:left="1559" w:hanging="567"/>
      <w:jc w:val="both"/>
    </w:pPr>
    <w:rPr>
      <w:rFonts w:ascii="Univers 45 Light" w:hAnsi="Univers 45 Light"/>
      <w:kern w:val="20"/>
      <w:sz w:val="18"/>
      <w:szCs w:val="48"/>
    </w:rPr>
  </w:style>
  <w:style w:type="character" w:customStyle="1" w:styleId="NoteChar">
    <w:name w:val="Note Char"/>
    <w:link w:val="Note"/>
    <w:rsid w:val="00C90271"/>
    <w:rPr>
      <w:rFonts w:ascii="Univers 45 Light" w:eastAsia="Times New Roman" w:hAnsi="Univers 45 Light" w:cs="Times New Roman"/>
      <w:kern w:val="20"/>
      <w:sz w:val="18"/>
      <w:szCs w:val="48"/>
      <w:lang w:val="cs-CZ" w:eastAsia="nl-NL"/>
      <w14:ligatures w14:val="none"/>
    </w:rPr>
  </w:style>
  <w:style w:type="character" w:customStyle="1" w:styleId="HeadlineChar">
    <w:name w:val="Headline Char"/>
    <w:link w:val="Headline"/>
    <w:rsid w:val="00C90271"/>
    <w:rPr>
      <w:rFonts w:ascii="Univers 45 Light" w:hAnsi="Univers 45 Light" w:cs="Univers 45 Light"/>
      <w:sz w:val="48"/>
      <w:szCs w:val="48"/>
      <w:lang w:val="cs-CZ" w:eastAsia="en-NZ"/>
    </w:rPr>
  </w:style>
  <w:style w:type="paragraph" w:customStyle="1" w:styleId="Headline">
    <w:name w:val="Headline"/>
    <w:link w:val="HeadlineChar"/>
    <w:rsid w:val="00C90271"/>
    <w:pPr>
      <w:numPr>
        <w:numId w:val="77"/>
      </w:numPr>
      <w:autoSpaceDE w:val="0"/>
      <w:autoSpaceDN w:val="0"/>
      <w:adjustRightInd w:val="0"/>
      <w:spacing w:after="0" w:line="240" w:lineRule="auto"/>
    </w:pPr>
    <w:rPr>
      <w:rFonts w:ascii="Univers 45 Light" w:hAnsi="Univers 45 Light" w:cs="Univers 45 Light"/>
      <w:sz w:val="48"/>
      <w:szCs w:val="48"/>
      <w:lang w:eastAsia="en-NZ"/>
    </w:rPr>
  </w:style>
  <w:style w:type="paragraph" w:styleId="Nadpispoznmky">
    <w:name w:val="Note Heading"/>
    <w:basedOn w:val="Normln"/>
    <w:next w:val="Normln"/>
    <w:link w:val="NadpispoznmkyChar"/>
    <w:rsid w:val="00C90271"/>
    <w:pPr>
      <w:numPr>
        <w:numId w:val="51"/>
      </w:numPr>
      <w:spacing w:after="140" w:line="290" w:lineRule="auto"/>
    </w:pPr>
    <w:rPr>
      <w:kern w:val="20"/>
      <w:sz w:val="20"/>
      <w:szCs w:val="20"/>
    </w:rPr>
  </w:style>
  <w:style w:type="character" w:customStyle="1" w:styleId="NadpispoznmkyChar">
    <w:name w:val="Nadpis poznámky Char"/>
    <w:basedOn w:val="Standardnpsmoodstavce"/>
    <w:link w:val="Nadpispoznmky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customStyle="1" w:styleId="NoteBody">
    <w:name w:val="NoteBody"/>
    <w:basedOn w:val="Body6"/>
    <w:rsid w:val="00C90271"/>
    <w:pPr>
      <w:numPr>
        <w:numId w:val="52"/>
      </w:numPr>
      <w:tabs>
        <w:tab w:val="num" w:pos="926"/>
      </w:tabs>
      <w:spacing w:before="40" w:after="40"/>
    </w:pPr>
    <w:rPr>
      <w:rFonts w:ascii="Times New Roman" w:hAnsi="Times New Roman"/>
      <w:sz w:val="18"/>
      <w:szCs w:val="20"/>
    </w:rPr>
  </w:style>
  <w:style w:type="paragraph" w:styleId="Prosttext">
    <w:name w:val="Plain Text"/>
    <w:basedOn w:val="Normln"/>
    <w:link w:val="ProsttextChar"/>
    <w:rsid w:val="00C90271"/>
    <w:pPr>
      <w:numPr>
        <w:numId w:val="53"/>
      </w:numPr>
      <w:spacing w:after="140" w:line="290" w:lineRule="auto"/>
    </w:pPr>
    <w:rPr>
      <w:rFonts w:ascii="Courier New" w:hAnsi="Courier New" w:cs="Courier New"/>
      <w:kern w:val="20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rsid w:val="00C90271"/>
    <w:rPr>
      <w:rFonts w:ascii="Courier New" w:eastAsia="Times New Roman" w:hAnsi="Courier New" w:cs="Courier New"/>
      <w:kern w:val="20"/>
      <w:sz w:val="20"/>
      <w:szCs w:val="20"/>
      <w:lang w:val="cs-CZ" w:eastAsia="nl-NL"/>
      <w14:ligatures w14:val="none"/>
    </w:rPr>
  </w:style>
  <w:style w:type="paragraph" w:customStyle="1" w:styleId="Roman2-i1">
    <w:name w:val="Roman 2-(i)"/>
    <w:basedOn w:val="Normln"/>
    <w:rsid w:val="00C90271"/>
    <w:pPr>
      <w:numPr>
        <w:numId w:val="78"/>
      </w:numPr>
      <w:tabs>
        <w:tab w:val="left" w:pos="992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2-I">
    <w:name w:val="Roman 2-(I)"/>
    <w:basedOn w:val="Normln"/>
    <w:rsid w:val="00C90271"/>
    <w:pPr>
      <w:numPr>
        <w:numId w:val="54"/>
      </w:numPr>
      <w:tabs>
        <w:tab w:val="clear" w:pos="2126"/>
        <w:tab w:val="left" w:pos="992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2-I0">
    <w:name w:val="Roman 2-I"/>
    <w:basedOn w:val="Normln"/>
    <w:rsid w:val="00C90271"/>
    <w:pPr>
      <w:numPr>
        <w:numId w:val="55"/>
      </w:numPr>
      <w:tabs>
        <w:tab w:val="num" w:pos="992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3-i">
    <w:name w:val="Roman 3-(i)"/>
    <w:basedOn w:val="Normln"/>
    <w:rsid w:val="00C90271"/>
    <w:pPr>
      <w:numPr>
        <w:numId w:val="56"/>
      </w:numPr>
      <w:tabs>
        <w:tab w:val="left" w:pos="1559"/>
        <w:tab w:val="num" w:pos="1712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3-I1">
    <w:name w:val="Roman 3-(I)"/>
    <w:basedOn w:val="Normln"/>
    <w:rsid w:val="00C90271"/>
    <w:pPr>
      <w:numPr>
        <w:numId w:val="57"/>
      </w:numPr>
      <w:tabs>
        <w:tab w:val="left" w:pos="1559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3-I0">
    <w:name w:val="Roman 3-I"/>
    <w:basedOn w:val="Normln"/>
    <w:rsid w:val="00C90271"/>
    <w:pPr>
      <w:numPr>
        <w:numId w:val="58"/>
      </w:numPr>
      <w:tabs>
        <w:tab w:val="num" w:pos="1559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4-i0">
    <w:name w:val="Roman 4-(i)"/>
    <w:basedOn w:val="Normln"/>
    <w:rsid w:val="00C90271"/>
    <w:pPr>
      <w:numPr>
        <w:numId w:val="59"/>
      </w:numPr>
      <w:tabs>
        <w:tab w:val="left" w:pos="2126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4-I">
    <w:name w:val="Roman 4-(I)"/>
    <w:basedOn w:val="Normln"/>
    <w:rsid w:val="00C90271"/>
    <w:pPr>
      <w:numPr>
        <w:numId w:val="60"/>
      </w:numPr>
      <w:tabs>
        <w:tab w:val="left" w:pos="2126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4-I1">
    <w:name w:val="Roman 4-I"/>
    <w:basedOn w:val="Normln"/>
    <w:rsid w:val="00C90271"/>
    <w:pPr>
      <w:tabs>
        <w:tab w:val="num" w:pos="643"/>
      </w:tabs>
      <w:spacing w:after="140" w:line="290" w:lineRule="auto"/>
      <w:ind w:left="643" w:hanging="360"/>
      <w:jc w:val="both"/>
    </w:pPr>
    <w:rPr>
      <w:kern w:val="20"/>
      <w:sz w:val="20"/>
      <w:szCs w:val="20"/>
    </w:rPr>
  </w:style>
  <w:style w:type="paragraph" w:customStyle="1" w:styleId="Roman5-i">
    <w:name w:val="Roman 5-(i)"/>
    <w:basedOn w:val="Normln"/>
    <w:rsid w:val="00C90271"/>
    <w:pPr>
      <w:tabs>
        <w:tab w:val="num" w:pos="926"/>
        <w:tab w:val="left" w:pos="2693"/>
      </w:tabs>
      <w:spacing w:after="140" w:line="290" w:lineRule="auto"/>
      <w:ind w:left="926" w:hanging="360"/>
      <w:jc w:val="both"/>
    </w:pPr>
    <w:rPr>
      <w:kern w:val="20"/>
      <w:sz w:val="20"/>
      <w:szCs w:val="20"/>
    </w:rPr>
  </w:style>
  <w:style w:type="paragraph" w:customStyle="1" w:styleId="Roman5-I0">
    <w:name w:val="Roman 5-(I)"/>
    <w:basedOn w:val="Normln"/>
    <w:rsid w:val="00C90271"/>
    <w:pPr>
      <w:tabs>
        <w:tab w:val="num" w:pos="1209"/>
        <w:tab w:val="left" w:pos="2693"/>
      </w:tabs>
      <w:spacing w:after="140" w:line="290" w:lineRule="auto"/>
      <w:ind w:left="1209" w:hanging="360"/>
      <w:jc w:val="both"/>
    </w:pPr>
    <w:rPr>
      <w:kern w:val="20"/>
      <w:sz w:val="20"/>
      <w:szCs w:val="20"/>
    </w:rPr>
  </w:style>
  <w:style w:type="paragraph" w:customStyle="1" w:styleId="Roman5-I1">
    <w:name w:val="Roman 5-I"/>
    <w:basedOn w:val="Normln"/>
    <w:rsid w:val="00C90271"/>
    <w:pPr>
      <w:tabs>
        <w:tab w:val="num" w:pos="1492"/>
      </w:tabs>
      <w:spacing w:after="140" w:line="290" w:lineRule="auto"/>
      <w:ind w:left="1492" w:hanging="360"/>
      <w:jc w:val="both"/>
    </w:pPr>
    <w:rPr>
      <w:kern w:val="20"/>
      <w:sz w:val="20"/>
      <w:szCs w:val="20"/>
    </w:rPr>
  </w:style>
  <w:style w:type="paragraph" w:customStyle="1" w:styleId="Roman6-i0">
    <w:name w:val="Roman 6-(i)"/>
    <w:basedOn w:val="Normln"/>
    <w:rsid w:val="00C90271"/>
    <w:pPr>
      <w:tabs>
        <w:tab w:val="num" w:pos="1712"/>
        <w:tab w:val="left" w:pos="3260"/>
      </w:tabs>
      <w:spacing w:after="140" w:line="290" w:lineRule="auto"/>
      <w:ind w:left="1559" w:hanging="567"/>
      <w:jc w:val="both"/>
    </w:pPr>
    <w:rPr>
      <w:kern w:val="20"/>
      <w:sz w:val="20"/>
      <w:szCs w:val="20"/>
    </w:rPr>
  </w:style>
  <w:style w:type="paragraph" w:customStyle="1" w:styleId="Roman6-I">
    <w:name w:val="Roman 6-(I)"/>
    <w:basedOn w:val="Normln"/>
    <w:rsid w:val="00C90271"/>
    <w:pPr>
      <w:numPr>
        <w:numId w:val="61"/>
      </w:numPr>
      <w:tabs>
        <w:tab w:val="clear" w:pos="425"/>
        <w:tab w:val="left" w:pos="3260"/>
      </w:tabs>
      <w:spacing w:after="140" w:line="290" w:lineRule="auto"/>
      <w:jc w:val="both"/>
    </w:pPr>
    <w:rPr>
      <w:kern w:val="20"/>
      <w:sz w:val="20"/>
      <w:szCs w:val="20"/>
    </w:rPr>
  </w:style>
  <w:style w:type="paragraph" w:customStyle="1" w:styleId="Roman6-I1">
    <w:name w:val="Roman 6-I"/>
    <w:basedOn w:val="Normln"/>
    <w:rsid w:val="00C90271"/>
    <w:pPr>
      <w:tabs>
        <w:tab w:val="num" w:pos="2279"/>
      </w:tabs>
      <w:spacing w:after="140" w:line="290" w:lineRule="auto"/>
      <w:ind w:left="2126" w:hanging="567"/>
      <w:jc w:val="both"/>
    </w:pPr>
    <w:rPr>
      <w:kern w:val="20"/>
      <w:sz w:val="20"/>
      <w:szCs w:val="20"/>
    </w:rPr>
  </w:style>
  <w:style w:type="paragraph" w:styleId="Osloven">
    <w:name w:val="Salutation"/>
    <w:basedOn w:val="Normln"/>
    <w:next w:val="Normln"/>
    <w:link w:val="OslovenChar"/>
    <w:rsid w:val="00C90271"/>
    <w:pPr>
      <w:spacing w:after="140" w:line="290" w:lineRule="auto"/>
    </w:pPr>
    <w:rPr>
      <w:kern w:val="20"/>
      <w:sz w:val="20"/>
      <w:szCs w:val="20"/>
    </w:rPr>
  </w:style>
  <w:style w:type="character" w:customStyle="1" w:styleId="OslovenChar">
    <w:name w:val="Oslovení Char"/>
    <w:basedOn w:val="Standardnpsmoodstavce"/>
    <w:link w:val="Osloven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styleId="Podpis">
    <w:name w:val="Signature"/>
    <w:basedOn w:val="Normln"/>
    <w:link w:val="PodpisChar"/>
    <w:rsid w:val="00C90271"/>
    <w:pPr>
      <w:spacing w:after="140" w:line="290" w:lineRule="auto"/>
      <w:ind w:left="4252"/>
    </w:pPr>
    <w:rPr>
      <w:kern w:val="20"/>
      <w:sz w:val="20"/>
      <w:szCs w:val="20"/>
    </w:rPr>
  </w:style>
  <w:style w:type="character" w:customStyle="1" w:styleId="PodpisChar">
    <w:name w:val="Podpis Char"/>
    <w:basedOn w:val="Standardnpsmoodstavce"/>
    <w:link w:val="Podpis"/>
    <w:rsid w:val="00C90271"/>
    <w:rPr>
      <w:rFonts w:ascii="Times New Roman" w:eastAsia="Times New Roman" w:hAnsi="Times New Roman" w:cs="Times New Roman"/>
      <w:kern w:val="20"/>
      <w:sz w:val="20"/>
      <w:szCs w:val="20"/>
      <w:lang w:val="cs-CZ" w:eastAsia="nl-NL"/>
      <w14:ligatures w14:val="none"/>
    </w:rPr>
  </w:style>
  <w:style w:type="paragraph" w:customStyle="1" w:styleId="SmCellBody">
    <w:name w:val="SmCellBody"/>
    <w:basedOn w:val="CellBody"/>
    <w:rsid w:val="00C90271"/>
    <w:rPr>
      <w:sz w:val="18"/>
    </w:rPr>
  </w:style>
  <w:style w:type="paragraph" w:customStyle="1" w:styleId="SmCellHead">
    <w:name w:val="SmCellHead"/>
    <w:basedOn w:val="CellHead"/>
    <w:rsid w:val="00C90271"/>
    <w:rPr>
      <w:sz w:val="18"/>
    </w:rPr>
  </w:style>
  <w:style w:type="paragraph" w:customStyle="1" w:styleId="SmCell-Headitalic">
    <w:name w:val="SmCell-Headitalic"/>
    <w:basedOn w:val="CellHead"/>
    <w:rsid w:val="00C90271"/>
    <w:pPr>
      <w:numPr>
        <w:numId w:val="62"/>
      </w:numPr>
      <w:jc w:val="center"/>
    </w:pPr>
    <w:rPr>
      <w:b w:val="0"/>
      <w:i/>
      <w:sz w:val="18"/>
    </w:rPr>
  </w:style>
  <w:style w:type="paragraph" w:customStyle="1" w:styleId="SmCellNumber">
    <w:name w:val="SmCellNumber"/>
    <w:basedOn w:val="SmCellBody"/>
    <w:rsid w:val="00C90271"/>
    <w:pPr>
      <w:tabs>
        <w:tab w:val="num" w:pos="2126"/>
      </w:tabs>
      <w:ind w:left="2126" w:hanging="567"/>
    </w:pPr>
  </w:style>
  <w:style w:type="paragraph" w:customStyle="1" w:styleId="SubHead">
    <w:name w:val="SubHead"/>
    <w:basedOn w:val="Normln"/>
    <w:next w:val="Body6"/>
    <w:rsid w:val="00C90271"/>
    <w:pPr>
      <w:keepNext/>
      <w:numPr>
        <w:numId w:val="63"/>
      </w:numPr>
      <w:spacing w:before="175" w:after="35" w:line="290" w:lineRule="auto"/>
      <w:jc w:val="both"/>
    </w:pPr>
    <w:rPr>
      <w:b/>
      <w:kern w:val="20"/>
      <w:sz w:val="19"/>
      <w:szCs w:val="20"/>
    </w:rPr>
  </w:style>
  <w:style w:type="paragraph" w:customStyle="1" w:styleId="SubHeadItalic">
    <w:name w:val="SubHeadItalic"/>
    <w:basedOn w:val="SubHead"/>
    <w:next w:val="Body6"/>
    <w:rsid w:val="00C90271"/>
    <w:rPr>
      <w:b w:val="0"/>
      <w:i/>
    </w:rPr>
  </w:style>
  <w:style w:type="paragraph" w:customStyle="1" w:styleId="SubHeadItalicBold">
    <w:name w:val="SubHeadItalicBold"/>
    <w:basedOn w:val="SubHead"/>
    <w:next w:val="Body6"/>
    <w:rsid w:val="00C90271"/>
    <w:rPr>
      <w:i/>
    </w:rPr>
  </w:style>
  <w:style w:type="paragraph" w:customStyle="1" w:styleId="TableAlpha">
    <w:name w:val="Table Alpha"/>
    <w:basedOn w:val="CellBody"/>
    <w:rsid w:val="00C90271"/>
    <w:pPr>
      <w:tabs>
        <w:tab w:val="num" w:pos="2846"/>
      </w:tabs>
      <w:ind w:left="2693" w:hanging="567"/>
      <w:jc w:val="both"/>
    </w:pPr>
  </w:style>
  <w:style w:type="paragraph" w:styleId="Seznamcitac">
    <w:name w:val="table of authorities"/>
    <w:basedOn w:val="Normln"/>
    <w:next w:val="Normln"/>
    <w:semiHidden/>
    <w:rsid w:val="00C90271"/>
    <w:pPr>
      <w:spacing w:after="140" w:line="290" w:lineRule="auto"/>
      <w:ind w:left="200" w:hanging="200"/>
    </w:pPr>
    <w:rPr>
      <w:kern w:val="20"/>
      <w:sz w:val="20"/>
      <w:szCs w:val="20"/>
    </w:rPr>
  </w:style>
  <w:style w:type="paragraph" w:styleId="Seznamobrzk">
    <w:name w:val="table of figures"/>
    <w:basedOn w:val="Normln"/>
    <w:next w:val="Normln"/>
    <w:semiHidden/>
    <w:rsid w:val="00C90271"/>
    <w:pPr>
      <w:spacing w:after="140" w:line="290" w:lineRule="auto"/>
      <w:ind w:left="400" w:hanging="400"/>
    </w:pPr>
    <w:rPr>
      <w:kern w:val="20"/>
      <w:sz w:val="20"/>
      <w:szCs w:val="20"/>
    </w:rPr>
  </w:style>
  <w:style w:type="paragraph" w:customStyle="1" w:styleId="TableRoman">
    <w:name w:val="Table Roman"/>
    <w:basedOn w:val="CellBody"/>
    <w:rsid w:val="00C90271"/>
    <w:pPr>
      <w:tabs>
        <w:tab w:val="left" w:pos="425"/>
        <w:tab w:val="num" w:pos="2846"/>
      </w:tabs>
      <w:ind w:left="2693" w:hanging="567"/>
      <w:jc w:val="both"/>
    </w:pPr>
  </w:style>
  <w:style w:type="paragraph" w:customStyle="1" w:styleId="Title10C">
    <w:name w:val="Title 10C"/>
    <w:basedOn w:val="Nzev"/>
    <w:rsid w:val="00C90271"/>
    <w:pPr>
      <w:keepNext/>
      <w:keepLines/>
      <w:spacing w:after="240" w:line="290" w:lineRule="auto"/>
      <w:contextualSpacing w:val="0"/>
      <w:jc w:val="center"/>
    </w:pPr>
    <w:rPr>
      <w:rFonts w:ascii="Times New Roman" w:eastAsia="Times New Roman" w:hAnsi="Times New Roman" w:cs="Times New Roman"/>
      <w:b/>
      <w:spacing w:val="0"/>
      <w:kern w:val="20"/>
      <w:sz w:val="20"/>
      <w:szCs w:val="20"/>
    </w:rPr>
  </w:style>
  <w:style w:type="paragraph" w:styleId="Hlavikaobsahu">
    <w:name w:val="toa heading"/>
    <w:basedOn w:val="Normln"/>
    <w:next w:val="Normln"/>
    <w:semiHidden/>
    <w:rsid w:val="00C90271"/>
    <w:pPr>
      <w:spacing w:before="120" w:after="140" w:line="290" w:lineRule="auto"/>
    </w:pPr>
    <w:rPr>
      <w:rFonts w:ascii="Arial" w:hAnsi="Arial" w:cs="Arial"/>
      <w:b/>
      <w:bCs/>
      <w:kern w:val="20"/>
    </w:rPr>
  </w:style>
  <w:style w:type="paragraph" w:customStyle="1" w:styleId="VSmCellBody">
    <w:name w:val="VSmCellBody"/>
    <w:basedOn w:val="CellBody"/>
    <w:rsid w:val="00C90271"/>
    <w:pPr>
      <w:numPr>
        <w:numId w:val="67"/>
      </w:numPr>
    </w:pPr>
    <w:rPr>
      <w:sz w:val="17"/>
    </w:rPr>
  </w:style>
  <w:style w:type="paragraph" w:customStyle="1" w:styleId="VSmCellHead">
    <w:name w:val="VSmCellHead"/>
    <w:basedOn w:val="CellHead"/>
    <w:rsid w:val="00C90271"/>
    <w:rPr>
      <w:sz w:val="17"/>
    </w:rPr>
  </w:style>
  <w:style w:type="paragraph" w:customStyle="1" w:styleId="VSmCell-Headitalic">
    <w:name w:val="VSmCell-Headitalic"/>
    <w:basedOn w:val="CellHead"/>
    <w:rsid w:val="00C90271"/>
    <w:pPr>
      <w:jc w:val="center"/>
    </w:pPr>
    <w:rPr>
      <w:b w:val="0"/>
      <w:i/>
      <w:sz w:val="17"/>
    </w:rPr>
  </w:style>
  <w:style w:type="paragraph" w:customStyle="1" w:styleId="VSmCellNumber">
    <w:name w:val="VSmCellNumber"/>
    <w:basedOn w:val="VSmCellBody"/>
    <w:rsid w:val="00C90271"/>
    <w:pPr>
      <w:numPr>
        <w:numId w:val="68"/>
      </w:numPr>
      <w:tabs>
        <w:tab w:val="num" w:pos="425"/>
      </w:tabs>
    </w:pPr>
  </w:style>
  <w:style w:type="paragraph" w:customStyle="1" w:styleId="Alpha3-a">
    <w:name w:val="Alpha 3-(a)"/>
    <w:basedOn w:val="Body6"/>
    <w:link w:val="Alpha3-aChar"/>
    <w:rsid w:val="00C90271"/>
    <w:pPr>
      <w:numPr>
        <w:numId w:val="69"/>
      </w:numPr>
      <w:tabs>
        <w:tab w:val="num" w:pos="360"/>
      </w:tabs>
    </w:pPr>
    <w:rPr>
      <w:rFonts w:ascii="Times New Roman" w:hAnsi="Times New Roman"/>
      <w:szCs w:val="20"/>
    </w:rPr>
  </w:style>
  <w:style w:type="character" w:customStyle="1" w:styleId="Alpha3-aChar">
    <w:name w:val="Alpha 3-(a) Char"/>
    <w:basedOn w:val="BodyChar"/>
    <w:link w:val="Alpha3-a"/>
    <w:rsid w:val="00C90271"/>
    <w:rPr>
      <w:rFonts w:ascii="Times New Roman" w:eastAsia="Times New Roman" w:hAnsi="Times New Roman" w:cs="Times New Roman"/>
      <w:kern w:val="20"/>
      <w:sz w:val="20"/>
      <w:szCs w:val="20"/>
      <w:lang w:eastAsia="nl-NL"/>
      <w14:ligatures w14:val="none"/>
    </w:rPr>
  </w:style>
  <w:style w:type="paragraph" w:customStyle="1" w:styleId="Alpha3-Aitalic">
    <w:name w:val="Alpha 3-(A) italic"/>
    <w:basedOn w:val="Normln"/>
    <w:rsid w:val="00C90271"/>
    <w:pPr>
      <w:numPr>
        <w:numId w:val="70"/>
      </w:numPr>
      <w:tabs>
        <w:tab w:val="num" w:pos="1559"/>
      </w:tabs>
      <w:spacing w:after="140" w:line="290" w:lineRule="auto"/>
      <w:jc w:val="both"/>
    </w:pPr>
    <w:rPr>
      <w:i/>
      <w:kern w:val="20"/>
      <w:sz w:val="20"/>
      <w:szCs w:val="20"/>
    </w:rPr>
  </w:style>
  <w:style w:type="paragraph" w:customStyle="1" w:styleId="Alpha4-Aitalic">
    <w:name w:val="Alpha 4-(A) italic"/>
    <w:basedOn w:val="Normln"/>
    <w:rsid w:val="00C90271"/>
    <w:pPr>
      <w:tabs>
        <w:tab w:val="num" w:pos="2126"/>
        <w:tab w:val="num" w:pos="2693"/>
      </w:tabs>
      <w:spacing w:after="140" w:line="290" w:lineRule="auto"/>
      <w:ind w:left="2126" w:hanging="567"/>
      <w:jc w:val="both"/>
    </w:pPr>
    <w:rPr>
      <w:i/>
      <w:kern w:val="20"/>
      <w:sz w:val="20"/>
      <w:szCs w:val="20"/>
    </w:rPr>
  </w:style>
  <w:style w:type="paragraph" w:customStyle="1" w:styleId="Alpha5-Aitalic">
    <w:name w:val="Alpha 5-(A) italic"/>
    <w:basedOn w:val="Normln"/>
    <w:rsid w:val="00C90271"/>
    <w:pPr>
      <w:tabs>
        <w:tab w:val="num" w:pos="720"/>
      </w:tabs>
      <w:spacing w:after="140" w:line="290" w:lineRule="auto"/>
      <w:ind w:left="425" w:hanging="425"/>
      <w:jc w:val="both"/>
    </w:pPr>
    <w:rPr>
      <w:i/>
      <w:kern w:val="20"/>
      <w:sz w:val="20"/>
      <w:szCs w:val="20"/>
    </w:rPr>
  </w:style>
  <w:style w:type="paragraph" w:customStyle="1" w:styleId="Level8">
    <w:name w:val="Level 8"/>
    <w:basedOn w:val="Normln"/>
    <w:rsid w:val="00C90271"/>
    <w:pPr>
      <w:spacing w:after="140" w:line="290" w:lineRule="auto"/>
      <w:jc w:val="both"/>
      <w:outlineLvl w:val="7"/>
    </w:pPr>
    <w:rPr>
      <w:rFonts w:ascii="Arial" w:hAnsi="Arial"/>
      <w:kern w:val="20"/>
      <w:sz w:val="20"/>
    </w:rPr>
  </w:style>
  <w:style w:type="paragraph" w:customStyle="1" w:styleId="Level9">
    <w:name w:val="Level 9"/>
    <w:basedOn w:val="Normln"/>
    <w:rsid w:val="00C90271"/>
    <w:pPr>
      <w:spacing w:after="140" w:line="290" w:lineRule="auto"/>
      <w:jc w:val="both"/>
      <w:outlineLvl w:val="8"/>
    </w:pPr>
    <w:rPr>
      <w:rFonts w:ascii="Arial" w:hAnsi="Arial"/>
      <w:kern w:val="20"/>
      <w:sz w:val="20"/>
    </w:rPr>
  </w:style>
  <w:style w:type="paragraph" w:customStyle="1" w:styleId="dashbullet1">
    <w:name w:val="dash bullet 1"/>
    <w:basedOn w:val="Normln"/>
    <w:rsid w:val="00C90271"/>
    <w:pPr>
      <w:tabs>
        <w:tab w:val="num" w:pos="1559"/>
      </w:tabs>
      <w:spacing w:after="140" w:line="288" w:lineRule="auto"/>
      <w:ind w:left="1559" w:hanging="567"/>
      <w:jc w:val="both"/>
    </w:pPr>
    <w:rPr>
      <w:rFonts w:ascii="Arial" w:hAnsi="Arial"/>
      <w:kern w:val="20"/>
      <w:sz w:val="20"/>
    </w:rPr>
  </w:style>
  <w:style w:type="paragraph" w:customStyle="1" w:styleId="bullet1">
    <w:name w:val="bullet 1"/>
    <w:basedOn w:val="Normln"/>
    <w:rsid w:val="00C90271"/>
    <w:pPr>
      <w:numPr>
        <w:numId w:val="65"/>
      </w:numPr>
      <w:spacing w:after="140" w:line="288" w:lineRule="auto"/>
      <w:jc w:val="both"/>
    </w:pPr>
    <w:rPr>
      <w:rFonts w:ascii="Arial" w:hAnsi="Arial"/>
      <w:kern w:val="20"/>
      <w:sz w:val="20"/>
    </w:rPr>
  </w:style>
  <w:style w:type="character" w:customStyle="1" w:styleId="txtterm1">
    <w:name w:val="txtterm1"/>
    <w:rsid w:val="00C90271"/>
    <w:rPr>
      <w:rFonts w:ascii="Times New Roman" w:hAnsi="Times New Roman" w:cs="Times New Roman" w:hint="default"/>
      <w:b/>
      <w:bCs/>
      <w:color w:val="000000"/>
      <w:sz w:val="22"/>
      <w:szCs w:val="22"/>
    </w:rPr>
  </w:style>
  <w:style w:type="paragraph" w:customStyle="1" w:styleId="roman3">
    <w:name w:val="roman 3"/>
    <w:basedOn w:val="Normln"/>
    <w:rsid w:val="00C90271"/>
    <w:pPr>
      <w:tabs>
        <w:tab w:val="num" w:pos="2693"/>
      </w:tabs>
      <w:spacing w:after="140" w:line="290" w:lineRule="auto"/>
      <w:ind w:left="2693" w:hanging="567"/>
      <w:jc w:val="both"/>
    </w:pPr>
    <w:rPr>
      <w:rFonts w:ascii="Arial" w:hAnsi="Arial"/>
      <w:kern w:val="20"/>
      <w:sz w:val="20"/>
      <w:szCs w:val="20"/>
    </w:rPr>
  </w:style>
  <w:style w:type="paragraph" w:customStyle="1" w:styleId="Bullets1">
    <w:name w:val="Bullets 1"/>
    <w:basedOn w:val="Normln"/>
    <w:rsid w:val="00C90271"/>
    <w:pPr>
      <w:tabs>
        <w:tab w:val="left" w:pos="851"/>
      </w:tabs>
      <w:spacing w:line="220" w:lineRule="exact"/>
      <w:ind w:left="850" w:hanging="170"/>
    </w:pPr>
    <w:rPr>
      <w:rFonts w:ascii="Arial" w:hAnsi="Arial"/>
      <w:noProof/>
      <w:sz w:val="19"/>
      <w:szCs w:val="20"/>
    </w:rPr>
  </w:style>
  <w:style w:type="character" w:customStyle="1" w:styleId="tlistbodycopy1">
    <w:name w:val="tlistbodycopy1"/>
    <w:rsid w:val="00C90271"/>
    <w:rPr>
      <w:rFonts w:ascii="Verdana" w:hAnsi="Verdana" w:hint="default"/>
      <w:b w:val="0"/>
      <w:bCs w:val="0"/>
      <w:i w:val="0"/>
      <w:iCs w:val="0"/>
      <w:color w:val="000000"/>
      <w:sz w:val="13"/>
      <w:szCs w:val="13"/>
    </w:rPr>
  </w:style>
  <w:style w:type="paragraph" w:customStyle="1" w:styleId="xl27">
    <w:name w:val="xl27"/>
    <w:basedOn w:val="Normln"/>
    <w:rsid w:val="00C90271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xl29">
    <w:name w:val="xl29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b/>
      <w:bCs/>
      <w:sz w:val="16"/>
      <w:szCs w:val="16"/>
    </w:rPr>
  </w:style>
  <w:style w:type="paragraph" w:customStyle="1" w:styleId="Grafiektitel">
    <w:name w:val="Grafiektitel"/>
    <w:basedOn w:val="Normln"/>
    <w:rsid w:val="00C90271"/>
    <w:pPr>
      <w:spacing w:line="220" w:lineRule="exact"/>
    </w:pPr>
    <w:rPr>
      <w:rFonts w:ascii="Arial" w:hAnsi="Arial"/>
      <w:smallCaps/>
      <w:noProof/>
      <w:w w:val="80"/>
      <w:sz w:val="18"/>
      <w:szCs w:val="20"/>
    </w:rPr>
  </w:style>
  <w:style w:type="paragraph" w:customStyle="1" w:styleId="xl22">
    <w:name w:val="xl22"/>
    <w:basedOn w:val="Normln"/>
    <w:rsid w:val="00C90271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kbctabeltotaalrechts">
    <w:name w:val="kbc_tabel_totaal_rechts"/>
    <w:basedOn w:val="Normln"/>
    <w:rsid w:val="00C90271"/>
    <w:pPr>
      <w:spacing w:line="220" w:lineRule="exact"/>
      <w:jc w:val="right"/>
    </w:pPr>
    <w:rPr>
      <w:rFonts w:ascii="Arial" w:hAnsi="Arial"/>
      <w:b/>
      <w:w w:val="80"/>
      <w:sz w:val="16"/>
      <w:szCs w:val="20"/>
    </w:rPr>
  </w:style>
  <w:style w:type="paragraph" w:customStyle="1" w:styleId="kbctabelnormal">
    <w:name w:val="kbc_tabel_normal"/>
    <w:basedOn w:val="Normln"/>
    <w:rsid w:val="00C90271"/>
    <w:rPr>
      <w:rFonts w:ascii="Arial" w:hAnsi="Arial"/>
      <w:w w:val="80"/>
      <w:sz w:val="16"/>
      <w:szCs w:val="16"/>
    </w:rPr>
  </w:style>
  <w:style w:type="paragraph" w:customStyle="1" w:styleId="kbctabelheading1rechts">
    <w:name w:val="kbc_tabel_heading1_rechts"/>
    <w:basedOn w:val="Normln"/>
    <w:rsid w:val="00C90271"/>
    <w:pPr>
      <w:spacing w:before="120"/>
      <w:jc w:val="right"/>
    </w:pPr>
    <w:rPr>
      <w:rFonts w:ascii="Arial Black" w:hAnsi="Arial Black"/>
      <w:smallCaps/>
      <w:noProof/>
      <w:color w:val="000000"/>
      <w:w w:val="80"/>
      <w:sz w:val="21"/>
      <w:szCs w:val="21"/>
    </w:rPr>
  </w:style>
  <w:style w:type="paragraph" w:customStyle="1" w:styleId="kbctabelnormalrechts">
    <w:name w:val="kbc_tabel_normal_rechts"/>
    <w:basedOn w:val="kbctabelnormal"/>
    <w:rsid w:val="00C90271"/>
    <w:pPr>
      <w:jc w:val="right"/>
    </w:pPr>
  </w:style>
  <w:style w:type="paragraph" w:customStyle="1" w:styleId="kbctabelheading1">
    <w:name w:val="kbc_tabel_heading1"/>
    <w:basedOn w:val="kbctabelnormal"/>
    <w:next w:val="Normln"/>
    <w:rsid w:val="00C90271"/>
    <w:pPr>
      <w:spacing w:before="120"/>
    </w:pPr>
    <w:rPr>
      <w:rFonts w:ascii="Arial Black" w:hAnsi="Arial Black"/>
      <w:smallCaps/>
      <w:color w:val="000000"/>
      <w:sz w:val="21"/>
      <w:szCs w:val="21"/>
    </w:rPr>
  </w:style>
  <w:style w:type="paragraph" w:customStyle="1" w:styleId="Tussenbullets">
    <w:name w:val="Tussenbullets"/>
    <w:basedOn w:val="Bullets"/>
    <w:rsid w:val="00C90271"/>
    <w:pPr>
      <w:tabs>
        <w:tab w:val="num" w:pos="709"/>
      </w:tabs>
      <w:spacing w:after="200"/>
      <w:ind w:left="709"/>
    </w:pPr>
    <w:rPr>
      <w:rFonts w:ascii="Arial Narrow" w:hAnsi="Arial Narrow"/>
      <w:b/>
    </w:rPr>
  </w:style>
  <w:style w:type="paragraph" w:customStyle="1" w:styleId="Bullets">
    <w:name w:val="Bullets"/>
    <w:basedOn w:val="Normln"/>
    <w:rsid w:val="00C90271"/>
    <w:pPr>
      <w:tabs>
        <w:tab w:val="left" w:pos="822"/>
        <w:tab w:val="num" w:pos="992"/>
      </w:tabs>
      <w:spacing w:line="240" w:lineRule="exact"/>
      <w:ind w:left="822" w:hanging="142"/>
      <w:jc w:val="both"/>
    </w:pPr>
    <w:rPr>
      <w:rFonts w:ascii="Arial" w:hAnsi="Arial"/>
      <w:noProof/>
      <w:sz w:val="19"/>
      <w:szCs w:val="20"/>
    </w:rPr>
  </w:style>
  <w:style w:type="paragraph" w:customStyle="1" w:styleId="kbctabelvoetnoot">
    <w:name w:val="kbc_tabel_voetnoot"/>
    <w:basedOn w:val="Textpoznpodarou"/>
    <w:rsid w:val="00C90271"/>
    <w:pPr>
      <w:tabs>
        <w:tab w:val="left" w:pos="198"/>
      </w:tabs>
      <w:ind w:left="198" w:hanging="198"/>
    </w:pPr>
    <w:rPr>
      <w:rFonts w:ascii="Arial" w:eastAsia="Times New Roman" w:hAnsi="Arial" w:cs="Times New Roman"/>
      <w:sz w:val="14"/>
    </w:rPr>
  </w:style>
  <w:style w:type="paragraph" w:customStyle="1" w:styleId="xl23">
    <w:name w:val="xl23"/>
    <w:basedOn w:val="Normln"/>
    <w:rsid w:val="00C902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xl24">
    <w:name w:val="xl24"/>
    <w:basedOn w:val="Normln"/>
    <w:rsid w:val="00C902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25">
    <w:name w:val="xl25"/>
    <w:basedOn w:val="Normln"/>
    <w:rsid w:val="00C902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b/>
      <w:bCs/>
      <w:sz w:val="16"/>
      <w:szCs w:val="16"/>
    </w:rPr>
  </w:style>
  <w:style w:type="paragraph" w:customStyle="1" w:styleId="xl26">
    <w:name w:val="xl26"/>
    <w:basedOn w:val="Normln"/>
    <w:rsid w:val="00C90271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28">
    <w:name w:val="xl28"/>
    <w:basedOn w:val="Normln"/>
    <w:rsid w:val="00C90271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  <w:u w:val="single"/>
    </w:rPr>
  </w:style>
  <w:style w:type="paragraph" w:customStyle="1" w:styleId="xl30">
    <w:name w:val="xl30"/>
    <w:basedOn w:val="Normln"/>
    <w:rsid w:val="00C90271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1">
    <w:name w:val="xl31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2">
    <w:name w:val="xl32"/>
    <w:basedOn w:val="Normln"/>
    <w:rsid w:val="00C90271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i/>
      <w:iCs/>
      <w:sz w:val="16"/>
      <w:szCs w:val="16"/>
    </w:rPr>
  </w:style>
  <w:style w:type="paragraph" w:customStyle="1" w:styleId="xl33">
    <w:name w:val="xl33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4">
    <w:name w:val="xl34"/>
    <w:basedOn w:val="Normln"/>
    <w:rsid w:val="00C90271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5">
    <w:name w:val="xl35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6">
    <w:name w:val="xl36"/>
    <w:basedOn w:val="Normln"/>
    <w:rsid w:val="00C90271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7">
    <w:name w:val="xl37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38">
    <w:name w:val="xl38"/>
    <w:basedOn w:val="Normln"/>
    <w:rsid w:val="00C90271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xl39">
    <w:name w:val="xl39"/>
    <w:basedOn w:val="Normln"/>
    <w:rsid w:val="00C90271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  <w:u w:val="single"/>
    </w:rPr>
  </w:style>
  <w:style w:type="paragraph" w:customStyle="1" w:styleId="xl40">
    <w:name w:val="xl40"/>
    <w:basedOn w:val="Normln"/>
    <w:rsid w:val="00C90271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xl41">
    <w:name w:val="xl41"/>
    <w:basedOn w:val="Normln"/>
    <w:rsid w:val="00C90271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xl42">
    <w:name w:val="xl42"/>
    <w:basedOn w:val="Normln"/>
    <w:rsid w:val="00C90271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font5">
    <w:name w:val="font5"/>
    <w:basedOn w:val="Normln"/>
    <w:rsid w:val="00C90271"/>
    <w:pPr>
      <w:spacing w:before="100" w:beforeAutospacing="1" w:after="100" w:afterAutospacing="1"/>
    </w:pPr>
    <w:rPr>
      <w:rFonts w:ascii="Arial" w:hAnsi="Arial"/>
      <w:sz w:val="20"/>
      <w:szCs w:val="20"/>
    </w:rPr>
  </w:style>
  <w:style w:type="paragraph" w:customStyle="1" w:styleId="font6">
    <w:name w:val="font6"/>
    <w:basedOn w:val="Normln"/>
    <w:rsid w:val="00C90271"/>
    <w:pPr>
      <w:spacing w:before="100" w:beforeAutospacing="1" w:after="100" w:afterAutospacing="1"/>
    </w:pPr>
    <w:rPr>
      <w:rFonts w:ascii="Arial" w:hAnsi="Arial"/>
      <w:sz w:val="20"/>
      <w:szCs w:val="20"/>
    </w:rPr>
  </w:style>
  <w:style w:type="paragraph" w:customStyle="1" w:styleId="xl43">
    <w:name w:val="xl43"/>
    <w:basedOn w:val="Normln"/>
    <w:rsid w:val="00C90271"/>
    <w:pPr>
      <w:spacing w:before="100" w:beforeAutospacing="1" w:after="100" w:afterAutospacing="1"/>
      <w:jc w:val="right"/>
    </w:pPr>
    <w:rPr>
      <w:rFonts w:ascii="Arial" w:hAnsi="Arial"/>
      <w:color w:val="008000"/>
    </w:rPr>
  </w:style>
  <w:style w:type="paragraph" w:customStyle="1" w:styleId="xl44">
    <w:name w:val="xl44"/>
    <w:basedOn w:val="Normln"/>
    <w:rsid w:val="00C90271"/>
    <w:pPr>
      <w:pBdr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Arial" w:hAnsi="Arial"/>
      <w:color w:val="008000"/>
    </w:rPr>
  </w:style>
  <w:style w:type="paragraph" w:customStyle="1" w:styleId="xl45">
    <w:name w:val="xl45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b/>
      <w:bCs/>
      <w:i/>
      <w:iCs/>
    </w:rPr>
  </w:style>
  <w:style w:type="paragraph" w:customStyle="1" w:styleId="xl46">
    <w:name w:val="xl46"/>
    <w:basedOn w:val="Normln"/>
    <w:rsid w:val="00C90271"/>
    <w:pPr>
      <w:pBdr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color w:val="008000"/>
    </w:rPr>
  </w:style>
  <w:style w:type="paragraph" w:customStyle="1" w:styleId="xl47">
    <w:name w:val="xl47"/>
    <w:basedOn w:val="Normln"/>
    <w:rsid w:val="00C90271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Arial" w:hAnsi="Arial"/>
      <w:color w:val="008000"/>
    </w:rPr>
  </w:style>
  <w:style w:type="paragraph" w:customStyle="1" w:styleId="xl48">
    <w:name w:val="xl48"/>
    <w:basedOn w:val="Normln"/>
    <w:rsid w:val="00C90271"/>
    <w:pPr>
      <w:pBdr>
        <w:top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49">
    <w:name w:val="xl49"/>
    <w:basedOn w:val="Normln"/>
    <w:rsid w:val="00C90271"/>
    <w:pPr>
      <w:pBdr>
        <w:top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Arial" w:hAnsi="Arial"/>
      <w:color w:val="008000"/>
    </w:rPr>
  </w:style>
  <w:style w:type="paragraph" w:customStyle="1" w:styleId="xl50">
    <w:name w:val="xl50"/>
    <w:basedOn w:val="Normln"/>
    <w:rsid w:val="00C90271"/>
    <w:pPr>
      <w:spacing w:before="100" w:beforeAutospacing="1" w:after="100" w:afterAutospacing="1"/>
      <w:textAlignment w:val="top"/>
    </w:pPr>
  </w:style>
  <w:style w:type="paragraph" w:customStyle="1" w:styleId="xl51">
    <w:name w:val="xl51"/>
    <w:basedOn w:val="Normln"/>
    <w:rsid w:val="00C90271"/>
    <w:pPr>
      <w:spacing w:before="100" w:beforeAutospacing="1" w:after="100" w:afterAutospacing="1"/>
      <w:jc w:val="right"/>
      <w:textAlignment w:val="top"/>
    </w:pPr>
    <w:rPr>
      <w:rFonts w:ascii="Arial" w:hAnsi="Arial"/>
      <w:color w:val="008000"/>
    </w:rPr>
  </w:style>
  <w:style w:type="paragraph" w:customStyle="1" w:styleId="xl52">
    <w:name w:val="xl52"/>
    <w:basedOn w:val="Normln"/>
    <w:rsid w:val="00C90271"/>
    <w:pPr>
      <w:spacing w:before="100" w:beforeAutospacing="1" w:after="100" w:afterAutospacing="1"/>
    </w:pPr>
    <w:rPr>
      <w:rFonts w:ascii="Arial" w:hAnsi="Arial"/>
    </w:rPr>
  </w:style>
  <w:style w:type="paragraph" w:customStyle="1" w:styleId="xl53">
    <w:name w:val="xl53"/>
    <w:basedOn w:val="Normln"/>
    <w:rsid w:val="00C90271"/>
    <w:pPr>
      <w:spacing w:before="100" w:beforeAutospacing="1" w:after="100" w:afterAutospacing="1"/>
      <w:jc w:val="right"/>
      <w:textAlignment w:val="top"/>
    </w:pPr>
    <w:rPr>
      <w:rFonts w:ascii="Arial" w:hAnsi="Arial"/>
      <w:color w:val="008000"/>
    </w:rPr>
  </w:style>
  <w:style w:type="paragraph" w:customStyle="1" w:styleId="xl54">
    <w:name w:val="xl54"/>
    <w:basedOn w:val="Normln"/>
    <w:rsid w:val="00C90271"/>
    <w:pPr>
      <w:spacing w:before="100" w:beforeAutospacing="1" w:after="100" w:afterAutospacing="1"/>
    </w:pPr>
    <w:rPr>
      <w:rFonts w:ascii="Arial" w:hAnsi="Arial"/>
    </w:rPr>
  </w:style>
  <w:style w:type="paragraph" w:customStyle="1" w:styleId="PageHeaderh">
    <w:name w:val="Page Header (h)"/>
    <w:basedOn w:val="Normln"/>
    <w:next w:val="Normln"/>
    <w:rsid w:val="00C90271"/>
    <w:pPr>
      <w:pBdr>
        <w:bottom w:val="single" w:sz="6" w:space="1" w:color="auto"/>
      </w:pBdr>
      <w:overflowPunct w:val="0"/>
      <w:autoSpaceDE w:val="0"/>
      <w:autoSpaceDN w:val="0"/>
      <w:adjustRightInd w:val="0"/>
      <w:spacing w:after="200" w:line="280" w:lineRule="atLeast"/>
      <w:jc w:val="both"/>
      <w:textAlignment w:val="baseline"/>
    </w:pPr>
    <w:rPr>
      <w:rFonts w:ascii="Palatino" w:hAnsi="Palatino"/>
      <w:caps/>
      <w:szCs w:val="20"/>
    </w:rPr>
  </w:style>
  <w:style w:type="paragraph" w:customStyle="1" w:styleId="Bullet">
    <w:name w:val="Bullet"/>
    <w:basedOn w:val="Normln"/>
    <w:rsid w:val="00C90271"/>
    <w:rPr>
      <w:rFonts w:ascii="Arial" w:hAnsi="Arial"/>
      <w:snapToGrid w:val="0"/>
      <w:sz w:val="20"/>
      <w:szCs w:val="20"/>
    </w:rPr>
  </w:style>
  <w:style w:type="character" w:customStyle="1" w:styleId="tw4winMark">
    <w:name w:val="tw4winMark"/>
    <w:rsid w:val="00C90271"/>
    <w:rPr>
      <w:rFonts w:ascii="Courier New" w:hAnsi="Courier New"/>
      <w:vanish/>
      <w:color w:val="800080"/>
      <w:sz w:val="24"/>
      <w:szCs w:val="24"/>
      <w:vertAlign w:val="subscript"/>
    </w:rPr>
  </w:style>
  <w:style w:type="paragraph" w:customStyle="1" w:styleId="kbcbullets">
    <w:name w:val="kbc_bullets"/>
    <w:basedOn w:val="Normln"/>
    <w:rsid w:val="00C90271"/>
    <w:pPr>
      <w:tabs>
        <w:tab w:val="left" w:pos="113"/>
      </w:tabs>
      <w:spacing w:line="220" w:lineRule="exact"/>
      <w:ind w:left="680"/>
      <w:jc w:val="both"/>
    </w:pPr>
    <w:rPr>
      <w:rFonts w:ascii="Arial" w:hAnsi="Arial"/>
      <w:noProof/>
      <w:sz w:val="19"/>
      <w:szCs w:val="20"/>
    </w:rPr>
  </w:style>
  <w:style w:type="paragraph" w:customStyle="1" w:styleId="Style40171844">
    <w:name w:val="Style40171844"/>
    <w:basedOn w:val="Normln"/>
    <w:rsid w:val="00C90271"/>
    <w:rPr>
      <w:rFonts w:ascii="Arial" w:hAnsi="Arial"/>
      <w:snapToGrid w:val="0"/>
      <w:sz w:val="48"/>
      <w:szCs w:val="20"/>
    </w:rPr>
  </w:style>
  <w:style w:type="paragraph" w:customStyle="1" w:styleId="Intro">
    <w:name w:val="Intro"/>
    <w:basedOn w:val="Normln"/>
    <w:rsid w:val="00C90271"/>
    <w:pPr>
      <w:jc w:val="both"/>
    </w:pPr>
    <w:rPr>
      <w:rFonts w:ascii="Arial" w:hAnsi="Arial"/>
      <w:b/>
      <w:bCs/>
      <w:snapToGrid w:val="0"/>
      <w:sz w:val="20"/>
      <w:szCs w:val="20"/>
    </w:rPr>
  </w:style>
  <w:style w:type="paragraph" w:customStyle="1" w:styleId="kbcbulletsinsprong">
    <w:name w:val="kbc_bullets_insprong"/>
    <w:basedOn w:val="kbcbullets"/>
    <w:rsid w:val="00C90271"/>
    <w:pPr>
      <w:tabs>
        <w:tab w:val="clear" w:pos="113"/>
        <w:tab w:val="num" w:pos="425"/>
      </w:tabs>
      <w:ind w:left="425" w:hanging="425"/>
    </w:pPr>
  </w:style>
  <w:style w:type="paragraph" w:customStyle="1" w:styleId="Insprong">
    <w:name w:val="Insprong"/>
    <w:basedOn w:val="Normln"/>
    <w:rsid w:val="00C90271"/>
    <w:pPr>
      <w:spacing w:before="284"/>
    </w:pPr>
    <w:rPr>
      <w:sz w:val="17"/>
      <w:szCs w:val="17"/>
    </w:rPr>
  </w:style>
  <w:style w:type="paragraph" w:customStyle="1" w:styleId="xl55">
    <w:name w:val="xl55"/>
    <w:basedOn w:val="Normln"/>
    <w:rsid w:val="00C90271"/>
    <w:pPr>
      <w:pBdr>
        <w:top w:val="single" w:sz="8" w:space="0" w:color="auto"/>
      </w:pBdr>
      <w:spacing w:before="100" w:beforeAutospacing="1" w:after="100" w:afterAutospacing="1"/>
    </w:pPr>
    <w:rPr>
      <w:rFonts w:ascii="Arial" w:hAnsi="Arial"/>
      <w:sz w:val="16"/>
      <w:szCs w:val="16"/>
    </w:rPr>
  </w:style>
  <w:style w:type="paragraph" w:customStyle="1" w:styleId="HeadingPlain">
    <w:name w:val="_HeadingPlain"/>
    <w:basedOn w:val="Normln"/>
    <w:next w:val="Normln"/>
    <w:rsid w:val="00C90271"/>
    <w:rPr>
      <w:rFonts w:ascii="Arial" w:eastAsia="SC STKaiti" w:hAnsi="Arial"/>
      <w:b/>
      <w:bCs/>
      <w:color w:val="000080"/>
      <w:sz w:val="44"/>
      <w:lang w:eastAsia="zh-CN"/>
    </w:rPr>
  </w:style>
  <w:style w:type="paragraph" w:customStyle="1" w:styleId="Text0">
    <w:name w:val="Text"/>
    <w:basedOn w:val="Normln"/>
    <w:link w:val="TextChar"/>
    <w:rsid w:val="00C90271"/>
    <w:pPr>
      <w:spacing w:before="120"/>
    </w:pPr>
    <w:rPr>
      <w:sz w:val="22"/>
      <w:szCs w:val="20"/>
    </w:rPr>
  </w:style>
  <w:style w:type="character" w:customStyle="1" w:styleId="TextChar">
    <w:name w:val="Text Char"/>
    <w:link w:val="Text0"/>
    <w:locked/>
    <w:rsid w:val="00C90271"/>
    <w:rPr>
      <w:rFonts w:ascii="Times New Roman" w:eastAsia="Times New Roman" w:hAnsi="Times New Roman" w:cs="Times New Roman"/>
      <w:kern w:val="0"/>
      <w:sz w:val="22"/>
      <w:szCs w:val="20"/>
      <w:lang w:val="cs-CZ" w:eastAsia="nl-NL"/>
      <w14:ligatures w14:val="none"/>
    </w:rPr>
  </w:style>
  <w:style w:type="paragraph" w:customStyle="1" w:styleId="subshead">
    <w:name w:val="subshead"/>
    <w:basedOn w:val="Body6"/>
    <w:rsid w:val="00C90271"/>
    <w:pPr>
      <w:numPr>
        <w:numId w:val="72"/>
      </w:numPr>
      <w:tabs>
        <w:tab w:val="num" w:pos="680"/>
      </w:tabs>
    </w:pPr>
    <w:rPr>
      <w:rFonts w:ascii="Times New Roman" w:hAnsi="Times New Roman"/>
      <w:b/>
      <w:bCs/>
      <w:i/>
      <w:szCs w:val="20"/>
    </w:rPr>
  </w:style>
  <w:style w:type="paragraph" w:customStyle="1" w:styleId="TextBullet1">
    <w:name w:val="Text Bullet 1"/>
    <w:basedOn w:val="Normln"/>
    <w:rsid w:val="00C90271"/>
    <w:pPr>
      <w:tabs>
        <w:tab w:val="left" w:pos="288"/>
        <w:tab w:val="num" w:pos="1559"/>
        <w:tab w:val="num" w:pos="2126"/>
      </w:tabs>
      <w:spacing w:before="120"/>
      <w:ind w:left="1559" w:hanging="567"/>
    </w:pPr>
    <w:rPr>
      <w:sz w:val="22"/>
      <w:szCs w:val="20"/>
    </w:rPr>
  </w:style>
  <w:style w:type="paragraph" w:customStyle="1" w:styleId="TableText">
    <w:name w:val="Table Text"/>
    <w:basedOn w:val="Normln"/>
    <w:rsid w:val="00C90271"/>
    <w:pPr>
      <w:spacing w:before="40"/>
    </w:pPr>
    <w:rPr>
      <w:sz w:val="18"/>
      <w:szCs w:val="20"/>
    </w:rPr>
  </w:style>
  <w:style w:type="paragraph" w:customStyle="1" w:styleId="TableUnits">
    <w:name w:val="Table Units"/>
    <w:basedOn w:val="Normln"/>
    <w:next w:val="TableText"/>
    <w:rsid w:val="00C90271"/>
    <w:pPr>
      <w:tabs>
        <w:tab w:val="num" w:pos="680"/>
      </w:tabs>
    </w:pPr>
    <w:rPr>
      <w:rFonts w:ascii="Arial" w:hAnsi="Arial"/>
      <w:sz w:val="16"/>
      <w:szCs w:val="20"/>
    </w:rPr>
  </w:style>
  <w:style w:type="paragraph" w:customStyle="1" w:styleId="TableHeading">
    <w:name w:val="Table Heading"/>
    <w:basedOn w:val="Normln"/>
    <w:rsid w:val="00C90271"/>
    <w:pPr>
      <w:numPr>
        <w:numId w:val="73"/>
      </w:numPr>
      <w:spacing w:before="40" w:after="40"/>
    </w:pPr>
    <w:rPr>
      <w:rFonts w:ascii="Arial" w:hAnsi="Arial"/>
      <w:b/>
      <w:sz w:val="16"/>
      <w:szCs w:val="20"/>
    </w:rPr>
  </w:style>
  <w:style w:type="paragraph" w:customStyle="1" w:styleId="TableSubheading">
    <w:name w:val="Table Subheading"/>
    <w:basedOn w:val="Normln"/>
    <w:rsid w:val="00C90271"/>
    <w:pPr>
      <w:numPr>
        <w:ilvl w:val="1"/>
        <w:numId w:val="73"/>
      </w:numPr>
      <w:spacing w:before="160"/>
    </w:pPr>
    <w:rPr>
      <w:b/>
      <w:sz w:val="18"/>
      <w:szCs w:val="20"/>
    </w:rPr>
  </w:style>
  <w:style w:type="paragraph" w:customStyle="1" w:styleId="TableBullet1">
    <w:name w:val="Table Bullet 1"/>
    <w:basedOn w:val="Normln"/>
    <w:rsid w:val="00C90271"/>
    <w:pPr>
      <w:numPr>
        <w:ilvl w:val="2"/>
        <w:numId w:val="73"/>
      </w:numPr>
      <w:tabs>
        <w:tab w:val="left" w:pos="288"/>
        <w:tab w:val="num" w:pos="1352"/>
      </w:tabs>
      <w:spacing w:before="40"/>
    </w:pPr>
    <w:rPr>
      <w:sz w:val="18"/>
      <w:szCs w:val="20"/>
    </w:rPr>
  </w:style>
  <w:style w:type="paragraph" w:customStyle="1" w:styleId="Body">
    <w:name w:val="_Body"/>
    <w:basedOn w:val="Normln"/>
    <w:rsid w:val="00C90271"/>
    <w:pPr>
      <w:numPr>
        <w:ilvl w:val="3"/>
        <w:numId w:val="73"/>
      </w:numPr>
      <w:spacing w:after="240"/>
    </w:pPr>
    <w:rPr>
      <w:rFonts w:ascii="Arial" w:eastAsia="SC STKaiti" w:hAnsi="Arial"/>
      <w:lang w:eastAsia="zh-CN"/>
    </w:rPr>
  </w:style>
  <w:style w:type="paragraph" w:customStyle="1" w:styleId="body0">
    <w:name w:val="body"/>
    <w:basedOn w:val="Body2"/>
    <w:rsid w:val="00C90271"/>
    <w:pPr>
      <w:numPr>
        <w:ilvl w:val="4"/>
        <w:numId w:val="73"/>
      </w:numPr>
      <w:tabs>
        <w:tab w:val="num" w:pos="2880"/>
        <w:tab w:val="num" w:pos="3600"/>
      </w:tabs>
    </w:pPr>
  </w:style>
  <w:style w:type="paragraph" w:customStyle="1" w:styleId="alpha6">
    <w:name w:val="alpha 6"/>
    <w:basedOn w:val="Normln"/>
    <w:rsid w:val="00C90271"/>
    <w:pPr>
      <w:numPr>
        <w:ilvl w:val="5"/>
        <w:numId w:val="73"/>
      </w:numPr>
      <w:spacing w:after="140" w:line="290" w:lineRule="auto"/>
      <w:jc w:val="both"/>
    </w:pPr>
    <w:rPr>
      <w:rFonts w:ascii="Arial" w:hAnsi="Arial"/>
      <w:kern w:val="20"/>
      <w:sz w:val="20"/>
      <w:szCs w:val="20"/>
    </w:rPr>
  </w:style>
  <w:style w:type="paragraph" w:customStyle="1" w:styleId="HeadC">
    <w:name w:val="HeadC"/>
    <w:basedOn w:val="Head-C"/>
    <w:rsid w:val="00C90271"/>
    <w:pPr>
      <w:numPr>
        <w:ilvl w:val="5"/>
        <w:numId w:val="67"/>
      </w:numPr>
    </w:pPr>
  </w:style>
  <w:style w:type="paragraph" w:customStyle="1" w:styleId="roman1">
    <w:name w:val="roman 1"/>
    <w:basedOn w:val="Normln"/>
    <w:rsid w:val="00C90271"/>
    <w:pPr>
      <w:tabs>
        <w:tab w:val="left" w:pos="567"/>
        <w:tab w:val="num" w:pos="680"/>
      </w:tabs>
      <w:spacing w:after="140" w:line="290" w:lineRule="auto"/>
      <w:ind w:left="680" w:hanging="680"/>
      <w:jc w:val="both"/>
    </w:pPr>
    <w:rPr>
      <w:rFonts w:ascii="Arial" w:hAnsi="Arial"/>
      <w:kern w:val="20"/>
      <w:sz w:val="20"/>
      <w:szCs w:val="20"/>
    </w:rPr>
  </w:style>
  <w:style w:type="paragraph" w:customStyle="1" w:styleId="SchedApps">
    <w:name w:val="Sched/Apps"/>
    <w:basedOn w:val="Normln"/>
    <w:next w:val="Body6"/>
    <w:rsid w:val="00C90271"/>
    <w:pPr>
      <w:keepNext/>
      <w:pageBreakBefore/>
      <w:spacing w:after="240" w:line="290" w:lineRule="auto"/>
      <w:jc w:val="center"/>
      <w:outlineLvl w:val="3"/>
    </w:pPr>
    <w:rPr>
      <w:rFonts w:ascii="Arial" w:hAnsi="Arial"/>
      <w:b/>
      <w:kern w:val="23"/>
      <w:sz w:val="23"/>
    </w:rPr>
  </w:style>
  <w:style w:type="paragraph" w:customStyle="1" w:styleId="Schedule1">
    <w:name w:val="Schedule 1"/>
    <w:basedOn w:val="Normln"/>
    <w:rsid w:val="00C90271"/>
    <w:pPr>
      <w:tabs>
        <w:tab w:val="num" w:pos="2693"/>
      </w:tabs>
      <w:spacing w:after="140" w:line="290" w:lineRule="auto"/>
      <w:ind w:left="2693" w:hanging="567"/>
      <w:jc w:val="both"/>
      <w:outlineLvl w:val="0"/>
    </w:pPr>
    <w:rPr>
      <w:rFonts w:ascii="Arial" w:hAnsi="Arial"/>
      <w:kern w:val="20"/>
      <w:sz w:val="20"/>
    </w:rPr>
  </w:style>
  <w:style w:type="paragraph" w:customStyle="1" w:styleId="Schedule2">
    <w:name w:val="Schedule 2"/>
    <w:basedOn w:val="Normln"/>
    <w:rsid w:val="00C90271"/>
    <w:pPr>
      <w:numPr>
        <w:ilvl w:val="1"/>
        <w:numId w:val="67"/>
      </w:numPr>
      <w:spacing w:after="140" w:line="290" w:lineRule="auto"/>
      <w:jc w:val="both"/>
      <w:outlineLvl w:val="1"/>
    </w:pPr>
    <w:rPr>
      <w:rFonts w:ascii="Arial" w:hAnsi="Arial"/>
      <w:kern w:val="20"/>
      <w:sz w:val="20"/>
    </w:rPr>
  </w:style>
  <w:style w:type="paragraph" w:customStyle="1" w:styleId="Schedule3">
    <w:name w:val="Schedule 3"/>
    <w:basedOn w:val="Normln"/>
    <w:rsid w:val="00C90271"/>
    <w:pPr>
      <w:numPr>
        <w:numId w:val="75"/>
      </w:numPr>
      <w:tabs>
        <w:tab w:val="num" w:pos="2041"/>
      </w:tabs>
      <w:spacing w:after="140" w:line="290" w:lineRule="auto"/>
      <w:jc w:val="both"/>
      <w:outlineLvl w:val="2"/>
    </w:pPr>
    <w:rPr>
      <w:rFonts w:ascii="Arial" w:hAnsi="Arial"/>
      <w:kern w:val="20"/>
      <w:sz w:val="20"/>
    </w:rPr>
  </w:style>
  <w:style w:type="paragraph" w:customStyle="1" w:styleId="Schedule4">
    <w:name w:val="Schedule 4"/>
    <w:basedOn w:val="Normln"/>
    <w:rsid w:val="00C90271"/>
    <w:pPr>
      <w:numPr>
        <w:numId w:val="76"/>
      </w:numPr>
      <w:tabs>
        <w:tab w:val="num" w:pos="2722"/>
      </w:tabs>
      <w:spacing w:after="140" w:line="290" w:lineRule="auto"/>
      <w:jc w:val="both"/>
      <w:outlineLvl w:val="3"/>
    </w:pPr>
    <w:rPr>
      <w:rFonts w:ascii="Arial" w:hAnsi="Arial"/>
      <w:kern w:val="20"/>
      <w:sz w:val="20"/>
    </w:rPr>
  </w:style>
  <w:style w:type="paragraph" w:customStyle="1" w:styleId="Schedule5">
    <w:name w:val="Schedule 5"/>
    <w:basedOn w:val="Normln"/>
    <w:rsid w:val="00C90271"/>
    <w:pPr>
      <w:tabs>
        <w:tab w:val="num" w:pos="2041"/>
        <w:tab w:val="num" w:pos="3289"/>
      </w:tabs>
      <w:spacing w:after="140" w:line="290" w:lineRule="auto"/>
      <w:ind w:left="3289" w:hanging="567"/>
      <w:jc w:val="both"/>
      <w:outlineLvl w:val="4"/>
    </w:pPr>
    <w:rPr>
      <w:rFonts w:ascii="Arial" w:hAnsi="Arial"/>
      <w:kern w:val="20"/>
      <w:sz w:val="20"/>
    </w:rPr>
  </w:style>
  <w:style w:type="paragraph" w:customStyle="1" w:styleId="Schedule6">
    <w:name w:val="Schedule 6"/>
    <w:basedOn w:val="Normln"/>
    <w:rsid w:val="00C90271"/>
    <w:pPr>
      <w:tabs>
        <w:tab w:val="num" w:pos="4320"/>
      </w:tabs>
      <w:spacing w:after="140" w:line="290" w:lineRule="auto"/>
      <w:ind w:left="4320" w:hanging="180"/>
      <w:jc w:val="both"/>
      <w:outlineLvl w:val="5"/>
    </w:pPr>
    <w:rPr>
      <w:rFonts w:ascii="Arial" w:hAnsi="Arial"/>
      <w:kern w:val="20"/>
      <w:sz w:val="20"/>
    </w:rPr>
  </w:style>
  <w:style w:type="paragraph" w:customStyle="1" w:styleId="CG-SingleSp05">
    <w:name w:val="CG-Single Sp 0.5"/>
    <w:aliases w:val="s2,Second Heading 2"/>
    <w:basedOn w:val="Normln"/>
    <w:rsid w:val="00C90271"/>
    <w:pPr>
      <w:spacing w:after="240" w:line="264" w:lineRule="auto"/>
      <w:ind w:firstLine="720"/>
      <w:jc w:val="both"/>
    </w:pPr>
    <w:rPr>
      <w:szCs w:val="20"/>
    </w:rPr>
  </w:style>
  <w:style w:type="paragraph" w:customStyle="1" w:styleId="dashbullet2">
    <w:name w:val="dash bullet 2"/>
    <w:basedOn w:val="Normln"/>
    <w:rsid w:val="00C90271"/>
    <w:pPr>
      <w:tabs>
        <w:tab w:val="num" w:pos="680"/>
      </w:tabs>
      <w:spacing w:after="140" w:line="290" w:lineRule="auto"/>
      <w:ind w:left="680" w:hanging="680"/>
      <w:jc w:val="both"/>
    </w:pPr>
    <w:rPr>
      <w:rFonts w:ascii="Garamond" w:hAnsi="Garamond"/>
      <w:kern w:val="20"/>
      <w:sz w:val="22"/>
      <w:lang w:eastAsia="nl-BE"/>
    </w:rPr>
  </w:style>
  <w:style w:type="paragraph" w:customStyle="1" w:styleId="roman2">
    <w:name w:val="roman 2"/>
    <w:basedOn w:val="Normln"/>
    <w:rsid w:val="00C90271"/>
    <w:pPr>
      <w:tabs>
        <w:tab w:val="num" w:pos="2041"/>
      </w:tabs>
      <w:spacing w:after="140" w:line="290" w:lineRule="auto"/>
      <w:ind w:left="2041" w:hanging="680"/>
      <w:jc w:val="both"/>
    </w:pPr>
    <w:rPr>
      <w:rFonts w:ascii="Arial" w:hAnsi="Arial"/>
      <w:kern w:val="20"/>
      <w:sz w:val="20"/>
      <w:szCs w:val="20"/>
    </w:rPr>
  </w:style>
  <w:style w:type="paragraph" w:customStyle="1" w:styleId="Overname2">
    <w:name w:val="Overname 2"/>
    <w:basedOn w:val="Normln"/>
    <w:rsid w:val="00C90271"/>
    <w:pPr>
      <w:keepNext/>
      <w:suppressLineNumbers/>
      <w:tabs>
        <w:tab w:val="num" w:pos="1145"/>
      </w:tabs>
      <w:spacing w:before="60" w:after="120" w:line="300" w:lineRule="exact"/>
      <w:ind w:left="425"/>
      <w:jc w:val="both"/>
    </w:pPr>
    <w:rPr>
      <w:b/>
      <w:caps/>
      <w:szCs w:val="20"/>
      <w:u w:val="single"/>
      <w:lang w:eastAsia="en-GB"/>
    </w:rPr>
  </w:style>
  <w:style w:type="paragraph" w:customStyle="1" w:styleId="Overname3">
    <w:name w:val="Overname 3"/>
    <w:basedOn w:val="Normln"/>
    <w:rsid w:val="00C90271"/>
    <w:pPr>
      <w:keepNext/>
      <w:suppressLineNumbers/>
      <w:tabs>
        <w:tab w:val="num" w:pos="1505"/>
      </w:tabs>
      <w:spacing w:before="40" w:after="120" w:line="300" w:lineRule="exact"/>
      <w:ind w:left="425"/>
      <w:jc w:val="both"/>
    </w:pPr>
    <w:rPr>
      <w:b/>
      <w:szCs w:val="20"/>
      <w:u w:val="single"/>
      <w:lang w:eastAsia="en-GB"/>
    </w:rPr>
  </w:style>
  <w:style w:type="paragraph" w:customStyle="1" w:styleId="Overname4">
    <w:name w:val="Overname 4"/>
    <w:basedOn w:val="Normln"/>
    <w:rsid w:val="00C90271"/>
    <w:pPr>
      <w:keepNext/>
      <w:suppressLineNumbers/>
      <w:tabs>
        <w:tab w:val="num" w:pos="1505"/>
      </w:tabs>
      <w:spacing w:before="20" w:after="120" w:line="300" w:lineRule="exact"/>
      <w:ind w:left="425"/>
      <w:jc w:val="both"/>
    </w:pPr>
    <w:rPr>
      <w:szCs w:val="20"/>
      <w:u w:val="single"/>
      <w:lang w:eastAsia="en-GB"/>
    </w:rPr>
  </w:style>
  <w:style w:type="paragraph" w:customStyle="1" w:styleId="Overname5">
    <w:name w:val="Overname 5"/>
    <w:basedOn w:val="Normln"/>
    <w:rsid w:val="00C90271"/>
    <w:pPr>
      <w:keepNext/>
      <w:suppressLineNumbers/>
      <w:tabs>
        <w:tab w:val="num" w:pos="1865"/>
      </w:tabs>
      <w:spacing w:before="120" w:after="120" w:line="300" w:lineRule="exact"/>
      <w:ind w:left="425"/>
      <w:jc w:val="both"/>
    </w:pPr>
    <w:rPr>
      <w:szCs w:val="20"/>
      <w:u w:val="dash"/>
      <w:lang w:eastAsia="en-GB"/>
    </w:rPr>
  </w:style>
  <w:style w:type="paragraph" w:customStyle="1" w:styleId="Nadpis">
    <w:name w:val="Nadpis"/>
    <w:basedOn w:val="Normln"/>
    <w:rsid w:val="00C90271"/>
    <w:pPr>
      <w:autoSpaceDE w:val="0"/>
      <w:autoSpaceDN w:val="0"/>
      <w:adjustRightInd w:val="0"/>
      <w:jc w:val="both"/>
    </w:pPr>
    <w:rPr>
      <w:rFonts w:ascii="Arial" w:hAnsi="Arial" w:cs="Arial"/>
      <w:b/>
      <w:color w:val="000000"/>
      <w:sz w:val="20"/>
      <w:szCs w:val="20"/>
      <w:lang w:eastAsia="cs-CZ"/>
    </w:rPr>
  </w:style>
  <w:style w:type="character" w:customStyle="1" w:styleId="Copyright">
    <w:name w:val="Copyright"/>
    <w:rsid w:val="00C90271"/>
    <w:rPr>
      <w:rFonts w:ascii="Univers 45 Light" w:hAnsi="Univers 45 Light"/>
      <w:color w:val="333399"/>
      <w:sz w:val="12"/>
    </w:rPr>
  </w:style>
  <w:style w:type="paragraph" w:customStyle="1" w:styleId="Subhead1">
    <w:name w:val="Subhead 1"/>
    <w:basedOn w:val="Normln"/>
    <w:rsid w:val="00C90271"/>
    <w:pPr>
      <w:keepNext/>
      <w:tabs>
        <w:tab w:val="left" w:pos="1531"/>
      </w:tabs>
      <w:autoSpaceDE w:val="0"/>
      <w:autoSpaceDN w:val="0"/>
      <w:adjustRightInd w:val="0"/>
      <w:spacing w:line="260" w:lineRule="atLeast"/>
      <w:ind w:left="1531" w:hanging="1531"/>
    </w:pPr>
    <w:rPr>
      <w:rFonts w:ascii="Univers 45 Light" w:hAnsi="Univers 45 Light" w:cs="Univers 45 Light"/>
      <w:color w:val="0C2D83"/>
      <w:sz w:val="28"/>
      <w:szCs w:val="28"/>
      <w:lang w:eastAsia="en-NZ"/>
    </w:rPr>
  </w:style>
  <w:style w:type="paragraph" w:customStyle="1" w:styleId="BodyText3">
    <w:name w:val="Body Text3"/>
    <w:rsid w:val="00C90271"/>
    <w:pPr>
      <w:tabs>
        <w:tab w:val="left" w:pos="397"/>
      </w:tabs>
      <w:autoSpaceDE w:val="0"/>
      <w:autoSpaceDN w:val="0"/>
      <w:adjustRightInd w:val="0"/>
      <w:spacing w:after="0" w:line="260" w:lineRule="atLeast"/>
    </w:pPr>
    <w:rPr>
      <w:rFonts w:ascii="Univers 45 Light" w:eastAsia="Times New Roman" w:hAnsi="Univers 45 Light" w:cs="Univers 45 Light"/>
      <w:color w:val="000000"/>
      <w:kern w:val="0"/>
      <w:sz w:val="20"/>
      <w:szCs w:val="20"/>
      <w:lang w:eastAsia="en-NZ"/>
      <w14:ligatures w14:val="none"/>
    </w:rPr>
  </w:style>
  <w:style w:type="paragraph" w:customStyle="1" w:styleId="References">
    <w:name w:val="References"/>
    <w:basedOn w:val="BodyText3"/>
    <w:rsid w:val="00C90271"/>
    <w:rPr>
      <w:i/>
      <w:color w:val="0C2D83"/>
      <w:sz w:val="16"/>
    </w:rPr>
  </w:style>
  <w:style w:type="paragraph" w:customStyle="1" w:styleId="ColumnHeading">
    <w:name w:val="Column Heading"/>
    <w:basedOn w:val="Normln"/>
    <w:link w:val="ColumnHeadingChar"/>
    <w:rsid w:val="00C90271"/>
    <w:pPr>
      <w:tabs>
        <w:tab w:val="decimal" w:pos="737"/>
      </w:tabs>
      <w:autoSpaceDE w:val="0"/>
      <w:autoSpaceDN w:val="0"/>
      <w:adjustRightInd w:val="0"/>
      <w:spacing w:line="240" w:lineRule="exact"/>
    </w:pPr>
    <w:rPr>
      <w:rFonts w:ascii="Univers 45 Light" w:hAnsi="Univers 45 Light" w:cs="Univers 45 Light"/>
      <w:b/>
      <w:bCs/>
      <w:color w:val="000000"/>
      <w:spacing w:val="-6"/>
      <w:sz w:val="16"/>
      <w:szCs w:val="16"/>
      <w:lang w:eastAsia="en-NZ"/>
    </w:rPr>
  </w:style>
  <w:style w:type="character" w:customStyle="1" w:styleId="ColumnHeadingChar">
    <w:name w:val="Column Heading Char"/>
    <w:link w:val="ColumnHeading"/>
    <w:rsid w:val="00C90271"/>
    <w:rPr>
      <w:rFonts w:ascii="Univers 45 Light" w:eastAsia="Times New Roman" w:hAnsi="Univers 45 Light" w:cs="Univers 45 Light"/>
      <w:b/>
      <w:bCs/>
      <w:color w:val="000000"/>
      <w:spacing w:val="-6"/>
      <w:kern w:val="0"/>
      <w:sz w:val="16"/>
      <w:szCs w:val="16"/>
      <w:lang w:val="cs-CZ" w:eastAsia="en-NZ"/>
      <w14:ligatures w14:val="none"/>
    </w:rPr>
  </w:style>
  <w:style w:type="paragraph" w:customStyle="1" w:styleId="AccountingPolicyIndent">
    <w:name w:val="Accounting Policy Indent"/>
    <w:basedOn w:val="Normln"/>
    <w:rsid w:val="00C90271"/>
    <w:pPr>
      <w:tabs>
        <w:tab w:val="left" w:pos="1531"/>
        <w:tab w:val="left" w:pos="1871"/>
      </w:tabs>
      <w:autoSpaceDE w:val="0"/>
      <w:autoSpaceDN w:val="0"/>
      <w:adjustRightInd w:val="0"/>
      <w:spacing w:line="260" w:lineRule="atLeast"/>
      <w:ind w:left="1871" w:hanging="1871"/>
    </w:pPr>
    <w:rPr>
      <w:rFonts w:ascii="Univers 45 Light" w:hAnsi="Univers 45 Light" w:cs="Univers 45 Light"/>
      <w:color w:val="000000"/>
      <w:sz w:val="20"/>
      <w:szCs w:val="20"/>
      <w:lang w:eastAsia="en-NZ"/>
    </w:rPr>
  </w:style>
  <w:style w:type="paragraph" w:customStyle="1" w:styleId="AccountingPolicy">
    <w:name w:val="Accounting Policy"/>
    <w:basedOn w:val="Normln"/>
    <w:link w:val="AccountingPolicyChar"/>
    <w:rsid w:val="00C90271"/>
    <w:pPr>
      <w:tabs>
        <w:tab w:val="left" w:pos="1531"/>
        <w:tab w:val="left" w:pos="1871"/>
      </w:tabs>
      <w:autoSpaceDE w:val="0"/>
      <w:autoSpaceDN w:val="0"/>
      <w:adjustRightInd w:val="0"/>
      <w:spacing w:line="260" w:lineRule="atLeast"/>
      <w:ind w:left="1531" w:hanging="1531"/>
    </w:pPr>
    <w:rPr>
      <w:rFonts w:ascii="Univers 45 Light" w:hAnsi="Univers 45 Light" w:cs="Univers 45 Light"/>
      <w:color w:val="000000"/>
      <w:sz w:val="20"/>
      <w:szCs w:val="20"/>
      <w:lang w:eastAsia="en-NZ"/>
    </w:rPr>
  </w:style>
  <w:style w:type="character" w:customStyle="1" w:styleId="AccountingPolicyChar">
    <w:name w:val="Accounting Policy Char"/>
    <w:link w:val="AccountingPolicy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StyleAcctBody6ColAuto">
    <w:name w:val="Style Acct Body 6 Col + Auto"/>
    <w:basedOn w:val="Normln"/>
    <w:link w:val="StyleAcctBody6ColAutoChar"/>
    <w:rsid w:val="00C90271"/>
    <w:pPr>
      <w:tabs>
        <w:tab w:val="decimal" w:pos="737"/>
      </w:tabs>
      <w:autoSpaceDE w:val="0"/>
      <w:autoSpaceDN w:val="0"/>
      <w:adjustRightInd w:val="0"/>
      <w:spacing w:line="260" w:lineRule="atLeast"/>
    </w:pPr>
    <w:rPr>
      <w:rFonts w:ascii="Univers 45 Light" w:hAnsi="Univers 45 Light" w:cs="Univers 45 Light"/>
      <w:sz w:val="20"/>
      <w:szCs w:val="20"/>
      <w:lang w:eastAsia="en-NZ"/>
    </w:rPr>
  </w:style>
  <w:style w:type="character" w:customStyle="1" w:styleId="StyleAcctBody6ColAutoChar">
    <w:name w:val="Style Acct Body 6 Col + Auto Char"/>
    <w:link w:val="StyleAcctBody6ColAuto"/>
    <w:rsid w:val="00C90271"/>
    <w:rPr>
      <w:rFonts w:ascii="Univers 45 Light" w:eastAsia="Times New Roman" w:hAnsi="Univers 45 Light" w:cs="Univers 45 Light"/>
      <w:kern w:val="0"/>
      <w:sz w:val="20"/>
      <w:szCs w:val="20"/>
      <w:lang w:val="cs-CZ" w:eastAsia="en-NZ"/>
      <w14:ligatures w14:val="none"/>
    </w:rPr>
  </w:style>
  <w:style w:type="paragraph" w:customStyle="1" w:styleId="AcctBody6Col">
    <w:name w:val="Acct Body 6 Col"/>
    <w:basedOn w:val="BodyText3"/>
    <w:next w:val="Normln"/>
    <w:link w:val="AcctBody6ColChar"/>
    <w:rsid w:val="00C90271"/>
    <w:pPr>
      <w:tabs>
        <w:tab w:val="clear" w:pos="397"/>
        <w:tab w:val="decimal" w:pos="680"/>
      </w:tabs>
    </w:pPr>
  </w:style>
  <w:style w:type="character" w:customStyle="1" w:styleId="AcctBody6ColChar">
    <w:name w:val="Acct Body 6 Col Char"/>
    <w:link w:val="AcctBody6Col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Subhead3CharCharChar">
    <w:name w:val="Subhead 3 Char Char Char"/>
    <w:basedOn w:val="Normln"/>
    <w:link w:val="Subhead3CharCharCharChar"/>
    <w:rsid w:val="00C90271"/>
    <w:pPr>
      <w:tabs>
        <w:tab w:val="left" w:pos="1134"/>
        <w:tab w:val="left" w:pos="1531"/>
        <w:tab w:val="left" w:pos="1871"/>
      </w:tabs>
      <w:autoSpaceDE w:val="0"/>
      <w:autoSpaceDN w:val="0"/>
      <w:adjustRightInd w:val="0"/>
      <w:spacing w:line="260" w:lineRule="atLeast"/>
      <w:ind w:left="1531" w:right="935" w:hanging="1531"/>
    </w:pPr>
    <w:rPr>
      <w:rFonts w:ascii="Univers 45 Light" w:hAnsi="Univers 45 Light" w:cs="Univers 45 Light"/>
      <w:b/>
      <w:bCs/>
      <w:color w:val="0C2D83"/>
      <w:sz w:val="20"/>
      <w:szCs w:val="20"/>
      <w:lang w:eastAsia="en-NZ"/>
    </w:rPr>
  </w:style>
  <w:style w:type="character" w:customStyle="1" w:styleId="Subhead3CharCharCharChar">
    <w:name w:val="Subhead 3 Char Char Char Char"/>
    <w:link w:val="Subhead3CharCharChar"/>
    <w:rsid w:val="00C90271"/>
    <w:rPr>
      <w:rFonts w:ascii="Univers 45 Light" w:eastAsia="Times New Roman" w:hAnsi="Univers 45 Light" w:cs="Univers 45 Light"/>
      <w:b/>
      <w:bCs/>
      <w:color w:val="0C2D83"/>
      <w:kern w:val="0"/>
      <w:sz w:val="20"/>
      <w:szCs w:val="20"/>
      <w:lang w:val="cs-CZ" w:eastAsia="en-NZ"/>
      <w14:ligatures w14:val="none"/>
    </w:rPr>
  </w:style>
  <w:style w:type="paragraph" w:customStyle="1" w:styleId="StyleColumnHeadingLinespacingExactly13pt">
    <w:name w:val="Style Column Heading + Line spacing:  Exactly 13 pt"/>
    <w:basedOn w:val="ColumnHeading"/>
    <w:rsid w:val="00C90271"/>
    <w:pPr>
      <w:spacing w:line="260" w:lineRule="exact"/>
    </w:pPr>
    <w:rPr>
      <w:rFonts w:cs="Times New Roman"/>
      <w:szCs w:val="20"/>
    </w:rPr>
  </w:style>
  <w:style w:type="paragraph" w:customStyle="1" w:styleId="Standard">
    <w:name w:val="Standard"/>
    <w:basedOn w:val="Normln"/>
    <w:rsid w:val="00C90271"/>
    <w:pPr>
      <w:spacing w:after="140" w:line="290" w:lineRule="auto"/>
    </w:pPr>
    <w:rPr>
      <w:i/>
      <w:kern w:val="20"/>
      <w:sz w:val="18"/>
      <w:szCs w:val="18"/>
    </w:rPr>
  </w:style>
  <w:style w:type="character" w:customStyle="1" w:styleId="DeltaViewInsertion">
    <w:name w:val="DeltaView Insertion"/>
    <w:rsid w:val="00C90271"/>
    <w:rPr>
      <w:color w:val="0000FF"/>
      <w:spacing w:val="0"/>
      <w:u w:val="double"/>
    </w:rPr>
  </w:style>
  <w:style w:type="character" w:customStyle="1" w:styleId="platne1">
    <w:name w:val="platne1"/>
    <w:basedOn w:val="Standardnpsmoodstavce"/>
    <w:rsid w:val="00C90271"/>
  </w:style>
  <w:style w:type="paragraph" w:customStyle="1" w:styleId="MainHeading">
    <w:name w:val="Main Heading"/>
    <w:basedOn w:val="Normln"/>
    <w:next w:val="Normln"/>
    <w:rsid w:val="00C90271"/>
    <w:pPr>
      <w:tabs>
        <w:tab w:val="left" w:pos="1531"/>
      </w:tabs>
      <w:autoSpaceDE w:val="0"/>
      <w:autoSpaceDN w:val="0"/>
      <w:adjustRightInd w:val="0"/>
      <w:spacing w:line="440" w:lineRule="atLeast"/>
    </w:pPr>
    <w:rPr>
      <w:rFonts w:ascii="Univers 45 Light" w:hAnsi="Univers 45 Light" w:cs="Univers 45 Light"/>
      <w:color w:val="0C2D83"/>
      <w:sz w:val="40"/>
      <w:szCs w:val="40"/>
      <w:lang w:eastAsia="en-NZ"/>
    </w:rPr>
  </w:style>
  <w:style w:type="paragraph" w:customStyle="1" w:styleId="Subhead2">
    <w:name w:val="Subhead 2"/>
    <w:basedOn w:val="Normln"/>
    <w:rsid w:val="00C90271"/>
    <w:pPr>
      <w:tabs>
        <w:tab w:val="left" w:pos="1531"/>
      </w:tabs>
      <w:autoSpaceDE w:val="0"/>
      <w:autoSpaceDN w:val="0"/>
      <w:adjustRightInd w:val="0"/>
      <w:spacing w:line="260" w:lineRule="atLeast"/>
      <w:ind w:left="1531" w:right="1134" w:hanging="1531"/>
    </w:pPr>
    <w:rPr>
      <w:rFonts w:ascii="Univers 55" w:hAnsi="Univers 55" w:cs="Univers 55"/>
      <w:b/>
      <w:bCs/>
      <w:color w:val="0C2D83"/>
      <w:sz w:val="20"/>
      <w:szCs w:val="20"/>
      <w:lang w:eastAsia="en-NZ"/>
    </w:rPr>
  </w:style>
  <w:style w:type="paragraph" w:customStyle="1" w:styleId="BodytextChar">
    <w:name w:val="Body text Char"/>
    <w:link w:val="BodytextCharChar"/>
    <w:rsid w:val="00C90271"/>
    <w:pPr>
      <w:tabs>
        <w:tab w:val="left" w:pos="397"/>
      </w:tabs>
      <w:autoSpaceDE w:val="0"/>
      <w:autoSpaceDN w:val="0"/>
      <w:adjustRightInd w:val="0"/>
      <w:spacing w:after="0" w:line="260" w:lineRule="atLeast"/>
    </w:pPr>
    <w:rPr>
      <w:rFonts w:ascii="Univers 45 Light" w:eastAsia="Times New Roman" w:hAnsi="Univers 45 Light" w:cs="Univers 45 Light"/>
      <w:color w:val="000000"/>
      <w:kern w:val="0"/>
      <w:sz w:val="20"/>
      <w:szCs w:val="20"/>
      <w:lang w:eastAsia="en-NZ"/>
      <w14:ligatures w14:val="none"/>
    </w:rPr>
  </w:style>
  <w:style w:type="character" w:customStyle="1" w:styleId="BodytextCharChar">
    <w:name w:val="Body text Char Char"/>
    <w:link w:val="BodytextChar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Explain1">
    <w:name w:val="Explain 1"/>
    <w:basedOn w:val="BodytextChar"/>
    <w:link w:val="Explain1Char"/>
    <w:rsid w:val="00C90271"/>
    <w:pPr>
      <w:tabs>
        <w:tab w:val="clear" w:pos="397"/>
        <w:tab w:val="left" w:pos="510"/>
        <w:tab w:val="left" w:pos="1531"/>
        <w:tab w:val="left" w:pos="1814"/>
      </w:tabs>
      <w:ind w:left="1475" w:right="57" w:hanging="1418"/>
    </w:pPr>
  </w:style>
  <w:style w:type="character" w:customStyle="1" w:styleId="Explain1Char">
    <w:name w:val="Explain 1 Char"/>
    <w:basedOn w:val="BodytextCharChar"/>
    <w:link w:val="Explain1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ExplainHanging">
    <w:name w:val="Explain Hanging"/>
    <w:basedOn w:val="Explain1"/>
    <w:next w:val="Normln"/>
    <w:link w:val="ExplainHangingChar"/>
    <w:rsid w:val="00C90271"/>
    <w:pPr>
      <w:tabs>
        <w:tab w:val="clear" w:pos="510"/>
        <w:tab w:val="clear" w:pos="1531"/>
        <w:tab w:val="left" w:pos="284"/>
      </w:tabs>
      <w:ind w:left="284" w:hanging="284"/>
    </w:pPr>
  </w:style>
  <w:style w:type="character" w:customStyle="1" w:styleId="ExplainHangingChar">
    <w:name w:val="Explain Hanging Char"/>
    <w:basedOn w:val="Explain1Char"/>
    <w:link w:val="ExplainHanging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StyleBodytextChar">
    <w:name w:val="Style Body text Char"/>
    <w:basedOn w:val="BodytextChar"/>
    <w:link w:val="StyleBodytextCharChar"/>
    <w:rsid w:val="00C90271"/>
  </w:style>
  <w:style w:type="character" w:customStyle="1" w:styleId="StyleBodytextCharChar">
    <w:name w:val="Style Body text Char Char"/>
    <w:basedOn w:val="BodytextCharChar"/>
    <w:link w:val="StyleBodytextChar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Subhead4">
    <w:name w:val="Subhead 4"/>
    <w:basedOn w:val="Headline"/>
    <w:rsid w:val="00C90271"/>
    <w:pPr>
      <w:tabs>
        <w:tab w:val="left" w:pos="1134"/>
        <w:tab w:val="left" w:pos="1531"/>
        <w:tab w:val="left" w:pos="1871"/>
      </w:tabs>
      <w:spacing w:line="260" w:lineRule="atLeast"/>
      <w:ind w:left="1531" w:right="935" w:hanging="1531"/>
    </w:pPr>
    <w:rPr>
      <w:b/>
      <w:bCs/>
      <w:color w:val="7B7FB6"/>
      <w:sz w:val="20"/>
      <w:szCs w:val="20"/>
    </w:rPr>
  </w:style>
  <w:style w:type="paragraph" w:customStyle="1" w:styleId="ExplanatoryBullets">
    <w:name w:val="Explanatory Bullets"/>
    <w:basedOn w:val="ExplainHanging"/>
    <w:link w:val="ExplanatoryBulletsChar"/>
    <w:rsid w:val="00C90271"/>
  </w:style>
  <w:style w:type="character" w:customStyle="1" w:styleId="ExplanatoryBulletsChar">
    <w:name w:val="Explanatory Bullets Char"/>
    <w:link w:val="ExplanatoryBullets"/>
    <w:rsid w:val="00C90271"/>
    <w:rPr>
      <w:rFonts w:ascii="Univers 45 Light" w:eastAsia="Times New Roman" w:hAnsi="Univers 45 Light" w:cs="Univers 45 Light"/>
      <w:color w:val="000000"/>
      <w:kern w:val="0"/>
      <w:sz w:val="20"/>
      <w:szCs w:val="20"/>
      <w:lang w:val="cs-CZ" w:eastAsia="en-NZ"/>
      <w14:ligatures w14:val="none"/>
    </w:rPr>
  </w:style>
  <w:style w:type="paragraph" w:customStyle="1" w:styleId="Heading">
    <w:name w:val="Heading"/>
    <w:basedOn w:val="Normln"/>
    <w:rsid w:val="00C90271"/>
    <w:pPr>
      <w:tabs>
        <w:tab w:val="left" w:pos="510"/>
        <w:tab w:val="left" w:pos="1531"/>
        <w:tab w:val="left" w:pos="1814"/>
      </w:tabs>
      <w:autoSpaceDE w:val="0"/>
      <w:autoSpaceDN w:val="0"/>
      <w:adjustRightInd w:val="0"/>
      <w:spacing w:line="260" w:lineRule="atLeast"/>
      <w:jc w:val="both"/>
    </w:pPr>
    <w:rPr>
      <w:rFonts w:ascii="Univers 45 Light" w:hAnsi="Univers 45 Light" w:cs="Univers 45 Light"/>
      <w:color w:val="0C2D83"/>
      <w:sz w:val="20"/>
      <w:szCs w:val="20"/>
      <w:lang w:eastAsia="en-NZ"/>
    </w:rPr>
  </w:style>
  <w:style w:type="paragraph" w:customStyle="1" w:styleId="Notebody0">
    <w:name w:val="Notebody"/>
    <w:basedOn w:val="Normln"/>
    <w:next w:val="Normln"/>
    <w:rsid w:val="00C90271"/>
    <w:pPr>
      <w:tabs>
        <w:tab w:val="left" w:pos="1077"/>
        <w:tab w:val="left" w:pos="1502"/>
        <w:tab w:val="left" w:pos="1786"/>
      </w:tabs>
      <w:autoSpaceDE w:val="0"/>
      <w:autoSpaceDN w:val="0"/>
      <w:adjustRightInd w:val="0"/>
      <w:spacing w:line="260" w:lineRule="atLeast"/>
      <w:ind w:right="113"/>
      <w:jc w:val="both"/>
    </w:pPr>
    <w:rPr>
      <w:rFonts w:ascii="Zurich Blk BT" w:hAnsi="Zurich Blk BT" w:cs="Zurich Blk BT"/>
      <w:color w:val="0C2D83"/>
      <w:sz w:val="20"/>
      <w:szCs w:val="20"/>
      <w:lang w:eastAsia="en-NZ"/>
    </w:rPr>
  </w:style>
  <w:style w:type="paragraph" w:customStyle="1" w:styleId="Notereference">
    <w:name w:val="Note reference"/>
    <w:basedOn w:val="Normln"/>
    <w:rsid w:val="00C90271"/>
    <w:pPr>
      <w:autoSpaceDE w:val="0"/>
      <w:autoSpaceDN w:val="0"/>
      <w:adjustRightInd w:val="0"/>
      <w:spacing w:line="260" w:lineRule="atLeast"/>
      <w:ind w:right="113"/>
    </w:pPr>
    <w:rPr>
      <w:rFonts w:ascii="Univers 45 Light" w:hAnsi="Univers 45 Light" w:cs="Univers 45 Light"/>
      <w:b/>
      <w:bCs/>
      <w:color w:val="0C2D83"/>
      <w:sz w:val="20"/>
      <w:szCs w:val="20"/>
      <w:lang w:eastAsia="en-NZ"/>
    </w:rPr>
  </w:style>
  <w:style w:type="paragraph" w:customStyle="1" w:styleId="CVtextheader2">
    <w:name w:val="CV text header 2"/>
    <w:basedOn w:val="Normln"/>
    <w:link w:val="CVtextheader2Char"/>
    <w:rsid w:val="00C90271"/>
    <w:pPr>
      <w:keepNext/>
      <w:spacing w:before="120" w:after="60" w:line="280" w:lineRule="atLeast"/>
      <w:ind w:left="1134"/>
      <w:jc w:val="both"/>
      <w:outlineLvl w:val="1"/>
    </w:pPr>
    <w:rPr>
      <w:bCs/>
      <w:iCs/>
      <w:sz w:val="22"/>
      <w:szCs w:val="22"/>
    </w:rPr>
  </w:style>
  <w:style w:type="character" w:customStyle="1" w:styleId="CVtextheader2Char">
    <w:name w:val="CV text header 2 Char"/>
    <w:link w:val="CVtextheader2"/>
    <w:rsid w:val="00C90271"/>
    <w:rPr>
      <w:rFonts w:ascii="Times New Roman" w:eastAsia="Times New Roman" w:hAnsi="Times New Roman" w:cs="Times New Roman"/>
      <w:bCs/>
      <w:iCs/>
      <w:kern w:val="0"/>
      <w:sz w:val="22"/>
      <w:szCs w:val="22"/>
      <w:lang w:val="cs-CZ" w:eastAsia="nl-NL"/>
      <w14:ligatures w14:val="none"/>
    </w:rPr>
  </w:style>
  <w:style w:type="paragraph" w:customStyle="1" w:styleId="CVbodytable">
    <w:name w:val="CV body table"/>
    <w:rsid w:val="00C90271"/>
    <w:pPr>
      <w:spacing w:after="0" w:line="240" w:lineRule="auto"/>
    </w:pPr>
    <w:rPr>
      <w:rFonts w:ascii="Times New Roman" w:eastAsia="Times New Roman" w:hAnsi="Times New Roman" w:cs="Times New Roman"/>
      <w:kern w:val="0"/>
      <w:sz w:val="18"/>
      <w:szCs w:val="18"/>
      <w14:ligatures w14:val="none"/>
    </w:rPr>
  </w:style>
  <w:style w:type="paragraph" w:customStyle="1" w:styleId="CVbodytablerowheader">
    <w:name w:val="CV body table row header"/>
    <w:rsid w:val="00C90271"/>
    <w:pPr>
      <w:spacing w:after="0" w:line="240" w:lineRule="auto"/>
      <w:jc w:val="right"/>
    </w:pPr>
    <w:rPr>
      <w:rFonts w:ascii="Times New Roman" w:eastAsia="Times New Roman" w:hAnsi="Times New Roman" w:cs="Times New Roman"/>
      <w:kern w:val="0"/>
      <w:sz w:val="18"/>
      <w:szCs w:val="18"/>
      <w14:ligatures w14:val="none"/>
    </w:rPr>
  </w:style>
  <w:style w:type="paragraph" w:customStyle="1" w:styleId="ecmobsah">
    <w:name w:val="ecm obsah"/>
    <w:basedOn w:val="Note"/>
    <w:rsid w:val="00C90271"/>
    <w:pPr>
      <w:tabs>
        <w:tab w:val="clear" w:pos="1559"/>
        <w:tab w:val="left" w:pos="1134"/>
        <w:tab w:val="left" w:pos="1531"/>
        <w:tab w:val="left" w:pos="1871"/>
      </w:tabs>
      <w:autoSpaceDE w:val="0"/>
      <w:autoSpaceDN w:val="0"/>
      <w:adjustRightInd w:val="0"/>
      <w:spacing w:before="0" w:after="0" w:line="260" w:lineRule="atLeast"/>
      <w:ind w:left="1531" w:hanging="1531"/>
      <w:jc w:val="left"/>
    </w:pPr>
    <w:rPr>
      <w:rFonts w:ascii="Univers 55" w:hAnsi="Univers 55" w:cs="Univers 55"/>
      <w:b/>
      <w:bCs/>
      <w:color w:val="0C2D83"/>
      <w:kern w:val="0"/>
      <w:sz w:val="20"/>
      <w:lang w:eastAsia="en-NZ"/>
    </w:rPr>
  </w:style>
  <w:style w:type="paragraph" w:customStyle="1" w:styleId="AccountBody115Tab">
    <w:name w:val="Account Body 1.15 Tab"/>
    <w:basedOn w:val="AcctBody6Col"/>
    <w:rsid w:val="00C90271"/>
    <w:pPr>
      <w:tabs>
        <w:tab w:val="clear" w:pos="680"/>
        <w:tab w:val="decimal" w:pos="652"/>
      </w:tabs>
    </w:pPr>
  </w:style>
  <w:style w:type="paragraph" w:customStyle="1" w:styleId="response">
    <w:name w:val="response"/>
    <w:basedOn w:val="Normln"/>
    <w:rsid w:val="00C90271"/>
    <w:pPr>
      <w:spacing w:before="120" w:after="120"/>
    </w:pPr>
    <w:rPr>
      <w:sz w:val="20"/>
      <w:szCs w:val="20"/>
    </w:rPr>
  </w:style>
  <w:style w:type="paragraph" w:customStyle="1" w:styleId="StylePatternClearDarkBlue">
    <w:name w:val="Style Pattern: Clear (Dark Blue)"/>
    <w:basedOn w:val="Normln"/>
    <w:rsid w:val="00C90271"/>
    <w:rPr>
      <w:rFonts w:ascii="Univers 45 Light" w:hAnsi="Univers 45 Light"/>
      <w:sz w:val="20"/>
      <w:szCs w:val="20"/>
      <w:lang w:eastAsia="en-NZ"/>
    </w:rPr>
  </w:style>
  <w:style w:type="paragraph" w:customStyle="1" w:styleId="StyleStylePatternClearDarkBluePatternClearDarkBlue">
    <w:name w:val="Style Style Pattern: Clear (Dark Blue) + Pattern: Clear (Dark Blue)"/>
    <w:basedOn w:val="StylePatternClearDarkBlue"/>
    <w:rsid w:val="00C90271"/>
  </w:style>
  <w:style w:type="paragraph" w:customStyle="1" w:styleId="StyleCVbodytablerowheaderUnivers45Light10ptLeft">
    <w:name w:val="Style CV body table row header + Univers 45 Light 10 pt Left"/>
    <w:basedOn w:val="CVbodytablerowheader"/>
    <w:rsid w:val="00C90271"/>
    <w:pPr>
      <w:jc w:val="left"/>
    </w:pPr>
    <w:rPr>
      <w:rFonts w:ascii="Univers 45 Light" w:hAnsi="Univers 45 Light"/>
      <w:sz w:val="20"/>
      <w:szCs w:val="20"/>
    </w:rPr>
  </w:style>
  <w:style w:type="paragraph" w:customStyle="1" w:styleId="StylePatternClearDarkBlue1">
    <w:name w:val="Style Pattern: Clear (Dark Blue)1"/>
    <w:basedOn w:val="Normln"/>
    <w:rsid w:val="00C90271"/>
    <w:rPr>
      <w:rFonts w:ascii="Univers 45 Light" w:hAnsi="Univers 45 Light"/>
      <w:color w:val="000000"/>
      <w:sz w:val="20"/>
      <w:szCs w:val="20"/>
      <w:lang w:eastAsia="en-NZ"/>
    </w:rPr>
  </w:style>
  <w:style w:type="paragraph" w:customStyle="1" w:styleId="CVtextheader1">
    <w:name w:val="CV text  header 1"/>
    <w:link w:val="CVtextheader1Char"/>
    <w:rsid w:val="00C90271"/>
    <w:pPr>
      <w:spacing w:before="120" w:after="0" w:line="280" w:lineRule="atLeast"/>
      <w:ind w:left="567"/>
      <w:jc w:val="both"/>
    </w:pPr>
    <w:rPr>
      <w:rFonts w:ascii="Times New Roman" w:eastAsia="Times New Roman" w:hAnsi="Times New Roman" w:cs="Times New Roman"/>
      <w:kern w:val="0"/>
      <w:sz w:val="22"/>
      <w:szCs w:val="20"/>
      <w14:ligatures w14:val="none"/>
    </w:rPr>
  </w:style>
  <w:style w:type="character" w:customStyle="1" w:styleId="CVtextheader1Char">
    <w:name w:val="CV text  header 1 Char"/>
    <w:link w:val="CVtextheader1"/>
    <w:rsid w:val="00C90271"/>
    <w:rPr>
      <w:rFonts w:ascii="Times New Roman" w:eastAsia="Times New Roman" w:hAnsi="Times New Roman" w:cs="Times New Roman"/>
      <w:kern w:val="0"/>
      <w:sz w:val="22"/>
      <w:szCs w:val="20"/>
      <w:lang w:val="cs-CZ"/>
      <w14:ligatures w14:val="none"/>
    </w:rPr>
  </w:style>
  <w:style w:type="paragraph" w:customStyle="1" w:styleId="tekst">
    <w:name w:val="tekst"/>
    <w:basedOn w:val="Normln"/>
    <w:rsid w:val="00C90271"/>
    <w:pPr>
      <w:jc w:val="both"/>
    </w:pPr>
    <w:rPr>
      <w:rFonts w:ascii="Arial" w:hAnsi="Arial"/>
      <w:sz w:val="22"/>
      <w:szCs w:val="20"/>
    </w:rPr>
  </w:style>
  <w:style w:type="paragraph" w:customStyle="1" w:styleId="TCLevel1">
    <w:name w:val="T+C Level 1"/>
    <w:basedOn w:val="Normln"/>
    <w:next w:val="TCLevel2"/>
    <w:rsid w:val="00C90271"/>
    <w:pPr>
      <w:keepNext/>
      <w:tabs>
        <w:tab w:val="num" w:pos="567"/>
      </w:tabs>
      <w:spacing w:before="140" w:line="290" w:lineRule="auto"/>
      <w:ind w:left="567" w:hanging="567"/>
      <w:jc w:val="both"/>
      <w:outlineLvl w:val="0"/>
    </w:pPr>
    <w:rPr>
      <w:rFonts w:ascii="Arial" w:hAnsi="Arial"/>
      <w:b/>
      <w:kern w:val="20"/>
      <w:sz w:val="20"/>
    </w:rPr>
  </w:style>
  <w:style w:type="paragraph" w:customStyle="1" w:styleId="TCLevel2">
    <w:name w:val="T+C Level 2"/>
    <w:basedOn w:val="Normln"/>
    <w:rsid w:val="00C90271"/>
    <w:pPr>
      <w:tabs>
        <w:tab w:val="num" w:pos="1247"/>
      </w:tabs>
      <w:spacing w:after="140" w:line="290" w:lineRule="auto"/>
      <w:ind w:left="1247" w:hanging="680"/>
      <w:jc w:val="both"/>
      <w:outlineLvl w:val="1"/>
    </w:pPr>
    <w:rPr>
      <w:rFonts w:ascii="Arial" w:hAnsi="Arial"/>
      <w:kern w:val="20"/>
      <w:sz w:val="20"/>
    </w:rPr>
  </w:style>
  <w:style w:type="paragraph" w:customStyle="1" w:styleId="TCLevel3">
    <w:name w:val="T+C Level 3"/>
    <w:basedOn w:val="Normln"/>
    <w:rsid w:val="00C90271"/>
    <w:pPr>
      <w:tabs>
        <w:tab w:val="num" w:pos="2041"/>
      </w:tabs>
      <w:spacing w:after="140" w:line="290" w:lineRule="auto"/>
      <w:ind w:left="2041" w:hanging="794"/>
      <w:jc w:val="both"/>
      <w:outlineLvl w:val="2"/>
    </w:pPr>
    <w:rPr>
      <w:rFonts w:ascii="Arial" w:hAnsi="Arial"/>
      <w:kern w:val="20"/>
      <w:sz w:val="20"/>
    </w:rPr>
  </w:style>
  <w:style w:type="paragraph" w:customStyle="1" w:styleId="TCLevel4">
    <w:name w:val="T+C Level 4"/>
    <w:basedOn w:val="Normln"/>
    <w:rsid w:val="00C90271"/>
    <w:pPr>
      <w:numPr>
        <w:numId w:val="79"/>
      </w:numPr>
      <w:tabs>
        <w:tab w:val="num" w:pos="2608"/>
      </w:tabs>
      <w:spacing w:after="140" w:line="290" w:lineRule="auto"/>
      <w:jc w:val="both"/>
      <w:outlineLvl w:val="3"/>
    </w:pPr>
    <w:rPr>
      <w:rFonts w:ascii="Arial" w:hAnsi="Arial"/>
      <w:kern w:val="20"/>
      <w:sz w:val="20"/>
    </w:rPr>
  </w:style>
  <w:style w:type="paragraph" w:customStyle="1" w:styleId="AODocTxt">
    <w:name w:val="AODocTxt"/>
    <w:basedOn w:val="Normln"/>
    <w:rsid w:val="00C90271"/>
    <w:pPr>
      <w:numPr>
        <w:ilvl w:val="1"/>
        <w:numId w:val="79"/>
      </w:numPr>
      <w:spacing w:before="240" w:line="260" w:lineRule="atLeast"/>
      <w:jc w:val="both"/>
    </w:pPr>
    <w:rPr>
      <w:rFonts w:eastAsia="SimSun"/>
      <w:sz w:val="22"/>
      <w:szCs w:val="22"/>
    </w:rPr>
  </w:style>
  <w:style w:type="paragraph" w:customStyle="1" w:styleId="AOSignatory">
    <w:name w:val="AOSignatory"/>
    <w:basedOn w:val="Normln"/>
    <w:next w:val="AODocTxt"/>
    <w:rsid w:val="00C90271"/>
    <w:pPr>
      <w:pageBreakBefore/>
      <w:numPr>
        <w:ilvl w:val="2"/>
        <w:numId w:val="79"/>
      </w:numPr>
      <w:spacing w:before="240" w:after="240" w:line="260" w:lineRule="atLeast"/>
      <w:jc w:val="center"/>
    </w:pPr>
    <w:rPr>
      <w:rFonts w:eastAsia="SimSun"/>
      <w:b/>
      <w:caps/>
      <w:sz w:val="22"/>
      <w:szCs w:val="22"/>
    </w:rPr>
  </w:style>
  <w:style w:type="paragraph" w:customStyle="1" w:styleId="AODocTxtL1">
    <w:name w:val="AODocTxtL1"/>
    <w:basedOn w:val="AODocTxt"/>
    <w:rsid w:val="00C90271"/>
    <w:pPr>
      <w:numPr>
        <w:ilvl w:val="3"/>
      </w:numPr>
    </w:pPr>
  </w:style>
  <w:style w:type="paragraph" w:customStyle="1" w:styleId="AODocTxtL2">
    <w:name w:val="AODocTxtL2"/>
    <w:basedOn w:val="AODocTxt"/>
    <w:rsid w:val="00C90271"/>
    <w:pPr>
      <w:numPr>
        <w:ilvl w:val="0"/>
        <w:numId w:val="80"/>
      </w:numPr>
    </w:pPr>
  </w:style>
  <w:style w:type="paragraph" w:customStyle="1" w:styleId="AODocTxtL3">
    <w:name w:val="AODocTxtL3"/>
    <w:basedOn w:val="AODocTxt"/>
    <w:rsid w:val="00C90271"/>
    <w:pPr>
      <w:numPr>
        <w:ilvl w:val="0"/>
        <w:numId w:val="74"/>
      </w:numPr>
    </w:pPr>
  </w:style>
  <w:style w:type="paragraph" w:customStyle="1" w:styleId="AODocTxtL4">
    <w:name w:val="AODocTxtL4"/>
    <w:basedOn w:val="AODocTxt"/>
    <w:rsid w:val="00C90271"/>
    <w:pPr>
      <w:numPr>
        <w:numId w:val="80"/>
      </w:numPr>
    </w:pPr>
  </w:style>
  <w:style w:type="paragraph" w:customStyle="1" w:styleId="AODocTxtL5">
    <w:name w:val="AODocTxtL5"/>
    <w:basedOn w:val="AODocTxt"/>
    <w:rsid w:val="00C90271"/>
    <w:pPr>
      <w:numPr>
        <w:ilvl w:val="2"/>
        <w:numId w:val="80"/>
      </w:numPr>
    </w:pPr>
  </w:style>
  <w:style w:type="paragraph" w:customStyle="1" w:styleId="AODocTxtL6">
    <w:name w:val="AODocTxtL6"/>
    <w:basedOn w:val="AODocTxt"/>
    <w:rsid w:val="00C90271"/>
    <w:pPr>
      <w:numPr>
        <w:ilvl w:val="3"/>
        <w:numId w:val="80"/>
      </w:numPr>
    </w:pPr>
  </w:style>
  <w:style w:type="paragraph" w:customStyle="1" w:styleId="AODocTxtL7">
    <w:name w:val="AODocTxtL7"/>
    <w:basedOn w:val="AODocTxt"/>
    <w:rsid w:val="00C90271"/>
    <w:pPr>
      <w:numPr>
        <w:ilvl w:val="4"/>
        <w:numId w:val="80"/>
      </w:numPr>
    </w:pPr>
  </w:style>
  <w:style w:type="paragraph" w:customStyle="1" w:styleId="AODocTxtL8">
    <w:name w:val="AODocTxtL8"/>
    <w:basedOn w:val="AODocTxt"/>
    <w:rsid w:val="00C90271"/>
    <w:pPr>
      <w:numPr>
        <w:ilvl w:val="5"/>
        <w:numId w:val="80"/>
      </w:numPr>
    </w:pPr>
  </w:style>
  <w:style w:type="character" w:customStyle="1" w:styleId="DeltaViewDeletion">
    <w:name w:val="DeltaView Deletion"/>
    <w:rsid w:val="00C90271"/>
    <w:rPr>
      <w:strike/>
      <w:color w:val="FF0000"/>
      <w:spacing w:val="0"/>
    </w:rPr>
  </w:style>
  <w:style w:type="character" w:customStyle="1" w:styleId="DeltaViewMoveDestination">
    <w:name w:val="DeltaView Move Destination"/>
    <w:rsid w:val="00C90271"/>
    <w:rPr>
      <w:color w:val="00C000"/>
      <w:spacing w:val="0"/>
      <w:u w:val="double"/>
    </w:rPr>
  </w:style>
  <w:style w:type="paragraph" w:customStyle="1" w:styleId="text">
    <w:name w:val="text"/>
    <w:basedOn w:val="Normln"/>
    <w:rsid w:val="00C90271"/>
    <w:pPr>
      <w:numPr>
        <w:ilvl w:val="8"/>
        <w:numId w:val="80"/>
      </w:numPr>
      <w:spacing w:before="100" w:beforeAutospacing="1" w:after="100" w:afterAutospacing="1"/>
    </w:pPr>
    <w:rPr>
      <w:rFonts w:eastAsia="MS Mincho"/>
      <w:lang w:eastAsia="ja-JP"/>
    </w:rPr>
  </w:style>
  <w:style w:type="paragraph" w:customStyle="1" w:styleId="Bold02">
    <w:name w:val="Bold02"/>
    <w:basedOn w:val="Body6"/>
    <w:rsid w:val="00C90271"/>
    <w:pPr>
      <w:ind w:left="360"/>
      <w:jc w:val="left"/>
    </w:pPr>
    <w:rPr>
      <w:rFonts w:ascii="Times New Roman" w:hAnsi="Times New Roman"/>
      <w:b/>
      <w:sz w:val="22"/>
      <w:szCs w:val="22"/>
    </w:rPr>
  </w:style>
  <w:style w:type="paragraph" w:customStyle="1" w:styleId="bulletAO">
    <w:name w:val="bullet AO"/>
    <w:basedOn w:val="bullet3"/>
    <w:rsid w:val="00C90271"/>
    <w:pPr>
      <w:ind w:left="1100" w:firstLine="0"/>
    </w:pPr>
  </w:style>
  <w:style w:type="paragraph" w:customStyle="1" w:styleId="bulletA0">
    <w:name w:val="bullet A0"/>
    <w:basedOn w:val="bulletAO"/>
    <w:rsid w:val="00C90271"/>
  </w:style>
  <w:style w:type="paragraph" w:customStyle="1" w:styleId="AOBullet2">
    <w:name w:val="AOBullet2"/>
    <w:basedOn w:val="Normln"/>
    <w:rsid w:val="00C90271"/>
    <w:pPr>
      <w:numPr>
        <w:numId w:val="82"/>
      </w:numPr>
      <w:spacing w:before="240" w:line="260" w:lineRule="atLeast"/>
      <w:jc w:val="both"/>
    </w:pPr>
    <w:rPr>
      <w:rFonts w:eastAsia="SimSun"/>
      <w:sz w:val="22"/>
      <w:szCs w:val="22"/>
    </w:rPr>
  </w:style>
  <w:style w:type="paragraph" w:customStyle="1" w:styleId="Normaljustified">
    <w:name w:val="Normal + justified"/>
    <w:basedOn w:val="Normln"/>
    <w:rsid w:val="00C90271"/>
    <w:pPr>
      <w:ind w:left="400"/>
      <w:jc w:val="both"/>
    </w:pPr>
    <w:rPr>
      <w:color w:val="000000"/>
      <w:sz w:val="20"/>
      <w:szCs w:val="20"/>
    </w:rPr>
  </w:style>
  <w:style w:type="paragraph" w:customStyle="1" w:styleId="body1left071">
    <w:name w:val="body1+left071"/>
    <w:basedOn w:val="Standaardtekst"/>
    <w:rsid w:val="00C90271"/>
    <w:pPr>
      <w:ind w:left="360"/>
      <w:jc w:val="both"/>
    </w:pPr>
    <w:rPr>
      <w:rFonts w:ascii="Times New Roman" w:hAnsi="Times New Roman"/>
    </w:rPr>
  </w:style>
  <w:style w:type="paragraph" w:customStyle="1" w:styleId="Normal11pt">
    <w:name w:val="Normal + 11 pt"/>
    <w:aliases w:val="Justified,Left:  1.30 cm"/>
    <w:basedOn w:val="Normln"/>
    <w:rsid w:val="00C90271"/>
    <w:pPr>
      <w:spacing w:after="140" w:line="290" w:lineRule="auto"/>
      <w:ind w:left="720"/>
      <w:jc w:val="both"/>
    </w:pPr>
    <w:rPr>
      <w:kern w:val="20"/>
      <w:sz w:val="22"/>
      <w:szCs w:val="22"/>
    </w:rPr>
  </w:style>
  <w:style w:type="paragraph" w:customStyle="1" w:styleId="Bulleta">
    <w:name w:val="Bullet a."/>
    <w:basedOn w:val="Zkladntext"/>
    <w:rsid w:val="00C90271"/>
    <w:pPr>
      <w:numPr>
        <w:numId w:val="83"/>
      </w:numPr>
      <w:tabs>
        <w:tab w:val="left" w:pos="567"/>
        <w:tab w:val="left" w:pos="851"/>
        <w:tab w:val="left" w:pos="1134"/>
        <w:tab w:val="left" w:pos="1418"/>
        <w:tab w:val="left" w:pos="1701"/>
      </w:tabs>
      <w:spacing w:before="60" w:after="60" w:line="240" w:lineRule="exact"/>
    </w:pPr>
    <w:rPr>
      <w:kern w:val="0"/>
      <w:lang w:eastAsia="nl-BE"/>
    </w:rPr>
  </w:style>
  <w:style w:type="paragraph" w:customStyle="1" w:styleId="Bulletlevel1">
    <w:name w:val="Bullet level 1"/>
    <w:basedOn w:val="Normln"/>
    <w:rsid w:val="00C90271"/>
    <w:pPr>
      <w:numPr>
        <w:numId w:val="84"/>
      </w:numPr>
      <w:tabs>
        <w:tab w:val="left" w:pos="567"/>
        <w:tab w:val="left" w:pos="851"/>
        <w:tab w:val="left" w:pos="1134"/>
        <w:tab w:val="left" w:pos="1418"/>
        <w:tab w:val="left" w:pos="1701"/>
      </w:tabs>
      <w:spacing w:before="60" w:after="60" w:line="240" w:lineRule="exact"/>
    </w:pPr>
    <w:rPr>
      <w:sz w:val="20"/>
      <w:szCs w:val="20"/>
    </w:rPr>
  </w:style>
  <w:style w:type="paragraph" w:customStyle="1" w:styleId="InputTitle-sub1">
    <w:name w:val="Input_Title-sub1"/>
    <w:basedOn w:val="Normln"/>
    <w:rsid w:val="00C90271"/>
    <w:pPr>
      <w:spacing w:line="240" w:lineRule="exact"/>
      <w:ind w:left="108"/>
    </w:pPr>
    <w:rPr>
      <w:sz w:val="20"/>
      <w:szCs w:val="20"/>
    </w:rPr>
  </w:style>
  <w:style w:type="paragraph" w:customStyle="1" w:styleId="InputTitle-sub2">
    <w:name w:val="Input_Title-sub2"/>
    <w:basedOn w:val="Nadpis7"/>
    <w:link w:val="InputTitle-sub2Char"/>
    <w:rsid w:val="00C90271"/>
    <w:pPr>
      <w:keepNext w:val="0"/>
      <w:keepLines w:val="0"/>
      <w:spacing w:before="0" w:line="360" w:lineRule="exact"/>
      <w:ind w:left="108"/>
    </w:pPr>
    <w:rPr>
      <w:rFonts w:eastAsia="Times New Roman" w:cs="Times New Roman"/>
      <w:i/>
      <w:color w:val="auto"/>
      <w:sz w:val="20"/>
      <w:szCs w:val="20"/>
    </w:rPr>
  </w:style>
  <w:style w:type="character" w:customStyle="1" w:styleId="InputTitle-sub2Char">
    <w:name w:val="Input_Title-sub2 Char"/>
    <w:link w:val="InputTitle-sub2"/>
    <w:rsid w:val="00C90271"/>
    <w:rPr>
      <w:rFonts w:ascii="Times New Roman" w:eastAsia="Times New Roman" w:hAnsi="Times New Roman" w:cs="Times New Roman"/>
      <w:i/>
      <w:kern w:val="0"/>
      <w:sz w:val="20"/>
      <w:szCs w:val="20"/>
      <w:lang w:val="cs-CZ" w:eastAsia="nl-NL"/>
      <w14:ligatures w14:val="none"/>
    </w:rPr>
  </w:style>
  <w:style w:type="paragraph" w:customStyle="1" w:styleId="Input-MainTitle-ClientName">
    <w:name w:val="Input-MainTitle-ClientName"/>
    <w:basedOn w:val="Normln"/>
    <w:rsid w:val="00C90271"/>
    <w:pPr>
      <w:keepNext/>
      <w:spacing w:before="400" w:line="340" w:lineRule="exact"/>
      <w:ind w:left="108"/>
    </w:pPr>
    <w:rPr>
      <w:b/>
      <w:sz w:val="28"/>
      <w:szCs w:val="28"/>
    </w:rPr>
  </w:style>
  <w:style w:type="paragraph" w:customStyle="1" w:styleId="Input-Title1">
    <w:name w:val="Input-Title1"/>
    <w:basedOn w:val="Normln"/>
    <w:rsid w:val="00C90271"/>
    <w:pPr>
      <w:keepNext/>
      <w:spacing w:before="170" w:line="340" w:lineRule="exact"/>
      <w:ind w:left="108"/>
    </w:pPr>
    <w:rPr>
      <w:sz w:val="28"/>
      <w:szCs w:val="28"/>
    </w:rPr>
  </w:style>
  <w:style w:type="paragraph" w:customStyle="1" w:styleId="zPrintAdres">
    <w:name w:val="z_PrintAdres"/>
    <w:basedOn w:val="Normln"/>
    <w:rsid w:val="00C90271"/>
    <w:pPr>
      <w:framePr w:hSpace="181" w:vSpace="181" w:wrap="around" w:vAnchor="page" w:hAnchor="page" w:x="1419" w:y="455"/>
      <w:tabs>
        <w:tab w:val="left" w:pos="4820"/>
      </w:tabs>
      <w:spacing w:line="160" w:lineRule="atLeast"/>
    </w:pPr>
    <w:rPr>
      <w:rFonts w:ascii="Arial" w:hAnsi="Arial"/>
      <w:noProof/>
      <w:color w:val="0C2577"/>
      <w:sz w:val="15"/>
      <w:szCs w:val="20"/>
    </w:rPr>
  </w:style>
  <w:style w:type="paragraph" w:customStyle="1" w:styleId="zPrintClauses">
    <w:name w:val="z_PrintClauses"/>
    <w:basedOn w:val="Normln"/>
    <w:rsid w:val="00C90271"/>
    <w:pPr>
      <w:framePr w:hSpace="181" w:vSpace="181" w:wrap="around" w:vAnchor="page" w:hAnchor="page" w:x="3970" w:y="15367"/>
      <w:spacing w:line="150" w:lineRule="exact"/>
    </w:pPr>
    <w:rPr>
      <w:rFonts w:ascii="Arial" w:hAnsi="Arial"/>
      <w:noProof/>
      <w:color w:val="0C2577"/>
      <w:sz w:val="12"/>
      <w:szCs w:val="12"/>
    </w:rPr>
  </w:style>
  <w:style w:type="paragraph" w:customStyle="1" w:styleId="Title-Contents">
    <w:name w:val="Title-Contents"/>
    <w:basedOn w:val="Normln"/>
    <w:rsid w:val="00C90271"/>
    <w:pPr>
      <w:spacing w:before="340" w:line="240" w:lineRule="exact"/>
    </w:pPr>
    <w:rPr>
      <w:b/>
      <w:sz w:val="20"/>
      <w:szCs w:val="20"/>
    </w:rPr>
  </w:style>
  <w:style w:type="paragraph" w:customStyle="1" w:styleId="Level111pt">
    <w:name w:val="Level 1 + 11pt"/>
    <w:aliases w:val="Left:  0 cm,First line:  0 cm"/>
    <w:basedOn w:val="Level1"/>
    <w:rsid w:val="00C90271"/>
    <w:rPr>
      <w:b w:val="0"/>
      <w:szCs w:val="22"/>
    </w:rPr>
  </w:style>
  <w:style w:type="paragraph" w:customStyle="1" w:styleId="msolistparagraph0">
    <w:name w:val="msolistparagraph"/>
    <w:basedOn w:val="Normln"/>
    <w:rsid w:val="00C90271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C9027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kern w:val="0"/>
      <w:lang w:eastAsia="nl-BE"/>
      <w14:ligatures w14:val="none"/>
    </w:rPr>
  </w:style>
  <w:style w:type="paragraph" w:customStyle="1" w:styleId="CSubheading">
    <w:name w:val="*C Subheading"/>
    <w:basedOn w:val="Nadpis3"/>
    <w:next w:val="Zkladntext"/>
    <w:uiPriority w:val="2"/>
    <w:rsid w:val="00C90271"/>
    <w:pPr>
      <w:keepLines w:val="0"/>
      <w:adjustRightInd w:val="0"/>
      <w:snapToGrid w:val="0"/>
      <w:spacing w:before="320" w:after="0"/>
    </w:pPr>
    <w:rPr>
      <w:rFonts w:ascii="Arial" w:eastAsia="Times" w:hAnsi="Arial" w:cs="Times New Roman"/>
      <w:b/>
      <w:noProof/>
      <w:color w:val="000000"/>
      <w:sz w:val="22"/>
      <w:szCs w:val="24"/>
    </w:rPr>
  </w:style>
  <w:style w:type="paragraph" w:customStyle="1" w:styleId="ContentsPage">
    <w:name w:val="*Contents Page"/>
    <w:basedOn w:val="Normln"/>
    <w:uiPriority w:val="7"/>
    <w:rsid w:val="00C90271"/>
    <w:pPr>
      <w:tabs>
        <w:tab w:val="right" w:pos="8222"/>
      </w:tabs>
      <w:adjustRightInd w:val="0"/>
      <w:snapToGrid w:val="0"/>
      <w:spacing w:after="240" w:line="280" w:lineRule="exact"/>
      <w:ind w:left="680" w:right="622" w:hanging="680"/>
    </w:pPr>
    <w:rPr>
      <w:rFonts w:ascii="Arial" w:eastAsia="Times" w:hAnsi="Arial"/>
      <w:color w:val="000000"/>
      <w:szCs w:val="20"/>
    </w:rPr>
  </w:style>
  <w:style w:type="character" w:customStyle="1" w:styleId="s14">
    <w:name w:val="s14"/>
    <w:rsid w:val="00C90271"/>
  </w:style>
  <w:style w:type="character" w:styleId="Zstupntext">
    <w:name w:val="Placeholder Text"/>
    <w:basedOn w:val="Standardnpsmoodstavce"/>
    <w:uiPriority w:val="99"/>
    <w:semiHidden/>
    <w:rsid w:val="00C90271"/>
    <w:rPr>
      <w:color w:val="808080"/>
    </w:rPr>
  </w:style>
  <w:style w:type="character" w:customStyle="1" w:styleId="hvr">
    <w:name w:val="hvr"/>
    <w:basedOn w:val="Standardnpsmoodstavce"/>
    <w:rsid w:val="00C90271"/>
  </w:style>
  <w:style w:type="paragraph" w:customStyle="1" w:styleId="BodyText4">
    <w:name w:val="Body Text4"/>
    <w:rsid w:val="00C90271"/>
    <w:pPr>
      <w:tabs>
        <w:tab w:val="left" w:pos="397"/>
      </w:tabs>
      <w:autoSpaceDE w:val="0"/>
      <w:autoSpaceDN w:val="0"/>
      <w:adjustRightInd w:val="0"/>
      <w:spacing w:after="0" w:line="260" w:lineRule="atLeast"/>
    </w:pPr>
    <w:rPr>
      <w:rFonts w:ascii="Univers 45 Light" w:eastAsia="Times New Roman" w:hAnsi="Univers 45 Light" w:cs="Univers 45 Light"/>
      <w:color w:val="000000"/>
      <w:kern w:val="0"/>
      <w:sz w:val="20"/>
      <w:szCs w:val="20"/>
      <w:lang w:eastAsia="en-NZ"/>
      <w14:ligatures w14:val="none"/>
    </w:rPr>
  </w:style>
  <w:style w:type="table" w:customStyle="1" w:styleId="TableGrid11">
    <w:name w:val="Table Grid11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eastAsia="en-GB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volltext1">
    <w:name w:val="volltext1"/>
    <w:basedOn w:val="Normln"/>
    <w:rsid w:val="00C90271"/>
    <w:pPr>
      <w:spacing w:after="160"/>
    </w:pPr>
    <w:rPr>
      <w:lang w:eastAsia="en-GB"/>
    </w:rPr>
  </w:style>
  <w:style w:type="paragraph" w:customStyle="1" w:styleId="Bodycopy">
    <w:name w:val="Body copy"/>
    <w:basedOn w:val="Normln"/>
    <w:rsid w:val="00C90271"/>
    <w:pPr>
      <w:spacing w:before="20" w:line="210" w:lineRule="exact"/>
    </w:pPr>
    <w:rPr>
      <w:rFonts w:ascii="Arial" w:eastAsia="MS Mincho" w:hAnsi="Arial" w:cs="Arial"/>
      <w:color w:val="000000"/>
      <w:sz w:val="17"/>
      <w:szCs w:val="17"/>
      <w:lang w:eastAsia="ja-JP"/>
    </w:rPr>
  </w:style>
  <w:style w:type="paragraph" w:customStyle="1" w:styleId="BodyText11">
    <w:name w:val="Body Text11"/>
    <w:rsid w:val="00C90271"/>
    <w:pPr>
      <w:tabs>
        <w:tab w:val="left" w:pos="397"/>
      </w:tabs>
      <w:autoSpaceDE w:val="0"/>
      <w:autoSpaceDN w:val="0"/>
      <w:adjustRightInd w:val="0"/>
      <w:spacing w:after="0" w:line="260" w:lineRule="atLeast"/>
    </w:pPr>
    <w:rPr>
      <w:rFonts w:ascii="Univers 45 Light" w:eastAsia="Times New Roman" w:hAnsi="Univers 45 Light" w:cs="Univers 45 Light"/>
      <w:color w:val="000000"/>
      <w:kern w:val="0"/>
      <w:sz w:val="20"/>
      <w:szCs w:val="20"/>
      <w:lang w:eastAsia="en-NZ"/>
      <w14:ligatures w14:val="none"/>
    </w:rPr>
  </w:style>
  <w:style w:type="character" w:customStyle="1" w:styleId="BodyTextIndentChar1">
    <w:name w:val="Body Text Indent Char1"/>
    <w:basedOn w:val="Standardnpsmoodstavce"/>
    <w:uiPriority w:val="99"/>
    <w:semiHidden/>
    <w:rsid w:val="00C90271"/>
    <w:rPr>
      <w:rFonts w:ascii="Times New Roman" w:eastAsia="Times New Roman" w:hAnsi="Times New Roman"/>
      <w:sz w:val="24"/>
      <w:szCs w:val="24"/>
    </w:rPr>
  </w:style>
  <w:style w:type="table" w:customStyle="1" w:styleId="TableGrid7">
    <w:name w:val="Table Grid7"/>
    <w:basedOn w:val="Normlntabulka"/>
    <w:next w:val="Mkatabulky"/>
    <w:uiPriority w:val="39"/>
    <w:rsid w:val="00C90271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eastAsia="en-GB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1">
    <w:name w:val="Table Grid71"/>
    <w:basedOn w:val="Normlntabulka"/>
    <w:next w:val="Mkatabulky"/>
    <w:uiPriority w:val="39"/>
    <w:rsid w:val="00C90271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Normlntabulka"/>
    <w:next w:val="Mkatabulky"/>
    <w:uiPriority w:val="39"/>
    <w:rsid w:val="00C90271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eastAsia="en-GB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1">
    <w:name w:val="Table Grid111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1Ashurst">
    <w:name w:val="H1Ashurst"/>
    <w:basedOn w:val="Normln"/>
    <w:next w:val="H2Ashurst"/>
    <w:rsid w:val="00C90271"/>
    <w:pPr>
      <w:keepNext/>
      <w:numPr>
        <w:numId w:val="85"/>
      </w:numPr>
      <w:suppressAutoHyphens/>
      <w:spacing w:after="220" w:line="264" w:lineRule="auto"/>
      <w:jc w:val="both"/>
      <w:outlineLvl w:val="0"/>
    </w:pPr>
    <w:rPr>
      <w:rFonts w:ascii="Verdana" w:hAnsi="Verdana"/>
      <w:b/>
      <w:caps/>
      <w:sz w:val="18"/>
      <w:szCs w:val="20"/>
    </w:rPr>
  </w:style>
  <w:style w:type="paragraph" w:customStyle="1" w:styleId="H2Ashurst">
    <w:name w:val="H2Ashurst"/>
    <w:basedOn w:val="Normln"/>
    <w:rsid w:val="00C90271"/>
    <w:pPr>
      <w:numPr>
        <w:ilvl w:val="1"/>
        <w:numId w:val="85"/>
      </w:numPr>
      <w:suppressAutoHyphens/>
      <w:spacing w:after="220" w:line="264" w:lineRule="auto"/>
      <w:jc w:val="both"/>
      <w:outlineLvl w:val="1"/>
    </w:pPr>
    <w:rPr>
      <w:rFonts w:ascii="Verdana" w:hAnsi="Verdana"/>
      <w:sz w:val="18"/>
      <w:szCs w:val="20"/>
    </w:rPr>
  </w:style>
  <w:style w:type="paragraph" w:customStyle="1" w:styleId="H3Ashurst">
    <w:name w:val="H3Ashurst"/>
    <w:basedOn w:val="Normln"/>
    <w:rsid w:val="00C90271"/>
    <w:pPr>
      <w:numPr>
        <w:ilvl w:val="2"/>
        <w:numId w:val="85"/>
      </w:numPr>
      <w:suppressAutoHyphens/>
      <w:spacing w:after="220" w:line="264" w:lineRule="auto"/>
      <w:jc w:val="both"/>
      <w:outlineLvl w:val="2"/>
    </w:pPr>
    <w:rPr>
      <w:rFonts w:ascii="Verdana" w:hAnsi="Verdana"/>
      <w:sz w:val="18"/>
      <w:szCs w:val="20"/>
    </w:rPr>
  </w:style>
  <w:style w:type="paragraph" w:customStyle="1" w:styleId="H4Ashurst">
    <w:name w:val="H4Ashurst"/>
    <w:basedOn w:val="Normln"/>
    <w:rsid w:val="00C90271"/>
    <w:pPr>
      <w:numPr>
        <w:ilvl w:val="3"/>
        <w:numId w:val="85"/>
      </w:numPr>
      <w:suppressAutoHyphens/>
      <w:spacing w:after="220" w:line="264" w:lineRule="auto"/>
      <w:jc w:val="both"/>
      <w:outlineLvl w:val="3"/>
    </w:pPr>
    <w:rPr>
      <w:rFonts w:ascii="Verdana" w:hAnsi="Verdana"/>
      <w:sz w:val="18"/>
      <w:szCs w:val="20"/>
    </w:rPr>
  </w:style>
  <w:style w:type="paragraph" w:customStyle="1" w:styleId="H5Ashurst">
    <w:name w:val="H5Ashurst"/>
    <w:basedOn w:val="Normln"/>
    <w:rsid w:val="00C90271"/>
    <w:pPr>
      <w:numPr>
        <w:ilvl w:val="4"/>
        <w:numId w:val="85"/>
      </w:numPr>
      <w:suppressAutoHyphens/>
      <w:spacing w:after="220" w:line="264" w:lineRule="auto"/>
      <w:jc w:val="both"/>
      <w:outlineLvl w:val="4"/>
    </w:pPr>
    <w:rPr>
      <w:rFonts w:ascii="Verdana" w:hAnsi="Verdana"/>
      <w:sz w:val="18"/>
      <w:szCs w:val="20"/>
    </w:rPr>
  </w:style>
  <w:style w:type="paragraph" w:customStyle="1" w:styleId="H6Ashurst">
    <w:name w:val="H6Ashurst"/>
    <w:basedOn w:val="Normln"/>
    <w:rsid w:val="00C90271"/>
    <w:pPr>
      <w:numPr>
        <w:ilvl w:val="5"/>
        <w:numId w:val="85"/>
      </w:numPr>
      <w:suppressAutoHyphens/>
      <w:spacing w:after="220" w:line="264" w:lineRule="auto"/>
      <w:jc w:val="both"/>
      <w:outlineLvl w:val="5"/>
    </w:pPr>
    <w:rPr>
      <w:rFonts w:ascii="Verdana" w:hAnsi="Verdana"/>
      <w:sz w:val="18"/>
      <w:szCs w:val="20"/>
    </w:rPr>
  </w:style>
  <w:style w:type="paragraph" w:customStyle="1" w:styleId="B12Ashurst">
    <w:name w:val="B1&amp;2Ashurst"/>
    <w:basedOn w:val="Normln"/>
    <w:rsid w:val="00C90271"/>
    <w:pPr>
      <w:tabs>
        <w:tab w:val="left" w:pos="1406"/>
        <w:tab w:val="left" w:pos="2030"/>
        <w:tab w:val="left" w:pos="2654"/>
        <w:tab w:val="left" w:pos="3277"/>
        <w:tab w:val="left" w:pos="3901"/>
      </w:tabs>
      <w:suppressAutoHyphens/>
      <w:spacing w:after="220" w:line="264" w:lineRule="auto"/>
      <w:ind w:left="782"/>
      <w:jc w:val="both"/>
    </w:pPr>
    <w:rPr>
      <w:rFonts w:ascii="Verdana" w:hAnsi="Verdana"/>
      <w:sz w:val="18"/>
      <w:szCs w:val="20"/>
    </w:rPr>
  </w:style>
  <w:style w:type="table" w:customStyle="1" w:styleId="TableGrid1111">
    <w:name w:val="Table Grid1111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ln"/>
    <w:rsid w:val="00C90271"/>
    <w:pPr>
      <w:spacing w:before="100" w:beforeAutospacing="1" w:after="100" w:afterAutospacing="1"/>
    </w:pPr>
    <w:rPr>
      <w:lang w:eastAsia="en-GB"/>
    </w:rPr>
  </w:style>
  <w:style w:type="paragraph" w:customStyle="1" w:styleId="xl4834">
    <w:name w:val="xl4834"/>
    <w:basedOn w:val="Normln"/>
    <w:rsid w:val="00C90271"/>
    <w:pPr>
      <w:spacing w:before="100" w:beforeAutospacing="1" w:after="100" w:afterAutospacing="1"/>
    </w:pPr>
    <w:rPr>
      <w:rFonts w:ascii="Cambria" w:hAnsi="Cambria"/>
      <w:lang w:eastAsia="en-GB"/>
    </w:rPr>
  </w:style>
  <w:style w:type="paragraph" w:customStyle="1" w:styleId="xl4835">
    <w:name w:val="xl4835"/>
    <w:basedOn w:val="Normln"/>
    <w:rsid w:val="00C90271"/>
    <w:pPr>
      <w:spacing w:before="100" w:beforeAutospacing="1" w:after="100" w:afterAutospacing="1"/>
    </w:pPr>
    <w:rPr>
      <w:rFonts w:ascii="Cambria" w:hAnsi="Cambria"/>
      <w:sz w:val="18"/>
      <w:szCs w:val="18"/>
      <w:lang w:eastAsia="en-GB"/>
    </w:rPr>
  </w:style>
  <w:style w:type="paragraph" w:customStyle="1" w:styleId="xl4836">
    <w:name w:val="xl4836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4837">
    <w:name w:val="xl4837"/>
    <w:basedOn w:val="Normln"/>
    <w:rsid w:val="00C90271"/>
    <w:pPr>
      <w:pBdr>
        <w:right w:val="single" w:sz="8" w:space="0" w:color="FFFFFF"/>
      </w:pBdr>
      <w:shd w:val="clear" w:color="000000" w:fill="CC0000"/>
      <w:spacing w:before="100" w:beforeAutospacing="1" w:after="100" w:afterAutospacing="1"/>
      <w:textAlignment w:val="center"/>
    </w:pPr>
    <w:rPr>
      <w:b/>
      <w:bCs/>
      <w:color w:val="FFFFFF"/>
      <w:sz w:val="16"/>
      <w:szCs w:val="16"/>
      <w:lang w:eastAsia="en-GB"/>
    </w:rPr>
  </w:style>
  <w:style w:type="paragraph" w:customStyle="1" w:styleId="xl4838">
    <w:name w:val="xl4838"/>
    <w:basedOn w:val="Normln"/>
    <w:rsid w:val="00C90271"/>
    <w:pPr>
      <w:pBdr>
        <w:left w:val="single" w:sz="8" w:space="0" w:color="FFFFFF"/>
      </w:pBdr>
      <w:shd w:val="clear" w:color="000000" w:fill="CC0000"/>
      <w:spacing w:before="100" w:beforeAutospacing="1" w:after="100" w:afterAutospacing="1"/>
      <w:textAlignment w:val="center"/>
    </w:pPr>
    <w:rPr>
      <w:b/>
      <w:bCs/>
      <w:color w:val="FFFFFF"/>
      <w:sz w:val="16"/>
      <w:szCs w:val="16"/>
      <w:lang w:eastAsia="en-GB"/>
    </w:rPr>
  </w:style>
  <w:style w:type="paragraph" w:customStyle="1" w:styleId="xl4839">
    <w:name w:val="xl4839"/>
    <w:basedOn w:val="Normln"/>
    <w:rsid w:val="00C90271"/>
    <w:pPr>
      <w:pBdr>
        <w:right w:val="single" w:sz="8" w:space="0" w:color="FFFFFF"/>
      </w:pBdr>
      <w:shd w:val="clear" w:color="000000" w:fill="CC0000"/>
      <w:spacing w:before="100" w:beforeAutospacing="1" w:after="100" w:afterAutospacing="1"/>
      <w:jc w:val="center"/>
      <w:textAlignment w:val="center"/>
    </w:pPr>
    <w:rPr>
      <w:b/>
      <w:bCs/>
      <w:color w:val="FFFFFF"/>
      <w:sz w:val="16"/>
      <w:szCs w:val="16"/>
      <w:lang w:eastAsia="en-GB"/>
    </w:rPr>
  </w:style>
  <w:style w:type="paragraph" w:customStyle="1" w:styleId="xl4840">
    <w:name w:val="xl4840"/>
    <w:basedOn w:val="Normln"/>
    <w:rsid w:val="00C90271"/>
    <w:pPr>
      <w:pBdr>
        <w:left w:val="single" w:sz="8" w:space="0" w:color="FFFFFF"/>
        <w:right w:val="single" w:sz="8" w:space="0" w:color="FFFFFF"/>
      </w:pBdr>
      <w:shd w:val="clear" w:color="000000" w:fill="CC0000"/>
      <w:spacing w:before="100" w:beforeAutospacing="1" w:after="100" w:afterAutospacing="1"/>
      <w:jc w:val="center"/>
      <w:textAlignment w:val="center"/>
    </w:pPr>
    <w:rPr>
      <w:b/>
      <w:bCs/>
      <w:color w:val="FFFFFF"/>
      <w:sz w:val="16"/>
      <w:szCs w:val="16"/>
      <w:lang w:eastAsia="en-GB"/>
    </w:rPr>
  </w:style>
  <w:style w:type="paragraph" w:customStyle="1" w:styleId="xl4841">
    <w:name w:val="xl4841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sz w:val="16"/>
      <w:szCs w:val="16"/>
      <w:lang w:eastAsia="en-GB"/>
    </w:rPr>
  </w:style>
  <w:style w:type="paragraph" w:customStyle="1" w:styleId="xl4842">
    <w:name w:val="xl4842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4843">
    <w:name w:val="xl4843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4844">
    <w:name w:val="xl4844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rFonts w:ascii="Cambria" w:hAnsi="Cambria"/>
      <w:sz w:val="16"/>
      <w:szCs w:val="16"/>
      <w:lang w:eastAsia="en-GB"/>
    </w:rPr>
  </w:style>
  <w:style w:type="paragraph" w:customStyle="1" w:styleId="xl4845">
    <w:name w:val="xl4845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en-GB"/>
    </w:rPr>
  </w:style>
  <w:style w:type="paragraph" w:customStyle="1" w:styleId="xl4846">
    <w:name w:val="xl4846"/>
    <w:basedOn w:val="Normln"/>
    <w:rsid w:val="00C90271"/>
    <w:pPr>
      <w:pBdr>
        <w:bottom w:val="single" w:sz="8" w:space="0" w:color="C00000"/>
      </w:pBdr>
      <w:shd w:val="clear" w:color="000000" w:fill="FF0000"/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4847">
    <w:name w:val="xl4847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b/>
      <w:bCs/>
      <w:sz w:val="16"/>
      <w:szCs w:val="16"/>
      <w:lang w:eastAsia="en-GB"/>
    </w:rPr>
  </w:style>
  <w:style w:type="paragraph" w:customStyle="1" w:styleId="xl4848">
    <w:name w:val="xl4848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b/>
      <w:bCs/>
      <w:sz w:val="16"/>
      <w:szCs w:val="16"/>
      <w:lang w:eastAsia="en-GB"/>
    </w:rPr>
  </w:style>
  <w:style w:type="paragraph" w:customStyle="1" w:styleId="xl4849">
    <w:name w:val="xl4849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en-GB"/>
    </w:rPr>
  </w:style>
  <w:style w:type="paragraph" w:customStyle="1" w:styleId="xl4850">
    <w:name w:val="xl4850"/>
    <w:basedOn w:val="Normln"/>
    <w:rsid w:val="00C90271"/>
    <w:pPr>
      <w:spacing w:before="100" w:beforeAutospacing="1" w:after="100" w:afterAutospacing="1"/>
    </w:pPr>
    <w:rPr>
      <w:i/>
      <w:iCs/>
      <w:color w:val="FF0000"/>
      <w:lang w:eastAsia="en-GB"/>
    </w:rPr>
  </w:style>
  <w:style w:type="paragraph" w:customStyle="1" w:styleId="xl4851">
    <w:name w:val="xl4851"/>
    <w:basedOn w:val="Normln"/>
    <w:rsid w:val="00C90271"/>
    <w:pPr>
      <w:spacing w:before="100" w:beforeAutospacing="1" w:after="100" w:afterAutospacing="1"/>
    </w:pPr>
    <w:rPr>
      <w:i/>
      <w:iCs/>
      <w:color w:val="FF0000"/>
      <w:sz w:val="16"/>
      <w:szCs w:val="16"/>
      <w:lang w:eastAsia="en-GB"/>
    </w:rPr>
  </w:style>
  <w:style w:type="paragraph" w:customStyle="1" w:styleId="xl4852">
    <w:name w:val="xl4852"/>
    <w:basedOn w:val="Normln"/>
    <w:rsid w:val="00C90271"/>
    <w:pPr>
      <w:spacing w:before="100" w:beforeAutospacing="1" w:after="100" w:afterAutospacing="1"/>
    </w:pPr>
    <w:rPr>
      <w:i/>
      <w:iCs/>
      <w:color w:val="FF0000"/>
      <w:u w:val="single"/>
      <w:lang w:eastAsia="en-GB"/>
    </w:rPr>
  </w:style>
  <w:style w:type="character" w:customStyle="1" w:styleId="fontstyle01">
    <w:name w:val="fontstyle01"/>
    <w:basedOn w:val="Standardnpsmoodstavce"/>
    <w:rsid w:val="00C9027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Standardnpsmoodstavce"/>
    <w:rsid w:val="00C90271"/>
    <w:rPr>
      <w:rFonts w:ascii="Calibri-Italic" w:hAnsi="Calibri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Standardnpsmoodstavce"/>
    <w:rsid w:val="00C90271"/>
    <w:rPr>
      <w:rFonts w:ascii="SymbolMT" w:hAnsi="Symbol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xl7676">
    <w:name w:val="xl7676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sz w:val="16"/>
      <w:szCs w:val="16"/>
      <w:lang w:eastAsia="en-GB"/>
    </w:rPr>
  </w:style>
  <w:style w:type="paragraph" w:customStyle="1" w:styleId="xl7677">
    <w:name w:val="xl7677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7678">
    <w:name w:val="xl7678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7679">
    <w:name w:val="xl7679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rFonts w:ascii="Cambria" w:hAnsi="Cambria"/>
      <w:sz w:val="16"/>
      <w:szCs w:val="16"/>
      <w:lang w:eastAsia="en-GB"/>
    </w:rPr>
  </w:style>
  <w:style w:type="paragraph" w:customStyle="1" w:styleId="xl7680">
    <w:name w:val="xl7680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en-GB"/>
    </w:rPr>
  </w:style>
  <w:style w:type="paragraph" w:customStyle="1" w:styleId="xl7681">
    <w:name w:val="xl7681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b/>
      <w:bCs/>
      <w:sz w:val="16"/>
      <w:szCs w:val="16"/>
      <w:lang w:eastAsia="en-GB"/>
    </w:rPr>
  </w:style>
  <w:style w:type="paragraph" w:customStyle="1" w:styleId="xl7682">
    <w:name w:val="xl7682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b/>
      <w:bCs/>
      <w:sz w:val="16"/>
      <w:szCs w:val="16"/>
      <w:lang w:eastAsia="en-GB"/>
    </w:rPr>
  </w:style>
  <w:style w:type="paragraph" w:customStyle="1" w:styleId="xl7683">
    <w:name w:val="xl7683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en-GB"/>
    </w:rPr>
  </w:style>
  <w:style w:type="paragraph" w:customStyle="1" w:styleId="xl7684">
    <w:name w:val="xl7684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table" w:customStyle="1" w:styleId="TableGrid4">
    <w:name w:val="Table Grid4"/>
    <w:basedOn w:val="Normlntabulka"/>
    <w:next w:val="Mkatabulky"/>
    <w:rsid w:val="00C90271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eastAsia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Normlntabulka"/>
    <w:next w:val="Mkatabulky"/>
    <w:uiPriority w:val="39"/>
    <w:rsid w:val="00C9027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Normlntabulka"/>
    <w:next w:val="Mkatabulky"/>
    <w:uiPriority w:val="39"/>
    <w:rsid w:val="00C90271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Normlntabulka"/>
    <w:next w:val="Mkatabulky"/>
    <w:uiPriority w:val="39"/>
    <w:rsid w:val="00C90271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eastAsia="en-GB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f01">
    <w:name w:val="cf01"/>
    <w:basedOn w:val="Standardnpsmoodstavce"/>
    <w:rsid w:val="00C90271"/>
    <w:rPr>
      <w:rFonts w:ascii="Segoe UI" w:hAnsi="Segoe UI" w:cs="Segoe UI" w:hint="default"/>
      <w:sz w:val="18"/>
      <w:szCs w:val="18"/>
    </w:rPr>
  </w:style>
  <w:style w:type="paragraph" w:customStyle="1" w:styleId="xl13860">
    <w:name w:val="xl13860"/>
    <w:basedOn w:val="Normln"/>
    <w:rsid w:val="00C90271"/>
    <w:pPr>
      <w:pBdr>
        <w:right w:val="single" w:sz="8" w:space="0" w:color="FFFFFF"/>
      </w:pBdr>
      <w:shd w:val="clear" w:color="000000" w:fill="CC0000"/>
      <w:spacing w:before="100" w:beforeAutospacing="1" w:after="100" w:afterAutospacing="1"/>
      <w:textAlignment w:val="center"/>
    </w:pPr>
    <w:rPr>
      <w:b/>
      <w:bCs/>
      <w:color w:val="FFFFFF"/>
      <w:sz w:val="16"/>
      <w:szCs w:val="16"/>
    </w:rPr>
  </w:style>
  <w:style w:type="paragraph" w:customStyle="1" w:styleId="xl13861">
    <w:name w:val="xl13861"/>
    <w:basedOn w:val="Normln"/>
    <w:rsid w:val="00C90271"/>
    <w:pPr>
      <w:pBdr>
        <w:left w:val="single" w:sz="8" w:space="0" w:color="FFFFFF"/>
      </w:pBdr>
      <w:shd w:val="clear" w:color="000000" w:fill="CC0000"/>
      <w:spacing w:before="100" w:beforeAutospacing="1" w:after="100" w:afterAutospacing="1"/>
      <w:textAlignment w:val="center"/>
    </w:pPr>
    <w:rPr>
      <w:b/>
      <w:bCs/>
      <w:color w:val="FFFFFF"/>
      <w:sz w:val="16"/>
      <w:szCs w:val="16"/>
    </w:rPr>
  </w:style>
  <w:style w:type="paragraph" w:customStyle="1" w:styleId="xl13862">
    <w:name w:val="xl13862"/>
    <w:basedOn w:val="Normln"/>
    <w:rsid w:val="00C90271"/>
    <w:pPr>
      <w:pBdr>
        <w:right w:val="single" w:sz="8" w:space="0" w:color="FFFFFF"/>
      </w:pBdr>
      <w:shd w:val="clear" w:color="000000" w:fill="CC0000"/>
      <w:spacing w:before="100" w:beforeAutospacing="1" w:after="100" w:afterAutospacing="1"/>
      <w:jc w:val="center"/>
      <w:textAlignment w:val="center"/>
    </w:pPr>
    <w:rPr>
      <w:b/>
      <w:bCs/>
      <w:color w:val="FFFFFF"/>
      <w:sz w:val="16"/>
      <w:szCs w:val="16"/>
    </w:rPr>
  </w:style>
  <w:style w:type="paragraph" w:customStyle="1" w:styleId="xl13863">
    <w:name w:val="xl13863"/>
    <w:basedOn w:val="Normln"/>
    <w:rsid w:val="00C90271"/>
    <w:pPr>
      <w:pBdr>
        <w:left w:val="single" w:sz="8" w:space="0" w:color="FFFFFF"/>
        <w:right w:val="single" w:sz="8" w:space="0" w:color="FFFFFF"/>
      </w:pBdr>
      <w:shd w:val="clear" w:color="000000" w:fill="CC0000"/>
      <w:spacing w:before="100" w:beforeAutospacing="1" w:after="100" w:afterAutospacing="1"/>
      <w:jc w:val="center"/>
      <w:textAlignment w:val="center"/>
    </w:pPr>
    <w:rPr>
      <w:b/>
      <w:bCs/>
      <w:color w:val="FFFFFF"/>
      <w:sz w:val="16"/>
      <w:szCs w:val="16"/>
    </w:rPr>
  </w:style>
  <w:style w:type="paragraph" w:customStyle="1" w:styleId="xl13864">
    <w:name w:val="xl13864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3865">
    <w:name w:val="xl13865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13866">
    <w:name w:val="xl13866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13867">
    <w:name w:val="xl13867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13868">
    <w:name w:val="xl13868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rFonts w:ascii="Cambria" w:hAnsi="Cambria"/>
      <w:sz w:val="16"/>
      <w:szCs w:val="16"/>
    </w:rPr>
  </w:style>
  <w:style w:type="paragraph" w:customStyle="1" w:styleId="xl13869">
    <w:name w:val="xl13869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13870">
    <w:name w:val="xl13870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13871">
    <w:name w:val="xl13871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b/>
      <w:bCs/>
      <w:sz w:val="16"/>
      <w:szCs w:val="16"/>
    </w:rPr>
  </w:style>
  <w:style w:type="paragraph" w:customStyle="1" w:styleId="xl13872">
    <w:name w:val="xl13872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b/>
      <w:bCs/>
      <w:sz w:val="16"/>
      <w:szCs w:val="16"/>
    </w:rPr>
  </w:style>
  <w:style w:type="paragraph" w:customStyle="1" w:styleId="xl13873">
    <w:name w:val="xl13873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character" w:customStyle="1" w:styleId="placeholderend">
    <w:name w:val="placeholder_end"/>
    <w:basedOn w:val="Standardnpsmoodstavce"/>
    <w:rsid w:val="00C90271"/>
  </w:style>
  <w:style w:type="paragraph" w:customStyle="1" w:styleId="CMSANParties">
    <w:name w:val="CMS AN Parties"/>
    <w:uiPriority w:val="13"/>
    <w:rsid w:val="00C90271"/>
    <w:pPr>
      <w:numPr>
        <w:ilvl w:val="1"/>
        <w:numId w:val="86"/>
      </w:numPr>
      <w:spacing w:before="120" w:after="120" w:line="300" w:lineRule="atLeast"/>
      <w:jc w:val="both"/>
      <w:outlineLvl w:val="3"/>
    </w:pPr>
    <w:rPr>
      <w:rFonts w:ascii="Times New Roman" w:hAnsi="Times New Roman" w:cs="Segoe Script"/>
      <w:color w:val="000000" w:themeColor="text1"/>
      <w:kern w:val="0"/>
      <w:sz w:val="22"/>
      <w:szCs w:val="22"/>
      <w14:ligatures w14:val="none"/>
    </w:rPr>
  </w:style>
  <w:style w:type="paragraph" w:customStyle="1" w:styleId="CMSANRecitalsHeading">
    <w:name w:val="CMS AN Recitals Heading"/>
    <w:next w:val="Normln"/>
    <w:uiPriority w:val="12"/>
    <w:rsid w:val="00C90271"/>
    <w:pPr>
      <w:numPr>
        <w:numId w:val="86"/>
      </w:numPr>
      <w:spacing w:before="240" w:after="120" w:line="300" w:lineRule="atLeast"/>
      <w:jc w:val="both"/>
      <w:outlineLvl w:val="2"/>
    </w:pPr>
    <w:rPr>
      <w:rFonts w:ascii="Times New Roman" w:hAnsi="Times New Roman" w:cs="Segoe Script"/>
      <w:b/>
      <w:caps/>
      <w:color w:val="000000" w:themeColor="text1"/>
      <w:kern w:val="0"/>
      <w:sz w:val="22"/>
      <w:szCs w:val="22"/>
      <w14:ligatures w14:val="none"/>
    </w:rPr>
  </w:style>
  <w:style w:type="paragraph" w:customStyle="1" w:styleId="CMSANRecitals">
    <w:name w:val="CMS AN Recitals"/>
    <w:uiPriority w:val="13"/>
    <w:rsid w:val="00C90271"/>
    <w:pPr>
      <w:numPr>
        <w:ilvl w:val="2"/>
        <w:numId w:val="86"/>
      </w:numPr>
      <w:spacing w:before="120" w:after="120" w:line="300" w:lineRule="atLeast"/>
      <w:jc w:val="both"/>
      <w:outlineLvl w:val="3"/>
    </w:pPr>
    <w:rPr>
      <w:rFonts w:ascii="Times New Roman" w:hAnsi="Times New Roman" w:cs="Segoe Script"/>
      <w:color w:val="000000" w:themeColor="text1"/>
      <w:kern w:val="0"/>
      <w:sz w:val="22"/>
      <w:szCs w:val="22"/>
      <w14:ligatures w14:val="none"/>
    </w:rPr>
  </w:style>
  <w:style w:type="paragraph" w:customStyle="1" w:styleId="xl13845">
    <w:name w:val="xl13845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sz w:val="16"/>
      <w:szCs w:val="16"/>
      <w:lang w:eastAsia="en-GB"/>
    </w:rPr>
  </w:style>
  <w:style w:type="paragraph" w:customStyle="1" w:styleId="xl13846">
    <w:name w:val="xl13846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13847">
    <w:name w:val="xl13847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13848">
    <w:name w:val="xl13848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13849">
    <w:name w:val="xl13849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rFonts w:ascii="Cambria" w:hAnsi="Cambria"/>
      <w:sz w:val="16"/>
      <w:szCs w:val="16"/>
      <w:lang w:eastAsia="en-GB"/>
    </w:rPr>
  </w:style>
  <w:style w:type="paragraph" w:customStyle="1" w:styleId="xl13850">
    <w:name w:val="xl13850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en-GB"/>
    </w:rPr>
  </w:style>
  <w:style w:type="paragraph" w:customStyle="1" w:styleId="xl13851">
    <w:name w:val="xl13851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  <w:lang w:eastAsia="en-GB"/>
    </w:rPr>
  </w:style>
  <w:style w:type="paragraph" w:customStyle="1" w:styleId="xl13852">
    <w:name w:val="xl13852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b/>
      <w:bCs/>
      <w:sz w:val="16"/>
      <w:szCs w:val="16"/>
      <w:lang w:eastAsia="en-GB"/>
    </w:rPr>
  </w:style>
  <w:style w:type="paragraph" w:customStyle="1" w:styleId="xl13853">
    <w:name w:val="xl13853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b/>
      <w:bCs/>
      <w:sz w:val="16"/>
      <w:szCs w:val="16"/>
      <w:lang w:eastAsia="en-GB"/>
    </w:rPr>
  </w:style>
  <w:style w:type="paragraph" w:customStyle="1" w:styleId="xl13854">
    <w:name w:val="xl13854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en-GB"/>
    </w:rPr>
  </w:style>
  <w:style w:type="paragraph" w:customStyle="1" w:styleId="xl40073">
    <w:name w:val="xl40073"/>
    <w:basedOn w:val="Normln"/>
    <w:rsid w:val="00C90271"/>
    <w:pPr>
      <w:pBdr>
        <w:right w:val="single" w:sz="8" w:space="0" w:color="FFFFFF"/>
      </w:pBdr>
      <w:shd w:val="clear" w:color="000000" w:fill="CC0000"/>
      <w:spacing w:before="100" w:beforeAutospacing="1" w:after="100" w:afterAutospacing="1"/>
      <w:textAlignment w:val="center"/>
    </w:pPr>
    <w:rPr>
      <w:b/>
      <w:bCs/>
      <w:color w:val="FFFFFF"/>
      <w:sz w:val="16"/>
      <w:szCs w:val="16"/>
    </w:rPr>
  </w:style>
  <w:style w:type="paragraph" w:customStyle="1" w:styleId="xl40074">
    <w:name w:val="xl40074"/>
    <w:basedOn w:val="Normln"/>
    <w:rsid w:val="00C90271"/>
    <w:pPr>
      <w:pBdr>
        <w:left w:val="single" w:sz="8" w:space="0" w:color="FFFFFF"/>
      </w:pBdr>
      <w:shd w:val="clear" w:color="000000" w:fill="CC0000"/>
      <w:spacing w:before="100" w:beforeAutospacing="1" w:after="100" w:afterAutospacing="1"/>
      <w:textAlignment w:val="center"/>
    </w:pPr>
    <w:rPr>
      <w:b/>
      <w:bCs/>
      <w:color w:val="FFFFFF"/>
      <w:sz w:val="16"/>
      <w:szCs w:val="16"/>
    </w:rPr>
  </w:style>
  <w:style w:type="paragraph" w:customStyle="1" w:styleId="xl40075">
    <w:name w:val="xl40075"/>
    <w:basedOn w:val="Normln"/>
    <w:rsid w:val="00C90271"/>
    <w:pPr>
      <w:pBdr>
        <w:right w:val="single" w:sz="8" w:space="0" w:color="FFFFFF"/>
      </w:pBdr>
      <w:shd w:val="clear" w:color="000000" w:fill="CC0000"/>
      <w:spacing w:before="100" w:beforeAutospacing="1" w:after="100" w:afterAutospacing="1"/>
      <w:jc w:val="center"/>
      <w:textAlignment w:val="center"/>
    </w:pPr>
    <w:rPr>
      <w:b/>
      <w:bCs/>
      <w:color w:val="FFFFFF"/>
      <w:sz w:val="16"/>
      <w:szCs w:val="16"/>
    </w:rPr>
  </w:style>
  <w:style w:type="paragraph" w:customStyle="1" w:styleId="xl40076">
    <w:name w:val="xl40076"/>
    <w:basedOn w:val="Normln"/>
    <w:rsid w:val="00C90271"/>
    <w:pPr>
      <w:pBdr>
        <w:left w:val="single" w:sz="8" w:space="0" w:color="FFFFFF"/>
        <w:right w:val="single" w:sz="8" w:space="0" w:color="FFFFFF"/>
      </w:pBdr>
      <w:shd w:val="clear" w:color="000000" w:fill="CC0000"/>
      <w:spacing w:before="100" w:beforeAutospacing="1" w:after="100" w:afterAutospacing="1"/>
      <w:jc w:val="center"/>
      <w:textAlignment w:val="center"/>
    </w:pPr>
    <w:rPr>
      <w:b/>
      <w:bCs/>
      <w:color w:val="FFFFFF"/>
      <w:sz w:val="16"/>
      <w:szCs w:val="16"/>
    </w:rPr>
  </w:style>
  <w:style w:type="paragraph" w:customStyle="1" w:styleId="xl40077">
    <w:name w:val="xl40077"/>
    <w:basedOn w:val="Normln"/>
    <w:rsid w:val="00C90271"/>
    <w:pPr>
      <w:pBdr>
        <w:bottom w:val="single" w:sz="8" w:space="0" w:color="C00000"/>
      </w:pBdr>
      <w:shd w:val="clear" w:color="000000" w:fill="FFFF00"/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40078">
    <w:name w:val="xl40078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40079">
    <w:name w:val="xl40079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40080">
    <w:name w:val="xl40080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40081">
    <w:name w:val="xl40081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rFonts w:ascii="Cambria" w:hAnsi="Cambria"/>
      <w:sz w:val="16"/>
      <w:szCs w:val="16"/>
    </w:rPr>
  </w:style>
  <w:style w:type="paragraph" w:customStyle="1" w:styleId="xl40082">
    <w:name w:val="xl40082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40083">
    <w:name w:val="xl40083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40084">
    <w:name w:val="xl40084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40085">
    <w:name w:val="xl40085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sz w:val="16"/>
      <w:szCs w:val="16"/>
    </w:rPr>
  </w:style>
  <w:style w:type="paragraph" w:customStyle="1" w:styleId="xl40086">
    <w:name w:val="xl40086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textAlignment w:val="center"/>
    </w:pPr>
    <w:rPr>
      <w:b/>
      <w:bCs/>
      <w:sz w:val="16"/>
      <w:szCs w:val="16"/>
    </w:rPr>
  </w:style>
  <w:style w:type="paragraph" w:customStyle="1" w:styleId="xl40087">
    <w:name w:val="xl40087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right"/>
      <w:textAlignment w:val="center"/>
    </w:pPr>
    <w:rPr>
      <w:b/>
      <w:bCs/>
      <w:sz w:val="16"/>
      <w:szCs w:val="16"/>
    </w:rPr>
  </w:style>
  <w:style w:type="paragraph" w:customStyle="1" w:styleId="xl40088">
    <w:name w:val="xl40088"/>
    <w:basedOn w:val="Normln"/>
    <w:rsid w:val="00C90271"/>
    <w:pPr>
      <w:pBdr>
        <w:bottom w:val="single" w:sz="8" w:space="0" w:color="C00000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BasicParagraph">
    <w:name w:val="[Basic Paragraph]"/>
    <w:basedOn w:val="Normln"/>
    <w:uiPriority w:val="99"/>
    <w:rsid w:val="00C90271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lang w:eastAsia="en-US"/>
      <w14:ligatures w14:val="standardContextual"/>
    </w:rPr>
  </w:style>
  <w:style w:type="table" w:styleId="Svtlmkatabulky">
    <w:name w:val="Grid Table Light"/>
    <w:basedOn w:val="Normlntabulka"/>
    <w:uiPriority w:val="40"/>
    <w:rsid w:val="000C7F7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Internetovodkaz">
    <w:name w:val="Internetový odkaz"/>
    <w:basedOn w:val="Standardnpsmoodstavce"/>
    <w:rsid w:val="00D619DC"/>
    <w:rPr>
      <w:color w:val="AF005F"/>
      <w:u w:val="none"/>
    </w:rPr>
  </w:style>
  <w:style w:type="character" w:customStyle="1" w:styleId="ListLabel49">
    <w:name w:val="ListLabel 49"/>
    <w:qFormat/>
    <w:rsid w:val="00D619DC"/>
    <w:rPr>
      <w:rFonts w:ascii="Times New Roman" w:eastAsia="Times New Roman" w:hAnsi="Times New Roman" w:cs="Times New Roman"/>
      <w:color w:val="AF005F"/>
      <w:lang w:val="de-DE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255">
          <w:marLeft w:val="1037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5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7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0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1946">
          <w:marLeft w:val="1037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5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58816">
          <w:marLeft w:val="1037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0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856784">
          <w:marLeft w:val="1037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0111">
          <w:marLeft w:val="1037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7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02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5584">
          <w:marLeft w:val="1037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nisa.kolarikova@crestcom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gpparks.eu/en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etra.vanclova@vgpparks.e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reza.vykypel@crestcom.cz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03c823-c8e5-4558-a031-867f95ca9115">
      <Terms xmlns="http://schemas.microsoft.com/office/infopath/2007/PartnerControls"/>
    </lcf76f155ced4ddcb4097134ff3c332f>
    <TaxCatchAll xmlns="18c12310-cec0-45af-89e4-4278154c9cc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75911dc5898f8bf3382bb9538397d171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1f783cf3c5c4023e392198bd1cb142b1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C2FD6-D6D5-4EAE-8DE5-5E07D16EC1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4A732F-0CF4-44BE-BF1A-2B7CEAA671AD}">
  <ds:schemaRefs>
    <ds:schemaRef ds:uri="http://schemas.microsoft.com/office/2006/metadata/properties"/>
    <ds:schemaRef ds:uri="http://schemas.microsoft.com/office/infopath/2007/PartnerControls"/>
    <ds:schemaRef ds:uri="ef727bb9-1b34-4a96-9097-51f54d1c6a2e"/>
    <ds:schemaRef ds:uri="038b0a5c-08e1-4bc2-bf2d-60e26767c82f"/>
    <ds:schemaRef ds:uri="d603c823-c8e5-4558-a031-867f95ca9115"/>
    <ds:schemaRef ds:uri="18c12310-cec0-45af-89e4-4278154c9cc2"/>
  </ds:schemaRefs>
</ds:datastoreItem>
</file>

<file path=customXml/itemProps3.xml><?xml version="1.0" encoding="utf-8"?>
<ds:datastoreItem xmlns:ds="http://schemas.openxmlformats.org/officeDocument/2006/customXml" ds:itemID="{D6222E2E-8F19-41EE-A16F-2D537F24A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8F838C-75B3-4A5C-A160-0FF08D6E79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6</Words>
  <Characters>4051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8</CharactersWithSpaces>
  <SharedDoc>false</SharedDoc>
  <HLinks>
    <vt:vector size="306" baseType="variant">
      <vt:variant>
        <vt:i4>5374031</vt:i4>
      </vt:variant>
      <vt:variant>
        <vt:i4>291</vt:i4>
      </vt:variant>
      <vt:variant>
        <vt:i4>0</vt:i4>
      </vt:variant>
      <vt:variant>
        <vt:i4>5</vt:i4>
      </vt:variant>
      <vt:variant>
        <vt:lpwstr>http://www.epra.com/</vt:lpwstr>
      </vt:variant>
      <vt:variant>
        <vt:lpwstr/>
      </vt:variant>
      <vt:variant>
        <vt:i4>5374031</vt:i4>
      </vt:variant>
      <vt:variant>
        <vt:i4>288</vt:i4>
      </vt:variant>
      <vt:variant>
        <vt:i4>0</vt:i4>
      </vt:variant>
      <vt:variant>
        <vt:i4>5</vt:i4>
      </vt:variant>
      <vt:variant>
        <vt:lpwstr>http://www.epra.com/</vt:lpwstr>
      </vt:variant>
      <vt:variant>
        <vt:lpwstr/>
      </vt:variant>
      <vt:variant>
        <vt:i4>5374031</vt:i4>
      </vt:variant>
      <vt:variant>
        <vt:i4>285</vt:i4>
      </vt:variant>
      <vt:variant>
        <vt:i4>0</vt:i4>
      </vt:variant>
      <vt:variant>
        <vt:i4>5</vt:i4>
      </vt:variant>
      <vt:variant>
        <vt:lpwstr>http://www.epra.com/</vt:lpwstr>
      </vt:variant>
      <vt:variant>
        <vt:lpwstr/>
      </vt:variant>
      <vt:variant>
        <vt:i4>124524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06598195</vt:lpwstr>
      </vt:variant>
      <vt:variant>
        <vt:i4>124524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06598194</vt:lpwstr>
      </vt:variant>
      <vt:variant>
        <vt:i4>12452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06598193</vt:lpwstr>
      </vt:variant>
      <vt:variant>
        <vt:i4>124524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06598192</vt:lpwstr>
      </vt:variant>
      <vt:variant>
        <vt:i4>124524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06598191</vt:lpwstr>
      </vt:variant>
      <vt:variant>
        <vt:i4>124524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06598190</vt:lpwstr>
      </vt:variant>
      <vt:variant>
        <vt:i4>117970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06598189</vt:lpwstr>
      </vt:variant>
      <vt:variant>
        <vt:i4>11797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06598188</vt:lpwstr>
      </vt:variant>
      <vt:variant>
        <vt:i4>117970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06598187</vt:lpwstr>
      </vt:variant>
      <vt:variant>
        <vt:i4>117970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06598186</vt:lpwstr>
      </vt:variant>
      <vt:variant>
        <vt:i4>117970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06598185</vt:lpwstr>
      </vt:variant>
      <vt:variant>
        <vt:i4>117970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06598184</vt:lpwstr>
      </vt:variant>
      <vt:variant>
        <vt:i4>117970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06598183</vt:lpwstr>
      </vt:variant>
      <vt:variant>
        <vt:i4>117970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06598182</vt:lpwstr>
      </vt:variant>
      <vt:variant>
        <vt:i4>117970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06598181</vt:lpwstr>
      </vt:variant>
      <vt:variant>
        <vt:i4>117970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06598180</vt:lpwstr>
      </vt:variant>
      <vt:variant>
        <vt:i4>190060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06598179</vt:lpwstr>
      </vt:variant>
      <vt:variant>
        <vt:i4>190060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06598178</vt:lpwstr>
      </vt:variant>
      <vt:variant>
        <vt:i4>19006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06598177</vt:lpwstr>
      </vt:variant>
      <vt:variant>
        <vt:i4>19006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06598176</vt:lpwstr>
      </vt:variant>
      <vt:variant>
        <vt:i4>19006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06598175</vt:lpwstr>
      </vt:variant>
      <vt:variant>
        <vt:i4>190060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06598174</vt:lpwstr>
      </vt:variant>
      <vt:variant>
        <vt:i4>18350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06598166</vt:lpwstr>
      </vt:variant>
      <vt:variant>
        <vt:i4>18350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06598165</vt:lpwstr>
      </vt:variant>
      <vt:variant>
        <vt:i4>183506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06598164</vt:lpwstr>
      </vt:variant>
      <vt:variant>
        <vt:i4>183506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06598163</vt:lpwstr>
      </vt:variant>
      <vt:variant>
        <vt:i4>183506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06598162</vt:lpwstr>
      </vt:variant>
      <vt:variant>
        <vt:i4>18350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06598161</vt:lpwstr>
      </vt:variant>
      <vt:variant>
        <vt:i4>18350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06598160</vt:lpwstr>
      </vt:variant>
      <vt:variant>
        <vt:i4>203167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06598159</vt:lpwstr>
      </vt:variant>
      <vt:variant>
        <vt:i4>203167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06598158</vt:lpwstr>
      </vt:variant>
      <vt:variant>
        <vt:i4>20316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06598157</vt:lpwstr>
      </vt:variant>
      <vt:variant>
        <vt:i4>20316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06598156</vt:lpwstr>
      </vt:variant>
      <vt:variant>
        <vt:i4>20316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06598155</vt:lpwstr>
      </vt:variant>
      <vt:variant>
        <vt:i4>20316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06598154</vt:lpwstr>
      </vt:variant>
      <vt:variant>
        <vt:i4>20316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06598153</vt:lpwstr>
      </vt:variant>
      <vt:variant>
        <vt:i4>20316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06598152</vt:lpwstr>
      </vt:variant>
      <vt:variant>
        <vt:i4>20316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6598151</vt:lpwstr>
      </vt:variant>
      <vt:variant>
        <vt:i4>20316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06598150</vt:lpwstr>
      </vt:variant>
      <vt:variant>
        <vt:i4>19661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6598149</vt:lpwstr>
      </vt:variant>
      <vt:variant>
        <vt:i4>19661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06598148</vt:lpwstr>
      </vt:variant>
      <vt:variant>
        <vt:i4>19661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06598147</vt:lpwstr>
      </vt:variant>
      <vt:variant>
        <vt:i4>196614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6598146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6598145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6598144</vt:lpwstr>
      </vt:variant>
      <vt:variant>
        <vt:i4>196614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6598143</vt:lpwstr>
      </vt:variant>
      <vt:variant>
        <vt:i4>3670125</vt:i4>
      </vt:variant>
      <vt:variant>
        <vt:i4>3</vt:i4>
      </vt:variant>
      <vt:variant>
        <vt:i4>0</vt:i4>
      </vt:variant>
      <vt:variant>
        <vt:i4>5</vt:i4>
      </vt:variant>
      <vt:variant>
        <vt:lpwstr>https://www.vgpparks.eu/en/investors/publications/</vt:lpwstr>
      </vt:variant>
      <vt:variant>
        <vt:lpwstr/>
      </vt:variant>
      <vt:variant>
        <vt:i4>2949163</vt:i4>
      </vt:variant>
      <vt:variant>
        <vt:i4>0</vt:i4>
      </vt:variant>
      <vt:variant>
        <vt:i4>0</vt:i4>
      </vt:variant>
      <vt:variant>
        <vt:i4>5</vt:i4>
      </vt:variant>
      <vt:variant>
        <vt:lpwstr>https://eur04.safelinks.protection.outlook.com/?url=https%3A%2F%2Fvgp.engagestream.companywebcast.com%2F1h2025-results&amp;data=05%7C02%7Cnelleke.van.rijswoud%40vgpparks.eu%7Cbb380db149f04194c2ab08ddcea66415%7C6c4ced3f87eb4c42a6e3edc2d707c093%7C0%7C0%7C638893936255295804%7CUnknown%7CTWFpbGZsb3d8eyJFbXB0eU1hcGkiOnRydWUsIlYiOiIwLjAuMDAwMCIsIlAiOiJXaW4zMiIsIkFOIjoiTWFpbCIsIldUIjoyfQ%3D%3D%7C0%7C%7C%7C&amp;sdata=FF1iPDpXkdt1XZ0dnQ8sz3s1Vjijx3S6gnPZwoanVVc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leke van Rijswoud-Visser</dc:creator>
  <cp:keywords/>
  <dc:description/>
  <cp:lastModifiedBy>Tereza Vykypěl</cp:lastModifiedBy>
  <cp:revision>12</cp:revision>
  <cp:lastPrinted>2025-08-20T16:49:00Z</cp:lastPrinted>
  <dcterms:created xsi:type="dcterms:W3CDTF">2025-08-25T12:30:00Z</dcterms:created>
  <dcterms:modified xsi:type="dcterms:W3CDTF">2025-08-2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37425BC85BAC47A18BE758018E6255</vt:lpwstr>
  </property>
  <property fmtid="{D5CDD505-2E9C-101B-9397-08002B2CF9AE}" pid="3" name="MediaServiceImageTags">
    <vt:lpwstr/>
  </property>
</Properties>
</file>